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16754AD" w14:textId="77777777" w:rsidR="0003043D" w:rsidRDefault="0003043D" w:rsidP="003F6705">
      <w:pPr>
        <w:pStyle w:val="Zwykytekst"/>
        <w:outlineLvl w:val="0"/>
        <w:rPr>
          <w:rFonts w:asciiTheme="majorHAnsi" w:hAnsiTheme="majorHAnsi"/>
          <w:sz w:val="24"/>
          <w:szCs w:val="24"/>
        </w:rPr>
      </w:pPr>
    </w:p>
    <w:p w14:paraId="3428472B" w14:textId="77777777" w:rsidR="0003043D" w:rsidRPr="00F31A36" w:rsidRDefault="0003043D" w:rsidP="003F6705">
      <w:pPr>
        <w:pStyle w:val="Zwykytekst"/>
        <w:outlineLvl w:val="0"/>
        <w:rPr>
          <w:rFonts w:asciiTheme="majorHAnsi" w:hAnsiTheme="majorHAnsi"/>
          <w:sz w:val="24"/>
          <w:szCs w:val="24"/>
        </w:rPr>
      </w:pPr>
    </w:p>
    <w:p w14:paraId="083EF9B1" w14:textId="46A8CB58" w:rsidR="00E07FC8" w:rsidRPr="00B75F03" w:rsidRDefault="00E07FC8" w:rsidP="00E07FC8">
      <w:pPr>
        <w:jc w:val="right"/>
        <w:outlineLvl w:val="0"/>
        <w:rPr>
          <w:rFonts w:asciiTheme="majorHAnsi" w:hAnsiTheme="majorHAnsi"/>
          <w:b/>
          <w:sz w:val="22"/>
          <w:szCs w:val="22"/>
        </w:rPr>
      </w:pPr>
      <w:r w:rsidRPr="00B75F03">
        <w:rPr>
          <w:rFonts w:asciiTheme="majorHAnsi" w:hAnsiTheme="majorHAnsi"/>
          <w:b/>
          <w:sz w:val="22"/>
          <w:szCs w:val="22"/>
        </w:rPr>
        <w:t xml:space="preserve">Załącznik nr </w:t>
      </w:r>
      <w:r w:rsidR="000F4BCF">
        <w:rPr>
          <w:rFonts w:asciiTheme="majorHAnsi" w:hAnsiTheme="majorHAnsi"/>
          <w:b/>
          <w:sz w:val="22"/>
          <w:szCs w:val="22"/>
        </w:rPr>
        <w:t>1</w:t>
      </w:r>
      <w:r w:rsidRPr="00B75F03">
        <w:rPr>
          <w:rFonts w:asciiTheme="majorHAnsi" w:hAnsiTheme="majorHAnsi"/>
          <w:b/>
          <w:sz w:val="22"/>
          <w:szCs w:val="22"/>
        </w:rPr>
        <w:t xml:space="preserve"> do SIWZ</w:t>
      </w:r>
    </w:p>
    <w:p w14:paraId="72FDB033" w14:textId="77777777" w:rsidR="00CA2B01" w:rsidRPr="007A43B5" w:rsidRDefault="00CA2B01" w:rsidP="00E07FC8">
      <w:pPr>
        <w:outlineLvl w:val="0"/>
        <w:rPr>
          <w:rFonts w:ascii="Cambria" w:hAnsi="Cambria"/>
          <w:b/>
          <w:sz w:val="22"/>
          <w:szCs w:val="22"/>
        </w:rPr>
      </w:pPr>
      <w:r w:rsidRPr="007A43B5">
        <w:rPr>
          <w:rFonts w:ascii="Cambria" w:hAnsi="Cambria"/>
          <w:b/>
          <w:sz w:val="22"/>
          <w:szCs w:val="22"/>
        </w:rPr>
        <w:t>…………………………</w:t>
      </w:r>
    </w:p>
    <w:p w14:paraId="095D7783" w14:textId="77777777" w:rsidR="00CA2B01" w:rsidRPr="007A43B5" w:rsidRDefault="00CA2B01" w:rsidP="0077309C">
      <w:pPr>
        <w:outlineLvl w:val="0"/>
        <w:rPr>
          <w:rFonts w:ascii="Cambria" w:hAnsi="Cambria"/>
          <w:i/>
          <w:sz w:val="22"/>
          <w:szCs w:val="22"/>
        </w:rPr>
      </w:pPr>
      <w:r w:rsidRPr="007A43B5">
        <w:rPr>
          <w:rFonts w:ascii="Cambria" w:hAnsi="Cambria"/>
          <w:i/>
          <w:sz w:val="22"/>
          <w:szCs w:val="22"/>
        </w:rPr>
        <w:t xml:space="preserve"> (pieczęć wykonawcy)</w:t>
      </w:r>
    </w:p>
    <w:p w14:paraId="61BE8E1E" w14:textId="77777777" w:rsidR="00CA2B01" w:rsidRPr="007A43B5" w:rsidRDefault="00CA2B01" w:rsidP="0077309C">
      <w:pPr>
        <w:jc w:val="right"/>
        <w:rPr>
          <w:rFonts w:ascii="Cambria" w:hAnsi="Cambria"/>
          <w:b/>
          <w:sz w:val="22"/>
          <w:szCs w:val="22"/>
        </w:rPr>
      </w:pPr>
      <w:r w:rsidRPr="007A43B5">
        <w:rPr>
          <w:rFonts w:ascii="Cambria" w:hAnsi="Cambria"/>
          <w:b/>
          <w:sz w:val="22"/>
          <w:szCs w:val="22"/>
        </w:rPr>
        <w:t>…………………………</w:t>
      </w:r>
    </w:p>
    <w:p w14:paraId="665EF135" w14:textId="77777777" w:rsidR="00CA2B01" w:rsidRPr="007A43B5" w:rsidRDefault="00CA2B01" w:rsidP="0077309C">
      <w:pPr>
        <w:jc w:val="right"/>
        <w:rPr>
          <w:rFonts w:ascii="Cambria" w:hAnsi="Cambria"/>
          <w:i/>
          <w:sz w:val="22"/>
          <w:szCs w:val="22"/>
        </w:rPr>
      </w:pPr>
      <w:r w:rsidRPr="007A43B5">
        <w:rPr>
          <w:rFonts w:ascii="Cambria" w:hAnsi="Cambria"/>
          <w:i/>
          <w:sz w:val="22"/>
          <w:szCs w:val="22"/>
        </w:rPr>
        <w:t>( miejscowość, data)</w:t>
      </w:r>
    </w:p>
    <w:p w14:paraId="63587610" w14:textId="77777777" w:rsidR="004141B2" w:rsidRDefault="004141B2" w:rsidP="0077309C">
      <w:pPr>
        <w:jc w:val="center"/>
        <w:outlineLvl w:val="0"/>
        <w:rPr>
          <w:rFonts w:ascii="Cambria" w:hAnsi="Cambria"/>
          <w:b/>
          <w:sz w:val="22"/>
          <w:szCs w:val="22"/>
        </w:rPr>
      </w:pPr>
    </w:p>
    <w:p w14:paraId="53B62EA9" w14:textId="77777777" w:rsidR="00CA2B01" w:rsidRPr="007A43B5" w:rsidRDefault="00CA2B01" w:rsidP="0077309C">
      <w:pPr>
        <w:jc w:val="center"/>
        <w:outlineLvl w:val="0"/>
        <w:rPr>
          <w:rFonts w:ascii="Cambria" w:hAnsi="Cambria"/>
          <w:b/>
          <w:sz w:val="22"/>
          <w:szCs w:val="22"/>
        </w:rPr>
      </w:pPr>
      <w:r w:rsidRPr="007A43B5">
        <w:rPr>
          <w:rFonts w:ascii="Cambria" w:hAnsi="Cambria"/>
          <w:b/>
          <w:sz w:val="22"/>
          <w:szCs w:val="22"/>
        </w:rPr>
        <w:t>FORMULARZ OFERTY</w:t>
      </w:r>
    </w:p>
    <w:p w14:paraId="0F28E3FC" w14:textId="77777777" w:rsidR="00CA2B01" w:rsidRPr="007A43B5" w:rsidRDefault="00CA2B01" w:rsidP="0077309C">
      <w:pPr>
        <w:jc w:val="center"/>
        <w:outlineLvl w:val="0"/>
        <w:rPr>
          <w:rFonts w:ascii="Cambria" w:hAnsi="Cambria"/>
          <w:b/>
          <w:sz w:val="22"/>
          <w:szCs w:val="22"/>
        </w:rPr>
      </w:pPr>
    </w:p>
    <w:p w14:paraId="2EBF052D" w14:textId="77777777" w:rsidR="00CA2B01" w:rsidRPr="007A43B5" w:rsidRDefault="00CA2B01" w:rsidP="009B4C5E">
      <w:pPr>
        <w:spacing w:line="360" w:lineRule="auto"/>
        <w:jc w:val="both"/>
        <w:rPr>
          <w:rFonts w:ascii="Cambria" w:hAnsi="Cambria"/>
          <w:sz w:val="22"/>
          <w:szCs w:val="22"/>
        </w:rPr>
      </w:pPr>
      <w:r w:rsidRPr="007A43B5">
        <w:rPr>
          <w:rFonts w:ascii="Cambria" w:hAnsi="Cambria"/>
          <w:sz w:val="22"/>
          <w:szCs w:val="22"/>
        </w:rPr>
        <w:t>NAZWA WYKONAWCY:…………………</w:t>
      </w:r>
      <w:r w:rsidR="00A570DE" w:rsidRPr="007A43B5">
        <w:rPr>
          <w:rFonts w:ascii="Cambria" w:hAnsi="Cambria"/>
          <w:sz w:val="22"/>
          <w:szCs w:val="22"/>
        </w:rPr>
        <w:t>………………………………….</w:t>
      </w:r>
      <w:r w:rsidRPr="007A43B5">
        <w:rPr>
          <w:rFonts w:ascii="Cambria" w:hAnsi="Cambria"/>
          <w:sz w:val="22"/>
          <w:szCs w:val="22"/>
        </w:rPr>
        <w:t>……………….</w:t>
      </w:r>
    </w:p>
    <w:p w14:paraId="713665E3" w14:textId="77777777" w:rsidR="00A570DE" w:rsidRPr="007A43B5" w:rsidRDefault="00A570DE" w:rsidP="009B4C5E">
      <w:pPr>
        <w:spacing w:line="360" w:lineRule="auto"/>
        <w:jc w:val="both"/>
        <w:rPr>
          <w:rFonts w:ascii="Cambria" w:hAnsi="Cambria"/>
          <w:sz w:val="22"/>
          <w:szCs w:val="22"/>
        </w:rPr>
      </w:pPr>
      <w:r w:rsidRPr="007A43B5">
        <w:rPr>
          <w:rFonts w:ascii="Cambria" w:hAnsi="Cambria"/>
          <w:sz w:val="22"/>
          <w:szCs w:val="22"/>
        </w:rPr>
        <w:t>…………………………………………………………………………………………………...</w:t>
      </w:r>
    </w:p>
    <w:p w14:paraId="4EEFADCD" w14:textId="77777777" w:rsidR="00CA2B01" w:rsidRPr="007A43B5" w:rsidRDefault="00CA2B01" w:rsidP="009B4C5E">
      <w:pPr>
        <w:spacing w:line="360" w:lineRule="auto"/>
        <w:jc w:val="both"/>
        <w:rPr>
          <w:rFonts w:ascii="Cambria" w:hAnsi="Cambria"/>
          <w:sz w:val="22"/>
          <w:szCs w:val="22"/>
        </w:rPr>
      </w:pPr>
      <w:r w:rsidRPr="007A43B5">
        <w:rPr>
          <w:rFonts w:ascii="Cambria" w:hAnsi="Cambria"/>
          <w:sz w:val="22"/>
          <w:szCs w:val="22"/>
        </w:rPr>
        <w:t>ADRES:……………………………………………</w:t>
      </w:r>
      <w:r w:rsidR="00A570DE" w:rsidRPr="007A43B5">
        <w:rPr>
          <w:rFonts w:ascii="Cambria" w:hAnsi="Cambria"/>
          <w:sz w:val="22"/>
          <w:szCs w:val="22"/>
        </w:rPr>
        <w:t>…………………………………</w:t>
      </w:r>
      <w:r w:rsidRPr="007A43B5">
        <w:rPr>
          <w:rFonts w:ascii="Cambria" w:hAnsi="Cambria"/>
          <w:sz w:val="22"/>
          <w:szCs w:val="22"/>
        </w:rPr>
        <w:t>…………</w:t>
      </w:r>
    </w:p>
    <w:p w14:paraId="5BEB6085" w14:textId="77777777" w:rsidR="00CA2B01" w:rsidRPr="007A43B5" w:rsidRDefault="00CA2B01" w:rsidP="009B4C5E">
      <w:pPr>
        <w:pStyle w:val="Zwykytekst"/>
        <w:spacing w:line="360" w:lineRule="auto"/>
        <w:rPr>
          <w:rFonts w:ascii="Cambria" w:hAnsi="Cambria"/>
          <w:sz w:val="22"/>
          <w:szCs w:val="22"/>
        </w:rPr>
      </w:pPr>
      <w:r w:rsidRPr="007A43B5">
        <w:rPr>
          <w:rFonts w:ascii="Cambria" w:hAnsi="Cambria"/>
          <w:sz w:val="22"/>
          <w:szCs w:val="22"/>
        </w:rPr>
        <w:t>NIP: …………………</w:t>
      </w:r>
      <w:r w:rsidR="00A570DE" w:rsidRPr="007A43B5">
        <w:rPr>
          <w:rFonts w:ascii="Cambria" w:hAnsi="Cambria"/>
          <w:sz w:val="22"/>
          <w:szCs w:val="22"/>
        </w:rPr>
        <w:t>…………………</w:t>
      </w:r>
      <w:r w:rsidRPr="007A43B5">
        <w:rPr>
          <w:rFonts w:ascii="Cambria" w:hAnsi="Cambria"/>
          <w:sz w:val="22"/>
          <w:szCs w:val="22"/>
        </w:rPr>
        <w:t>…….</w:t>
      </w:r>
    </w:p>
    <w:p w14:paraId="6FE2C05B" w14:textId="77777777" w:rsidR="00CA2B01" w:rsidRPr="007A43B5" w:rsidRDefault="00CA2B01" w:rsidP="009B4C5E">
      <w:pPr>
        <w:pStyle w:val="Zwykytekst"/>
        <w:spacing w:line="360" w:lineRule="auto"/>
        <w:rPr>
          <w:rFonts w:ascii="Cambria" w:hAnsi="Cambria"/>
          <w:sz w:val="22"/>
          <w:szCs w:val="22"/>
        </w:rPr>
      </w:pPr>
      <w:r w:rsidRPr="007A43B5">
        <w:rPr>
          <w:rFonts w:ascii="Cambria" w:hAnsi="Cambria"/>
          <w:sz w:val="22"/>
          <w:szCs w:val="22"/>
        </w:rPr>
        <w:t>Telefon:……………</w:t>
      </w:r>
      <w:r w:rsidR="00A570DE" w:rsidRPr="007A43B5">
        <w:rPr>
          <w:rFonts w:ascii="Cambria" w:hAnsi="Cambria"/>
          <w:sz w:val="22"/>
          <w:szCs w:val="22"/>
        </w:rPr>
        <w:t>…………….</w:t>
      </w:r>
      <w:r w:rsidRPr="007A43B5">
        <w:rPr>
          <w:rFonts w:ascii="Cambria" w:hAnsi="Cambria"/>
          <w:sz w:val="22"/>
          <w:szCs w:val="22"/>
        </w:rPr>
        <w:t xml:space="preserve">………. </w:t>
      </w:r>
    </w:p>
    <w:p w14:paraId="68FA4E6E" w14:textId="77777777" w:rsidR="00CA2B01" w:rsidRDefault="00CA2B01" w:rsidP="009B4C5E">
      <w:pPr>
        <w:pStyle w:val="normaltableau"/>
        <w:spacing w:before="0" w:after="0" w:line="360" w:lineRule="auto"/>
        <w:rPr>
          <w:rFonts w:ascii="Cambria" w:hAnsi="Cambria"/>
          <w:lang w:val="pl-PL" w:eastAsia="en-US"/>
        </w:rPr>
      </w:pPr>
      <w:r w:rsidRPr="007A43B5">
        <w:rPr>
          <w:rFonts w:ascii="Cambria" w:hAnsi="Cambria"/>
          <w:lang w:val="pl-PL" w:eastAsia="en-US"/>
        </w:rPr>
        <w:t>FAX lub e-mail na który zamawiający ma przesyłać korespondencję ...................................</w:t>
      </w:r>
      <w:r w:rsidR="00A570DE" w:rsidRPr="007A43B5">
        <w:rPr>
          <w:rFonts w:ascii="Cambria" w:hAnsi="Cambria"/>
          <w:lang w:val="pl-PL" w:eastAsia="en-US"/>
        </w:rPr>
        <w:t>.........</w:t>
      </w:r>
      <w:r w:rsidRPr="007A43B5">
        <w:rPr>
          <w:rFonts w:ascii="Cambria" w:hAnsi="Cambria"/>
          <w:lang w:val="pl-PL" w:eastAsia="en-US"/>
        </w:rPr>
        <w:t>...............</w:t>
      </w:r>
    </w:p>
    <w:p w14:paraId="659FB70A" w14:textId="77777777" w:rsidR="00F00B6E" w:rsidRDefault="00F00B6E" w:rsidP="00F00B6E">
      <w:pPr>
        <w:pStyle w:val="normaltableau"/>
        <w:spacing w:before="0" w:after="0"/>
        <w:rPr>
          <w:rFonts w:ascii="Cambria" w:hAnsi="Cambria"/>
          <w:b/>
          <w:lang w:val="pl-PL" w:eastAsia="en-US"/>
        </w:rPr>
      </w:pPr>
      <w:r w:rsidRPr="00F00B6E">
        <w:rPr>
          <w:rFonts w:ascii="Cambria" w:hAnsi="Cambria"/>
          <w:b/>
          <w:lang w:val="pl-PL" w:eastAsia="en-US"/>
        </w:rPr>
        <w:t>Czy Wykonawca jest mikroprzedsiębiorstwem, bądź małym lub średnim przedsiębiorstwem TAK/NIE (należy wskazać właściwe)</w:t>
      </w:r>
    </w:p>
    <w:p w14:paraId="3B3DD5BF" w14:textId="77777777" w:rsidR="00F00B6E" w:rsidRPr="009B4C5E" w:rsidRDefault="00F00B6E" w:rsidP="00F00B6E">
      <w:pPr>
        <w:pStyle w:val="normaltableau"/>
        <w:spacing w:before="0" w:after="0"/>
        <w:rPr>
          <w:rFonts w:ascii="Cambria" w:hAnsi="Cambria"/>
          <w:b/>
          <w:sz w:val="16"/>
          <w:szCs w:val="16"/>
          <w:lang w:val="pl-PL" w:eastAsia="en-US"/>
        </w:rPr>
      </w:pPr>
    </w:p>
    <w:p w14:paraId="4E3DD56E" w14:textId="77777777" w:rsidR="004141B2" w:rsidRPr="004141B2" w:rsidRDefault="00CA2B01" w:rsidP="004141B2">
      <w:pPr>
        <w:pStyle w:val="normaltableau"/>
        <w:rPr>
          <w:rFonts w:asciiTheme="majorHAnsi" w:eastAsia="MS Mincho" w:hAnsiTheme="majorHAnsi"/>
          <w:b/>
          <w:lang w:val="pl-PL"/>
        </w:rPr>
      </w:pPr>
      <w:r w:rsidRPr="007A43B5">
        <w:rPr>
          <w:rFonts w:ascii="Cambria" w:eastAsia="MS Mincho" w:hAnsi="Cambria"/>
          <w:lang w:val="pl-PL"/>
        </w:rPr>
        <w:t xml:space="preserve">W odpowiedzi na ogłoszenie </w:t>
      </w:r>
      <w:r w:rsidR="004141B2">
        <w:rPr>
          <w:rFonts w:ascii="Cambria" w:eastAsia="MS Mincho" w:hAnsi="Cambria"/>
          <w:lang w:val="pl-PL"/>
        </w:rPr>
        <w:t xml:space="preserve">o zamówieniu w </w:t>
      </w:r>
      <w:r w:rsidRPr="007A43B5">
        <w:rPr>
          <w:rFonts w:ascii="Cambria" w:eastAsia="MS Mincho" w:hAnsi="Cambria"/>
          <w:lang w:val="pl-PL"/>
        </w:rPr>
        <w:t xml:space="preserve"> przetargu nieograniczonym </w:t>
      </w:r>
      <w:r w:rsidR="004141B2">
        <w:rPr>
          <w:rFonts w:ascii="Cambria" w:eastAsia="MS Mincho" w:hAnsi="Cambria"/>
          <w:lang w:val="pl-PL"/>
        </w:rPr>
        <w:t>którego przedmiotem jest:</w:t>
      </w:r>
    </w:p>
    <w:p w14:paraId="43745BC6" w14:textId="77777777" w:rsidR="00382CE0" w:rsidRPr="00382CE0" w:rsidRDefault="00382CE0" w:rsidP="00382CE0">
      <w:pPr>
        <w:widowControl w:val="0"/>
        <w:tabs>
          <w:tab w:val="left" w:pos="9356"/>
        </w:tabs>
        <w:spacing w:before="1"/>
        <w:jc w:val="center"/>
        <w:rPr>
          <w:rFonts w:eastAsiaTheme="minorHAnsi"/>
          <w:b/>
          <w:sz w:val="22"/>
          <w:szCs w:val="22"/>
          <w:lang w:eastAsia="en-US"/>
        </w:rPr>
      </w:pPr>
      <w:r w:rsidRPr="00382CE0">
        <w:rPr>
          <w:rFonts w:eastAsiaTheme="minorHAnsi"/>
          <w:b/>
          <w:sz w:val="22"/>
          <w:szCs w:val="22"/>
          <w:lang w:eastAsia="en-US"/>
        </w:rPr>
        <w:t>Zwiększenie efektywności energetycznej budynku Międzynarodowego Instytutu</w:t>
      </w:r>
    </w:p>
    <w:p w14:paraId="20D83BDF" w14:textId="77777777" w:rsidR="00382CE0" w:rsidRDefault="00382CE0" w:rsidP="00382CE0">
      <w:pPr>
        <w:pStyle w:val="normaltableau"/>
        <w:jc w:val="center"/>
        <w:rPr>
          <w:rFonts w:ascii="Times New Roman" w:eastAsiaTheme="minorHAnsi" w:hAnsi="Times New Roman"/>
          <w:b/>
          <w:lang w:val="pl-PL" w:eastAsia="en-US"/>
        </w:rPr>
      </w:pPr>
      <w:r w:rsidRPr="00382CE0">
        <w:rPr>
          <w:rFonts w:ascii="Times New Roman" w:eastAsiaTheme="minorHAnsi" w:hAnsi="Times New Roman"/>
          <w:b/>
          <w:lang w:val="pl-PL" w:eastAsia="en-US"/>
        </w:rPr>
        <w:t>Biologii Molekularnej i Komórkowej</w:t>
      </w:r>
    </w:p>
    <w:p w14:paraId="502D3D69" w14:textId="22328779" w:rsidR="00CA2B01" w:rsidRDefault="00341B5F" w:rsidP="00382CE0">
      <w:pPr>
        <w:pStyle w:val="normaltableau"/>
        <w:jc w:val="center"/>
        <w:rPr>
          <w:rFonts w:ascii="Cambria" w:eastAsia="MS Mincho" w:hAnsi="Cambria"/>
          <w:b/>
          <w:lang w:val="pl-PL"/>
        </w:rPr>
      </w:pPr>
      <w:r w:rsidRPr="007A43B5" w:rsidDel="00341B5F">
        <w:rPr>
          <w:rFonts w:ascii="Cambria" w:eastAsia="MS Mincho" w:hAnsi="Cambria"/>
          <w:b/>
          <w:lang w:val="pl-PL"/>
        </w:rPr>
        <w:t xml:space="preserve"> </w:t>
      </w:r>
      <w:r w:rsidR="00B012DD" w:rsidRPr="007A43B5">
        <w:rPr>
          <w:rFonts w:ascii="Cambria" w:eastAsia="MS Mincho" w:hAnsi="Cambria"/>
          <w:b/>
          <w:lang w:val="pl-PL"/>
        </w:rPr>
        <w:t xml:space="preserve">(znak sprawy: </w:t>
      </w:r>
      <w:r w:rsidR="00F05830" w:rsidRPr="00F05830">
        <w:rPr>
          <w:rFonts w:ascii="Cambria" w:eastAsia="MS Mincho" w:hAnsi="Cambria"/>
          <w:b/>
          <w:lang w:val="pl-PL"/>
        </w:rPr>
        <w:t>ADZ.261.48.2020</w:t>
      </w:r>
      <w:r w:rsidR="00B012DD" w:rsidRPr="007A43B5">
        <w:rPr>
          <w:rFonts w:ascii="Cambria" w:eastAsia="MS Mincho" w:hAnsi="Cambria"/>
          <w:b/>
          <w:lang w:val="pl-PL"/>
        </w:rPr>
        <w:t>)</w:t>
      </w:r>
    </w:p>
    <w:p w14:paraId="7299C1C1" w14:textId="77777777" w:rsidR="004141B2" w:rsidRPr="007A43B5" w:rsidRDefault="004141B2" w:rsidP="00E84413">
      <w:pPr>
        <w:pStyle w:val="normaltableau"/>
        <w:jc w:val="center"/>
        <w:rPr>
          <w:rFonts w:ascii="Cambria" w:eastAsia="MS Mincho" w:hAnsi="Cambria"/>
          <w:b/>
          <w:lang w:val="pl-PL"/>
        </w:rPr>
      </w:pPr>
    </w:p>
    <w:p w14:paraId="0FAAF670" w14:textId="77777777" w:rsidR="00CA2B01" w:rsidRPr="007A43B5" w:rsidRDefault="00CA2B01" w:rsidP="009B4C5E">
      <w:pPr>
        <w:pStyle w:val="normaltableau"/>
        <w:spacing w:before="0" w:after="0"/>
        <w:rPr>
          <w:rFonts w:ascii="Cambria" w:hAnsi="Cambria"/>
          <w:lang w:val="pl-PL" w:eastAsia="en-US"/>
        </w:rPr>
      </w:pPr>
      <w:r w:rsidRPr="007A43B5">
        <w:rPr>
          <w:rFonts w:ascii="Cambria" w:eastAsia="MS Mincho" w:hAnsi="Cambria"/>
          <w:lang w:val="pl-PL"/>
        </w:rPr>
        <w:t xml:space="preserve">zgodnie z warunkami i wymogami zawartymi w </w:t>
      </w:r>
      <w:r w:rsidR="00A570DE" w:rsidRPr="007A43B5">
        <w:rPr>
          <w:rFonts w:ascii="Cambria" w:eastAsia="MS Mincho" w:hAnsi="Cambria"/>
          <w:lang w:val="pl-PL"/>
        </w:rPr>
        <w:t>Specyfikacji Istotnych Warunków Zamówienia, zwanej dalej „SIWZ”</w:t>
      </w:r>
      <w:r w:rsidRPr="007A43B5">
        <w:rPr>
          <w:rFonts w:ascii="Cambria" w:eastAsia="MS Mincho" w:hAnsi="Cambria"/>
          <w:lang w:val="pl-PL"/>
        </w:rPr>
        <w:t xml:space="preserve"> oraz </w:t>
      </w:r>
      <w:r w:rsidR="00A570DE" w:rsidRPr="007A43B5">
        <w:rPr>
          <w:rFonts w:ascii="Cambria" w:eastAsia="MS Mincho" w:hAnsi="Cambria"/>
          <w:lang w:val="pl-PL"/>
        </w:rPr>
        <w:t xml:space="preserve">w </w:t>
      </w:r>
      <w:r w:rsidRPr="007A43B5">
        <w:rPr>
          <w:rFonts w:ascii="Cambria" w:eastAsia="MS Mincho" w:hAnsi="Cambria"/>
          <w:lang w:val="pl-PL"/>
        </w:rPr>
        <w:t>załącznikach do SIWZ</w:t>
      </w:r>
      <w:r w:rsidR="00A570DE" w:rsidRPr="007A43B5">
        <w:rPr>
          <w:rFonts w:ascii="Cambria" w:eastAsia="MS Mincho" w:hAnsi="Cambria"/>
          <w:lang w:val="pl-PL"/>
        </w:rPr>
        <w:t xml:space="preserve"> oferujemy</w:t>
      </w:r>
      <w:r w:rsidRPr="007A43B5">
        <w:rPr>
          <w:rFonts w:ascii="Cambria" w:eastAsia="MS Mincho" w:hAnsi="Cambria"/>
          <w:lang w:val="pl-PL"/>
        </w:rPr>
        <w:t>:</w:t>
      </w:r>
    </w:p>
    <w:p w14:paraId="2CBCDAC4" w14:textId="77777777" w:rsidR="00CA2B01" w:rsidRPr="009B4C5E" w:rsidRDefault="00CA2B01" w:rsidP="009B4C5E">
      <w:pPr>
        <w:pStyle w:val="normaltableau"/>
        <w:spacing w:before="0" w:after="0"/>
        <w:rPr>
          <w:rFonts w:ascii="Cambria" w:hAnsi="Cambria"/>
          <w:b/>
          <w:i/>
          <w:sz w:val="16"/>
          <w:szCs w:val="16"/>
          <w:lang w:val="pl-PL" w:eastAsia="en-US"/>
        </w:rPr>
      </w:pPr>
    </w:p>
    <w:p w14:paraId="64214DE5" w14:textId="38F68A18" w:rsidR="00A44BA1" w:rsidRPr="00A44BA1" w:rsidRDefault="00A44BA1" w:rsidP="005574F3">
      <w:pPr>
        <w:pStyle w:val="normaltableau"/>
        <w:numPr>
          <w:ilvl w:val="2"/>
          <w:numId w:val="16"/>
        </w:numPr>
        <w:tabs>
          <w:tab w:val="clear" w:pos="1080"/>
          <w:tab w:val="num" w:pos="567"/>
        </w:tabs>
        <w:spacing w:before="0" w:after="0"/>
        <w:ind w:left="0" w:firstLine="0"/>
        <w:rPr>
          <w:rFonts w:ascii="Cambria" w:eastAsia="MS Mincho" w:hAnsi="Cambria"/>
          <w:lang w:val="pl-PL"/>
        </w:rPr>
      </w:pPr>
      <w:r w:rsidRPr="00A44BA1">
        <w:rPr>
          <w:rFonts w:ascii="Cambria" w:eastAsia="MS Mincho" w:hAnsi="Cambria"/>
          <w:lang w:val="pl-PL"/>
        </w:rPr>
        <w:t xml:space="preserve">wykonanie przedmiotu zamówienia za łączną cenę: </w:t>
      </w:r>
    </w:p>
    <w:p w14:paraId="234ED00B" w14:textId="28499289" w:rsidR="00A44BA1" w:rsidRDefault="00A44BA1" w:rsidP="00382CE0">
      <w:pPr>
        <w:pStyle w:val="normaltableau"/>
        <w:spacing w:before="0" w:after="0"/>
        <w:jc w:val="left"/>
        <w:rPr>
          <w:rFonts w:ascii="Cambria" w:eastAsia="MS Mincho" w:hAnsi="Cambria"/>
          <w:lang w:val="pl-PL"/>
        </w:rPr>
      </w:pPr>
      <w:r w:rsidRPr="00A44BA1">
        <w:rPr>
          <w:rFonts w:ascii="Cambria" w:eastAsia="MS Mincho" w:hAnsi="Cambria"/>
          <w:lang w:val="pl-PL"/>
        </w:rPr>
        <w:br/>
        <w:t xml:space="preserve">………………….... </w:t>
      </w:r>
      <w:r w:rsidR="00382CE0">
        <w:rPr>
          <w:rFonts w:ascii="Cambria" w:eastAsia="MS Mincho" w:hAnsi="Cambria"/>
          <w:lang w:val="pl-PL"/>
        </w:rPr>
        <w:t>…………………………………………………………………………………………………………</w:t>
      </w:r>
      <w:r w:rsidRPr="00A44BA1">
        <w:rPr>
          <w:rFonts w:ascii="Cambria" w:eastAsia="MS Mincho" w:hAnsi="Cambria"/>
          <w:lang w:val="pl-PL"/>
        </w:rPr>
        <w:t xml:space="preserve">zł </w:t>
      </w:r>
      <w:r w:rsidR="00382CE0">
        <w:rPr>
          <w:rFonts w:ascii="Cambria" w:eastAsia="MS Mincho" w:hAnsi="Cambria"/>
          <w:lang w:val="pl-PL"/>
        </w:rPr>
        <w:t>brutto</w:t>
      </w:r>
      <w:r w:rsidR="00382CE0">
        <w:rPr>
          <w:rFonts w:ascii="Cambria" w:eastAsia="MS Mincho" w:hAnsi="Cambria"/>
          <w:lang w:val="pl-PL"/>
        </w:rPr>
        <w:br/>
      </w:r>
      <w:r w:rsidRPr="00A44BA1">
        <w:rPr>
          <w:rFonts w:ascii="Cambria" w:eastAsia="MS Mincho" w:hAnsi="Cambria"/>
          <w:lang w:val="pl-PL"/>
        </w:rPr>
        <w:t>(słownie: ………………………………………………………………………………………………………………</w:t>
      </w:r>
      <w:r w:rsidR="00382CE0" w:rsidRPr="00382CE0">
        <w:rPr>
          <w:rFonts w:ascii="Cambria" w:eastAsia="MS Mincho" w:hAnsi="Cambria"/>
          <w:lang w:val="pl-PL"/>
        </w:rPr>
        <w:t xml:space="preserve"> </w:t>
      </w:r>
      <w:r w:rsidR="00382CE0" w:rsidRPr="00A44BA1">
        <w:rPr>
          <w:rFonts w:ascii="Cambria" w:eastAsia="MS Mincho" w:hAnsi="Cambria"/>
          <w:lang w:val="pl-PL"/>
        </w:rPr>
        <w:t>zł brutto</w:t>
      </w:r>
      <w:r w:rsidR="00382CE0">
        <w:rPr>
          <w:rFonts w:ascii="Cambria" w:eastAsia="MS Mincho" w:hAnsi="Cambria"/>
          <w:lang w:val="pl-PL"/>
        </w:rPr>
        <w:t>)</w:t>
      </w:r>
    </w:p>
    <w:p w14:paraId="21900BF1" w14:textId="77777777" w:rsidR="004141B2" w:rsidRPr="00A44BA1" w:rsidRDefault="004141B2" w:rsidP="00A44BA1">
      <w:pPr>
        <w:pStyle w:val="normaltableau"/>
        <w:spacing w:before="0" w:after="0"/>
        <w:rPr>
          <w:rFonts w:ascii="Cambria" w:eastAsia="MS Mincho" w:hAnsi="Cambria"/>
          <w:lang w:val="pl-PL"/>
        </w:rPr>
      </w:pPr>
    </w:p>
    <w:p w14:paraId="15B7C626" w14:textId="77777777" w:rsidR="00EB2E5A" w:rsidRPr="00A44BA1" w:rsidRDefault="00EB2E5A" w:rsidP="005600F4">
      <w:pPr>
        <w:pStyle w:val="normaltableau"/>
        <w:spacing w:before="0" w:after="0"/>
        <w:ind w:left="1193"/>
        <w:rPr>
          <w:rFonts w:ascii="Cambria" w:eastAsia="MS Mincho" w:hAnsi="Cambria"/>
          <w:lang w:val="pl-PL"/>
        </w:rPr>
      </w:pPr>
    </w:p>
    <w:p w14:paraId="46396BEF" w14:textId="77777777" w:rsidR="00CA3D94" w:rsidRDefault="00CA3D94" w:rsidP="00CA3D94">
      <w:pPr>
        <w:pStyle w:val="Default"/>
        <w:jc w:val="both"/>
        <w:rPr>
          <w:rFonts w:asciiTheme="majorHAnsi" w:hAnsiTheme="majorHAnsi" w:cs="Arial"/>
          <w:sz w:val="22"/>
          <w:szCs w:val="22"/>
        </w:rPr>
      </w:pPr>
      <w:r w:rsidRPr="00CA3D94">
        <w:rPr>
          <w:rFonts w:asciiTheme="majorHAnsi" w:hAnsiTheme="majorHAnsi" w:cs="Arial"/>
          <w:sz w:val="22"/>
          <w:szCs w:val="22"/>
        </w:rPr>
        <w:t xml:space="preserve">Powyższa cena zawiera wszystkie koszty związane z realizacją zamówienia, zgodnie z </w:t>
      </w:r>
      <w:r w:rsidR="00D37C3E">
        <w:rPr>
          <w:rFonts w:asciiTheme="majorHAnsi" w:hAnsiTheme="majorHAnsi" w:cs="Arial"/>
          <w:sz w:val="22"/>
          <w:szCs w:val="22"/>
        </w:rPr>
        <w:t>Rozdziałem</w:t>
      </w:r>
      <w:r w:rsidRPr="00CA3D94">
        <w:rPr>
          <w:rFonts w:asciiTheme="majorHAnsi" w:hAnsiTheme="majorHAnsi" w:cs="Arial"/>
          <w:sz w:val="22"/>
          <w:szCs w:val="22"/>
        </w:rPr>
        <w:t xml:space="preserve"> X</w:t>
      </w:r>
      <w:r w:rsidR="00D37C3E">
        <w:rPr>
          <w:rFonts w:asciiTheme="majorHAnsi" w:hAnsiTheme="majorHAnsi" w:cs="Arial"/>
          <w:sz w:val="22"/>
          <w:szCs w:val="22"/>
        </w:rPr>
        <w:t>I</w:t>
      </w:r>
      <w:r w:rsidRPr="00CA3D94">
        <w:rPr>
          <w:rFonts w:asciiTheme="majorHAnsi" w:hAnsiTheme="majorHAnsi" w:cs="Arial"/>
          <w:sz w:val="22"/>
          <w:szCs w:val="22"/>
        </w:rPr>
        <w:t>II. SIWZ</w:t>
      </w:r>
      <w:r>
        <w:rPr>
          <w:rFonts w:asciiTheme="majorHAnsi" w:hAnsiTheme="majorHAnsi" w:cs="Arial"/>
          <w:sz w:val="22"/>
          <w:szCs w:val="22"/>
        </w:rPr>
        <w:t>.</w:t>
      </w:r>
    </w:p>
    <w:p w14:paraId="23EE7848" w14:textId="77777777" w:rsidR="00CA3D94" w:rsidRPr="009B4C5E" w:rsidRDefault="00CA3D94" w:rsidP="00CA3D94">
      <w:pPr>
        <w:pStyle w:val="Default"/>
        <w:jc w:val="both"/>
        <w:rPr>
          <w:rFonts w:asciiTheme="majorHAnsi" w:hAnsiTheme="majorHAnsi" w:cs="Arial"/>
          <w:sz w:val="16"/>
          <w:szCs w:val="16"/>
        </w:rPr>
      </w:pPr>
    </w:p>
    <w:p w14:paraId="0E892E70" w14:textId="77777777" w:rsidR="00CA3D94" w:rsidRPr="00CA3D94" w:rsidRDefault="00CA3D94" w:rsidP="00CA3D94">
      <w:pPr>
        <w:shd w:val="clear" w:color="auto" w:fill="FFFFFF"/>
        <w:spacing w:line="276" w:lineRule="auto"/>
        <w:jc w:val="both"/>
        <w:rPr>
          <w:rFonts w:asciiTheme="majorHAnsi" w:hAnsiTheme="majorHAnsi"/>
          <w:sz w:val="22"/>
          <w:szCs w:val="22"/>
          <w:lang w:eastAsia="en-US"/>
        </w:rPr>
      </w:pPr>
      <w:r w:rsidRPr="00CA3D94">
        <w:rPr>
          <w:rFonts w:asciiTheme="majorHAnsi" w:hAnsiTheme="majorHAnsi"/>
          <w:sz w:val="22"/>
          <w:szCs w:val="22"/>
          <w:lang w:eastAsia="en-US"/>
        </w:rPr>
        <w:t xml:space="preserve">Oświadczamy, że podana w ofercie stawka podatku od towarów i usług VAT jest zgodna z przepisami Ustawy z dnia 11 marca 2004 r. o podatku od towarów i usług (Dz. U. z 2011 r. Nr 177, poz. 1054, z </w:t>
      </w:r>
      <w:proofErr w:type="spellStart"/>
      <w:r w:rsidRPr="00CA3D94">
        <w:rPr>
          <w:rFonts w:asciiTheme="majorHAnsi" w:hAnsiTheme="majorHAnsi"/>
          <w:sz w:val="22"/>
          <w:szCs w:val="22"/>
          <w:lang w:eastAsia="en-US"/>
        </w:rPr>
        <w:t>późn</w:t>
      </w:r>
      <w:proofErr w:type="spellEnd"/>
      <w:r w:rsidRPr="00CA3D94">
        <w:rPr>
          <w:rFonts w:asciiTheme="majorHAnsi" w:hAnsiTheme="majorHAnsi"/>
          <w:sz w:val="22"/>
          <w:szCs w:val="22"/>
          <w:lang w:eastAsia="en-US"/>
        </w:rPr>
        <w:t>. zm.).*</w:t>
      </w:r>
    </w:p>
    <w:p w14:paraId="3FC72EB8" w14:textId="1E2532FA" w:rsidR="00CA3D94" w:rsidRDefault="00CA3D94" w:rsidP="00CA3D94">
      <w:pPr>
        <w:shd w:val="clear" w:color="auto" w:fill="FFFFFF"/>
        <w:spacing w:line="276" w:lineRule="auto"/>
        <w:jc w:val="both"/>
        <w:rPr>
          <w:rFonts w:asciiTheme="majorHAnsi" w:hAnsiTheme="majorHAnsi"/>
          <w:i/>
          <w:sz w:val="18"/>
          <w:szCs w:val="18"/>
          <w:lang w:eastAsia="en-US"/>
        </w:rPr>
      </w:pPr>
      <w:r w:rsidRPr="00CA3D94">
        <w:rPr>
          <w:rFonts w:asciiTheme="majorHAnsi" w:hAnsiTheme="majorHAnsi"/>
          <w:i/>
          <w:sz w:val="18"/>
          <w:szCs w:val="18"/>
          <w:lang w:eastAsia="en-US"/>
        </w:rPr>
        <w:t>*oświadczenie nie dotyczy Wykonawcy mającego siedzibę lub miejsce zamieszkania poza Polską</w:t>
      </w:r>
    </w:p>
    <w:p w14:paraId="14215A98" w14:textId="77777777" w:rsidR="00024295" w:rsidRPr="00AE7290" w:rsidRDefault="00024295" w:rsidP="00CA3D94">
      <w:pPr>
        <w:shd w:val="clear" w:color="auto" w:fill="FFFFFF"/>
        <w:spacing w:line="276" w:lineRule="auto"/>
        <w:jc w:val="both"/>
        <w:rPr>
          <w:rFonts w:asciiTheme="majorHAnsi" w:hAnsiTheme="majorHAnsi"/>
          <w:b/>
          <w:i/>
          <w:sz w:val="18"/>
          <w:szCs w:val="18"/>
          <w:lang w:eastAsia="en-US"/>
        </w:rPr>
      </w:pPr>
    </w:p>
    <w:p w14:paraId="57580CE1" w14:textId="6FA3D45E" w:rsidR="00CA3D94" w:rsidRDefault="00024295" w:rsidP="00024295">
      <w:pPr>
        <w:pStyle w:val="normaltableau"/>
        <w:numPr>
          <w:ilvl w:val="2"/>
          <w:numId w:val="16"/>
        </w:numPr>
        <w:tabs>
          <w:tab w:val="clear" w:pos="1080"/>
          <w:tab w:val="num" w:pos="567"/>
        </w:tabs>
        <w:spacing w:before="0" w:after="0"/>
        <w:ind w:left="0" w:firstLine="0"/>
        <w:rPr>
          <w:rFonts w:ascii="Cambria" w:hAnsi="Cambria"/>
          <w:b/>
          <w:lang w:val="pl-PL"/>
        </w:rPr>
      </w:pPr>
      <w:r w:rsidRPr="00AE7290">
        <w:rPr>
          <w:rFonts w:ascii="Cambria" w:hAnsi="Cambria"/>
          <w:b/>
          <w:lang w:val="pl-PL"/>
        </w:rPr>
        <w:t xml:space="preserve">Oświadczamy, że </w:t>
      </w:r>
      <w:r w:rsidR="00874C67">
        <w:rPr>
          <w:rFonts w:ascii="Cambria" w:hAnsi="Cambria"/>
          <w:b/>
          <w:lang w:val="pl-PL"/>
        </w:rPr>
        <w:t xml:space="preserve">osoba </w:t>
      </w:r>
      <w:r w:rsidR="00874C67" w:rsidRPr="00874C67">
        <w:rPr>
          <w:rFonts w:ascii="Cambria" w:hAnsi="Cambria"/>
          <w:b/>
          <w:lang w:val="pl-PL"/>
        </w:rPr>
        <w:t>wskazan</w:t>
      </w:r>
      <w:r w:rsidR="00874C67">
        <w:rPr>
          <w:rFonts w:ascii="Cambria" w:hAnsi="Cambria"/>
          <w:b/>
          <w:lang w:val="pl-PL"/>
        </w:rPr>
        <w:t>a</w:t>
      </w:r>
      <w:r w:rsidR="00874C67" w:rsidRPr="00874C67">
        <w:rPr>
          <w:rFonts w:ascii="Cambria" w:hAnsi="Cambria"/>
          <w:b/>
          <w:lang w:val="pl-PL"/>
        </w:rPr>
        <w:t xml:space="preserve"> do pełnienia funkcji kierownika budowy</w:t>
      </w:r>
      <w:r w:rsidR="00874C67">
        <w:rPr>
          <w:rFonts w:ascii="Cambria" w:hAnsi="Cambria"/>
          <w:b/>
          <w:lang w:val="pl-PL"/>
        </w:rPr>
        <w:t>,</w:t>
      </w:r>
      <w:r w:rsidR="00874C67" w:rsidRPr="00874C67">
        <w:rPr>
          <w:rFonts w:ascii="Cambria" w:hAnsi="Cambria"/>
          <w:b/>
          <w:lang w:val="pl-PL"/>
        </w:rPr>
        <w:t xml:space="preserve"> posiadając</w:t>
      </w:r>
      <w:r w:rsidR="00874C67">
        <w:rPr>
          <w:rFonts w:ascii="Cambria" w:hAnsi="Cambria"/>
          <w:b/>
          <w:lang w:val="pl-PL"/>
        </w:rPr>
        <w:t>a</w:t>
      </w:r>
      <w:r w:rsidR="00874C67" w:rsidRPr="00874C67">
        <w:rPr>
          <w:rFonts w:ascii="Cambria" w:hAnsi="Cambria"/>
          <w:b/>
          <w:lang w:val="pl-PL"/>
        </w:rPr>
        <w:t xml:space="preserve"> uprawnienia budowlane do kierowania robotami budowlanymi bez ograniczeń w specjalności konstrukcyjno-budowlanej (lub odpowiadające im ważne </w:t>
      </w:r>
      <w:r w:rsidR="00874C67" w:rsidRPr="00874C67">
        <w:rPr>
          <w:rFonts w:ascii="Cambria" w:hAnsi="Cambria"/>
          <w:b/>
          <w:lang w:val="pl-PL"/>
        </w:rPr>
        <w:lastRenderedPageBreak/>
        <w:t xml:space="preserve">uprawnienia budowlane, które zostały wydane na podstawie wcześniej obowiązujących przepisów), </w:t>
      </w:r>
      <w:r w:rsidR="00874C67">
        <w:rPr>
          <w:rFonts w:ascii="Cambria" w:hAnsi="Cambria"/>
          <w:b/>
          <w:lang w:val="pl-PL"/>
        </w:rPr>
        <w:t>posiada doświadczeni</w:t>
      </w:r>
      <w:r w:rsidR="00315676">
        <w:rPr>
          <w:rFonts w:ascii="Cambria" w:hAnsi="Cambria"/>
          <w:b/>
          <w:lang w:val="pl-PL"/>
        </w:rPr>
        <w:t>e</w:t>
      </w:r>
      <w:r w:rsidR="00874C67">
        <w:rPr>
          <w:rFonts w:ascii="Cambria" w:hAnsi="Cambria"/>
          <w:b/>
          <w:lang w:val="pl-PL"/>
        </w:rPr>
        <w:t xml:space="preserve"> zdobyte na:</w:t>
      </w:r>
    </w:p>
    <w:p w14:paraId="56B75DB7" w14:textId="53931D8E" w:rsidR="00874C67" w:rsidRDefault="00874C67" w:rsidP="00874C67">
      <w:pPr>
        <w:pStyle w:val="normaltableau"/>
        <w:spacing w:before="0" w:after="0"/>
        <w:rPr>
          <w:rFonts w:ascii="Cambria" w:hAnsi="Cambria"/>
          <w:b/>
          <w:lang w:val="pl-PL"/>
        </w:rPr>
      </w:pPr>
    </w:p>
    <w:p w14:paraId="4DE1B5E3" w14:textId="3C00F299" w:rsidR="00874C67" w:rsidRDefault="00874C67" w:rsidP="00874C67">
      <w:pPr>
        <w:pStyle w:val="normaltableau"/>
        <w:spacing w:before="0" w:after="0"/>
        <w:rPr>
          <w:rFonts w:ascii="Cambria" w:hAnsi="Cambria"/>
          <w:b/>
          <w:lang w:val="pl-PL"/>
        </w:rPr>
      </w:pPr>
      <w:r>
        <w:rPr>
          <w:rFonts w:ascii="Cambria" w:hAnsi="Cambria"/>
          <w:b/>
          <w:lang w:val="pl-PL"/>
        </w:rPr>
        <w:t>…………………………………………. Budowach, zgodnie z poniższym wykazem:</w:t>
      </w:r>
    </w:p>
    <w:p w14:paraId="0B67A3B6" w14:textId="77777777" w:rsidR="00874C67" w:rsidRDefault="00874C67" w:rsidP="00874C67">
      <w:pPr>
        <w:pStyle w:val="normaltableau"/>
        <w:spacing w:before="0" w:after="0"/>
        <w:rPr>
          <w:rFonts w:ascii="Cambria" w:hAnsi="Cambria"/>
          <w:b/>
          <w:lang w:val="pl-PL"/>
        </w:rPr>
      </w:pPr>
    </w:p>
    <w:p w14:paraId="5F717256" w14:textId="415D8696" w:rsidR="00874C67" w:rsidRPr="00874C67" w:rsidRDefault="00874C67" w:rsidP="00874C67">
      <w:pPr>
        <w:pStyle w:val="normaltableau"/>
        <w:spacing w:before="0" w:after="0"/>
        <w:rPr>
          <w:rFonts w:ascii="Cambria" w:hAnsi="Cambria"/>
          <w:b/>
          <w:i/>
          <w:iCs/>
          <w:lang w:val="pl-PL"/>
        </w:rPr>
      </w:pPr>
      <w:r w:rsidRPr="00874C67">
        <w:rPr>
          <w:rFonts w:ascii="Cambria" w:hAnsi="Cambria"/>
          <w:b/>
          <w:i/>
          <w:iCs/>
          <w:lang w:val="pl-PL"/>
        </w:rPr>
        <w:t>Tabela 1: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70"/>
        <w:gridCol w:w="1598"/>
        <w:gridCol w:w="2410"/>
        <w:gridCol w:w="4678"/>
      </w:tblGrid>
      <w:tr w:rsidR="00874C67" w:rsidRPr="00874C67" w14:paraId="0800BC8E" w14:textId="77777777" w:rsidTr="00874C67">
        <w:trPr>
          <w:trHeight w:val="507"/>
          <w:tblHeader/>
        </w:trPr>
        <w:tc>
          <w:tcPr>
            <w:tcW w:w="670" w:type="dxa"/>
            <w:shd w:val="clear" w:color="auto" w:fill="D9D9D9"/>
            <w:vAlign w:val="center"/>
          </w:tcPr>
          <w:p w14:paraId="0188E493" w14:textId="77777777" w:rsidR="00874C67" w:rsidRPr="00874C67" w:rsidRDefault="00874C67" w:rsidP="000F53EF">
            <w:pPr>
              <w:jc w:val="center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874C67">
              <w:rPr>
                <w:rFonts w:asciiTheme="majorHAnsi" w:hAnsiTheme="majorHAnsi" w:cstheme="minorHAnsi"/>
                <w:b/>
                <w:sz w:val="20"/>
                <w:szCs w:val="20"/>
              </w:rPr>
              <w:t>Lp.</w:t>
            </w:r>
          </w:p>
        </w:tc>
        <w:tc>
          <w:tcPr>
            <w:tcW w:w="1598" w:type="dxa"/>
            <w:shd w:val="clear" w:color="auto" w:fill="D9D9D9"/>
            <w:vAlign w:val="center"/>
          </w:tcPr>
          <w:p w14:paraId="7BB583EF" w14:textId="064F0229" w:rsidR="00874C67" w:rsidRPr="00874C67" w:rsidRDefault="00874C67" w:rsidP="000F53EF">
            <w:pPr>
              <w:jc w:val="center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874C67">
              <w:rPr>
                <w:rFonts w:asciiTheme="majorHAnsi" w:hAnsiTheme="majorHAnsi" w:cstheme="minorHAnsi"/>
                <w:b/>
                <w:sz w:val="20"/>
                <w:szCs w:val="20"/>
              </w:rPr>
              <w:t xml:space="preserve">Imię i nazwisko </w:t>
            </w:r>
            <w:r>
              <w:rPr>
                <w:rFonts w:asciiTheme="majorHAnsi" w:hAnsiTheme="majorHAnsi" w:cstheme="minorHAnsi"/>
                <w:b/>
                <w:sz w:val="20"/>
                <w:szCs w:val="20"/>
              </w:rPr>
              <w:t>osoby wyznaczonej do pełnienia funkcji kierownika budowy</w:t>
            </w:r>
          </w:p>
        </w:tc>
        <w:tc>
          <w:tcPr>
            <w:tcW w:w="2410" w:type="dxa"/>
            <w:shd w:val="clear" w:color="auto" w:fill="D9D9D9"/>
            <w:vAlign w:val="center"/>
          </w:tcPr>
          <w:p w14:paraId="7D93724A" w14:textId="7AEC6D1D" w:rsidR="00874C67" w:rsidRPr="00874C67" w:rsidRDefault="00874C67" w:rsidP="000F53EF">
            <w:pPr>
              <w:jc w:val="center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b/>
                <w:sz w:val="20"/>
                <w:szCs w:val="20"/>
              </w:rPr>
              <w:t>Samodzielna f</w:t>
            </w:r>
            <w:r w:rsidRPr="00874C67">
              <w:rPr>
                <w:rFonts w:asciiTheme="majorHAnsi" w:hAnsiTheme="majorHAnsi" w:cstheme="minorHAnsi"/>
                <w:b/>
                <w:sz w:val="20"/>
                <w:szCs w:val="20"/>
              </w:rPr>
              <w:t>unkcja</w:t>
            </w:r>
            <w:r>
              <w:rPr>
                <w:rFonts w:asciiTheme="majorHAnsi" w:hAnsiTheme="majorHAnsi" w:cstheme="minorHAnsi"/>
                <w:b/>
                <w:sz w:val="20"/>
                <w:szCs w:val="20"/>
              </w:rPr>
              <w:t xml:space="preserve"> techniczna w budownictwie</w:t>
            </w:r>
            <w:r w:rsidRPr="00874C67">
              <w:rPr>
                <w:rFonts w:asciiTheme="majorHAnsi" w:hAnsiTheme="majorHAnsi" w:cstheme="minorHAnsi"/>
                <w:b/>
                <w:sz w:val="20"/>
                <w:szCs w:val="20"/>
              </w:rPr>
              <w:t xml:space="preserve"> sprawowana na budowie</w:t>
            </w:r>
            <w:r>
              <w:rPr>
                <w:rFonts w:asciiTheme="majorHAnsi" w:hAnsiTheme="majorHAnsi" w:cstheme="minorHAnsi"/>
                <w:b/>
                <w:sz w:val="20"/>
                <w:szCs w:val="20"/>
              </w:rPr>
              <w:t>, na której osoba zdobyła doświadczenie (z kol. 4)</w:t>
            </w:r>
          </w:p>
        </w:tc>
        <w:tc>
          <w:tcPr>
            <w:tcW w:w="4678" w:type="dxa"/>
            <w:shd w:val="clear" w:color="auto" w:fill="D9D9D9"/>
            <w:vAlign w:val="center"/>
          </w:tcPr>
          <w:p w14:paraId="1C94800A" w14:textId="74CFEFF3" w:rsidR="00874C67" w:rsidRPr="00874C67" w:rsidRDefault="00315676" w:rsidP="000F53EF">
            <w:pPr>
              <w:jc w:val="center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874C67">
              <w:rPr>
                <w:rFonts w:asciiTheme="majorHAnsi" w:hAnsiTheme="majorHAnsi" w:cstheme="minorHAnsi"/>
                <w:b/>
                <w:sz w:val="20"/>
                <w:szCs w:val="20"/>
              </w:rPr>
              <w:t xml:space="preserve">Doświadczenie osoby </w:t>
            </w:r>
            <w:r>
              <w:rPr>
                <w:rFonts w:asciiTheme="majorHAnsi" w:hAnsiTheme="majorHAnsi" w:cstheme="minorHAnsi"/>
                <w:b/>
                <w:sz w:val="20"/>
                <w:szCs w:val="20"/>
              </w:rPr>
              <w:t>wskazanej w kol. 2. (budowy wskazane w kol. 4 muszą odpowiadać budowom z kol. 3)</w:t>
            </w:r>
          </w:p>
        </w:tc>
      </w:tr>
      <w:tr w:rsidR="00874C67" w:rsidRPr="00874C67" w14:paraId="44E74423" w14:textId="77777777" w:rsidTr="00874C67">
        <w:trPr>
          <w:trHeight w:val="60"/>
          <w:tblHeader/>
        </w:trPr>
        <w:tc>
          <w:tcPr>
            <w:tcW w:w="670" w:type="dxa"/>
            <w:shd w:val="clear" w:color="auto" w:fill="D9D9D9"/>
            <w:vAlign w:val="center"/>
          </w:tcPr>
          <w:p w14:paraId="1F4E3A8D" w14:textId="77777777" w:rsidR="00874C67" w:rsidRPr="00874C67" w:rsidRDefault="00874C67" w:rsidP="000F53EF">
            <w:pPr>
              <w:jc w:val="center"/>
              <w:rPr>
                <w:rFonts w:asciiTheme="majorHAnsi" w:hAnsiTheme="majorHAnsi" w:cstheme="minorHAnsi"/>
                <w:b/>
                <w:sz w:val="14"/>
                <w:szCs w:val="20"/>
              </w:rPr>
            </w:pPr>
            <w:r w:rsidRPr="00874C67">
              <w:rPr>
                <w:rFonts w:asciiTheme="majorHAnsi" w:hAnsiTheme="majorHAnsi" w:cstheme="minorHAnsi"/>
                <w:b/>
                <w:sz w:val="14"/>
                <w:szCs w:val="20"/>
              </w:rPr>
              <w:t>1</w:t>
            </w:r>
          </w:p>
        </w:tc>
        <w:tc>
          <w:tcPr>
            <w:tcW w:w="1598" w:type="dxa"/>
            <w:shd w:val="clear" w:color="auto" w:fill="D9D9D9"/>
            <w:vAlign w:val="center"/>
          </w:tcPr>
          <w:p w14:paraId="1728F816" w14:textId="77777777" w:rsidR="00874C67" w:rsidRPr="00874C67" w:rsidRDefault="00874C67" w:rsidP="000F53EF">
            <w:pPr>
              <w:jc w:val="center"/>
              <w:rPr>
                <w:rFonts w:asciiTheme="majorHAnsi" w:hAnsiTheme="majorHAnsi" w:cstheme="minorHAnsi"/>
                <w:b/>
                <w:sz w:val="14"/>
                <w:szCs w:val="20"/>
              </w:rPr>
            </w:pPr>
            <w:r w:rsidRPr="00874C67">
              <w:rPr>
                <w:rFonts w:asciiTheme="majorHAnsi" w:hAnsiTheme="majorHAnsi" w:cstheme="minorHAnsi"/>
                <w:b/>
                <w:sz w:val="14"/>
                <w:szCs w:val="20"/>
              </w:rPr>
              <w:t>2</w:t>
            </w:r>
          </w:p>
        </w:tc>
        <w:tc>
          <w:tcPr>
            <w:tcW w:w="2410" w:type="dxa"/>
            <w:shd w:val="clear" w:color="auto" w:fill="D9D9D9"/>
            <w:vAlign w:val="center"/>
          </w:tcPr>
          <w:p w14:paraId="19C214B3" w14:textId="77777777" w:rsidR="00874C67" w:rsidRPr="00874C67" w:rsidRDefault="00874C67" w:rsidP="000F53EF">
            <w:pPr>
              <w:jc w:val="center"/>
              <w:rPr>
                <w:rFonts w:asciiTheme="majorHAnsi" w:hAnsiTheme="majorHAnsi" w:cstheme="minorHAnsi"/>
                <w:b/>
                <w:sz w:val="14"/>
                <w:szCs w:val="20"/>
              </w:rPr>
            </w:pPr>
            <w:r w:rsidRPr="00874C67">
              <w:rPr>
                <w:rFonts w:asciiTheme="majorHAnsi" w:hAnsiTheme="majorHAnsi" w:cstheme="minorHAnsi"/>
                <w:b/>
                <w:sz w:val="14"/>
                <w:szCs w:val="20"/>
              </w:rPr>
              <w:t>3</w:t>
            </w:r>
          </w:p>
        </w:tc>
        <w:tc>
          <w:tcPr>
            <w:tcW w:w="4678" w:type="dxa"/>
            <w:shd w:val="clear" w:color="auto" w:fill="D9D9D9"/>
            <w:vAlign w:val="center"/>
          </w:tcPr>
          <w:p w14:paraId="45A0CD0D" w14:textId="77777777" w:rsidR="00874C67" w:rsidRPr="00874C67" w:rsidRDefault="00874C67" w:rsidP="000F53EF">
            <w:pPr>
              <w:jc w:val="center"/>
              <w:rPr>
                <w:rFonts w:asciiTheme="majorHAnsi" w:hAnsiTheme="majorHAnsi" w:cstheme="minorHAnsi"/>
                <w:b/>
                <w:sz w:val="14"/>
                <w:szCs w:val="20"/>
              </w:rPr>
            </w:pPr>
            <w:r w:rsidRPr="00874C67">
              <w:rPr>
                <w:rFonts w:asciiTheme="majorHAnsi" w:hAnsiTheme="majorHAnsi" w:cstheme="minorHAnsi"/>
                <w:b/>
                <w:sz w:val="14"/>
                <w:szCs w:val="20"/>
              </w:rPr>
              <w:t>4</w:t>
            </w:r>
          </w:p>
        </w:tc>
      </w:tr>
      <w:tr w:rsidR="00874C67" w:rsidRPr="00874C67" w14:paraId="7A9C8712" w14:textId="77777777" w:rsidTr="00874C67">
        <w:trPr>
          <w:trHeight w:val="2251"/>
        </w:trPr>
        <w:tc>
          <w:tcPr>
            <w:tcW w:w="670" w:type="dxa"/>
            <w:shd w:val="clear" w:color="auto" w:fill="D9D9D9"/>
            <w:vAlign w:val="center"/>
          </w:tcPr>
          <w:p w14:paraId="772DD970" w14:textId="77777777" w:rsidR="00874C67" w:rsidRPr="00874C67" w:rsidRDefault="00874C67" w:rsidP="000F53EF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</w:rPr>
            </w:pPr>
            <w:r w:rsidRPr="00874C67">
              <w:rPr>
                <w:rFonts w:asciiTheme="majorHAnsi" w:hAnsiTheme="majorHAnsi" w:cstheme="minorHAnsi"/>
                <w:b/>
                <w:sz w:val="22"/>
                <w:szCs w:val="22"/>
              </w:rPr>
              <w:t>1</w:t>
            </w:r>
          </w:p>
        </w:tc>
        <w:tc>
          <w:tcPr>
            <w:tcW w:w="1598" w:type="dxa"/>
            <w:vAlign w:val="center"/>
          </w:tcPr>
          <w:p w14:paraId="34FB9F04" w14:textId="77777777" w:rsidR="00874C67" w:rsidRPr="00874C67" w:rsidRDefault="00874C67" w:rsidP="000F53EF">
            <w:pPr>
              <w:jc w:val="both"/>
              <w:rPr>
                <w:rFonts w:asciiTheme="majorHAnsi" w:hAnsiTheme="majorHAnsi" w:cstheme="minorHAnsi"/>
                <w:b/>
                <w:sz w:val="16"/>
                <w:szCs w:val="20"/>
              </w:rPr>
            </w:pP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>……………………… ………………………</w:t>
            </w:r>
          </w:p>
        </w:tc>
        <w:tc>
          <w:tcPr>
            <w:tcW w:w="2410" w:type="dxa"/>
            <w:vAlign w:val="center"/>
          </w:tcPr>
          <w:p w14:paraId="2802091B" w14:textId="77777777" w:rsidR="00EE27C3" w:rsidRPr="00874C67" w:rsidRDefault="00EE27C3" w:rsidP="00EE27C3">
            <w:pPr>
              <w:jc w:val="center"/>
              <w:rPr>
                <w:rFonts w:asciiTheme="majorHAnsi" w:hAnsiTheme="majorHAnsi" w:cstheme="minorHAnsi"/>
                <w:sz w:val="16"/>
                <w:szCs w:val="20"/>
              </w:rPr>
            </w:pP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 xml:space="preserve">1 </w:t>
            </w:r>
            <w:r>
              <w:rPr>
                <w:rFonts w:asciiTheme="majorHAnsi" w:hAnsiTheme="majorHAnsi" w:cstheme="minorHAnsi"/>
                <w:sz w:val="16"/>
                <w:szCs w:val="20"/>
              </w:rPr>
              <w:t>budowa</w:t>
            </w: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>: ……..</w:t>
            </w:r>
          </w:p>
          <w:p w14:paraId="712424E0" w14:textId="77777777" w:rsidR="00EE27C3" w:rsidRPr="00874C67" w:rsidRDefault="00EE27C3" w:rsidP="00EE27C3">
            <w:pPr>
              <w:jc w:val="center"/>
              <w:rPr>
                <w:rFonts w:asciiTheme="majorHAnsi" w:hAnsiTheme="majorHAnsi" w:cstheme="minorHAnsi"/>
                <w:sz w:val="16"/>
                <w:szCs w:val="20"/>
              </w:rPr>
            </w:pP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 xml:space="preserve">2 </w:t>
            </w:r>
            <w:r>
              <w:rPr>
                <w:rFonts w:asciiTheme="majorHAnsi" w:hAnsiTheme="majorHAnsi" w:cstheme="minorHAnsi"/>
                <w:sz w:val="16"/>
                <w:szCs w:val="20"/>
              </w:rPr>
              <w:t>budowa</w:t>
            </w: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>: ……..</w:t>
            </w:r>
          </w:p>
          <w:p w14:paraId="12A79DF0" w14:textId="77777777" w:rsidR="00EE27C3" w:rsidRDefault="00EE27C3" w:rsidP="00EE27C3">
            <w:pPr>
              <w:jc w:val="center"/>
              <w:rPr>
                <w:rFonts w:asciiTheme="majorHAnsi" w:hAnsiTheme="majorHAnsi" w:cstheme="minorHAnsi"/>
                <w:sz w:val="16"/>
                <w:szCs w:val="20"/>
              </w:rPr>
            </w:pPr>
            <w:r>
              <w:rPr>
                <w:rFonts w:asciiTheme="majorHAnsi" w:hAnsiTheme="majorHAnsi" w:cstheme="minorHAnsi"/>
                <w:sz w:val="16"/>
                <w:szCs w:val="20"/>
              </w:rPr>
              <w:t>4</w:t>
            </w: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 xml:space="preserve"> </w:t>
            </w:r>
            <w:r>
              <w:rPr>
                <w:rFonts w:asciiTheme="majorHAnsi" w:hAnsiTheme="majorHAnsi" w:cstheme="minorHAnsi"/>
                <w:sz w:val="16"/>
                <w:szCs w:val="20"/>
              </w:rPr>
              <w:t>budowa</w:t>
            </w: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>: ……..</w:t>
            </w:r>
          </w:p>
          <w:p w14:paraId="4362BDB4" w14:textId="77777777" w:rsidR="00EE27C3" w:rsidRPr="00874C67" w:rsidRDefault="00EE27C3" w:rsidP="00EE27C3">
            <w:pPr>
              <w:jc w:val="center"/>
              <w:rPr>
                <w:rFonts w:asciiTheme="majorHAnsi" w:hAnsiTheme="majorHAnsi" w:cstheme="minorHAnsi"/>
                <w:sz w:val="16"/>
                <w:szCs w:val="20"/>
              </w:rPr>
            </w:pPr>
            <w:r>
              <w:rPr>
                <w:rFonts w:asciiTheme="majorHAnsi" w:hAnsiTheme="majorHAnsi" w:cstheme="minorHAnsi"/>
                <w:sz w:val="16"/>
                <w:szCs w:val="20"/>
              </w:rPr>
              <w:t>5</w:t>
            </w: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 xml:space="preserve"> </w:t>
            </w:r>
            <w:r>
              <w:rPr>
                <w:rFonts w:asciiTheme="majorHAnsi" w:hAnsiTheme="majorHAnsi" w:cstheme="minorHAnsi"/>
                <w:sz w:val="16"/>
                <w:szCs w:val="20"/>
              </w:rPr>
              <w:t>budowa</w:t>
            </w: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>: ……..</w:t>
            </w:r>
          </w:p>
          <w:p w14:paraId="3E14811A" w14:textId="77777777" w:rsidR="00EE27C3" w:rsidRPr="00874C67" w:rsidRDefault="00EE27C3" w:rsidP="00EE27C3">
            <w:pPr>
              <w:jc w:val="center"/>
              <w:rPr>
                <w:rFonts w:asciiTheme="majorHAnsi" w:hAnsiTheme="majorHAnsi" w:cstheme="minorHAnsi"/>
                <w:sz w:val="16"/>
                <w:szCs w:val="20"/>
              </w:rPr>
            </w:pPr>
            <w:r>
              <w:rPr>
                <w:rFonts w:asciiTheme="majorHAnsi" w:hAnsiTheme="majorHAnsi" w:cstheme="minorHAnsi"/>
                <w:sz w:val="16"/>
                <w:szCs w:val="20"/>
              </w:rPr>
              <w:t>6</w:t>
            </w: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 xml:space="preserve"> </w:t>
            </w:r>
            <w:r>
              <w:rPr>
                <w:rFonts w:asciiTheme="majorHAnsi" w:hAnsiTheme="majorHAnsi" w:cstheme="minorHAnsi"/>
                <w:sz w:val="16"/>
                <w:szCs w:val="20"/>
              </w:rPr>
              <w:t>budowa</w:t>
            </w: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>: ……..</w:t>
            </w:r>
          </w:p>
          <w:p w14:paraId="33A98CB3" w14:textId="77777777" w:rsidR="00EE27C3" w:rsidRPr="00874C67" w:rsidRDefault="00EE27C3" w:rsidP="00EE27C3">
            <w:pPr>
              <w:jc w:val="center"/>
              <w:rPr>
                <w:rFonts w:asciiTheme="majorHAnsi" w:hAnsiTheme="majorHAnsi" w:cstheme="minorHAnsi"/>
                <w:sz w:val="16"/>
                <w:szCs w:val="20"/>
              </w:rPr>
            </w:pPr>
            <w:r>
              <w:rPr>
                <w:rFonts w:asciiTheme="majorHAnsi" w:hAnsiTheme="majorHAnsi" w:cstheme="minorHAnsi"/>
                <w:sz w:val="16"/>
                <w:szCs w:val="20"/>
              </w:rPr>
              <w:t>7</w:t>
            </w: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 xml:space="preserve"> </w:t>
            </w:r>
            <w:r>
              <w:rPr>
                <w:rFonts w:asciiTheme="majorHAnsi" w:hAnsiTheme="majorHAnsi" w:cstheme="minorHAnsi"/>
                <w:sz w:val="16"/>
                <w:szCs w:val="20"/>
              </w:rPr>
              <w:t>budowa</w:t>
            </w: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>: ……..</w:t>
            </w:r>
          </w:p>
          <w:p w14:paraId="0A878918" w14:textId="77777777" w:rsidR="00EE27C3" w:rsidRPr="00874C67" w:rsidRDefault="00EE27C3" w:rsidP="00EE27C3">
            <w:pPr>
              <w:jc w:val="center"/>
              <w:rPr>
                <w:rFonts w:asciiTheme="majorHAnsi" w:hAnsiTheme="majorHAnsi" w:cstheme="minorHAnsi"/>
                <w:sz w:val="16"/>
                <w:szCs w:val="20"/>
              </w:rPr>
            </w:pPr>
            <w:r>
              <w:rPr>
                <w:rFonts w:asciiTheme="majorHAnsi" w:hAnsiTheme="majorHAnsi" w:cstheme="minorHAnsi"/>
                <w:sz w:val="16"/>
                <w:szCs w:val="20"/>
              </w:rPr>
              <w:t>8</w:t>
            </w: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 xml:space="preserve"> </w:t>
            </w:r>
            <w:r>
              <w:rPr>
                <w:rFonts w:asciiTheme="majorHAnsi" w:hAnsiTheme="majorHAnsi" w:cstheme="minorHAnsi"/>
                <w:sz w:val="16"/>
                <w:szCs w:val="20"/>
              </w:rPr>
              <w:t>budowa</w:t>
            </w: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>: ……..</w:t>
            </w:r>
          </w:p>
          <w:p w14:paraId="0CA31DF0" w14:textId="77777777" w:rsidR="00EE27C3" w:rsidRPr="00874C67" w:rsidRDefault="00EE27C3" w:rsidP="00EE27C3">
            <w:pPr>
              <w:jc w:val="center"/>
              <w:rPr>
                <w:rFonts w:asciiTheme="majorHAnsi" w:hAnsiTheme="majorHAnsi" w:cstheme="minorHAnsi"/>
                <w:sz w:val="16"/>
                <w:szCs w:val="20"/>
              </w:rPr>
            </w:pPr>
            <w:r>
              <w:rPr>
                <w:rFonts w:asciiTheme="majorHAnsi" w:hAnsiTheme="majorHAnsi" w:cstheme="minorHAnsi"/>
                <w:sz w:val="16"/>
                <w:szCs w:val="20"/>
              </w:rPr>
              <w:t>9</w:t>
            </w: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 xml:space="preserve"> </w:t>
            </w:r>
            <w:r>
              <w:rPr>
                <w:rFonts w:asciiTheme="majorHAnsi" w:hAnsiTheme="majorHAnsi" w:cstheme="minorHAnsi"/>
                <w:sz w:val="16"/>
                <w:szCs w:val="20"/>
              </w:rPr>
              <w:t>budowa</w:t>
            </w: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>: ……..</w:t>
            </w:r>
          </w:p>
          <w:p w14:paraId="68C026D9" w14:textId="77777777" w:rsidR="00EE27C3" w:rsidRPr="00874C67" w:rsidRDefault="00EE27C3" w:rsidP="00EE27C3">
            <w:pPr>
              <w:jc w:val="center"/>
              <w:rPr>
                <w:rFonts w:asciiTheme="majorHAnsi" w:hAnsiTheme="majorHAnsi" w:cstheme="minorHAnsi"/>
                <w:sz w:val="16"/>
                <w:szCs w:val="20"/>
              </w:rPr>
            </w:pPr>
            <w:r>
              <w:rPr>
                <w:rFonts w:asciiTheme="majorHAnsi" w:hAnsiTheme="majorHAnsi" w:cstheme="minorHAnsi"/>
                <w:sz w:val="16"/>
                <w:szCs w:val="20"/>
              </w:rPr>
              <w:t>10</w:t>
            </w: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 xml:space="preserve"> </w:t>
            </w:r>
            <w:r>
              <w:rPr>
                <w:rFonts w:asciiTheme="majorHAnsi" w:hAnsiTheme="majorHAnsi" w:cstheme="minorHAnsi"/>
                <w:sz w:val="16"/>
                <w:szCs w:val="20"/>
              </w:rPr>
              <w:t>budowa</w:t>
            </w: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>: ……..</w:t>
            </w:r>
          </w:p>
          <w:p w14:paraId="341023B6" w14:textId="5F48481A" w:rsidR="00874C67" w:rsidRPr="00874C67" w:rsidRDefault="00874C67" w:rsidP="000F53EF">
            <w:pPr>
              <w:jc w:val="both"/>
              <w:rPr>
                <w:rFonts w:asciiTheme="majorHAnsi" w:hAnsiTheme="majorHAnsi" w:cstheme="minorHAnsi"/>
                <w:sz w:val="16"/>
                <w:szCs w:val="20"/>
              </w:rPr>
            </w:pPr>
          </w:p>
        </w:tc>
        <w:tc>
          <w:tcPr>
            <w:tcW w:w="4678" w:type="dxa"/>
            <w:vAlign w:val="center"/>
          </w:tcPr>
          <w:p w14:paraId="5362F7E0" w14:textId="77777777" w:rsidR="00874C67" w:rsidRPr="00874C67" w:rsidRDefault="00874C67" w:rsidP="000F53EF">
            <w:pPr>
              <w:jc w:val="center"/>
              <w:rPr>
                <w:rFonts w:asciiTheme="majorHAnsi" w:hAnsiTheme="majorHAnsi" w:cstheme="minorHAnsi"/>
                <w:sz w:val="16"/>
                <w:szCs w:val="20"/>
              </w:rPr>
            </w:pPr>
          </w:p>
          <w:p w14:paraId="2E9F488C" w14:textId="77777777" w:rsidR="00EE27C3" w:rsidRPr="00874C67" w:rsidRDefault="00EE27C3" w:rsidP="00EE27C3">
            <w:pPr>
              <w:jc w:val="center"/>
              <w:rPr>
                <w:rFonts w:asciiTheme="majorHAnsi" w:hAnsiTheme="majorHAnsi" w:cstheme="minorHAnsi"/>
                <w:sz w:val="16"/>
                <w:szCs w:val="20"/>
              </w:rPr>
            </w:pP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 xml:space="preserve">1 </w:t>
            </w:r>
            <w:r>
              <w:rPr>
                <w:rFonts w:asciiTheme="majorHAnsi" w:hAnsiTheme="majorHAnsi" w:cstheme="minorHAnsi"/>
                <w:sz w:val="16"/>
                <w:szCs w:val="20"/>
              </w:rPr>
              <w:t>budowa</w:t>
            </w: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>: ……..</w:t>
            </w:r>
          </w:p>
          <w:p w14:paraId="2FAEE40C" w14:textId="77777777" w:rsidR="00EE27C3" w:rsidRPr="00874C67" w:rsidRDefault="00EE27C3" w:rsidP="00EE27C3">
            <w:pPr>
              <w:jc w:val="center"/>
              <w:rPr>
                <w:rFonts w:asciiTheme="majorHAnsi" w:hAnsiTheme="majorHAnsi" w:cstheme="minorHAnsi"/>
                <w:sz w:val="16"/>
                <w:szCs w:val="20"/>
              </w:rPr>
            </w:pP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 xml:space="preserve">2 </w:t>
            </w:r>
            <w:r>
              <w:rPr>
                <w:rFonts w:asciiTheme="majorHAnsi" w:hAnsiTheme="majorHAnsi" w:cstheme="minorHAnsi"/>
                <w:sz w:val="16"/>
                <w:szCs w:val="20"/>
              </w:rPr>
              <w:t>budowa</w:t>
            </w: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>: ……..</w:t>
            </w:r>
          </w:p>
          <w:p w14:paraId="636F7B3F" w14:textId="77777777" w:rsidR="00EE27C3" w:rsidRDefault="00EE27C3" w:rsidP="00EE27C3">
            <w:pPr>
              <w:jc w:val="center"/>
              <w:rPr>
                <w:rFonts w:asciiTheme="majorHAnsi" w:hAnsiTheme="majorHAnsi" w:cstheme="minorHAnsi"/>
                <w:sz w:val="16"/>
                <w:szCs w:val="20"/>
              </w:rPr>
            </w:pPr>
            <w:r>
              <w:rPr>
                <w:rFonts w:asciiTheme="majorHAnsi" w:hAnsiTheme="majorHAnsi" w:cstheme="minorHAnsi"/>
                <w:sz w:val="16"/>
                <w:szCs w:val="20"/>
              </w:rPr>
              <w:t>4</w:t>
            </w: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 xml:space="preserve"> </w:t>
            </w:r>
            <w:r>
              <w:rPr>
                <w:rFonts w:asciiTheme="majorHAnsi" w:hAnsiTheme="majorHAnsi" w:cstheme="minorHAnsi"/>
                <w:sz w:val="16"/>
                <w:szCs w:val="20"/>
              </w:rPr>
              <w:t>budowa</w:t>
            </w: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>: ……..</w:t>
            </w:r>
          </w:p>
          <w:p w14:paraId="46D80663" w14:textId="77777777" w:rsidR="00EE27C3" w:rsidRPr="00874C67" w:rsidRDefault="00EE27C3" w:rsidP="00EE27C3">
            <w:pPr>
              <w:jc w:val="center"/>
              <w:rPr>
                <w:rFonts w:asciiTheme="majorHAnsi" w:hAnsiTheme="majorHAnsi" w:cstheme="minorHAnsi"/>
                <w:sz w:val="16"/>
                <w:szCs w:val="20"/>
              </w:rPr>
            </w:pPr>
            <w:r>
              <w:rPr>
                <w:rFonts w:asciiTheme="majorHAnsi" w:hAnsiTheme="majorHAnsi" w:cstheme="minorHAnsi"/>
                <w:sz w:val="16"/>
                <w:szCs w:val="20"/>
              </w:rPr>
              <w:t>5</w:t>
            </w: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 xml:space="preserve"> </w:t>
            </w:r>
            <w:r>
              <w:rPr>
                <w:rFonts w:asciiTheme="majorHAnsi" w:hAnsiTheme="majorHAnsi" w:cstheme="minorHAnsi"/>
                <w:sz w:val="16"/>
                <w:szCs w:val="20"/>
              </w:rPr>
              <w:t>budowa</w:t>
            </w: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>: ……..</w:t>
            </w:r>
          </w:p>
          <w:p w14:paraId="6879F062" w14:textId="77777777" w:rsidR="00EE27C3" w:rsidRPr="00874C67" w:rsidRDefault="00EE27C3" w:rsidP="00EE27C3">
            <w:pPr>
              <w:jc w:val="center"/>
              <w:rPr>
                <w:rFonts w:asciiTheme="majorHAnsi" w:hAnsiTheme="majorHAnsi" w:cstheme="minorHAnsi"/>
                <w:sz w:val="16"/>
                <w:szCs w:val="20"/>
              </w:rPr>
            </w:pPr>
            <w:r>
              <w:rPr>
                <w:rFonts w:asciiTheme="majorHAnsi" w:hAnsiTheme="majorHAnsi" w:cstheme="minorHAnsi"/>
                <w:sz w:val="16"/>
                <w:szCs w:val="20"/>
              </w:rPr>
              <w:t>6</w:t>
            </w: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 xml:space="preserve"> </w:t>
            </w:r>
            <w:r>
              <w:rPr>
                <w:rFonts w:asciiTheme="majorHAnsi" w:hAnsiTheme="majorHAnsi" w:cstheme="minorHAnsi"/>
                <w:sz w:val="16"/>
                <w:szCs w:val="20"/>
              </w:rPr>
              <w:t>budowa</w:t>
            </w: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>: ……..</w:t>
            </w:r>
          </w:p>
          <w:p w14:paraId="2907D970" w14:textId="77777777" w:rsidR="00EE27C3" w:rsidRPr="00874C67" w:rsidRDefault="00EE27C3" w:rsidP="00EE27C3">
            <w:pPr>
              <w:jc w:val="center"/>
              <w:rPr>
                <w:rFonts w:asciiTheme="majorHAnsi" w:hAnsiTheme="majorHAnsi" w:cstheme="minorHAnsi"/>
                <w:sz w:val="16"/>
                <w:szCs w:val="20"/>
              </w:rPr>
            </w:pPr>
            <w:r>
              <w:rPr>
                <w:rFonts w:asciiTheme="majorHAnsi" w:hAnsiTheme="majorHAnsi" w:cstheme="minorHAnsi"/>
                <w:sz w:val="16"/>
                <w:szCs w:val="20"/>
              </w:rPr>
              <w:t>7</w:t>
            </w: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 xml:space="preserve"> </w:t>
            </w:r>
            <w:r>
              <w:rPr>
                <w:rFonts w:asciiTheme="majorHAnsi" w:hAnsiTheme="majorHAnsi" w:cstheme="minorHAnsi"/>
                <w:sz w:val="16"/>
                <w:szCs w:val="20"/>
              </w:rPr>
              <w:t>budowa</w:t>
            </w: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>: ……..</w:t>
            </w:r>
          </w:p>
          <w:p w14:paraId="2D2D5E80" w14:textId="77777777" w:rsidR="00EE27C3" w:rsidRPr="00874C67" w:rsidRDefault="00EE27C3" w:rsidP="00EE27C3">
            <w:pPr>
              <w:jc w:val="center"/>
              <w:rPr>
                <w:rFonts w:asciiTheme="majorHAnsi" w:hAnsiTheme="majorHAnsi" w:cstheme="minorHAnsi"/>
                <w:sz w:val="16"/>
                <w:szCs w:val="20"/>
              </w:rPr>
            </w:pPr>
            <w:r>
              <w:rPr>
                <w:rFonts w:asciiTheme="majorHAnsi" w:hAnsiTheme="majorHAnsi" w:cstheme="minorHAnsi"/>
                <w:sz w:val="16"/>
                <w:szCs w:val="20"/>
              </w:rPr>
              <w:t>8</w:t>
            </w: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 xml:space="preserve"> </w:t>
            </w:r>
            <w:r>
              <w:rPr>
                <w:rFonts w:asciiTheme="majorHAnsi" w:hAnsiTheme="majorHAnsi" w:cstheme="minorHAnsi"/>
                <w:sz w:val="16"/>
                <w:szCs w:val="20"/>
              </w:rPr>
              <w:t>budowa</w:t>
            </w: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>: ……..</w:t>
            </w:r>
          </w:p>
          <w:p w14:paraId="408F32E9" w14:textId="77777777" w:rsidR="00EE27C3" w:rsidRPr="00874C67" w:rsidRDefault="00EE27C3" w:rsidP="00EE27C3">
            <w:pPr>
              <w:jc w:val="center"/>
              <w:rPr>
                <w:rFonts w:asciiTheme="majorHAnsi" w:hAnsiTheme="majorHAnsi" w:cstheme="minorHAnsi"/>
                <w:sz w:val="16"/>
                <w:szCs w:val="20"/>
              </w:rPr>
            </w:pPr>
            <w:r>
              <w:rPr>
                <w:rFonts w:asciiTheme="majorHAnsi" w:hAnsiTheme="majorHAnsi" w:cstheme="minorHAnsi"/>
                <w:sz w:val="16"/>
                <w:szCs w:val="20"/>
              </w:rPr>
              <w:t>9</w:t>
            </w: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 xml:space="preserve"> </w:t>
            </w:r>
            <w:r>
              <w:rPr>
                <w:rFonts w:asciiTheme="majorHAnsi" w:hAnsiTheme="majorHAnsi" w:cstheme="minorHAnsi"/>
                <w:sz w:val="16"/>
                <w:szCs w:val="20"/>
              </w:rPr>
              <w:t>budowa</w:t>
            </w: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>: ……..</w:t>
            </w:r>
          </w:p>
          <w:p w14:paraId="50A0E963" w14:textId="77777777" w:rsidR="00EE27C3" w:rsidRPr="00874C67" w:rsidRDefault="00EE27C3" w:rsidP="00EE27C3">
            <w:pPr>
              <w:jc w:val="center"/>
              <w:rPr>
                <w:rFonts w:asciiTheme="majorHAnsi" w:hAnsiTheme="majorHAnsi" w:cstheme="minorHAnsi"/>
                <w:sz w:val="16"/>
                <w:szCs w:val="20"/>
              </w:rPr>
            </w:pPr>
            <w:r>
              <w:rPr>
                <w:rFonts w:asciiTheme="majorHAnsi" w:hAnsiTheme="majorHAnsi" w:cstheme="minorHAnsi"/>
                <w:sz w:val="16"/>
                <w:szCs w:val="20"/>
              </w:rPr>
              <w:t>10</w:t>
            </w: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 xml:space="preserve"> </w:t>
            </w:r>
            <w:r>
              <w:rPr>
                <w:rFonts w:asciiTheme="majorHAnsi" w:hAnsiTheme="majorHAnsi" w:cstheme="minorHAnsi"/>
                <w:sz w:val="16"/>
                <w:szCs w:val="20"/>
              </w:rPr>
              <w:t>budowa</w:t>
            </w: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>: ……..</w:t>
            </w:r>
          </w:p>
          <w:p w14:paraId="115641A2" w14:textId="77777777" w:rsidR="00874C67" w:rsidRPr="00874C67" w:rsidRDefault="00874C67" w:rsidP="000F53EF">
            <w:pPr>
              <w:jc w:val="center"/>
              <w:rPr>
                <w:rFonts w:asciiTheme="majorHAnsi" w:hAnsiTheme="majorHAnsi" w:cstheme="minorHAnsi"/>
                <w:sz w:val="16"/>
                <w:szCs w:val="20"/>
              </w:rPr>
            </w:pPr>
          </w:p>
          <w:p w14:paraId="352093BB" w14:textId="77777777" w:rsidR="00874C67" w:rsidRPr="00874C67" w:rsidRDefault="00874C67" w:rsidP="000F53EF">
            <w:pPr>
              <w:jc w:val="center"/>
              <w:rPr>
                <w:rFonts w:asciiTheme="majorHAnsi" w:hAnsiTheme="majorHAnsi" w:cstheme="minorHAnsi"/>
                <w:sz w:val="16"/>
                <w:szCs w:val="20"/>
              </w:rPr>
            </w:pP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>[WYMAGANY ZAKRES INFORMACJI: nazwa i lokalizacja obiektu, daty wykonania (od‐do), podmioty, na rzecz których</w:t>
            </w:r>
          </w:p>
          <w:p w14:paraId="3DD04965" w14:textId="208ED3E1" w:rsidR="00874C67" w:rsidRPr="00874C67" w:rsidRDefault="00874C67" w:rsidP="000F53EF">
            <w:pPr>
              <w:jc w:val="center"/>
              <w:rPr>
                <w:rFonts w:asciiTheme="majorHAnsi" w:hAnsiTheme="majorHAnsi" w:cstheme="minorHAnsi"/>
                <w:sz w:val="16"/>
                <w:szCs w:val="20"/>
              </w:rPr>
            </w:pP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>budowa została zrealizowana (nazwa, adres)]</w:t>
            </w:r>
          </w:p>
        </w:tc>
      </w:tr>
    </w:tbl>
    <w:p w14:paraId="5AE38565" w14:textId="74A5D9EE" w:rsidR="00874C67" w:rsidRDefault="00874C67" w:rsidP="00874C67">
      <w:pPr>
        <w:pStyle w:val="normaltableau"/>
        <w:spacing w:before="0" w:after="0"/>
        <w:rPr>
          <w:rFonts w:ascii="Cambria" w:hAnsi="Cambria"/>
          <w:b/>
          <w:lang w:val="pl-PL"/>
        </w:rPr>
      </w:pPr>
    </w:p>
    <w:p w14:paraId="6FB9AF4B" w14:textId="6AFCA7AD" w:rsidR="00874C67" w:rsidRPr="00315676" w:rsidRDefault="00874C67" w:rsidP="00874C67">
      <w:pPr>
        <w:pStyle w:val="normaltableau"/>
        <w:rPr>
          <w:rFonts w:ascii="Cambria" w:hAnsi="Cambria"/>
          <w:bCs/>
          <w:i/>
          <w:iCs/>
          <w:lang w:val="pl-PL"/>
        </w:rPr>
      </w:pPr>
      <w:r w:rsidRPr="00315676">
        <w:rPr>
          <w:rFonts w:ascii="Cambria" w:hAnsi="Cambria"/>
          <w:bCs/>
          <w:i/>
          <w:iCs/>
          <w:lang w:val="pl-PL"/>
        </w:rPr>
        <w:t>Uwagi Zamawiającego do Tabeli 1:</w:t>
      </w:r>
    </w:p>
    <w:p w14:paraId="4186C642" w14:textId="626D3ECA" w:rsidR="00874C67" w:rsidRPr="00315676" w:rsidRDefault="00874C67" w:rsidP="00874C67">
      <w:pPr>
        <w:pStyle w:val="normaltableau"/>
        <w:rPr>
          <w:rFonts w:ascii="Cambria" w:hAnsi="Cambria"/>
          <w:bCs/>
          <w:i/>
          <w:iCs/>
          <w:lang w:val="pl-PL"/>
        </w:rPr>
      </w:pPr>
      <w:r w:rsidRPr="00315676">
        <w:rPr>
          <w:rFonts w:ascii="Cambria" w:hAnsi="Cambria"/>
          <w:bCs/>
          <w:i/>
          <w:iCs/>
          <w:lang w:val="pl-PL"/>
        </w:rPr>
        <w:t>•</w:t>
      </w:r>
      <w:r w:rsidRPr="00315676">
        <w:rPr>
          <w:rFonts w:ascii="Cambria" w:hAnsi="Cambria"/>
          <w:bCs/>
          <w:i/>
          <w:iCs/>
          <w:lang w:val="pl-PL"/>
        </w:rPr>
        <w:tab/>
        <w:t>Osob</w:t>
      </w:r>
      <w:r w:rsidR="00315676" w:rsidRPr="00315676">
        <w:rPr>
          <w:rFonts w:ascii="Cambria" w:hAnsi="Cambria"/>
          <w:bCs/>
          <w:i/>
          <w:iCs/>
          <w:lang w:val="pl-PL"/>
        </w:rPr>
        <w:t>a</w:t>
      </w:r>
      <w:r w:rsidRPr="00315676">
        <w:rPr>
          <w:rFonts w:ascii="Cambria" w:hAnsi="Cambria"/>
          <w:bCs/>
          <w:i/>
          <w:iCs/>
          <w:lang w:val="pl-PL"/>
        </w:rPr>
        <w:t xml:space="preserve"> wskazan</w:t>
      </w:r>
      <w:r w:rsidR="00315676" w:rsidRPr="00315676">
        <w:rPr>
          <w:rFonts w:ascii="Cambria" w:hAnsi="Cambria"/>
          <w:bCs/>
          <w:i/>
          <w:iCs/>
          <w:lang w:val="pl-PL"/>
        </w:rPr>
        <w:t>a</w:t>
      </w:r>
      <w:r w:rsidRPr="00315676">
        <w:rPr>
          <w:rFonts w:ascii="Cambria" w:hAnsi="Cambria"/>
          <w:bCs/>
          <w:i/>
          <w:iCs/>
          <w:lang w:val="pl-PL"/>
        </w:rPr>
        <w:t xml:space="preserve"> w Tabeli 1 powinn</w:t>
      </w:r>
      <w:r w:rsidR="00315676" w:rsidRPr="00315676">
        <w:rPr>
          <w:rFonts w:ascii="Cambria" w:hAnsi="Cambria"/>
          <w:bCs/>
          <w:i/>
          <w:iCs/>
          <w:lang w:val="pl-PL"/>
        </w:rPr>
        <w:t>a</w:t>
      </w:r>
      <w:r w:rsidRPr="00315676">
        <w:rPr>
          <w:rFonts w:ascii="Cambria" w:hAnsi="Cambria"/>
          <w:bCs/>
          <w:i/>
          <w:iCs/>
          <w:lang w:val="pl-PL"/>
        </w:rPr>
        <w:t xml:space="preserve"> być </w:t>
      </w:r>
      <w:r w:rsidR="00315676" w:rsidRPr="00315676">
        <w:rPr>
          <w:rFonts w:ascii="Cambria" w:hAnsi="Cambria"/>
          <w:bCs/>
          <w:i/>
          <w:iCs/>
          <w:lang w:val="pl-PL"/>
        </w:rPr>
        <w:t>tą</w:t>
      </w:r>
      <w:r w:rsidRPr="00315676">
        <w:rPr>
          <w:rFonts w:ascii="Cambria" w:hAnsi="Cambria"/>
          <w:bCs/>
          <w:i/>
          <w:iCs/>
          <w:lang w:val="pl-PL"/>
        </w:rPr>
        <w:t xml:space="preserve"> sam</w:t>
      </w:r>
      <w:r w:rsidR="00315676" w:rsidRPr="00315676">
        <w:rPr>
          <w:rFonts w:ascii="Cambria" w:hAnsi="Cambria"/>
          <w:bCs/>
          <w:i/>
          <w:iCs/>
          <w:lang w:val="pl-PL"/>
        </w:rPr>
        <w:t>ą</w:t>
      </w:r>
      <w:r w:rsidRPr="00315676">
        <w:rPr>
          <w:rFonts w:ascii="Cambria" w:hAnsi="Cambria"/>
          <w:bCs/>
          <w:i/>
          <w:iCs/>
          <w:lang w:val="pl-PL"/>
        </w:rPr>
        <w:t xml:space="preserve"> </w:t>
      </w:r>
      <w:r w:rsidR="00315676" w:rsidRPr="00315676">
        <w:rPr>
          <w:rFonts w:ascii="Cambria" w:hAnsi="Cambria"/>
          <w:bCs/>
          <w:i/>
          <w:iCs/>
          <w:lang w:val="pl-PL"/>
        </w:rPr>
        <w:t>osobą</w:t>
      </w:r>
      <w:r w:rsidRPr="00315676">
        <w:rPr>
          <w:rFonts w:ascii="Cambria" w:hAnsi="Cambria"/>
          <w:bCs/>
          <w:i/>
          <w:iCs/>
          <w:lang w:val="pl-PL"/>
        </w:rPr>
        <w:t>, któr</w:t>
      </w:r>
      <w:r w:rsidR="00315676" w:rsidRPr="00315676">
        <w:rPr>
          <w:rFonts w:ascii="Cambria" w:hAnsi="Cambria"/>
          <w:bCs/>
          <w:i/>
          <w:iCs/>
          <w:lang w:val="pl-PL"/>
        </w:rPr>
        <w:t>ą</w:t>
      </w:r>
      <w:r w:rsidRPr="00315676">
        <w:rPr>
          <w:rFonts w:ascii="Cambria" w:hAnsi="Cambria"/>
          <w:bCs/>
          <w:i/>
          <w:iCs/>
          <w:lang w:val="pl-PL"/>
        </w:rPr>
        <w:t xml:space="preserve"> </w:t>
      </w:r>
      <w:r w:rsidR="00315676" w:rsidRPr="00315676">
        <w:rPr>
          <w:rFonts w:ascii="Cambria" w:hAnsi="Cambria"/>
          <w:bCs/>
          <w:i/>
          <w:iCs/>
          <w:lang w:val="pl-PL"/>
        </w:rPr>
        <w:t>W</w:t>
      </w:r>
      <w:r w:rsidRPr="00315676">
        <w:rPr>
          <w:rFonts w:ascii="Cambria" w:hAnsi="Cambria"/>
          <w:bCs/>
          <w:i/>
          <w:iCs/>
          <w:lang w:val="pl-PL"/>
        </w:rPr>
        <w:t xml:space="preserve">ykonawca skieruje do realizacji zamówienia tj. </w:t>
      </w:r>
      <w:r w:rsidR="00315676" w:rsidRPr="00315676">
        <w:rPr>
          <w:rFonts w:ascii="Cambria" w:hAnsi="Cambria"/>
          <w:bCs/>
          <w:i/>
          <w:iCs/>
          <w:lang w:val="pl-PL"/>
        </w:rPr>
        <w:t>tą</w:t>
      </w:r>
      <w:r w:rsidRPr="00315676">
        <w:rPr>
          <w:rFonts w:ascii="Cambria" w:hAnsi="Cambria"/>
          <w:bCs/>
          <w:i/>
          <w:iCs/>
          <w:lang w:val="pl-PL"/>
        </w:rPr>
        <w:t xml:space="preserve"> </w:t>
      </w:r>
      <w:r w:rsidR="00315676" w:rsidRPr="00315676">
        <w:rPr>
          <w:rFonts w:ascii="Cambria" w:hAnsi="Cambria"/>
          <w:bCs/>
          <w:i/>
          <w:iCs/>
          <w:lang w:val="pl-PL"/>
        </w:rPr>
        <w:t>samą</w:t>
      </w:r>
      <w:r w:rsidRPr="00315676">
        <w:rPr>
          <w:rFonts w:ascii="Cambria" w:hAnsi="Cambria"/>
          <w:bCs/>
          <w:i/>
          <w:iCs/>
          <w:lang w:val="pl-PL"/>
        </w:rPr>
        <w:t xml:space="preserve"> </w:t>
      </w:r>
      <w:r w:rsidR="00315676" w:rsidRPr="00315676">
        <w:rPr>
          <w:rFonts w:ascii="Cambria" w:hAnsi="Cambria"/>
          <w:bCs/>
          <w:i/>
          <w:iCs/>
          <w:lang w:val="pl-PL"/>
        </w:rPr>
        <w:t>osobą</w:t>
      </w:r>
      <w:r w:rsidRPr="00315676">
        <w:rPr>
          <w:rFonts w:ascii="Cambria" w:hAnsi="Cambria"/>
          <w:bCs/>
          <w:i/>
          <w:iCs/>
          <w:lang w:val="pl-PL"/>
        </w:rPr>
        <w:t>, któr</w:t>
      </w:r>
      <w:r w:rsidR="00315676">
        <w:rPr>
          <w:rFonts w:ascii="Cambria" w:hAnsi="Cambria"/>
          <w:bCs/>
          <w:i/>
          <w:iCs/>
          <w:lang w:val="pl-PL"/>
        </w:rPr>
        <w:t>a</w:t>
      </w:r>
      <w:r w:rsidRPr="00315676">
        <w:rPr>
          <w:rFonts w:ascii="Cambria" w:hAnsi="Cambria"/>
          <w:bCs/>
          <w:i/>
          <w:iCs/>
          <w:lang w:val="pl-PL"/>
        </w:rPr>
        <w:t xml:space="preserve"> spełnia warunki udziału w postępowaniu i </w:t>
      </w:r>
      <w:r w:rsidR="00315676" w:rsidRPr="00315676">
        <w:rPr>
          <w:rFonts w:ascii="Cambria" w:hAnsi="Cambria"/>
          <w:bCs/>
          <w:i/>
          <w:iCs/>
          <w:lang w:val="pl-PL"/>
        </w:rPr>
        <w:t>została</w:t>
      </w:r>
      <w:r w:rsidRPr="00315676">
        <w:rPr>
          <w:rFonts w:ascii="Cambria" w:hAnsi="Cambria"/>
          <w:bCs/>
          <w:i/>
          <w:iCs/>
          <w:lang w:val="pl-PL"/>
        </w:rPr>
        <w:t xml:space="preserve"> wskazan</w:t>
      </w:r>
      <w:r w:rsidR="00315676" w:rsidRPr="00315676">
        <w:rPr>
          <w:rFonts w:ascii="Cambria" w:hAnsi="Cambria"/>
          <w:bCs/>
          <w:i/>
          <w:iCs/>
          <w:lang w:val="pl-PL"/>
        </w:rPr>
        <w:t xml:space="preserve">a </w:t>
      </w:r>
      <w:r w:rsidRPr="00315676">
        <w:rPr>
          <w:rFonts w:ascii="Cambria" w:hAnsi="Cambria"/>
          <w:bCs/>
          <w:i/>
          <w:iCs/>
          <w:lang w:val="pl-PL"/>
        </w:rPr>
        <w:t xml:space="preserve">w załączniku nr </w:t>
      </w:r>
      <w:r w:rsidR="00315676" w:rsidRPr="00315676">
        <w:rPr>
          <w:rFonts w:ascii="Cambria" w:hAnsi="Cambria"/>
          <w:bCs/>
          <w:i/>
          <w:iCs/>
          <w:lang w:val="pl-PL"/>
        </w:rPr>
        <w:t>5</w:t>
      </w:r>
      <w:r w:rsidRPr="00315676">
        <w:rPr>
          <w:rFonts w:ascii="Cambria" w:hAnsi="Cambria"/>
          <w:bCs/>
          <w:i/>
          <w:iCs/>
          <w:lang w:val="pl-PL"/>
        </w:rPr>
        <w:t xml:space="preserve"> do SIWZ – wykaz osób.</w:t>
      </w:r>
    </w:p>
    <w:p w14:paraId="6A70AF1C" w14:textId="257103CF" w:rsidR="00874C67" w:rsidRPr="00315676" w:rsidRDefault="00874C67" w:rsidP="00874C67">
      <w:pPr>
        <w:pStyle w:val="normaltableau"/>
        <w:rPr>
          <w:rFonts w:ascii="Cambria" w:hAnsi="Cambria"/>
          <w:bCs/>
          <w:i/>
          <w:iCs/>
          <w:lang w:val="pl-PL"/>
        </w:rPr>
      </w:pPr>
      <w:r w:rsidRPr="00315676">
        <w:rPr>
          <w:rFonts w:ascii="Cambria" w:hAnsi="Cambria"/>
          <w:bCs/>
          <w:i/>
          <w:iCs/>
          <w:lang w:val="pl-PL"/>
        </w:rPr>
        <w:t>•</w:t>
      </w:r>
      <w:r w:rsidRPr="00315676">
        <w:rPr>
          <w:rFonts w:ascii="Cambria" w:hAnsi="Cambria"/>
          <w:bCs/>
          <w:i/>
          <w:iCs/>
          <w:lang w:val="pl-PL"/>
        </w:rPr>
        <w:tab/>
        <w:t xml:space="preserve">Zamawiający we wzorze wskazał </w:t>
      </w:r>
      <w:r w:rsidR="00315676" w:rsidRPr="00315676">
        <w:rPr>
          <w:rFonts w:ascii="Cambria" w:hAnsi="Cambria"/>
          <w:bCs/>
          <w:i/>
          <w:iCs/>
          <w:lang w:val="pl-PL"/>
        </w:rPr>
        <w:t>10</w:t>
      </w:r>
      <w:r w:rsidRPr="00315676">
        <w:rPr>
          <w:rFonts w:ascii="Cambria" w:hAnsi="Cambria"/>
          <w:bCs/>
          <w:i/>
          <w:iCs/>
          <w:lang w:val="pl-PL"/>
        </w:rPr>
        <w:t xml:space="preserve"> </w:t>
      </w:r>
      <w:r w:rsidR="00315676" w:rsidRPr="00315676">
        <w:rPr>
          <w:rFonts w:ascii="Cambria" w:hAnsi="Cambria"/>
          <w:bCs/>
          <w:i/>
          <w:iCs/>
          <w:lang w:val="pl-PL"/>
        </w:rPr>
        <w:t>budów</w:t>
      </w:r>
      <w:r w:rsidRPr="00315676">
        <w:rPr>
          <w:rFonts w:ascii="Cambria" w:hAnsi="Cambria"/>
          <w:bCs/>
          <w:i/>
          <w:iCs/>
          <w:lang w:val="pl-PL"/>
        </w:rPr>
        <w:t xml:space="preserve"> (zgodnie z </w:t>
      </w:r>
      <w:r w:rsidR="00315676" w:rsidRPr="00315676">
        <w:rPr>
          <w:rFonts w:ascii="Cambria" w:hAnsi="Cambria"/>
          <w:bCs/>
          <w:i/>
          <w:iCs/>
          <w:lang w:val="pl-PL"/>
        </w:rPr>
        <w:t>liczbą budów koniecznych do wykazania w celu uzyskania maksymalnej liczby punktów w tym kryterium),</w:t>
      </w:r>
      <w:r w:rsidRPr="00315676">
        <w:rPr>
          <w:rFonts w:ascii="Cambria" w:hAnsi="Cambria"/>
          <w:bCs/>
          <w:i/>
          <w:iCs/>
          <w:lang w:val="pl-PL"/>
        </w:rPr>
        <w:t xml:space="preserve"> nie mniej jednak Wykonawca </w:t>
      </w:r>
      <w:r w:rsidR="00315676" w:rsidRPr="00315676">
        <w:rPr>
          <w:rFonts w:ascii="Cambria" w:hAnsi="Cambria"/>
          <w:bCs/>
          <w:i/>
          <w:iCs/>
          <w:lang w:val="pl-PL"/>
        </w:rPr>
        <w:t>ma możliwość wpisania liczby budów wedle własnego uznania.</w:t>
      </w:r>
    </w:p>
    <w:p w14:paraId="19A670AE" w14:textId="5C236480" w:rsidR="00874C67" w:rsidRPr="00315676" w:rsidRDefault="00874C67" w:rsidP="00874C67">
      <w:pPr>
        <w:pStyle w:val="normaltableau"/>
        <w:spacing w:before="0" w:after="0"/>
        <w:rPr>
          <w:rFonts w:ascii="Cambria" w:hAnsi="Cambria"/>
          <w:bCs/>
          <w:i/>
          <w:iCs/>
          <w:lang w:val="pl-PL"/>
        </w:rPr>
      </w:pPr>
      <w:r w:rsidRPr="00315676">
        <w:rPr>
          <w:rFonts w:ascii="Cambria" w:hAnsi="Cambria"/>
          <w:bCs/>
          <w:i/>
          <w:iCs/>
          <w:lang w:val="pl-PL"/>
        </w:rPr>
        <w:t>•</w:t>
      </w:r>
      <w:r w:rsidRPr="00315676">
        <w:rPr>
          <w:rFonts w:ascii="Cambria" w:hAnsi="Cambria"/>
          <w:bCs/>
          <w:i/>
          <w:iCs/>
          <w:lang w:val="pl-PL"/>
        </w:rPr>
        <w:tab/>
        <w:t xml:space="preserve">W oparciu o dane zawarte w Tabeli </w:t>
      </w:r>
      <w:r w:rsidR="00315676" w:rsidRPr="00315676">
        <w:rPr>
          <w:rFonts w:ascii="Cambria" w:hAnsi="Cambria"/>
          <w:bCs/>
          <w:i/>
          <w:iCs/>
          <w:lang w:val="pl-PL"/>
        </w:rPr>
        <w:t>1</w:t>
      </w:r>
      <w:r w:rsidRPr="00315676">
        <w:rPr>
          <w:rFonts w:ascii="Cambria" w:hAnsi="Cambria"/>
          <w:bCs/>
          <w:i/>
          <w:iCs/>
          <w:lang w:val="pl-PL"/>
        </w:rPr>
        <w:t xml:space="preserve"> zostaną przyznane punkty w ramach kryterium </w:t>
      </w:r>
      <w:r w:rsidR="00315676" w:rsidRPr="00315676">
        <w:rPr>
          <w:rFonts w:ascii="Cambria" w:hAnsi="Cambria"/>
          <w:bCs/>
          <w:i/>
          <w:iCs/>
          <w:lang w:val="pl-PL"/>
        </w:rPr>
        <w:t>Doświadczenie zawodowe osoby wskazanej do sprawowania funkcji kierownika budowy w sprawowaniu samodzielnej funkcji w budownictwie (DKB)</w:t>
      </w:r>
      <w:r w:rsidRPr="00315676">
        <w:rPr>
          <w:rFonts w:ascii="Cambria" w:hAnsi="Cambria"/>
          <w:bCs/>
          <w:i/>
          <w:iCs/>
          <w:lang w:val="pl-PL"/>
        </w:rPr>
        <w:t xml:space="preserve">, zgodnie z Rozdziałem </w:t>
      </w:r>
      <w:r w:rsidR="00315676" w:rsidRPr="00315676">
        <w:rPr>
          <w:rFonts w:ascii="Cambria" w:hAnsi="Cambria"/>
          <w:bCs/>
          <w:i/>
          <w:iCs/>
          <w:lang w:val="pl-PL"/>
        </w:rPr>
        <w:t>XIV</w:t>
      </w:r>
      <w:r w:rsidRPr="00315676">
        <w:rPr>
          <w:rFonts w:ascii="Cambria" w:hAnsi="Cambria"/>
          <w:bCs/>
          <w:i/>
          <w:iCs/>
          <w:lang w:val="pl-PL"/>
        </w:rPr>
        <w:t xml:space="preserve"> SIWZ.</w:t>
      </w:r>
    </w:p>
    <w:p w14:paraId="54D35D2A" w14:textId="4BA9E5DB" w:rsidR="00315676" w:rsidRDefault="00315676" w:rsidP="00874C67">
      <w:pPr>
        <w:pStyle w:val="normaltableau"/>
        <w:spacing w:before="0" w:after="0"/>
        <w:rPr>
          <w:rFonts w:ascii="Cambria" w:hAnsi="Cambria"/>
          <w:b/>
          <w:lang w:val="pl-PL"/>
        </w:rPr>
      </w:pPr>
    </w:p>
    <w:p w14:paraId="726E7387" w14:textId="0D3EC400" w:rsidR="00315676" w:rsidRDefault="00315676" w:rsidP="00315676">
      <w:pPr>
        <w:pStyle w:val="normaltableau"/>
        <w:numPr>
          <w:ilvl w:val="2"/>
          <w:numId w:val="16"/>
        </w:numPr>
        <w:tabs>
          <w:tab w:val="clear" w:pos="1080"/>
          <w:tab w:val="num" w:pos="567"/>
        </w:tabs>
        <w:spacing w:before="0" w:after="0"/>
        <w:ind w:left="0" w:firstLine="0"/>
        <w:rPr>
          <w:rFonts w:ascii="Cambria" w:hAnsi="Cambria"/>
          <w:b/>
          <w:lang w:val="pl-PL"/>
        </w:rPr>
      </w:pPr>
      <w:r w:rsidRPr="00AE7290">
        <w:rPr>
          <w:rFonts w:ascii="Cambria" w:hAnsi="Cambria"/>
          <w:b/>
          <w:lang w:val="pl-PL"/>
        </w:rPr>
        <w:t xml:space="preserve">Oświadczamy, że </w:t>
      </w:r>
      <w:r>
        <w:rPr>
          <w:rFonts w:ascii="Cambria" w:hAnsi="Cambria"/>
          <w:b/>
          <w:lang w:val="pl-PL"/>
        </w:rPr>
        <w:t xml:space="preserve">osoba </w:t>
      </w:r>
      <w:r w:rsidRPr="00874C67">
        <w:rPr>
          <w:rFonts w:ascii="Cambria" w:hAnsi="Cambria"/>
          <w:b/>
          <w:lang w:val="pl-PL"/>
        </w:rPr>
        <w:t>wskazan</w:t>
      </w:r>
      <w:r>
        <w:rPr>
          <w:rFonts w:ascii="Cambria" w:hAnsi="Cambria"/>
          <w:b/>
          <w:lang w:val="pl-PL"/>
        </w:rPr>
        <w:t>a</w:t>
      </w:r>
      <w:r w:rsidRPr="00874C67">
        <w:rPr>
          <w:rFonts w:ascii="Cambria" w:hAnsi="Cambria"/>
          <w:b/>
          <w:lang w:val="pl-PL"/>
        </w:rPr>
        <w:t xml:space="preserve"> do pełnienia funkcji </w:t>
      </w:r>
      <w:r w:rsidRPr="00315676">
        <w:rPr>
          <w:rFonts w:ascii="Cambria" w:hAnsi="Cambria"/>
          <w:b/>
          <w:lang w:val="pl-PL"/>
        </w:rPr>
        <w:t>kierownika robót</w:t>
      </w:r>
      <w:r>
        <w:rPr>
          <w:rFonts w:ascii="Cambria" w:hAnsi="Cambria"/>
          <w:b/>
          <w:lang w:val="pl-PL"/>
        </w:rPr>
        <w:t>,</w:t>
      </w:r>
      <w:r w:rsidRPr="00315676">
        <w:rPr>
          <w:rFonts w:ascii="Cambria" w:hAnsi="Cambria"/>
          <w:b/>
          <w:lang w:val="pl-PL"/>
        </w:rPr>
        <w:t xml:space="preserve"> posiadając</w:t>
      </w:r>
      <w:r>
        <w:rPr>
          <w:rFonts w:ascii="Cambria" w:hAnsi="Cambria"/>
          <w:b/>
          <w:lang w:val="pl-PL"/>
        </w:rPr>
        <w:t>a</w:t>
      </w:r>
      <w:r w:rsidRPr="00315676">
        <w:rPr>
          <w:rFonts w:ascii="Cambria" w:hAnsi="Cambria"/>
          <w:b/>
          <w:lang w:val="pl-PL"/>
        </w:rPr>
        <w:t xml:space="preserve"> uprawnienia budowlane do kierowania robo</w:t>
      </w:r>
      <w:r w:rsidR="002E39BD">
        <w:rPr>
          <w:rFonts w:ascii="Cambria" w:hAnsi="Cambria"/>
          <w:b/>
          <w:lang w:val="pl-PL"/>
        </w:rPr>
        <w:t>tami budowlanymi bez ograniczeń</w:t>
      </w:r>
      <w:r w:rsidR="002E39BD">
        <w:rPr>
          <w:rFonts w:ascii="Cambria" w:hAnsi="Cambria"/>
          <w:b/>
          <w:lang w:val="pl-PL"/>
        </w:rPr>
        <w:br/>
      </w:r>
      <w:bookmarkStart w:id="0" w:name="_GoBack"/>
      <w:bookmarkEnd w:id="0"/>
      <w:r w:rsidRPr="00315676">
        <w:rPr>
          <w:rFonts w:ascii="Cambria" w:hAnsi="Cambria"/>
          <w:b/>
          <w:lang w:val="pl-PL"/>
        </w:rPr>
        <w:t>w specjalności instalacyjnej w zakresie sieci, instalacji i urządzeń cieplnych, wentylacyjnych, gazowych, wodociągowych i kanalizacyjnych, (lub odpowiadające im ważne uprawnienia budowlane, które zostały wydane na podstawie wcześniej obowiązujących przepisów</w:t>
      </w:r>
      <w:r w:rsidRPr="00874C67">
        <w:rPr>
          <w:rFonts w:ascii="Cambria" w:hAnsi="Cambria"/>
          <w:b/>
          <w:lang w:val="pl-PL"/>
        </w:rPr>
        <w:t xml:space="preserve">), </w:t>
      </w:r>
      <w:r>
        <w:rPr>
          <w:rFonts w:ascii="Cambria" w:hAnsi="Cambria"/>
          <w:b/>
          <w:lang w:val="pl-PL"/>
        </w:rPr>
        <w:t>posiada doświadczenie zdobyte na:</w:t>
      </w:r>
    </w:p>
    <w:p w14:paraId="1252F3CA" w14:textId="77777777" w:rsidR="00315676" w:rsidRDefault="00315676" w:rsidP="00315676">
      <w:pPr>
        <w:pStyle w:val="normaltableau"/>
        <w:spacing w:before="0" w:after="0"/>
        <w:rPr>
          <w:rFonts w:ascii="Cambria" w:hAnsi="Cambria"/>
          <w:b/>
          <w:lang w:val="pl-PL"/>
        </w:rPr>
      </w:pPr>
    </w:p>
    <w:p w14:paraId="135F35AC" w14:textId="77777777" w:rsidR="00315676" w:rsidRDefault="00315676" w:rsidP="00315676">
      <w:pPr>
        <w:pStyle w:val="normaltableau"/>
        <w:spacing w:before="0" w:after="0"/>
        <w:rPr>
          <w:rFonts w:ascii="Cambria" w:hAnsi="Cambria"/>
          <w:b/>
          <w:lang w:val="pl-PL"/>
        </w:rPr>
      </w:pPr>
      <w:r>
        <w:rPr>
          <w:rFonts w:ascii="Cambria" w:hAnsi="Cambria"/>
          <w:b/>
          <w:lang w:val="pl-PL"/>
        </w:rPr>
        <w:t>…………………………………………. Budowach, zgodnie z poniższym wykazem:</w:t>
      </w:r>
    </w:p>
    <w:p w14:paraId="469ABE2F" w14:textId="77777777" w:rsidR="00315676" w:rsidRDefault="00315676" w:rsidP="00315676">
      <w:pPr>
        <w:pStyle w:val="normaltableau"/>
        <w:spacing w:before="0" w:after="0"/>
        <w:rPr>
          <w:rFonts w:ascii="Cambria" w:hAnsi="Cambria"/>
          <w:b/>
          <w:lang w:val="pl-PL"/>
        </w:rPr>
      </w:pPr>
    </w:p>
    <w:p w14:paraId="63CB02D0" w14:textId="77777777" w:rsidR="00EE27C3" w:rsidRDefault="00EE27C3" w:rsidP="00315676">
      <w:pPr>
        <w:pStyle w:val="normaltableau"/>
        <w:spacing w:before="0" w:after="0"/>
        <w:rPr>
          <w:rFonts w:ascii="Cambria" w:hAnsi="Cambria"/>
          <w:b/>
          <w:i/>
          <w:iCs/>
          <w:lang w:val="pl-PL"/>
        </w:rPr>
      </w:pPr>
    </w:p>
    <w:p w14:paraId="3C7FDB0A" w14:textId="77777777" w:rsidR="00EE27C3" w:rsidRDefault="00EE27C3" w:rsidP="00315676">
      <w:pPr>
        <w:pStyle w:val="normaltableau"/>
        <w:spacing w:before="0" w:after="0"/>
        <w:rPr>
          <w:rFonts w:ascii="Cambria" w:hAnsi="Cambria"/>
          <w:b/>
          <w:i/>
          <w:iCs/>
          <w:lang w:val="pl-PL"/>
        </w:rPr>
      </w:pPr>
    </w:p>
    <w:p w14:paraId="578F5ECE" w14:textId="77777777" w:rsidR="00EE27C3" w:rsidRDefault="00EE27C3" w:rsidP="00315676">
      <w:pPr>
        <w:pStyle w:val="normaltableau"/>
        <w:spacing w:before="0" w:after="0"/>
        <w:rPr>
          <w:rFonts w:ascii="Cambria" w:hAnsi="Cambria"/>
          <w:b/>
          <w:i/>
          <w:iCs/>
          <w:lang w:val="pl-PL"/>
        </w:rPr>
      </w:pPr>
    </w:p>
    <w:p w14:paraId="328016D0" w14:textId="77777777" w:rsidR="00EE27C3" w:rsidRDefault="00EE27C3" w:rsidP="00315676">
      <w:pPr>
        <w:pStyle w:val="normaltableau"/>
        <w:spacing w:before="0" w:after="0"/>
        <w:rPr>
          <w:rFonts w:ascii="Cambria" w:hAnsi="Cambria"/>
          <w:b/>
          <w:i/>
          <w:iCs/>
          <w:lang w:val="pl-PL"/>
        </w:rPr>
      </w:pPr>
    </w:p>
    <w:p w14:paraId="397EDB7B" w14:textId="3234E69E" w:rsidR="00315676" w:rsidRPr="00874C67" w:rsidRDefault="00315676" w:rsidP="00315676">
      <w:pPr>
        <w:pStyle w:val="normaltableau"/>
        <w:spacing w:before="0" w:after="0"/>
        <w:rPr>
          <w:rFonts w:ascii="Cambria" w:hAnsi="Cambria"/>
          <w:b/>
          <w:i/>
          <w:iCs/>
          <w:lang w:val="pl-PL"/>
        </w:rPr>
      </w:pPr>
      <w:r w:rsidRPr="00874C67">
        <w:rPr>
          <w:rFonts w:ascii="Cambria" w:hAnsi="Cambria"/>
          <w:b/>
          <w:i/>
          <w:iCs/>
          <w:lang w:val="pl-PL"/>
        </w:rPr>
        <w:lastRenderedPageBreak/>
        <w:t xml:space="preserve">Tabela </w:t>
      </w:r>
      <w:r>
        <w:rPr>
          <w:rFonts w:ascii="Cambria" w:hAnsi="Cambria"/>
          <w:b/>
          <w:i/>
          <w:iCs/>
          <w:lang w:val="pl-PL"/>
        </w:rPr>
        <w:t>2</w:t>
      </w:r>
      <w:r w:rsidRPr="00874C67">
        <w:rPr>
          <w:rFonts w:ascii="Cambria" w:hAnsi="Cambria"/>
          <w:b/>
          <w:i/>
          <w:iCs/>
          <w:lang w:val="pl-PL"/>
        </w:rPr>
        <w:t>: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70"/>
        <w:gridCol w:w="2449"/>
        <w:gridCol w:w="2268"/>
        <w:gridCol w:w="3969"/>
      </w:tblGrid>
      <w:tr w:rsidR="00315676" w:rsidRPr="00874C67" w14:paraId="1F2170EA" w14:textId="77777777" w:rsidTr="00315676">
        <w:trPr>
          <w:trHeight w:val="507"/>
          <w:tblHeader/>
        </w:trPr>
        <w:tc>
          <w:tcPr>
            <w:tcW w:w="670" w:type="dxa"/>
            <w:shd w:val="clear" w:color="auto" w:fill="D9D9D9"/>
            <w:vAlign w:val="center"/>
          </w:tcPr>
          <w:p w14:paraId="52B6BF52" w14:textId="77777777" w:rsidR="00315676" w:rsidRPr="00874C67" w:rsidRDefault="00315676" w:rsidP="000F53EF">
            <w:pPr>
              <w:jc w:val="center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874C67">
              <w:rPr>
                <w:rFonts w:asciiTheme="majorHAnsi" w:hAnsiTheme="majorHAnsi" w:cstheme="minorHAnsi"/>
                <w:b/>
                <w:sz w:val="20"/>
                <w:szCs w:val="20"/>
              </w:rPr>
              <w:t>Lp.</w:t>
            </w:r>
          </w:p>
        </w:tc>
        <w:tc>
          <w:tcPr>
            <w:tcW w:w="2449" w:type="dxa"/>
            <w:shd w:val="clear" w:color="auto" w:fill="D9D9D9"/>
            <w:vAlign w:val="center"/>
          </w:tcPr>
          <w:p w14:paraId="47D68B20" w14:textId="25C6CA7E" w:rsidR="00315676" w:rsidRPr="00874C67" w:rsidRDefault="00315676" w:rsidP="000F53EF">
            <w:pPr>
              <w:jc w:val="center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874C67">
              <w:rPr>
                <w:rFonts w:asciiTheme="majorHAnsi" w:hAnsiTheme="majorHAnsi" w:cstheme="minorHAnsi"/>
                <w:b/>
                <w:sz w:val="20"/>
                <w:szCs w:val="20"/>
              </w:rPr>
              <w:t xml:space="preserve">Imię i nazwisko </w:t>
            </w:r>
            <w:r>
              <w:rPr>
                <w:rFonts w:asciiTheme="majorHAnsi" w:hAnsiTheme="majorHAnsi" w:cstheme="minorHAnsi"/>
                <w:b/>
                <w:sz w:val="20"/>
                <w:szCs w:val="20"/>
              </w:rPr>
              <w:t xml:space="preserve">osoby wyznaczonej do pełnienia funkcji kierownika robót </w:t>
            </w:r>
            <w:r w:rsidRPr="00315676">
              <w:rPr>
                <w:rFonts w:asciiTheme="majorHAnsi" w:hAnsiTheme="majorHAnsi" w:cstheme="minorHAnsi"/>
                <w:b/>
                <w:sz w:val="20"/>
                <w:szCs w:val="20"/>
              </w:rPr>
              <w:t>w specjalności instalacyjnej w zakresie sieci, instalacji i urządzeń cieplnych, wentylacyjnych, gazowych, wodociągowych i kanalizacyjnych</w:t>
            </w:r>
          </w:p>
        </w:tc>
        <w:tc>
          <w:tcPr>
            <w:tcW w:w="2268" w:type="dxa"/>
            <w:shd w:val="clear" w:color="auto" w:fill="D9D9D9"/>
            <w:vAlign w:val="center"/>
          </w:tcPr>
          <w:p w14:paraId="0CA41867" w14:textId="4CB56372" w:rsidR="00315676" w:rsidRPr="00874C67" w:rsidRDefault="00315676" w:rsidP="000F53EF">
            <w:pPr>
              <w:jc w:val="center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b/>
                <w:sz w:val="20"/>
                <w:szCs w:val="20"/>
              </w:rPr>
              <w:t>Samodzielna f</w:t>
            </w:r>
            <w:r w:rsidRPr="00874C67">
              <w:rPr>
                <w:rFonts w:asciiTheme="majorHAnsi" w:hAnsiTheme="majorHAnsi" w:cstheme="minorHAnsi"/>
                <w:b/>
                <w:sz w:val="20"/>
                <w:szCs w:val="20"/>
              </w:rPr>
              <w:t>unkcja</w:t>
            </w:r>
            <w:r>
              <w:rPr>
                <w:rFonts w:asciiTheme="majorHAnsi" w:hAnsiTheme="majorHAnsi" w:cstheme="minorHAnsi"/>
                <w:b/>
                <w:sz w:val="20"/>
                <w:szCs w:val="20"/>
              </w:rPr>
              <w:t xml:space="preserve"> techniczna w budownictwie</w:t>
            </w:r>
            <w:r w:rsidRPr="00874C67">
              <w:rPr>
                <w:rFonts w:asciiTheme="majorHAnsi" w:hAnsiTheme="majorHAnsi" w:cstheme="minorHAnsi"/>
                <w:b/>
                <w:sz w:val="20"/>
                <w:szCs w:val="20"/>
              </w:rPr>
              <w:t xml:space="preserve"> sprawowana na budowie</w:t>
            </w:r>
            <w:r>
              <w:rPr>
                <w:rFonts w:asciiTheme="majorHAnsi" w:hAnsiTheme="majorHAnsi" w:cstheme="minorHAnsi"/>
                <w:b/>
                <w:sz w:val="20"/>
                <w:szCs w:val="20"/>
              </w:rPr>
              <w:t>, na której osoba zdobyła doświadczenie (z kol. 4)</w:t>
            </w:r>
          </w:p>
        </w:tc>
        <w:tc>
          <w:tcPr>
            <w:tcW w:w="3969" w:type="dxa"/>
            <w:shd w:val="clear" w:color="auto" w:fill="D9D9D9"/>
            <w:vAlign w:val="center"/>
          </w:tcPr>
          <w:p w14:paraId="0E48EFBA" w14:textId="3B80048D" w:rsidR="00315676" w:rsidRPr="00874C67" w:rsidRDefault="00315676" w:rsidP="000F53EF">
            <w:pPr>
              <w:jc w:val="center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874C67">
              <w:rPr>
                <w:rFonts w:asciiTheme="majorHAnsi" w:hAnsiTheme="majorHAnsi" w:cstheme="minorHAnsi"/>
                <w:b/>
                <w:sz w:val="20"/>
                <w:szCs w:val="20"/>
              </w:rPr>
              <w:t xml:space="preserve">Doświadczenie osoby </w:t>
            </w:r>
            <w:r>
              <w:rPr>
                <w:rFonts w:asciiTheme="majorHAnsi" w:hAnsiTheme="majorHAnsi" w:cstheme="minorHAnsi"/>
                <w:b/>
                <w:sz w:val="20"/>
                <w:szCs w:val="20"/>
              </w:rPr>
              <w:t>wskazanej w kol. 2. (budowy wskazane w kol. 4 muszą odpowiadać budowom z kol. 3)</w:t>
            </w:r>
          </w:p>
        </w:tc>
      </w:tr>
      <w:tr w:rsidR="00315676" w:rsidRPr="00874C67" w14:paraId="204C238D" w14:textId="77777777" w:rsidTr="00315676">
        <w:trPr>
          <w:trHeight w:val="60"/>
          <w:tblHeader/>
        </w:trPr>
        <w:tc>
          <w:tcPr>
            <w:tcW w:w="670" w:type="dxa"/>
            <w:shd w:val="clear" w:color="auto" w:fill="D9D9D9"/>
            <w:vAlign w:val="center"/>
          </w:tcPr>
          <w:p w14:paraId="60F57947" w14:textId="77777777" w:rsidR="00315676" w:rsidRPr="00874C67" w:rsidRDefault="00315676" w:rsidP="000F53EF">
            <w:pPr>
              <w:jc w:val="center"/>
              <w:rPr>
                <w:rFonts w:asciiTheme="majorHAnsi" w:hAnsiTheme="majorHAnsi" w:cstheme="minorHAnsi"/>
                <w:b/>
                <w:sz w:val="14"/>
                <w:szCs w:val="20"/>
              </w:rPr>
            </w:pPr>
            <w:r w:rsidRPr="00874C67">
              <w:rPr>
                <w:rFonts w:asciiTheme="majorHAnsi" w:hAnsiTheme="majorHAnsi" w:cstheme="minorHAnsi"/>
                <w:b/>
                <w:sz w:val="14"/>
                <w:szCs w:val="20"/>
              </w:rPr>
              <w:t>1</w:t>
            </w:r>
          </w:p>
        </w:tc>
        <w:tc>
          <w:tcPr>
            <w:tcW w:w="2449" w:type="dxa"/>
            <w:shd w:val="clear" w:color="auto" w:fill="D9D9D9"/>
            <w:vAlign w:val="center"/>
          </w:tcPr>
          <w:p w14:paraId="443A8271" w14:textId="77777777" w:rsidR="00315676" w:rsidRPr="00874C67" w:rsidRDefault="00315676" w:rsidP="000F53EF">
            <w:pPr>
              <w:jc w:val="center"/>
              <w:rPr>
                <w:rFonts w:asciiTheme="majorHAnsi" w:hAnsiTheme="majorHAnsi" w:cstheme="minorHAnsi"/>
                <w:b/>
                <w:sz w:val="14"/>
                <w:szCs w:val="20"/>
              </w:rPr>
            </w:pPr>
            <w:r w:rsidRPr="00874C67">
              <w:rPr>
                <w:rFonts w:asciiTheme="majorHAnsi" w:hAnsiTheme="majorHAnsi" w:cstheme="minorHAnsi"/>
                <w:b/>
                <w:sz w:val="14"/>
                <w:szCs w:val="20"/>
              </w:rPr>
              <w:t>2</w:t>
            </w:r>
          </w:p>
        </w:tc>
        <w:tc>
          <w:tcPr>
            <w:tcW w:w="2268" w:type="dxa"/>
            <w:shd w:val="clear" w:color="auto" w:fill="D9D9D9"/>
            <w:vAlign w:val="center"/>
          </w:tcPr>
          <w:p w14:paraId="13AB073D" w14:textId="77777777" w:rsidR="00315676" w:rsidRPr="00874C67" w:rsidRDefault="00315676" w:rsidP="000F53EF">
            <w:pPr>
              <w:jc w:val="center"/>
              <w:rPr>
                <w:rFonts w:asciiTheme="majorHAnsi" w:hAnsiTheme="majorHAnsi" w:cstheme="minorHAnsi"/>
                <w:b/>
                <w:sz w:val="14"/>
                <w:szCs w:val="20"/>
              </w:rPr>
            </w:pPr>
            <w:r w:rsidRPr="00874C67">
              <w:rPr>
                <w:rFonts w:asciiTheme="majorHAnsi" w:hAnsiTheme="majorHAnsi" w:cstheme="minorHAnsi"/>
                <w:b/>
                <w:sz w:val="14"/>
                <w:szCs w:val="20"/>
              </w:rPr>
              <w:t>3</w:t>
            </w:r>
          </w:p>
        </w:tc>
        <w:tc>
          <w:tcPr>
            <w:tcW w:w="3969" w:type="dxa"/>
            <w:shd w:val="clear" w:color="auto" w:fill="D9D9D9"/>
            <w:vAlign w:val="center"/>
          </w:tcPr>
          <w:p w14:paraId="23416F00" w14:textId="77777777" w:rsidR="00315676" w:rsidRPr="00874C67" w:rsidRDefault="00315676" w:rsidP="000F53EF">
            <w:pPr>
              <w:jc w:val="center"/>
              <w:rPr>
                <w:rFonts w:asciiTheme="majorHAnsi" w:hAnsiTheme="majorHAnsi" w:cstheme="minorHAnsi"/>
                <w:b/>
                <w:sz w:val="14"/>
                <w:szCs w:val="20"/>
              </w:rPr>
            </w:pPr>
            <w:r w:rsidRPr="00874C67">
              <w:rPr>
                <w:rFonts w:asciiTheme="majorHAnsi" w:hAnsiTheme="majorHAnsi" w:cstheme="minorHAnsi"/>
                <w:b/>
                <w:sz w:val="14"/>
                <w:szCs w:val="20"/>
              </w:rPr>
              <w:t>4</w:t>
            </w:r>
          </w:p>
        </w:tc>
      </w:tr>
      <w:tr w:rsidR="00315676" w:rsidRPr="00874C67" w14:paraId="03E465BD" w14:textId="77777777" w:rsidTr="00315676">
        <w:trPr>
          <w:trHeight w:val="2251"/>
        </w:trPr>
        <w:tc>
          <w:tcPr>
            <w:tcW w:w="670" w:type="dxa"/>
            <w:shd w:val="clear" w:color="auto" w:fill="D9D9D9"/>
            <w:vAlign w:val="center"/>
          </w:tcPr>
          <w:p w14:paraId="23FC95D1" w14:textId="77777777" w:rsidR="00315676" w:rsidRPr="00874C67" w:rsidRDefault="00315676" w:rsidP="000F53EF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</w:rPr>
            </w:pPr>
            <w:r w:rsidRPr="00874C67">
              <w:rPr>
                <w:rFonts w:asciiTheme="majorHAnsi" w:hAnsiTheme="majorHAnsi" w:cstheme="minorHAnsi"/>
                <w:b/>
                <w:sz w:val="22"/>
                <w:szCs w:val="22"/>
              </w:rPr>
              <w:t>1</w:t>
            </w:r>
          </w:p>
        </w:tc>
        <w:tc>
          <w:tcPr>
            <w:tcW w:w="2449" w:type="dxa"/>
            <w:vAlign w:val="center"/>
          </w:tcPr>
          <w:p w14:paraId="2C0C323E" w14:textId="77777777" w:rsidR="00315676" w:rsidRPr="00874C67" w:rsidRDefault="00315676" w:rsidP="000F53EF">
            <w:pPr>
              <w:jc w:val="both"/>
              <w:rPr>
                <w:rFonts w:asciiTheme="majorHAnsi" w:hAnsiTheme="majorHAnsi" w:cstheme="minorHAnsi"/>
                <w:b/>
                <w:sz w:val="16"/>
                <w:szCs w:val="20"/>
              </w:rPr>
            </w:pP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>……………………… ………………………</w:t>
            </w:r>
          </w:p>
        </w:tc>
        <w:tc>
          <w:tcPr>
            <w:tcW w:w="2268" w:type="dxa"/>
            <w:vAlign w:val="center"/>
          </w:tcPr>
          <w:p w14:paraId="6AF03AA7" w14:textId="77777777" w:rsidR="00315676" w:rsidRPr="00874C67" w:rsidRDefault="00315676" w:rsidP="000F53EF">
            <w:pPr>
              <w:jc w:val="center"/>
              <w:rPr>
                <w:rFonts w:asciiTheme="majorHAnsi" w:hAnsiTheme="majorHAnsi" w:cstheme="minorHAnsi"/>
                <w:sz w:val="16"/>
                <w:szCs w:val="20"/>
              </w:rPr>
            </w:pP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 xml:space="preserve">1 </w:t>
            </w:r>
            <w:r>
              <w:rPr>
                <w:rFonts w:asciiTheme="majorHAnsi" w:hAnsiTheme="majorHAnsi" w:cstheme="minorHAnsi"/>
                <w:sz w:val="16"/>
                <w:szCs w:val="20"/>
              </w:rPr>
              <w:t>budowa</w:t>
            </w: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>: ……..</w:t>
            </w:r>
          </w:p>
          <w:p w14:paraId="1D071979" w14:textId="77777777" w:rsidR="00315676" w:rsidRPr="00874C67" w:rsidRDefault="00315676" w:rsidP="000F53EF">
            <w:pPr>
              <w:jc w:val="center"/>
              <w:rPr>
                <w:rFonts w:asciiTheme="majorHAnsi" w:hAnsiTheme="majorHAnsi" w:cstheme="minorHAnsi"/>
                <w:sz w:val="16"/>
                <w:szCs w:val="20"/>
              </w:rPr>
            </w:pP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 xml:space="preserve">2 </w:t>
            </w:r>
            <w:r>
              <w:rPr>
                <w:rFonts w:asciiTheme="majorHAnsi" w:hAnsiTheme="majorHAnsi" w:cstheme="minorHAnsi"/>
                <w:sz w:val="16"/>
                <w:szCs w:val="20"/>
              </w:rPr>
              <w:t>budowa</w:t>
            </w: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>: ……..</w:t>
            </w:r>
          </w:p>
          <w:p w14:paraId="3468F3BA" w14:textId="5349F224" w:rsidR="00315676" w:rsidRDefault="00EE27C3" w:rsidP="000F53EF">
            <w:pPr>
              <w:jc w:val="center"/>
              <w:rPr>
                <w:rFonts w:asciiTheme="majorHAnsi" w:hAnsiTheme="majorHAnsi" w:cstheme="minorHAnsi"/>
                <w:sz w:val="16"/>
                <w:szCs w:val="20"/>
              </w:rPr>
            </w:pPr>
            <w:r>
              <w:rPr>
                <w:rFonts w:asciiTheme="majorHAnsi" w:hAnsiTheme="majorHAnsi" w:cstheme="minorHAnsi"/>
                <w:sz w:val="16"/>
                <w:szCs w:val="20"/>
              </w:rPr>
              <w:t>4</w:t>
            </w:r>
            <w:r w:rsidR="00315676" w:rsidRPr="00874C67">
              <w:rPr>
                <w:rFonts w:asciiTheme="majorHAnsi" w:hAnsiTheme="majorHAnsi" w:cstheme="minorHAnsi"/>
                <w:sz w:val="16"/>
                <w:szCs w:val="20"/>
              </w:rPr>
              <w:t xml:space="preserve"> </w:t>
            </w:r>
            <w:r w:rsidR="00315676">
              <w:rPr>
                <w:rFonts w:asciiTheme="majorHAnsi" w:hAnsiTheme="majorHAnsi" w:cstheme="minorHAnsi"/>
                <w:sz w:val="16"/>
                <w:szCs w:val="20"/>
              </w:rPr>
              <w:t>budowa</w:t>
            </w:r>
            <w:r w:rsidR="00315676" w:rsidRPr="00874C67">
              <w:rPr>
                <w:rFonts w:asciiTheme="majorHAnsi" w:hAnsiTheme="majorHAnsi" w:cstheme="minorHAnsi"/>
                <w:sz w:val="16"/>
                <w:szCs w:val="20"/>
              </w:rPr>
              <w:t>: ……..</w:t>
            </w:r>
          </w:p>
          <w:p w14:paraId="656F42C6" w14:textId="32A91AEE" w:rsidR="00EE27C3" w:rsidRPr="00874C67" w:rsidRDefault="00EE27C3" w:rsidP="00EE27C3">
            <w:pPr>
              <w:jc w:val="center"/>
              <w:rPr>
                <w:rFonts w:asciiTheme="majorHAnsi" w:hAnsiTheme="majorHAnsi" w:cstheme="minorHAnsi"/>
                <w:sz w:val="16"/>
                <w:szCs w:val="20"/>
              </w:rPr>
            </w:pPr>
            <w:r>
              <w:rPr>
                <w:rFonts w:asciiTheme="majorHAnsi" w:hAnsiTheme="majorHAnsi" w:cstheme="minorHAnsi"/>
                <w:sz w:val="16"/>
                <w:szCs w:val="20"/>
              </w:rPr>
              <w:t>5</w:t>
            </w: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 xml:space="preserve"> </w:t>
            </w:r>
            <w:r>
              <w:rPr>
                <w:rFonts w:asciiTheme="majorHAnsi" w:hAnsiTheme="majorHAnsi" w:cstheme="minorHAnsi"/>
                <w:sz w:val="16"/>
                <w:szCs w:val="20"/>
              </w:rPr>
              <w:t>budowa</w:t>
            </w: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>: ……..</w:t>
            </w:r>
          </w:p>
          <w:p w14:paraId="43668785" w14:textId="321732DD" w:rsidR="00EE27C3" w:rsidRPr="00874C67" w:rsidRDefault="00EE27C3" w:rsidP="00EE27C3">
            <w:pPr>
              <w:jc w:val="center"/>
              <w:rPr>
                <w:rFonts w:asciiTheme="majorHAnsi" w:hAnsiTheme="majorHAnsi" w:cstheme="minorHAnsi"/>
                <w:sz w:val="16"/>
                <w:szCs w:val="20"/>
              </w:rPr>
            </w:pPr>
            <w:r>
              <w:rPr>
                <w:rFonts w:asciiTheme="majorHAnsi" w:hAnsiTheme="majorHAnsi" w:cstheme="minorHAnsi"/>
                <w:sz w:val="16"/>
                <w:szCs w:val="20"/>
              </w:rPr>
              <w:t>6</w:t>
            </w: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 xml:space="preserve"> </w:t>
            </w:r>
            <w:r>
              <w:rPr>
                <w:rFonts w:asciiTheme="majorHAnsi" w:hAnsiTheme="majorHAnsi" w:cstheme="minorHAnsi"/>
                <w:sz w:val="16"/>
                <w:szCs w:val="20"/>
              </w:rPr>
              <w:t>budowa</w:t>
            </w: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>: ……..</w:t>
            </w:r>
          </w:p>
          <w:p w14:paraId="4F69C033" w14:textId="0F561B91" w:rsidR="00EE27C3" w:rsidRPr="00874C67" w:rsidRDefault="00EE27C3" w:rsidP="00EE27C3">
            <w:pPr>
              <w:jc w:val="center"/>
              <w:rPr>
                <w:rFonts w:asciiTheme="majorHAnsi" w:hAnsiTheme="majorHAnsi" w:cstheme="minorHAnsi"/>
                <w:sz w:val="16"/>
                <w:szCs w:val="20"/>
              </w:rPr>
            </w:pPr>
            <w:r>
              <w:rPr>
                <w:rFonts w:asciiTheme="majorHAnsi" w:hAnsiTheme="majorHAnsi" w:cstheme="minorHAnsi"/>
                <w:sz w:val="16"/>
                <w:szCs w:val="20"/>
              </w:rPr>
              <w:t>7</w:t>
            </w: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 xml:space="preserve"> </w:t>
            </w:r>
            <w:r>
              <w:rPr>
                <w:rFonts w:asciiTheme="majorHAnsi" w:hAnsiTheme="majorHAnsi" w:cstheme="minorHAnsi"/>
                <w:sz w:val="16"/>
                <w:szCs w:val="20"/>
              </w:rPr>
              <w:t>budowa</w:t>
            </w: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>: ……..</w:t>
            </w:r>
          </w:p>
          <w:p w14:paraId="26FF37ED" w14:textId="57838F88" w:rsidR="00EE27C3" w:rsidRPr="00874C67" w:rsidRDefault="00EE27C3" w:rsidP="00EE27C3">
            <w:pPr>
              <w:jc w:val="center"/>
              <w:rPr>
                <w:rFonts w:asciiTheme="majorHAnsi" w:hAnsiTheme="majorHAnsi" w:cstheme="minorHAnsi"/>
                <w:sz w:val="16"/>
                <w:szCs w:val="20"/>
              </w:rPr>
            </w:pPr>
            <w:r>
              <w:rPr>
                <w:rFonts w:asciiTheme="majorHAnsi" w:hAnsiTheme="majorHAnsi" w:cstheme="minorHAnsi"/>
                <w:sz w:val="16"/>
                <w:szCs w:val="20"/>
              </w:rPr>
              <w:t>8</w:t>
            </w: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 xml:space="preserve"> </w:t>
            </w:r>
            <w:r>
              <w:rPr>
                <w:rFonts w:asciiTheme="majorHAnsi" w:hAnsiTheme="majorHAnsi" w:cstheme="minorHAnsi"/>
                <w:sz w:val="16"/>
                <w:szCs w:val="20"/>
              </w:rPr>
              <w:t>budowa</w:t>
            </w: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>: ……..</w:t>
            </w:r>
          </w:p>
          <w:p w14:paraId="281138F2" w14:textId="709A4C96" w:rsidR="00EE27C3" w:rsidRPr="00874C67" w:rsidRDefault="00EE27C3" w:rsidP="00EE27C3">
            <w:pPr>
              <w:jc w:val="center"/>
              <w:rPr>
                <w:rFonts w:asciiTheme="majorHAnsi" w:hAnsiTheme="majorHAnsi" w:cstheme="minorHAnsi"/>
                <w:sz w:val="16"/>
                <w:szCs w:val="20"/>
              </w:rPr>
            </w:pPr>
            <w:r>
              <w:rPr>
                <w:rFonts w:asciiTheme="majorHAnsi" w:hAnsiTheme="majorHAnsi" w:cstheme="minorHAnsi"/>
                <w:sz w:val="16"/>
                <w:szCs w:val="20"/>
              </w:rPr>
              <w:t>9</w:t>
            </w: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 xml:space="preserve"> </w:t>
            </w:r>
            <w:r>
              <w:rPr>
                <w:rFonts w:asciiTheme="majorHAnsi" w:hAnsiTheme="majorHAnsi" w:cstheme="minorHAnsi"/>
                <w:sz w:val="16"/>
                <w:szCs w:val="20"/>
              </w:rPr>
              <w:t>budowa</w:t>
            </w: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>: ……..</w:t>
            </w:r>
          </w:p>
          <w:p w14:paraId="37C25815" w14:textId="12A9263F" w:rsidR="00EE27C3" w:rsidRPr="00874C67" w:rsidRDefault="00EE27C3" w:rsidP="00EE27C3">
            <w:pPr>
              <w:jc w:val="center"/>
              <w:rPr>
                <w:rFonts w:asciiTheme="majorHAnsi" w:hAnsiTheme="majorHAnsi" w:cstheme="minorHAnsi"/>
                <w:sz w:val="16"/>
                <w:szCs w:val="20"/>
              </w:rPr>
            </w:pPr>
            <w:r>
              <w:rPr>
                <w:rFonts w:asciiTheme="majorHAnsi" w:hAnsiTheme="majorHAnsi" w:cstheme="minorHAnsi"/>
                <w:sz w:val="16"/>
                <w:szCs w:val="20"/>
              </w:rPr>
              <w:t>10</w:t>
            </w: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 xml:space="preserve"> </w:t>
            </w:r>
            <w:r>
              <w:rPr>
                <w:rFonts w:asciiTheme="majorHAnsi" w:hAnsiTheme="majorHAnsi" w:cstheme="minorHAnsi"/>
                <w:sz w:val="16"/>
                <w:szCs w:val="20"/>
              </w:rPr>
              <w:t>budowa</w:t>
            </w: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>: ……..</w:t>
            </w:r>
          </w:p>
          <w:p w14:paraId="5118E719" w14:textId="77777777" w:rsidR="00EE27C3" w:rsidRPr="00874C67" w:rsidRDefault="00EE27C3" w:rsidP="00EE27C3">
            <w:pPr>
              <w:rPr>
                <w:rFonts w:asciiTheme="majorHAnsi" w:hAnsiTheme="majorHAnsi" w:cstheme="minorHAnsi"/>
                <w:sz w:val="16"/>
                <w:szCs w:val="20"/>
              </w:rPr>
            </w:pPr>
          </w:p>
          <w:p w14:paraId="6F34DB77" w14:textId="77777777" w:rsidR="00315676" w:rsidRPr="00874C67" w:rsidRDefault="00315676" w:rsidP="00EE27C3">
            <w:pPr>
              <w:jc w:val="center"/>
              <w:rPr>
                <w:rFonts w:asciiTheme="majorHAnsi" w:hAnsiTheme="majorHAnsi" w:cstheme="minorHAnsi"/>
                <w:sz w:val="16"/>
                <w:szCs w:val="20"/>
              </w:rPr>
            </w:pPr>
          </w:p>
        </w:tc>
        <w:tc>
          <w:tcPr>
            <w:tcW w:w="3969" w:type="dxa"/>
            <w:vAlign w:val="center"/>
          </w:tcPr>
          <w:p w14:paraId="59D460E9" w14:textId="77777777" w:rsidR="00315676" w:rsidRPr="00874C67" w:rsidRDefault="00315676" w:rsidP="000F53EF">
            <w:pPr>
              <w:jc w:val="center"/>
              <w:rPr>
                <w:rFonts w:asciiTheme="majorHAnsi" w:hAnsiTheme="majorHAnsi" w:cstheme="minorHAnsi"/>
                <w:sz w:val="16"/>
                <w:szCs w:val="20"/>
              </w:rPr>
            </w:pPr>
          </w:p>
          <w:p w14:paraId="1B85BBED" w14:textId="77777777" w:rsidR="00EE27C3" w:rsidRPr="00874C67" w:rsidRDefault="00EE27C3" w:rsidP="00EE27C3">
            <w:pPr>
              <w:jc w:val="center"/>
              <w:rPr>
                <w:rFonts w:asciiTheme="majorHAnsi" w:hAnsiTheme="majorHAnsi" w:cstheme="minorHAnsi"/>
                <w:sz w:val="16"/>
                <w:szCs w:val="20"/>
              </w:rPr>
            </w:pP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 xml:space="preserve">1 </w:t>
            </w:r>
            <w:r>
              <w:rPr>
                <w:rFonts w:asciiTheme="majorHAnsi" w:hAnsiTheme="majorHAnsi" w:cstheme="minorHAnsi"/>
                <w:sz w:val="16"/>
                <w:szCs w:val="20"/>
              </w:rPr>
              <w:t>budowa</w:t>
            </w: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>: ……..</w:t>
            </w:r>
          </w:p>
          <w:p w14:paraId="748727C5" w14:textId="77777777" w:rsidR="00EE27C3" w:rsidRPr="00874C67" w:rsidRDefault="00EE27C3" w:rsidP="00EE27C3">
            <w:pPr>
              <w:jc w:val="center"/>
              <w:rPr>
                <w:rFonts w:asciiTheme="majorHAnsi" w:hAnsiTheme="majorHAnsi" w:cstheme="minorHAnsi"/>
                <w:sz w:val="16"/>
                <w:szCs w:val="20"/>
              </w:rPr>
            </w:pP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 xml:space="preserve">2 </w:t>
            </w:r>
            <w:r>
              <w:rPr>
                <w:rFonts w:asciiTheme="majorHAnsi" w:hAnsiTheme="majorHAnsi" w:cstheme="minorHAnsi"/>
                <w:sz w:val="16"/>
                <w:szCs w:val="20"/>
              </w:rPr>
              <w:t>budowa</w:t>
            </w: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>: ……..</w:t>
            </w:r>
          </w:p>
          <w:p w14:paraId="000DA502" w14:textId="77777777" w:rsidR="00EE27C3" w:rsidRDefault="00EE27C3" w:rsidP="00EE27C3">
            <w:pPr>
              <w:jc w:val="center"/>
              <w:rPr>
                <w:rFonts w:asciiTheme="majorHAnsi" w:hAnsiTheme="majorHAnsi" w:cstheme="minorHAnsi"/>
                <w:sz w:val="16"/>
                <w:szCs w:val="20"/>
              </w:rPr>
            </w:pPr>
            <w:r>
              <w:rPr>
                <w:rFonts w:asciiTheme="majorHAnsi" w:hAnsiTheme="majorHAnsi" w:cstheme="minorHAnsi"/>
                <w:sz w:val="16"/>
                <w:szCs w:val="20"/>
              </w:rPr>
              <w:t>4</w:t>
            </w: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 xml:space="preserve"> </w:t>
            </w:r>
            <w:r>
              <w:rPr>
                <w:rFonts w:asciiTheme="majorHAnsi" w:hAnsiTheme="majorHAnsi" w:cstheme="minorHAnsi"/>
                <w:sz w:val="16"/>
                <w:szCs w:val="20"/>
              </w:rPr>
              <w:t>budowa</w:t>
            </w: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>: ……..</w:t>
            </w:r>
          </w:p>
          <w:p w14:paraId="267FFBB2" w14:textId="77777777" w:rsidR="00EE27C3" w:rsidRPr="00874C67" w:rsidRDefault="00EE27C3" w:rsidP="00EE27C3">
            <w:pPr>
              <w:jc w:val="center"/>
              <w:rPr>
                <w:rFonts w:asciiTheme="majorHAnsi" w:hAnsiTheme="majorHAnsi" w:cstheme="minorHAnsi"/>
                <w:sz w:val="16"/>
                <w:szCs w:val="20"/>
              </w:rPr>
            </w:pPr>
            <w:r>
              <w:rPr>
                <w:rFonts w:asciiTheme="majorHAnsi" w:hAnsiTheme="majorHAnsi" w:cstheme="minorHAnsi"/>
                <w:sz w:val="16"/>
                <w:szCs w:val="20"/>
              </w:rPr>
              <w:t>5</w:t>
            </w: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 xml:space="preserve"> </w:t>
            </w:r>
            <w:r>
              <w:rPr>
                <w:rFonts w:asciiTheme="majorHAnsi" w:hAnsiTheme="majorHAnsi" w:cstheme="minorHAnsi"/>
                <w:sz w:val="16"/>
                <w:szCs w:val="20"/>
              </w:rPr>
              <w:t>budowa</w:t>
            </w: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>: ……..</w:t>
            </w:r>
          </w:p>
          <w:p w14:paraId="16E79776" w14:textId="77777777" w:rsidR="00EE27C3" w:rsidRPr="00874C67" w:rsidRDefault="00EE27C3" w:rsidP="00EE27C3">
            <w:pPr>
              <w:jc w:val="center"/>
              <w:rPr>
                <w:rFonts w:asciiTheme="majorHAnsi" w:hAnsiTheme="majorHAnsi" w:cstheme="minorHAnsi"/>
                <w:sz w:val="16"/>
                <w:szCs w:val="20"/>
              </w:rPr>
            </w:pPr>
            <w:r>
              <w:rPr>
                <w:rFonts w:asciiTheme="majorHAnsi" w:hAnsiTheme="majorHAnsi" w:cstheme="minorHAnsi"/>
                <w:sz w:val="16"/>
                <w:szCs w:val="20"/>
              </w:rPr>
              <w:t>6</w:t>
            </w: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 xml:space="preserve"> </w:t>
            </w:r>
            <w:r>
              <w:rPr>
                <w:rFonts w:asciiTheme="majorHAnsi" w:hAnsiTheme="majorHAnsi" w:cstheme="minorHAnsi"/>
                <w:sz w:val="16"/>
                <w:szCs w:val="20"/>
              </w:rPr>
              <w:t>budowa</w:t>
            </w: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>: ……..</w:t>
            </w:r>
          </w:p>
          <w:p w14:paraId="4DAA4908" w14:textId="77777777" w:rsidR="00EE27C3" w:rsidRPr="00874C67" w:rsidRDefault="00EE27C3" w:rsidP="00EE27C3">
            <w:pPr>
              <w:jc w:val="center"/>
              <w:rPr>
                <w:rFonts w:asciiTheme="majorHAnsi" w:hAnsiTheme="majorHAnsi" w:cstheme="minorHAnsi"/>
                <w:sz w:val="16"/>
                <w:szCs w:val="20"/>
              </w:rPr>
            </w:pPr>
            <w:r>
              <w:rPr>
                <w:rFonts w:asciiTheme="majorHAnsi" w:hAnsiTheme="majorHAnsi" w:cstheme="minorHAnsi"/>
                <w:sz w:val="16"/>
                <w:szCs w:val="20"/>
              </w:rPr>
              <w:t>7</w:t>
            </w: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 xml:space="preserve"> </w:t>
            </w:r>
            <w:r>
              <w:rPr>
                <w:rFonts w:asciiTheme="majorHAnsi" w:hAnsiTheme="majorHAnsi" w:cstheme="minorHAnsi"/>
                <w:sz w:val="16"/>
                <w:szCs w:val="20"/>
              </w:rPr>
              <w:t>budowa</w:t>
            </w: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>: ……..</w:t>
            </w:r>
          </w:p>
          <w:p w14:paraId="18C09678" w14:textId="77777777" w:rsidR="00EE27C3" w:rsidRPr="00874C67" w:rsidRDefault="00EE27C3" w:rsidP="00EE27C3">
            <w:pPr>
              <w:jc w:val="center"/>
              <w:rPr>
                <w:rFonts w:asciiTheme="majorHAnsi" w:hAnsiTheme="majorHAnsi" w:cstheme="minorHAnsi"/>
                <w:sz w:val="16"/>
                <w:szCs w:val="20"/>
              </w:rPr>
            </w:pPr>
            <w:r>
              <w:rPr>
                <w:rFonts w:asciiTheme="majorHAnsi" w:hAnsiTheme="majorHAnsi" w:cstheme="minorHAnsi"/>
                <w:sz w:val="16"/>
                <w:szCs w:val="20"/>
              </w:rPr>
              <w:t>8</w:t>
            </w: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 xml:space="preserve"> </w:t>
            </w:r>
            <w:r>
              <w:rPr>
                <w:rFonts w:asciiTheme="majorHAnsi" w:hAnsiTheme="majorHAnsi" w:cstheme="minorHAnsi"/>
                <w:sz w:val="16"/>
                <w:szCs w:val="20"/>
              </w:rPr>
              <w:t>budowa</w:t>
            </w: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>: ……..</w:t>
            </w:r>
          </w:p>
          <w:p w14:paraId="2F5935EA" w14:textId="77777777" w:rsidR="00EE27C3" w:rsidRPr="00874C67" w:rsidRDefault="00EE27C3" w:rsidP="00EE27C3">
            <w:pPr>
              <w:jc w:val="center"/>
              <w:rPr>
                <w:rFonts w:asciiTheme="majorHAnsi" w:hAnsiTheme="majorHAnsi" w:cstheme="minorHAnsi"/>
                <w:sz w:val="16"/>
                <w:szCs w:val="20"/>
              </w:rPr>
            </w:pPr>
            <w:r>
              <w:rPr>
                <w:rFonts w:asciiTheme="majorHAnsi" w:hAnsiTheme="majorHAnsi" w:cstheme="minorHAnsi"/>
                <w:sz w:val="16"/>
                <w:szCs w:val="20"/>
              </w:rPr>
              <w:t>9</w:t>
            </w: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 xml:space="preserve"> </w:t>
            </w:r>
            <w:r>
              <w:rPr>
                <w:rFonts w:asciiTheme="majorHAnsi" w:hAnsiTheme="majorHAnsi" w:cstheme="minorHAnsi"/>
                <w:sz w:val="16"/>
                <w:szCs w:val="20"/>
              </w:rPr>
              <w:t>budowa</w:t>
            </w: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>: ……..</w:t>
            </w:r>
          </w:p>
          <w:p w14:paraId="0C760DF4" w14:textId="77777777" w:rsidR="00EE27C3" w:rsidRPr="00874C67" w:rsidRDefault="00EE27C3" w:rsidP="00EE27C3">
            <w:pPr>
              <w:jc w:val="center"/>
              <w:rPr>
                <w:rFonts w:asciiTheme="majorHAnsi" w:hAnsiTheme="majorHAnsi" w:cstheme="minorHAnsi"/>
                <w:sz w:val="16"/>
                <w:szCs w:val="20"/>
              </w:rPr>
            </w:pPr>
            <w:r>
              <w:rPr>
                <w:rFonts w:asciiTheme="majorHAnsi" w:hAnsiTheme="majorHAnsi" w:cstheme="minorHAnsi"/>
                <w:sz w:val="16"/>
                <w:szCs w:val="20"/>
              </w:rPr>
              <w:t>10</w:t>
            </w: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 xml:space="preserve"> </w:t>
            </w:r>
            <w:r>
              <w:rPr>
                <w:rFonts w:asciiTheme="majorHAnsi" w:hAnsiTheme="majorHAnsi" w:cstheme="minorHAnsi"/>
                <w:sz w:val="16"/>
                <w:szCs w:val="20"/>
              </w:rPr>
              <w:t>budowa</w:t>
            </w: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>: ……..</w:t>
            </w:r>
          </w:p>
          <w:p w14:paraId="286A2B2A" w14:textId="77777777" w:rsidR="00315676" w:rsidRPr="00874C67" w:rsidRDefault="00315676" w:rsidP="000F53EF">
            <w:pPr>
              <w:jc w:val="center"/>
              <w:rPr>
                <w:rFonts w:asciiTheme="majorHAnsi" w:hAnsiTheme="majorHAnsi" w:cstheme="minorHAnsi"/>
                <w:sz w:val="16"/>
                <w:szCs w:val="20"/>
              </w:rPr>
            </w:pPr>
          </w:p>
          <w:p w14:paraId="0C06BFD4" w14:textId="77777777" w:rsidR="00315676" w:rsidRPr="00874C67" w:rsidRDefault="00315676" w:rsidP="000F53EF">
            <w:pPr>
              <w:jc w:val="center"/>
              <w:rPr>
                <w:rFonts w:asciiTheme="majorHAnsi" w:hAnsiTheme="majorHAnsi" w:cstheme="minorHAnsi"/>
                <w:sz w:val="16"/>
                <w:szCs w:val="20"/>
              </w:rPr>
            </w:pP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>[WYMAGANY ZAKRES INFORMACJI: nazwa i lokalizacja obiektu, daty wykonania (od‐do), podmioty, na rzecz których</w:t>
            </w:r>
          </w:p>
          <w:p w14:paraId="79F9EC1F" w14:textId="77777777" w:rsidR="00315676" w:rsidRPr="00874C67" w:rsidRDefault="00315676" w:rsidP="000F53EF">
            <w:pPr>
              <w:jc w:val="center"/>
              <w:rPr>
                <w:rFonts w:asciiTheme="majorHAnsi" w:hAnsiTheme="majorHAnsi" w:cstheme="minorHAnsi"/>
                <w:sz w:val="16"/>
                <w:szCs w:val="20"/>
              </w:rPr>
            </w:pPr>
            <w:r w:rsidRPr="00874C67">
              <w:rPr>
                <w:rFonts w:asciiTheme="majorHAnsi" w:hAnsiTheme="majorHAnsi" w:cstheme="minorHAnsi"/>
                <w:sz w:val="16"/>
                <w:szCs w:val="20"/>
              </w:rPr>
              <w:t>budowa została zrealizowana (nazwa, adres)]</w:t>
            </w:r>
          </w:p>
        </w:tc>
      </w:tr>
    </w:tbl>
    <w:p w14:paraId="6C1FBC87" w14:textId="77777777" w:rsidR="00315676" w:rsidRDefault="00315676" w:rsidP="00315676">
      <w:pPr>
        <w:pStyle w:val="normaltableau"/>
        <w:spacing w:before="0" w:after="0"/>
        <w:rPr>
          <w:rFonts w:ascii="Cambria" w:hAnsi="Cambria"/>
          <w:b/>
          <w:lang w:val="pl-PL"/>
        </w:rPr>
      </w:pPr>
    </w:p>
    <w:p w14:paraId="18908214" w14:textId="380C6B64" w:rsidR="00315676" w:rsidRPr="00EE27C3" w:rsidRDefault="00315676" w:rsidP="00315676">
      <w:pPr>
        <w:pStyle w:val="normaltableau"/>
        <w:rPr>
          <w:rFonts w:ascii="Cambria" w:hAnsi="Cambria"/>
          <w:bCs/>
          <w:i/>
          <w:iCs/>
          <w:lang w:val="pl-PL"/>
        </w:rPr>
      </w:pPr>
      <w:r w:rsidRPr="00EE27C3">
        <w:rPr>
          <w:rFonts w:ascii="Cambria" w:hAnsi="Cambria"/>
          <w:bCs/>
          <w:i/>
          <w:iCs/>
          <w:lang w:val="pl-PL"/>
        </w:rPr>
        <w:t>Uwagi Zamawiającego do Tabeli 2:</w:t>
      </w:r>
    </w:p>
    <w:p w14:paraId="7ADAF6A1" w14:textId="140EC871" w:rsidR="00315676" w:rsidRPr="00EE27C3" w:rsidRDefault="00315676" w:rsidP="00315676">
      <w:pPr>
        <w:pStyle w:val="normaltableau"/>
        <w:rPr>
          <w:rFonts w:ascii="Cambria" w:hAnsi="Cambria"/>
          <w:bCs/>
          <w:i/>
          <w:iCs/>
          <w:lang w:val="pl-PL"/>
        </w:rPr>
      </w:pPr>
      <w:r w:rsidRPr="00EE27C3">
        <w:rPr>
          <w:rFonts w:ascii="Cambria" w:hAnsi="Cambria"/>
          <w:bCs/>
          <w:i/>
          <w:iCs/>
          <w:lang w:val="pl-PL"/>
        </w:rPr>
        <w:t>•</w:t>
      </w:r>
      <w:r w:rsidRPr="00EE27C3">
        <w:rPr>
          <w:rFonts w:ascii="Cambria" w:hAnsi="Cambria"/>
          <w:bCs/>
          <w:i/>
          <w:iCs/>
          <w:lang w:val="pl-PL"/>
        </w:rPr>
        <w:tab/>
        <w:t>Osoba wskazana w Tabeli 1 powinna być tą samą osobą, którą Wykonawca skieruje do realizacji zamówienia tj. tą samą osobą, która spełnia warunki udziału w postępowaniu i została wskazana w załączniku nr 5 do SIWZ – wykaz osób.</w:t>
      </w:r>
    </w:p>
    <w:p w14:paraId="3D3475A0" w14:textId="162C5099" w:rsidR="00315676" w:rsidRPr="00EE27C3" w:rsidRDefault="00315676" w:rsidP="00315676">
      <w:pPr>
        <w:pStyle w:val="normaltableau"/>
        <w:rPr>
          <w:rFonts w:ascii="Cambria" w:hAnsi="Cambria"/>
          <w:bCs/>
          <w:i/>
          <w:iCs/>
          <w:lang w:val="pl-PL"/>
        </w:rPr>
      </w:pPr>
      <w:r w:rsidRPr="00EE27C3">
        <w:rPr>
          <w:rFonts w:ascii="Cambria" w:hAnsi="Cambria"/>
          <w:bCs/>
          <w:i/>
          <w:iCs/>
          <w:lang w:val="pl-PL"/>
        </w:rPr>
        <w:t>•</w:t>
      </w:r>
      <w:r w:rsidRPr="00EE27C3">
        <w:rPr>
          <w:rFonts w:ascii="Cambria" w:hAnsi="Cambria"/>
          <w:bCs/>
          <w:i/>
          <w:iCs/>
          <w:lang w:val="pl-PL"/>
        </w:rPr>
        <w:tab/>
        <w:t>Zamawiający we wzorze wskazał 10 budów (zgodnie z liczbą budów koniecznych do wykazania w celu uzyskania maksymalnej liczby punktów w tym kryterium), nie mniej jednak Wykonawca ma możliwość wpisania liczby budów wedle własnego uznania.</w:t>
      </w:r>
    </w:p>
    <w:p w14:paraId="20914DC6" w14:textId="79A89761" w:rsidR="00315676" w:rsidRPr="00EE27C3" w:rsidRDefault="00315676" w:rsidP="00315676">
      <w:pPr>
        <w:pStyle w:val="normaltableau"/>
        <w:spacing w:before="0" w:after="0"/>
        <w:rPr>
          <w:rFonts w:ascii="Cambria" w:hAnsi="Cambria"/>
          <w:bCs/>
          <w:i/>
          <w:iCs/>
          <w:lang w:val="pl-PL"/>
        </w:rPr>
      </w:pPr>
      <w:r w:rsidRPr="00EE27C3">
        <w:rPr>
          <w:rFonts w:ascii="Cambria" w:hAnsi="Cambria"/>
          <w:bCs/>
          <w:i/>
          <w:iCs/>
          <w:lang w:val="pl-PL"/>
        </w:rPr>
        <w:t>•</w:t>
      </w:r>
      <w:r w:rsidRPr="00EE27C3">
        <w:rPr>
          <w:rFonts w:ascii="Cambria" w:hAnsi="Cambria"/>
          <w:bCs/>
          <w:i/>
          <w:iCs/>
          <w:lang w:val="pl-PL"/>
        </w:rPr>
        <w:tab/>
        <w:t xml:space="preserve">W oparciu o dane zawarte w Tabeli 1 zostaną przyznane punkty w ramach kryterium </w:t>
      </w:r>
      <w:r w:rsidR="00EE27C3" w:rsidRPr="00EE27C3">
        <w:rPr>
          <w:rFonts w:ascii="Cambria" w:hAnsi="Cambria"/>
          <w:bCs/>
          <w:i/>
          <w:iCs/>
          <w:lang w:val="pl-PL"/>
        </w:rPr>
        <w:t>Doświadczenie zawodowe osoby wskazanej do sprawowania funkcji kierownika robót w specjalności instalacyjnej w zakresie sieci, instalacji i urządzeń cieplnych, wentylacyjnych, gazowych, wodociągowych i kanalizacyjnych, w sprawowaniu samodzielnej funkcji w budownictwie (DKR)</w:t>
      </w:r>
      <w:r w:rsidRPr="00EE27C3">
        <w:rPr>
          <w:rFonts w:ascii="Cambria" w:hAnsi="Cambria"/>
          <w:bCs/>
          <w:i/>
          <w:iCs/>
          <w:lang w:val="pl-PL"/>
        </w:rPr>
        <w:t>, zgodnie z Rozdziałem XIV SIWZ.</w:t>
      </w:r>
    </w:p>
    <w:p w14:paraId="4FE3D4FB" w14:textId="77777777" w:rsidR="00315676" w:rsidRPr="00AE7290" w:rsidRDefault="00315676" w:rsidP="00874C67">
      <w:pPr>
        <w:pStyle w:val="normaltableau"/>
        <w:spacing w:before="0" w:after="0"/>
        <w:rPr>
          <w:rFonts w:ascii="Cambria" w:hAnsi="Cambria"/>
          <w:b/>
          <w:lang w:val="pl-PL"/>
        </w:rPr>
      </w:pPr>
    </w:p>
    <w:p w14:paraId="36040CA7" w14:textId="1A91026A" w:rsidR="004C26E7" w:rsidRDefault="00EE27C3" w:rsidP="00EE27C3">
      <w:pPr>
        <w:pStyle w:val="normaltableau"/>
        <w:numPr>
          <w:ilvl w:val="2"/>
          <w:numId w:val="16"/>
        </w:numPr>
        <w:tabs>
          <w:tab w:val="clear" w:pos="1080"/>
          <w:tab w:val="num" w:pos="567"/>
        </w:tabs>
        <w:spacing w:before="0" w:after="0"/>
        <w:ind w:left="0" w:firstLine="0"/>
        <w:rPr>
          <w:rFonts w:ascii="Cambria" w:hAnsi="Cambria"/>
          <w:b/>
          <w:lang w:val="pl-PL"/>
        </w:rPr>
      </w:pPr>
      <w:r>
        <w:rPr>
          <w:rFonts w:ascii="Cambria" w:hAnsi="Cambria"/>
          <w:b/>
          <w:lang w:val="pl-PL"/>
        </w:rPr>
        <w:t xml:space="preserve">Oświadczamy, że oferujemy okres gwarancji jakości i rękojmi za wady wynoszący ……………………………………….. pełnych miesięcy </w:t>
      </w:r>
      <w:r w:rsidRPr="00EE27C3">
        <w:rPr>
          <w:rFonts w:ascii="Cambria" w:hAnsi="Cambria"/>
          <w:b/>
          <w:lang w:val="pl-PL"/>
        </w:rPr>
        <w:t>(min. 36 miesięcy, maks. 60 miesięcy).</w:t>
      </w:r>
    </w:p>
    <w:p w14:paraId="4816535B" w14:textId="77777777" w:rsidR="00EE27C3" w:rsidRPr="004C26E7" w:rsidRDefault="00EE27C3" w:rsidP="00EE27C3">
      <w:pPr>
        <w:pStyle w:val="normaltableau"/>
        <w:spacing w:before="0" w:after="0"/>
        <w:rPr>
          <w:rFonts w:ascii="Cambria" w:hAnsi="Cambria"/>
          <w:b/>
          <w:lang w:val="pl-PL"/>
        </w:rPr>
      </w:pPr>
    </w:p>
    <w:p w14:paraId="25BC45B1" w14:textId="3C64FD5C" w:rsidR="00CA2B01" w:rsidRDefault="00CA2B01" w:rsidP="00066222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jc w:val="both"/>
        <w:rPr>
          <w:rFonts w:ascii="Cambria" w:hAnsi="Cambria"/>
          <w:sz w:val="22"/>
          <w:szCs w:val="22"/>
        </w:rPr>
      </w:pPr>
      <w:r w:rsidRPr="007A43B5">
        <w:rPr>
          <w:rFonts w:ascii="Cambria" w:hAnsi="Cambria"/>
          <w:sz w:val="22"/>
          <w:szCs w:val="22"/>
          <w:lang w:eastAsia="en-US"/>
        </w:rPr>
        <w:t xml:space="preserve">Oświadczamy, że </w:t>
      </w:r>
      <w:r w:rsidR="00C772ED" w:rsidRPr="007A43B5">
        <w:rPr>
          <w:rFonts w:ascii="Cambria" w:hAnsi="Cambria"/>
          <w:sz w:val="22"/>
          <w:szCs w:val="22"/>
          <w:lang w:eastAsia="en-US"/>
        </w:rPr>
        <w:t xml:space="preserve">zapoznaliśmy się </w:t>
      </w:r>
      <w:r w:rsidR="009345C5">
        <w:rPr>
          <w:rFonts w:ascii="Cambria" w:hAnsi="Cambria"/>
          <w:sz w:val="22"/>
          <w:szCs w:val="22"/>
          <w:lang w:eastAsia="en-US"/>
        </w:rPr>
        <w:t xml:space="preserve">z </w:t>
      </w:r>
      <w:r w:rsidR="00C772ED" w:rsidRPr="007A43B5">
        <w:rPr>
          <w:rFonts w:ascii="Cambria" w:hAnsi="Cambria"/>
          <w:sz w:val="22"/>
          <w:szCs w:val="22"/>
          <w:lang w:eastAsia="en-US"/>
        </w:rPr>
        <w:t>SIWZ wraz z załącznikami oraz wyjaśnieniami* i/lub zmianami* SIWZ i uznajemy się za związanych okr</w:t>
      </w:r>
      <w:r w:rsidR="00885783">
        <w:rPr>
          <w:rFonts w:ascii="Cambria" w:hAnsi="Cambria"/>
          <w:sz w:val="22"/>
          <w:szCs w:val="22"/>
          <w:lang w:eastAsia="en-US"/>
        </w:rPr>
        <w:t>eślonymi w nich postanowieniami</w:t>
      </w:r>
      <w:r w:rsidR="00885783">
        <w:rPr>
          <w:rFonts w:ascii="Cambria" w:hAnsi="Cambria"/>
          <w:sz w:val="22"/>
          <w:szCs w:val="22"/>
          <w:lang w:eastAsia="en-US"/>
        </w:rPr>
        <w:br/>
      </w:r>
      <w:r w:rsidR="00C772ED" w:rsidRPr="007A43B5">
        <w:rPr>
          <w:rFonts w:ascii="Cambria" w:hAnsi="Cambria"/>
          <w:sz w:val="22"/>
          <w:szCs w:val="22"/>
          <w:lang w:eastAsia="en-US"/>
        </w:rPr>
        <w:t>i zasadami postępowania i nie wnosimy do niej żadnych zastrzeżeń</w:t>
      </w:r>
      <w:r w:rsidRPr="007A43B5">
        <w:rPr>
          <w:rFonts w:ascii="Cambria" w:hAnsi="Cambria"/>
          <w:sz w:val="22"/>
          <w:szCs w:val="22"/>
          <w:lang w:eastAsia="en-US"/>
        </w:rPr>
        <w:t>.</w:t>
      </w:r>
    </w:p>
    <w:p w14:paraId="09587B08" w14:textId="575D5280" w:rsidR="00024295" w:rsidRPr="007A43B5" w:rsidRDefault="00024295" w:rsidP="00066222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jc w:val="both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  <w:lang w:eastAsia="en-US"/>
        </w:rPr>
        <w:t xml:space="preserve">Oświadczamy, że </w:t>
      </w:r>
      <w:r w:rsidR="004C26E7">
        <w:rPr>
          <w:rFonts w:ascii="Cambria" w:hAnsi="Cambria"/>
          <w:sz w:val="22"/>
          <w:szCs w:val="22"/>
          <w:lang w:eastAsia="en-US"/>
        </w:rPr>
        <w:t>składamy niniejszą ofertę po odbyciu wizji</w:t>
      </w:r>
      <w:r>
        <w:rPr>
          <w:rFonts w:ascii="Cambria" w:hAnsi="Cambria"/>
          <w:sz w:val="22"/>
          <w:szCs w:val="22"/>
          <w:lang w:eastAsia="en-US"/>
        </w:rPr>
        <w:t xml:space="preserve"> lokaln</w:t>
      </w:r>
      <w:r w:rsidR="004C26E7">
        <w:rPr>
          <w:rFonts w:ascii="Cambria" w:hAnsi="Cambria"/>
          <w:sz w:val="22"/>
          <w:szCs w:val="22"/>
          <w:lang w:eastAsia="en-US"/>
        </w:rPr>
        <w:t>ej zgodnie z art. 9a ust. 2 ustawy Prawo zamówień publicznych.</w:t>
      </w:r>
    </w:p>
    <w:p w14:paraId="42CA6BBF" w14:textId="3FF7ED0C" w:rsidR="00CA2B01" w:rsidRDefault="00C772ED" w:rsidP="00066222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rPr>
          <w:rFonts w:ascii="Cambria" w:hAnsi="Cambria"/>
          <w:sz w:val="22"/>
          <w:szCs w:val="22"/>
        </w:rPr>
      </w:pPr>
      <w:r w:rsidRPr="007A43B5">
        <w:rPr>
          <w:rFonts w:ascii="Cambria" w:hAnsi="Cambria"/>
          <w:sz w:val="22"/>
          <w:szCs w:val="22"/>
          <w:lang w:eastAsia="en-US"/>
        </w:rPr>
        <w:lastRenderedPageBreak/>
        <w:t>Oświadczamy, że powyższa cena</w:t>
      </w:r>
      <w:r w:rsidR="00CA2B01" w:rsidRPr="007A43B5">
        <w:rPr>
          <w:rFonts w:ascii="Cambria" w:hAnsi="Cambria"/>
          <w:sz w:val="22"/>
          <w:szCs w:val="22"/>
          <w:lang w:eastAsia="en-US"/>
        </w:rPr>
        <w:t xml:space="preserve"> brutto z</w:t>
      </w:r>
      <w:r w:rsidRPr="007A43B5">
        <w:rPr>
          <w:rFonts w:ascii="Cambria" w:hAnsi="Cambria"/>
          <w:sz w:val="22"/>
          <w:szCs w:val="22"/>
          <w:lang w:eastAsia="en-US"/>
        </w:rPr>
        <w:t>awiera</w:t>
      </w:r>
      <w:r w:rsidR="00CA2B01" w:rsidRPr="007A43B5">
        <w:rPr>
          <w:rFonts w:ascii="Cambria" w:hAnsi="Cambria"/>
          <w:sz w:val="22"/>
          <w:szCs w:val="22"/>
          <w:lang w:eastAsia="en-US"/>
        </w:rPr>
        <w:t xml:space="preserve"> wszystkie koszty, jakie ponosi</w:t>
      </w:r>
      <w:r w:rsidR="004C26E7">
        <w:rPr>
          <w:rFonts w:ascii="Cambria" w:hAnsi="Cambria"/>
          <w:sz w:val="22"/>
          <w:szCs w:val="22"/>
          <w:lang w:eastAsia="en-US"/>
        </w:rPr>
        <w:t xml:space="preserve"> </w:t>
      </w:r>
      <w:r w:rsidR="00CA2B01" w:rsidRPr="007A43B5">
        <w:rPr>
          <w:rFonts w:ascii="Cambria" w:hAnsi="Cambria"/>
          <w:sz w:val="22"/>
          <w:szCs w:val="22"/>
          <w:lang w:eastAsia="en-US"/>
        </w:rPr>
        <w:t xml:space="preserve">Zamawiający w przypadku wyboru </w:t>
      </w:r>
      <w:r w:rsidR="00FD5AE1">
        <w:rPr>
          <w:rFonts w:ascii="Cambria" w:hAnsi="Cambria"/>
          <w:sz w:val="22"/>
          <w:szCs w:val="22"/>
          <w:lang w:eastAsia="en-US"/>
        </w:rPr>
        <w:t>naszej</w:t>
      </w:r>
      <w:r w:rsidR="00CA2B01" w:rsidRPr="007A43B5">
        <w:rPr>
          <w:rFonts w:ascii="Cambria" w:hAnsi="Cambria"/>
          <w:sz w:val="22"/>
          <w:szCs w:val="22"/>
          <w:lang w:eastAsia="en-US"/>
        </w:rPr>
        <w:t xml:space="preserve"> oferty.</w:t>
      </w:r>
    </w:p>
    <w:p w14:paraId="565D2E03" w14:textId="77777777" w:rsidR="00CA2B01" w:rsidRPr="007A43B5" w:rsidRDefault="00CA2B01" w:rsidP="005600F4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jc w:val="both"/>
        <w:rPr>
          <w:rFonts w:ascii="Cambria" w:hAnsi="Cambria"/>
          <w:sz w:val="22"/>
          <w:szCs w:val="22"/>
        </w:rPr>
      </w:pPr>
      <w:r w:rsidRPr="007A43B5">
        <w:rPr>
          <w:rFonts w:ascii="Cambria" w:hAnsi="Cambria"/>
          <w:sz w:val="22"/>
          <w:szCs w:val="22"/>
        </w:rPr>
        <w:t xml:space="preserve">Oświadczamy, że </w:t>
      </w:r>
      <w:r w:rsidRPr="007A43B5">
        <w:rPr>
          <w:rFonts w:ascii="Cambria" w:hAnsi="Cambria"/>
          <w:sz w:val="22"/>
          <w:szCs w:val="22"/>
          <w:lang w:eastAsia="en-US"/>
        </w:rPr>
        <w:t>akceptujemy warunki płatności za zrealizowanie przedmiotu zamówienia określone w SIWZ.</w:t>
      </w:r>
    </w:p>
    <w:p w14:paraId="4FBB02B4" w14:textId="77777777" w:rsidR="00CA2B01" w:rsidRPr="007A43B5" w:rsidRDefault="00CA2B01" w:rsidP="005600F4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jc w:val="both"/>
        <w:rPr>
          <w:rFonts w:ascii="Cambria" w:hAnsi="Cambria"/>
          <w:sz w:val="22"/>
          <w:szCs w:val="22"/>
        </w:rPr>
      </w:pPr>
      <w:r w:rsidRPr="007A43B5">
        <w:rPr>
          <w:rFonts w:ascii="Cambria" w:hAnsi="Cambria"/>
          <w:sz w:val="22"/>
          <w:szCs w:val="22"/>
          <w:lang w:eastAsia="en-US"/>
        </w:rPr>
        <w:t>Oświadczamy, że uzyskaliśmy wszelkie informacje niezbędne do prawidłowego przygotowania i złożenia niniejszej oferty.</w:t>
      </w:r>
    </w:p>
    <w:p w14:paraId="4F290045" w14:textId="2F85AB29" w:rsidR="00494DD5" w:rsidRPr="004C26E7" w:rsidRDefault="00CA2B01" w:rsidP="004C26E7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jc w:val="both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>Oświadczamy, że jesteśmy związani niniejszą ofertą przez okres 30 dni od dnia upływu terminu składania ofert.</w:t>
      </w:r>
    </w:p>
    <w:p w14:paraId="0B925213" w14:textId="1F7F5C5D" w:rsidR="00C772ED" w:rsidRPr="007A43B5" w:rsidRDefault="00494DD5" w:rsidP="005600F4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jc w:val="both"/>
        <w:rPr>
          <w:rFonts w:ascii="Cambria" w:hAnsi="Cambria"/>
          <w:sz w:val="22"/>
          <w:szCs w:val="22"/>
          <w:lang w:eastAsia="en-US"/>
        </w:rPr>
      </w:pPr>
      <w:r>
        <w:rPr>
          <w:rFonts w:ascii="Cambria" w:hAnsi="Cambria"/>
          <w:sz w:val="22"/>
          <w:szCs w:val="22"/>
          <w:lang w:eastAsia="en-US"/>
        </w:rPr>
        <w:t>P</w:t>
      </w:r>
      <w:r w:rsidR="00C772ED" w:rsidRPr="007A43B5">
        <w:rPr>
          <w:rFonts w:ascii="Cambria" w:hAnsi="Cambria"/>
          <w:sz w:val="22"/>
          <w:szCs w:val="22"/>
          <w:lang w:eastAsia="en-US"/>
        </w:rPr>
        <w:t>rzedmiot zamówienia wykonamy sami bez udziału podwykonawców/ z udziałem podwykonawców*:</w:t>
      </w:r>
    </w:p>
    <w:tbl>
      <w:tblPr>
        <w:tblStyle w:val="Tabela-Siatka"/>
        <w:tblW w:w="0" w:type="auto"/>
        <w:tblInd w:w="426" w:type="dxa"/>
        <w:tblLook w:val="04A0" w:firstRow="1" w:lastRow="0" w:firstColumn="1" w:lastColumn="0" w:noHBand="0" w:noVBand="1"/>
      </w:tblPr>
      <w:tblGrid>
        <w:gridCol w:w="4328"/>
        <w:gridCol w:w="4306"/>
      </w:tblGrid>
      <w:tr w:rsidR="00C772ED" w:rsidRPr="007A43B5" w14:paraId="1635AAA0" w14:textId="77777777" w:rsidTr="00AB6CB5">
        <w:tc>
          <w:tcPr>
            <w:tcW w:w="4672" w:type="dxa"/>
          </w:tcPr>
          <w:p w14:paraId="076349A5" w14:textId="77777777" w:rsidR="00C772ED" w:rsidRPr="007A43B5" w:rsidRDefault="00C772ED" w:rsidP="00AB6CB5">
            <w:pPr>
              <w:spacing w:line="276" w:lineRule="auto"/>
              <w:jc w:val="both"/>
              <w:rPr>
                <w:rFonts w:ascii="Cambria" w:hAnsi="Cambria" w:cs="Arial"/>
                <w:i/>
                <w:color w:val="000000"/>
                <w:sz w:val="22"/>
                <w:szCs w:val="22"/>
              </w:rPr>
            </w:pPr>
            <w:r w:rsidRPr="007A43B5">
              <w:rPr>
                <w:rFonts w:ascii="Cambria" w:hAnsi="Cambria" w:cs="Arial"/>
                <w:i/>
                <w:sz w:val="22"/>
                <w:szCs w:val="22"/>
              </w:rPr>
              <w:t>Część zamówienia, którą zamierzamy powierzyć podwykonawcom</w:t>
            </w:r>
          </w:p>
        </w:tc>
        <w:tc>
          <w:tcPr>
            <w:tcW w:w="4672" w:type="dxa"/>
          </w:tcPr>
          <w:p w14:paraId="070CEEE6" w14:textId="77777777" w:rsidR="00C772ED" w:rsidRPr="007A43B5" w:rsidRDefault="00C772ED" w:rsidP="00AB6CB5">
            <w:pPr>
              <w:spacing w:line="276" w:lineRule="auto"/>
              <w:jc w:val="both"/>
              <w:rPr>
                <w:rFonts w:ascii="Cambria" w:hAnsi="Cambria" w:cs="Arial"/>
                <w:i/>
                <w:color w:val="000000"/>
                <w:sz w:val="22"/>
                <w:szCs w:val="22"/>
              </w:rPr>
            </w:pPr>
            <w:r w:rsidRPr="007A43B5">
              <w:rPr>
                <w:rFonts w:ascii="Cambria" w:hAnsi="Cambria" w:cs="Arial"/>
                <w:i/>
                <w:color w:val="000000"/>
                <w:sz w:val="22"/>
                <w:szCs w:val="22"/>
              </w:rPr>
              <w:t>Nazwa (firma) podwykonawcy</w:t>
            </w:r>
          </w:p>
        </w:tc>
      </w:tr>
      <w:tr w:rsidR="00C772ED" w:rsidRPr="007A43B5" w14:paraId="6AC7BAB5" w14:textId="77777777" w:rsidTr="00AB6CB5">
        <w:tc>
          <w:tcPr>
            <w:tcW w:w="4672" w:type="dxa"/>
          </w:tcPr>
          <w:p w14:paraId="23DF7107" w14:textId="77777777" w:rsidR="00C772ED" w:rsidRPr="007A43B5" w:rsidRDefault="00C772ED" w:rsidP="00AB6CB5">
            <w:pPr>
              <w:spacing w:line="276" w:lineRule="auto"/>
              <w:jc w:val="both"/>
              <w:rPr>
                <w:rFonts w:ascii="Cambria" w:hAnsi="Cambria" w:cs="Arial"/>
                <w:i/>
                <w:color w:val="000000"/>
                <w:sz w:val="22"/>
                <w:szCs w:val="22"/>
              </w:rPr>
            </w:pPr>
          </w:p>
        </w:tc>
        <w:tc>
          <w:tcPr>
            <w:tcW w:w="4672" w:type="dxa"/>
          </w:tcPr>
          <w:p w14:paraId="4DFFD629" w14:textId="77777777" w:rsidR="00C772ED" w:rsidRPr="007A43B5" w:rsidRDefault="00C772ED" w:rsidP="00AB6CB5">
            <w:pPr>
              <w:spacing w:line="276" w:lineRule="auto"/>
              <w:jc w:val="both"/>
              <w:rPr>
                <w:rFonts w:ascii="Cambria" w:hAnsi="Cambria" w:cs="Arial"/>
                <w:i/>
                <w:color w:val="000000"/>
                <w:sz w:val="22"/>
                <w:szCs w:val="22"/>
              </w:rPr>
            </w:pPr>
          </w:p>
        </w:tc>
      </w:tr>
      <w:tr w:rsidR="00C772ED" w:rsidRPr="007A43B5" w14:paraId="7D7135AA" w14:textId="77777777" w:rsidTr="00AB6CB5">
        <w:tc>
          <w:tcPr>
            <w:tcW w:w="4672" w:type="dxa"/>
          </w:tcPr>
          <w:p w14:paraId="0B52AD77" w14:textId="77777777" w:rsidR="00C772ED" w:rsidRPr="007A43B5" w:rsidRDefault="00C772ED" w:rsidP="00AB6CB5">
            <w:pPr>
              <w:spacing w:line="276" w:lineRule="auto"/>
              <w:jc w:val="both"/>
              <w:rPr>
                <w:rFonts w:ascii="Cambria" w:hAnsi="Cambria" w:cs="Arial"/>
                <w:i/>
                <w:color w:val="000000"/>
                <w:sz w:val="22"/>
                <w:szCs w:val="22"/>
              </w:rPr>
            </w:pPr>
          </w:p>
        </w:tc>
        <w:tc>
          <w:tcPr>
            <w:tcW w:w="4672" w:type="dxa"/>
          </w:tcPr>
          <w:p w14:paraId="7DD55D82" w14:textId="77777777" w:rsidR="00C772ED" w:rsidRPr="007A43B5" w:rsidRDefault="00C772ED" w:rsidP="00AB6CB5">
            <w:pPr>
              <w:spacing w:line="276" w:lineRule="auto"/>
              <w:jc w:val="both"/>
              <w:rPr>
                <w:rFonts w:ascii="Cambria" w:hAnsi="Cambria" w:cs="Arial"/>
                <w:i/>
                <w:color w:val="000000"/>
                <w:sz w:val="22"/>
                <w:szCs w:val="22"/>
              </w:rPr>
            </w:pPr>
          </w:p>
        </w:tc>
      </w:tr>
    </w:tbl>
    <w:p w14:paraId="7B24BB42" w14:textId="77777777" w:rsidR="00C772ED" w:rsidRPr="007A43B5" w:rsidRDefault="00CA2B01" w:rsidP="00066222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jc w:val="both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>Oświadczamy, że niniejsza oferta zawiera na stronach nr od ____ do ____ informacje  stanowiące tajemnicę przedsiębiorstwa w rozumieniu przepisów o zwalczaniu nieuczciwej konkurencji.</w:t>
      </w:r>
      <w:r w:rsidR="00C772ED" w:rsidRPr="007A43B5">
        <w:rPr>
          <w:rFonts w:ascii="Cambria" w:hAnsi="Cambria"/>
          <w:sz w:val="22"/>
          <w:szCs w:val="22"/>
          <w:lang w:eastAsia="en-US"/>
        </w:rPr>
        <w:t xml:space="preserve"> </w:t>
      </w:r>
    </w:p>
    <w:p w14:paraId="4B30C099" w14:textId="77777777" w:rsidR="00C772ED" w:rsidRPr="007A43B5" w:rsidRDefault="00C772ED" w:rsidP="00C772ED">
      <w:pPr>
        <w:pStyle w:val="Akapitzlist"/>
        <w:tabs>
          <w:tab w:val="left" w:pos="720"/>
        </w:tabs>
        <w:suppressAutoHyphens/>
        <w:spacing w:before="120" w:line="360" w:lineRule="auto"/>
        <w:ind w:left="567"/>
        <w:jc w:val="both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i/>
          <w:sz w:val="22"/>
          <w:szCs w:val="22"/>
        </w:rPr>
        <w:t>(Zamawiający wskazuje, iż zgodnie z art. 8 ust. 3 ustawy Wykonawca nie może zastrzec informacji, o których mowa w art. 86 ust. 4 ustawy)</w:t>
      </w:r>
    </w:p>
    <w:p w14:paraId="28597D88" w14:textId="77777777" w:rsidR="00CA2B01" w:rsidRPr="007A43B5" w:rsidRDefault="00C772ED" w:rsidP="00066222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jc w:val="both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>Istotne postanowienia umowy Zamawiają</w:t>
      </w:r>
      <w:r w:rsidR="00885783">
        <w:rPr>
          <w:rFonts w:ascii="Cambria" w:hAnsi="Cambria"/>
          <w:sz w:val="22"/>
          <w:szCs w:val="22"/>
          <w:lang w:eastAsia="en-US"/>
        </w:rPr>
        <w:t>cego akceptujemy bez zastrzeżeń</w:t>
      </w:r>
      <w:r w:rsidR="00885783">
        <w:rPr>
          <w:rFonts w:ascii="Cambria" w:hAnsi="Cambria"/>
          <w:sz w:val="22"/>
          <w:szCs w:val="22"/>
          <w:lang w:eastAsia="en-US"/>
        </w:rPr>
        <w:br/>
      </w:r>
      <w:r w:rsidRPr="007A43B5">
        <w:rPr>
          <w:rFonts w:ascii="Cambria" w:hAnsi="Cambria"/>
          <w:sz w:val="22"/>
          <w:szCs w:val="22"/>
          <w:lang w:eastAsia="en-US"/>
        </w:rPr>
        <w:t xml:space="preserve">i zobowiązujemy się, w przypadku wyboru naszej oferty, do zawarcia umowy na wyżej wymienionych warunkach w miejscu i terminie wyznaczonym przez Zamawiającego. Oświadczamy, iż nie umieścimy lub nie będziemy żądać umieszczania w zawieranej umowie po wyborze naszej oferty, jakichkolwiek postanowień za wyjątkiem postanowień o charakterze informacyjnych lub wskazujących na sposób wykonywania umowy w zakresie komunikacji stron i form tej komunikacji. </w:t>
      </w:r>
    </w:p>
    <w:p w14:paraId="0C319CFB" w14:textId="77777777" w:rsidR="00CA2B01" w:rsidRPr="007A43B5" w:rsidRDefault="00CA2B01" w:rsidP="00066222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>Ofertę niniejszą składamy na _________ kolejno ponumerowanych stronach.</w:t>
      </w:r>
    </w:p>
    <w:p w14:paraId="6660031A" w14:textId="77777777" w:rsidR="00C772ED" w:rsidRPr="007A43B5" w:rsidRDefault="00CA2B01" w:rsidP="00066222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>Wnieśliśmy wadium o wartości ……………….  w formie…………………….., które należy zwrócić na nr konta ………………………………………………….………… (jeżeli dotyczy)*</w:t>
      </w:r>
      <w:r w:rsidR="00A570DE" w:rsidRPr="007A43B5">
        <w:rPr>
          <w:rFonts w:ascii="Cambria" w:hAnsi="Cambria"/>
          <w:sz w:val="22"/>
          <w:szCs w:val="22"/>
          <w:lang w:eastAsia="en-US"/>
        </w:rPr>
        <w:t>.</w:t>
      </w:r>
    </w:p>
    <w:p w14:paraId="0C63E5F3" w14:textId="77777777" w:rsidR="00C772ED" w:rsidRPr="007A43B5" w:rsidRDefault="00C772ED" w:rsidP="00066222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>Informujemy o dostępności wymaganych w SIWZ oświadczeń lub dokumentów potwierdzających okoliczności, o których mowa w art. 25 ust. 1 pkt 1 i 3:</w:t>
      </w:r>
    </w:p>
    <w:tbl>
      <w:tblPr>
        <w:tblStyle w:val="Tabela-Siatka"/>
        <w:tblW w:w="8930" w:type="dxa"/>
        <w:tblInd w:w="-318" w:type="dxa"/>
        <w:tblLook w:val="04A0" w:firstRow="1" w:lastRow="0" w:firstColumn="1" w:lastColumn="0" w:noHBand="0" w:noVBand="1"/>
      </w:tblPr>
      <w:tblGrid>
        <w:gridCol w:w="3685"/>
        <w:gridCol w:w="5245"/>
      </w:tblGrid>
      <w:tr w:rsidR="00C772ED" w:rsidRPr="007A43B5" w14:paraId="4F01ED8E" w14:textId="77777777" w:rsidTr="00B75F03">
        <w:tc>
          <w:tcPr>
            <w:tcW w:w="3685" w:type="dxa"/>
          </w:tcPr>
          <w:p w14:paraId="6F794529" w14:textId="77777777" w:rsidR="00C772ED" w:rsidRPr="007A43B5" w:rsidRDefault="00C772ED" w:rsidP="00AB6CB5">
            <w:pPr>
              <w:spacing w:line="276" w:lineRule="auto"/>
              <w:jc w:val="center"/>
              <w:rPr>
                <w:rFonts w:ascii="Cambria" w:hAnsi="Cambria"/>
                <w:sz w:val="22"/>
                <w:szCs w:val="22"/>
                <w:lang w:eastAsia="en-US"/>
              </w:rPr>
            </w:pPr>
            <w:r w:rsidRPr="007A43B5">
              <w:rPr>
                <w:rFonts w:ascii="Cambria" w:hAnsi="Cambria"/>
                <w:sz w:val="22"/>
                <w:szCs w:val="22"/>
                <w:lang w:eastAsia="en-US"/>
              </w:rPr>
              <w:t>Nazwa oświadczenia lub dokumentu</w:t>
            </w:r>
          </w:p>
        </w:tc>
        <w:tc>
          <w:tcPr>
            <w:tcW w:w="5245" w:type="dxa"/>
          </w:tcPr>
          <w:p w14:paraId="1A5F2457" w14:textId="77777777" w:rsidR="00C772ED" w:rsidRPr="007A43B5" w:rsidRDefault="00C772ED" w:rsidP="00AB6CB5">
            <w:pPr>
              <w:spacing w:line="276" w:lineRule="auto"/>
              <w:jc w:val="center"/>
              <w:rPr>
                <w:rFonts w:ascii="Cambria" w:hAnsi="Cambria"/>
                <w:sz w:val="22"/>
                <w:szCs w:val="22"/>
                <w:lang w:eastAsia="en-US"/>
              </w:rPr>
            </w:pPr>
            <w:r w:rsidRPr="007A43B5">
              <w:rPr>
                <w:rFonts w:ascii="Cambria" w:hAnsi="Cambria"/>
                <w:sz w:val="22"/>
                <w:szCs w:val="22"/>
                <w:lang w:eastAsia="en-US"/>
              </w:rPr>
              <w:t>Adres internetowy na której dokument lub oświadczenie dostępne jest w formie elektronicznej, wydający urząd lub organ, dokładne dane referencyjne dokumentacji lub numer i nazwa postępowania o udzielenie zamówienia u Zamawiającego, w którym Wykonawca złożył oświadczenia lub dokumenty</w:t>
            </w:r>
          </w:p>
        </w:tc>
      </w:tr>
      <w:tr w:rsidR="00C772ED" w:rsidRPr="007A43B5" w14:paraId="0224C611" w14:textId="77777777" w:rsidTr="00B75F03">
        <w:tc>
          <w:tcPr>
            <w:tcW w:w="3685" w:type="dxa"/>
          </w:tcPr>
          <w:p w14:paraId="18033329" w14:textId="77777777" w:rsidR="00C772ED" w:rsidRPr="007A43B5" w:rsidRDefault="00C772ED" w:rsidP="00AB6CB5">
            <w:pPr>
              <w:spacing w:line="276" w:lineRule="auto"/>
              <w:jc w:val="both"/>
              <w:rPr>
                <w:rFonts w:ascii="Cambria" w:hAnsi="Cambria" w:cs="Arial"/>
                <w:sz w:val="22"/>
                <w:szCs w:val="22"/>
              </w:rPr>
            </w:pPr>
          </w:p>
        </w:tc>
        <w:tc>
          <w:tcPr>
            <w:tcW w:w="5245" w:type="dxa"/>
          </w:tcPr>
          <w:p w14:paraId="4DCE65D0" w14:textId="77777777" w:rsidR="00C772ED" w:rsidRPr="007A43B5" w:rsidRDefault="00C772ED" w:rsidP="00AB6CB5">
            <w:pPr>
              <w:spacing w:line="276" w:lineRule="auto"/>
              <w:jc w:val="both"/>
              <w:rPr>
                <w:rFonts w:ascii="Cambria" w:hAnsi="Cambria" w:cs="Arial"/>
                <w:sz w:val="22"/>
                <w:szCs w:val="22"/>
              </w:rPr>
            </w:pPr>
          </w:p>
        </w:tc>
      </w:tr>
      <w:tr w:rsidR="00C772ED" w:rsidRPr="007A43B5" w14:paraId="6B97D4FE" w14:textId="77777777" w:rsidTr="00B75F03">
        <w:tc>
          <w:tcPr>
            <w:tcW w:w="3685" w:type="dxa"/>
          </w:tcPr>
          <w:p w14:paraId="57CF240F" w14:textId="77777777" w:rsidR="00C772ED" w:rsidRPr="007A43B5" w:rsidRDefault="00C772ED" w:rsidP="00AB6CB5">
            <w:pPr>
              <w:spacing w:line="276" w:lineRule="auto"/>
              <w:jc w:val="both"/>
              <w:rPr>
                <w:rFonts w:ascii="Cambria" w:hAnsi="Cambria" w:cs="Arial"/>
                <w:sz w:val="22"/>
                <w:szCs w:val="22"/>
              </w:rPr>
            </w:pPr>
          </w:p>
        </w:tc>
        <w:tc>
          <w:tcPr>
            <w:tcW w:w="5245" w:type="dxa"/>
          </w:tcPr>
          <w:p w14:paraId="40A741E5" w14:textId="77777777" w:rsidR="00C772ED" w:rsidRPr="007A43B5" w:rsidRDefault="00C772ED" w:rsidP="00AB6CB5">
            <w:pPr>
              <w:spacing w:line="276" w:lineRule="auto"/>
              <w:jc w:val="both"/>
              <w:rPr>
                <w:rFonts w:ascii="Cambria" w:hAnsi="Cambria" w:cs="Arial"/>
                <w:sz w:val="22"/>
                <w:szCs w:val="22"/>
              </w:rPr>
            </w:pPr>
          </w:p>
        </w:tc>
      </w:tr>
    </w:tbl>
    <w:p w14:paraId="3AD2F635" w14:textId="77777777" w:rsidR="00A570DE" w:rsidRPr="007A43B5" w:rsidRDefault="00CA2B01" w:rsidP="005600F4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/>
        <w:ind w:left="567" w:hanging="567"/>
        <w:jc w:val="both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 xml:space="preserve">WRAZ Z OFERTĄ składamy następujące oświadczenia i dokumenty: </w:t>
      </w:r>
    </w:p>
    <w:p w14:paraId="4A3C1250" w14:textId="77777777" w:rsidR="00A570DE" w:rsidRPr="007A43B5" w:rsidRDefault="00A570DE" w:rsidP="005600F4">
      <w:pPr>
        <w:pStyle w:val="Akapitzlist"/>
        <w:suppressAutoHyphens/>
        <w:spacing w:before="120"/>
        <w:jc w:val="both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>a) ………………………………………………………….</w:t>
      </w:r>
    </w:p>
    <w:p w14:paraId="7D9776B4" w14:textId="77777777" w:rsidR="00A570DE" w:rsidRPr="007A43B5" w:rsidRDefault="00D74612" w:rsidP="005600F4">
      <w:pPr>
        <w:pStyle w:val="Akapitzlist"/>
        <w:suppressAutoHyphens/>
        <w:spacing w:before="120"/>
        <w:jc w:val="both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>b) ……………………………………………………….</w:t>
      </w:r>
      <w:r w:rsidR="00FB6250" w:rsidRPr="007A43B5">
        <w:rPr>
          <w:rFonts w:ascii="Cambria" w:hAnsi="Cambria"/>
          <w:sz w:val="22"/>
          <w:szCs w:val="22"/>
          <w:lang w:eastAsia="en-US"/>
        </w:rPr>
        <w:t>itd.</w:t>
      </w:r>
    </w:p>
    <w:p w14:paraId="36B1C9F5" w14:textId="77777777" w:rsidR="00A570DE" w:rsidRPr="007A43B5" w:rsidRDefault="00A570DE" w:rsidP="005600F4">
      <w:pPr>
        <w:pStyle w:val="Akapitzlist"/>
        <w:suppressAutoHyphens/>
        <w:spacing w:before="120"/>
        <w:jc w:val="both"/>
        <w:rPr>
          <w:rFonts w:ascii="Cambria" w:hAnsi="Cambria"/>
          <w:sz w:val="22"/>
          <w:szCs w:val="22"/>
          <w:lang w:eastAsia="en-US"/>
        </w:rPr>
      </w:pPr>
    </w:p>
    <w:p w14:paraId="5D9D8B80" w14:textId="77777777" w:rsidR="00CA2B01" w:rsidRPr="007A43B5" w:rsidRDefault="00CA2B01" w:rsidP="005600F4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/>
        <w:ind w:left="567" w:hanging="567"/>
        <w:jc w:val="both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>Wszelką korespondencję związaną z niniejszym postępowaniem należy kierować do:</w:t>
      </w:r>
    </w:p>
    <w:p w14:paraId="7FFDA2FC" w14:textId="77777777" w:rsidR="00FB6250" w:rsidRPr="007A43B5" w:rsidRDefault="00FB6250" w:rsidP="005600F4">
      <w:pPr>
        <w:pStyle w:val="Akapitzlist"/>
        <w:tabs>
          <w:tab w:val="left" w:pos="720"/>
        </w:tabs>
        <w:suppressAutoHyphens/>
        <w:spacing w:before="120"/>
        <w:ind w:left="567"/>
        <w:jc w:val="both"/>
        <w:rPr>
          <w:rFonts w:ascii="Cambria" w:hAnsi="Cambria"/>
          <w:sz w:val="22"/>
          <w:szCs w:val="22"/>
          <w:lang w:eastAsia="en-US"/>
        </w:rPr>
      </w:pPr>
    </w:p>
    <w:p w14:paraId="4062968E" w14:textId="77777777" w:rsidR="00CA2B01" w:rsidRPr="007A43B5" w:rsidRDefault="00CA2B01" w:rsidP="005600F4">
      <w:pPr>
        <w:pStyle w:val="normaltableau"/>
        <w:spacing w:before="0" w:after="0" w:line="360" w:lineRule="auto"/>
        <w:ind w:left="720"/>
        <w:rPr>
          <w:rFonts w:ascii="Cambria" w:hAnsi="Cambria"/>
          <w:lang w:val="pl-PL" w:eastAsia="en-US"/>
        </w:rPr>
      </w:pPr>
      <w:r w:rsidRPr="007A43B5">
        <w:rPr>
          <w:rFonts w:ascii="Cambria" w:hAnsi="Cambria"/>
          <w:lang w:val="pl-PL" w:eastAsia="en-US"/>
        </w:rPr>
        <w:t>Imię i nazwisko: ……………………………………………</w:t>
      </w:r>
    </w:p>
    <w:p w14:paraId="2136ACEA" w14:textId="77777777" w:rsidR="00CA2B01" w:rsidRPr="007A43B5" w:rsidRDefault="00CA2B01" w:rsidP="00757AB4">
      <w:pPr>
        <w:pStyle w:val="normaltableau"/>
        <w:spacing w:before="0" w:after="0" w:line="360" w:lineRule="auto"/>
        <w:ind w:left="720"/>
        <w:rPr>
          <w:rFonts w:ascii="Cambria" w:hAnsi="Cambria"/>
          <w:lang w:val="pl-PL" w:eastAsia="en-US"/>
        </w:rPr>
      </w:pPr>
      <w:r w:rsidRPr="007A43B5">
        <w:rPr>
          <w:rFonts w:ascii="Cambria" w:hAnsi="Cambria"/>
          <w:lang w:val="pl-PL" w:eastAsia="en-US"/>
        </w:rPr>
        <w:t>Adres: ………………………….…………………………...</w:t>
      </w:r>
    </w:p>
    <w:p w14:paraId="499452FE" w14:textId="77777777" w:rsidR="00CA2B01" w:rsidRPr="007A43B5" w:rsidRDefault="00CA2B01" w:rsidP="00757AB4">
      <w:pPr>
        <w:pStyle w:val="normaltableau"/>
        <w:spacing w:before="0" w:after="0" w:line="360" w:lineRule="auto"/>
        <w:ind w:left="720"/>
        <w:rPr>
          <w:rFonts w:ascii="Cambria" w:hAnsi="Cambria"/>
          <w:lang w:val="pl-PL" w:eastAsia="en-US"/>
        </w:rPr>
      </w:pPr>
      <w:r w:rsidRPr="007A43B5">
        <w:rPr>
          <w:rFonts w:ascii="Cambria" w:hAnsi="Cambria"/>
          <w:lang w:val="pl-PL" w:eastAsia="en-US"/>
        </w:rPr>
        <w:t>Telefon…………………….. fax……………………………</w:t>
      </w:r>
    </w:p>
    <w:p w14:paraId="5A40A6C6" w14:textId="77777777" w:rsidR="00CA2B01" w:rsidRPr="007A43B5" w:rsidRDefault="00CA2B01" w:rsidP="00B03281">
      <w:pPr>
        <w:pStyle w:val="normaltableau"/>
        <w:spacing w:before="0" w:after="0" w:line="360" w:lineRule="auto"/>
        <w:ind w:left="720"/>
        <w:rPr>
          <w:rFonts w:ascii="Cambria" w:hAnsi="Cambria"/>
          <w:lang w:val="pl-PL" w:eastAsia="en-US"/>
        </w:rPr>
      </w:pPr>
      <w:r w:rsidRPr="007A43B5">
        <w:rPr>
          <w:rFonts w:ascii="Cambria" w:hAnsi="Cambria"/>
          <w:lang w:val="pl-PL" w:eastAsia="en-US"/>
        </w:rPr>
        <w:t>e-mail: ……………………………………………………..</w:t>
      </w:r>
      <w:r w:rsidR="00FB6250" w:rsidRPr="007A43B5">
        <w:rPr>
          <w:rFonts w:ascii="Cambria" w:hAnsi="Cambria"/>
          <w:lang w:val="pl-PL" w:eastAsia="en-US"/>
        </w:rPr>
        <w:t xml:space="preserve"> .</w:t>
      </w:r>
    </w:p>
    <w:p w14:paraId="7D4AE539" w14:textId="77777777" w:rsidR="00FB6250" w:rsidRPr="007A43B5" w:rsidRDefault="00FB6250" w:rsidP="005600F4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/>
        <w:ind w:left="709" w:hanging="709"/>
        <w:jc w:val="both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>OŚWIADCZAMY, że zgodnie z załączonym pełnomocnictwem Pełnomocnikiem do reprezentowania nas w postępowaniu lub reprezentowania nas w postępowaniu i zawarcia umowy jest:</w:t>
      </w:r>
    </w:p>
    <w:p w14:paraId="3D48C01B" w14:textId="77777777" w:rsidR="005C1033" w:rsidRPr="007A43B5" w:rsidRDefault="005C1033" w:rsidP="005600F4">
      <w:pPr>
        <w:pStyle w:val="Akapitzlist"/>
        <w:suppressAutoHyphens/>
        <w:spacing w:before="120"/>
        <w:ind w:left="0"/>
        <w:jc w:val="both"/>
        <w:rPr>
          <w:rFonts w:ascii="Cambria" w:hAnsi="Cambria"/>
          <w:sz w:val="22"/>
          <w:szCs w:val="22"/>
          <w:lang w:eastAsia="en-US"/>
        </w:rPr>
      </w:pPr>
    </w:p>
    <w:p w14:paraId="2AFEA427" w14:textId="77777777" w:rsidR="00FB6250" w:rsidRPr="007A43B5" w:rsidRDefault="00FB6250" w:rsidP="00FB6250">
      <w:pPr>
        <w:pStyle w:val="Akapitzlist"/>
        <w:suppressAutoHyphens/>
        <w:spacing w:before="120"/>
        <w:ind w:left="709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 xml:space="preserve"> …………………………………………………………………………….…………….</w:t>
      </w:r>
    </w:p>
    <w:p w14:paraId="05EC2591" w14:textId="77777777" w:rsidR="00FB6250" w:rsidRPr="007A43B5" w:rsidRDefault="00FB6250" w:rsidP="00FB6250">
      <w:pPr>
        <w:pStyle w:val="Akapitzlist"/>
        <w:tabs>
          <w:tab w:val="left" w:pos="720"/>
        </w:tabs>
        <w:suppressAutoHyphens/>
        <w:spacing w:before="120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>(Wypełniają jedynie przedsiębiorcy składający wspólną ofertę lub wykonawcy, którzy w powyższych zakresie ustanowili pełnomocnictwo)</w:t>
      </w:r>
    </w:p>
    <w:p w14:paraId="4F69E465" w14:textId="77777777" w:rsidR="00CA2B01" w:rsidRPr="007A43B5" w:rsidRDefault="00CA2B01" w:rsidP="00FB6250">
      <w:pPr>
        <w:pStyle w:val="Akapitzlist"/>
        <w:tabs>
          <w:tab w:val="left" w:pos="720"/>
        </w:tabs>
        <w:suppressAutoHyphens/>
        <w:spacing w:before="120"/>
        <w:ind w:left="2880"/>
        <w:rPr>
          <w:rFonts w:ascii="Cambria" w:hAnsi="Cambria"/>
          <w:sz w:val="22"/>
          <w:szCs w:val="22"/>
          <w:lang w:eastAsia="en-US"/>
        </w:rPr>
      </w:pPr>
    </w:p>
    <w:p w14:paraId="2C6BE3CA" w14:textId="77777777" w:rsidR="00CA2B01" w:rsidRPr="007A43B5" w:rsidRDefault="00CA2B01" w:rsidP="0077309C">
      <w:pPr>
        <w:jc w:val="both"/>
        <w:outlineLvl w:val="0"/>
        <w:rPr>
          <w:rFonts w:ascii="Cambria" w:hAnsi="Cambria"/>
          <w:sz w:val="22"/>
          <w:szCs w:val="22"/>
        </w:rPr>
      </w:pPr>
    </w:p>
    <w:p w14:paraId="420E81D7" w14:textId="77777777" w:rsidR="005C1033" w:rsidRPr="007A43B5" w:rsidRDefault="005C1033" w:rsidP="0077309C">
      <w:pPr>
        <w:jc w:val="both"/>
        <w:outlineLvl w:val="0"/>
        <w:rPr>
          <w:rFonts w:ascii="Cambria" w:hAnsi="Cambria"/>
          <w:sz w:val="22"/>
          <w:szCs w:val="22"/>
        </w:rPr>
      </w:pPr>
    </w:p>
    <w:p w14:paraId="4197FD8E" w14:textId="44CB39A2" w:rsidR="00CA2B01" w:rsidRPr="007A43B5" w:rsidRDefault="00CA2B01" w:rsidP="0077309C">
      <w:pPr>
        <w:pStyle w:val="normaltableau"/>
        <w:spacing w:before="0" w:after="0" w:line="360" w:lineRule="auto"/>
        <w:rPr>
          <w:rFonts w:ascii="Cambria" w:hAnsi="Cambria"/>
          <w:lang w:val="pl-PL" w:eastAsia="en-US"/>
        </w:rPr>
      </w:pPr>
      <w:r w:rsidRPr="007A43B5">
        <w:rPr>
          <w:rFonts w:ascii="Cambria" w:hAnsi="Cambria"/>
          <w:lang w:val="pl-PL"/>
        </w:rPr>
        <w:t xml:space="preserve">  </w:t>
      </w:r>
      <w:r w:rsidRPr="007A43B5">
        <w:rPr>
          <w:rFonts w:ascii="Cambria" w:hAnsi="Cambria"/>
          <w:lang w:val="pl-PL" w:eastAsia="en-US"/>
        </w:rPr>
        <w:t xml:space="preserve">………………….., dnia …...…….. </w:t>
      </w:r>
      <w:r w:rsidR="00EB0FD9" w:rsidRPr="007A43B5">
        <w:rPr>
          <w:rFonts w:ascii="Cambria" w:hAnsi="Cambria"/>
          <w:lang w:val="pl-PL" w:eastAsia="en-US"/>
        </w:rPr>
        <w:t>20</w:t>
      </w:r>
      <w:r w:rsidR="00C2655A">
        <w:rPr>
          <w:rFonts w:ascii="Cambria" w:hAnsi="Cambria"/>
          <w:lang w:val="pl-PL" w:eastAsia="en-US"/>
        </w:rPr>
        <w:t>20</w:t>
      </w:r>
      <w:r w:rsidR="00EB0FD9" w:rsidRPr="007A43B5">
        <w:rPr>
          <w:rFonts w:ascii="Cambria" w:hAnsi="Cambria"/>
          <w:lang w:val="pl-PL" w:eastAsia="en-US"/>
        </w:rPr>
        <w:t xml:space="preserve"> </w:t>
      </w:r>
      <w:r w:rsidR="00FB6250" w:rsidRPr="007A43B5">
        <w:rPr>
          <w:rFonts w:ascii="Cambria" w:hAnsi="Cambria"/>
          <w:lang w:val="pl-PL" w:eastAsia="en-US"/>
        </w:rPr>
        <w:t xml:space="preserve">roku   </w:t>
      </w:r>
      <w:r w:rsidRPr="007A43B5">
        <w:rPr>
          <w:rFonts w:ascii="Cambria" w:hAnsi="Cambria"/>
          <w:lang w:val="pl-PL" w:eastAsia="en-US"/>
        </w:rPr>
        <w:t xml:space="preserve">                 </w:t>
      </w:r>
      <w:r w:rsidRPr="007A43B5">
        <w:rPr>
          <w:rFonts w:ascii="Cambria" w:hAnsi="Cambria"/>
          <w:lang w:val="pl-PL"/>
        </w:rPr>
        <w:t>…………………………………………..</w:t>
      </w:r>
    </w:p>
    <w:p w14:paraId="7EE7125D" w14:textId="77777777" w:rsidR="00CA2B01" w:rsidRPr="00BE12C1" w:rsidRDefault="00CA2B01" w:rsidP="00BE12C1">
      <w:pPr>
        <w:ind w:left="4395"/>
        <w:jc w:val="right"/>
        <w:rPr>
          <w:sz w:val="18"/>
          <w:szCs w:val="18"/>
        </w:rPr>
      </w:pPr>
      <w:r w:rsidRPr="00BE12C1">
        <w:rPr>
          <w:sz w:val="18"/>
          <w:szCs w:val="18"/>
        </w:rPr>
        <w:t>Podpis(-y) osoby(osób) wskazanej(-</w:t>
      </w:r>
      <w:proofErr w:type="spellStart"/>
      <w:r w:rsidRPr="00BE12C1">
        <w:rPr>
          <w:sz w:val="18"/>
          <w:szCs w:val="18"/>
        </w:rPr>
        <w:t>ych</w:t>
      </w:r>
      <w:proofErr w:type="spellEnd"/>
      <w:r w:rsidRPr="00BE12C1">
        <w:rPr>
          <w:sz w:val="18"/>
          <w:szCs w:val="18"/>
        </w:rPr>
        <w:t xml:space="preserve">) </w:t>
      </w:r>
    </w:p>
    <w:p w14:paraId="01B87B91" w14:textId="77777777" w:rsidR="00CA2B01" w:rsidRPr="00BE12C1" w:rsidRDefault="00CA2B01" w:rsidP="00BE12C1">
      <w:pPr>
        <w:ind w:left="4395"/>
        <w:jc w:val="right"/>
        <w:rPr>
          <w:sz w:val="18"/>
          <w:szCs w:val="18"/>
        </w:rPr>
      </w:pPr>
      <w:r w:rsidRPr="00BE12C1">
        <w:rPr>
          <w:sz w:val="18"/>
          <w:szCs w:val="18"/>
        </w:rPr>
        <w:t xml:space="preserve">w dokumencie uprawniającym do występowania </w:t>
      </w:r>
    </w:p>
    <w:p w14:paraId="1D690DDE" w14:textId="77777777" w:rsidR="00CA2B01" w:rsidRPr="00BE12C1" w:rsidRDefault="00CA2B01" w:rsidP="00BE12C1">
      <w:pPr>
        <w:ind w:left="4395"/>
        <w:jc w:val="right"/>
        <w:rPr>
          <w:sz w:val="18"/>
          <w:szCs w:val="18"/>
        </w:rPr>
      </w:pPr>
      <w:r w:rsidRPr="00BE12C1">
        <w:rPr>
          <w:sz w:val="18"/>
          <w:szCs w:val="18"/>
        </w:rPr>
        <w:t>w obrocie prawnym lub posiadającej(-</w:t>
      </w:r>
      <w:proofErr w:type="spellStart"/>
      <w:r w:rsidRPr="00BE12C1">
        <w:rPr>
          <w:sz w:val="18"/>
          <w:szCs w:val="18"/>
        </w:rPr>
        <w:t>ych</w:t>
      </w:r>
      <w:proofErr w:type="spellEnd"/>
      <w:r w:rsidRPr="00BE12C1">
        <w:rPr>
          <w:sz w:val="18"/>
          <w:szCs w:val="18"/>
        </w:rPr>
        <w:t>) pełnomocnictwo(-a).</w:t>
      </w:r>
    </w:p>
    <w:p w14:paraId="6245CD39" w14:textId="77777777" w:rsidR="00CA2B01" w:rsidRDefault="00CA2B01" w:rsidP="00BE12C1">
      <w:pPr>
        <w:ind w:left="4395"/>
        <w:jc w:val="right"/>
        <w:rPr>
          <w:sz w:val="18"/>
          <w:szCs w:val="18"/>
        </w:rPr>
      </w:pPr>
      <w:r w:rsidRPr="00BE12C1">
        <w:rPr>
          <w:sz w:val="18"/>
          <w:szCs w:val="18"/>
        </w:rPr>
        <w:t>(Zalecany czytelny podpis(-y) lub podpis(-y) i pieczątka(-i) z  imieniem i nazwiskiem).*</w:t>
      </w:r>
      <w:r w:rsidRPr="00BE12C1">
        <w:rPr>
          <w:sz w:val="18"/>
          <w:szCs w:val="18"/>
        </w:rPr>
        <w:tab/>
      </w:r>
    </w:p>
    <w:p w14:paraId="2ADEF0CE" w14:textId="77777777" w:rsidR="00FB6250" w:rsidRDefault="00FB6250" w:rsidP="00BE12C1">
      <w:pPr>
        <w:ind w:left="4395"/>
        <w:jc w:val="right"/>
        <w:rPr>
          <w:sz w:val="18"/>
          <w:szCs w:val="18"/>
        </w:rPr>
      </w:pPr>
    </w:p>
    <w:p w14:paraId="45C8D44B" w14:textId="77777777" w:rsidR="00E41465" w:rsidRDefault="00E41465"/>
    <w:sectPr w:rsidR="00E41465" w:rsidSect="00B17FB9">
      <w:headerReference w:type="default" r:id="rId8"/>
      <w:footerReference w:type="default" r:id="rId9"/>
      <w:pgSz w:w="11906" w:h="16838" w:code="9"/>
      <w:pgMar w:top="1293" w:right="1418" w:bottom="1418" w:left="1418" w:header="312" w:footer="31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5F49654" w14:textId="77777777" w:rsidR="00ED6F93" w:rsidRDefault="00ED6F93" w:rsidP="006239B3">
      <w:r>
        <w:separator/>
      </w:r>
    </w:p>
  </w:endnote>
  <w:endnote w:type="continuationSeparator" w:id="0">
    <w:p w14:paraId="592F2C36" w14:textId="77777777" w:rsidR="00ED6F93" w:rsidRDefault="00ED6F93" w:rsidP="006239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Optima">
    <w:altName w:val="Times New Roman"/>
    <w:panose1 w:val="020B0502050508020304"/>
    <w:charset w:val="00"/>
    <w:family w:val="auto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0AC86E2" w14:textId="05B8EBCE" w:rsidR="00F05830" w:rsidRDefault="00F05830" w:rsidP="00B17FB9">
    <w:pPr>
      <w:pStyle w:val="Stopka"/>
      <w:jc w:val="center"/>
    </w:pPr>
    <w:r>
      <w:rPr>
        <w:noProof/>
      </w:rPr>
      <w:drawing>
        <wp:inline distT="0" distB="0" distL="0" distR="0" wp14:anchorId="223AEFAA" wp14:editId="4A091E94">
          <wp:extent cx="4857602" cy="953770"/>
          <wp:effectExtent l="0" t="0" r="0" b="0"/>
          <wp:docPr id="234" name="Obraz 23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925748" cy="9671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E0D7C68" w14:textId="77777777" w:rsidR="00ED6F93" w:rsidRDefault="00ED6F93" w:rsidP="006239B3">
      <w:r>
        <w:separator/>
      </w:r>
    </w:p>
  </w:footnote>
  <w:footnote w:type="continuationSeparator" w:id="0">
    <w:p w14:paraId="3A2181F5" w14:textId="77777777" w:rsidR="00ED6F93" w:rsidRDefault="00ED6F93" w:rsidP="006239B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0467D5" w14:textId="77777777" w:rsidR="00F05830" w:rsidRDefault="00F05830">
    <w:pPr>
      <w:pStyle w:val="Nagwek"/>
    </w:pPr>
    <w:r>
      <w:rPr>
        <w:noProof/>
      </w:rPr>
      <w:drawing>
        <wp:inline distT="0" distB="0" distL="0" distR="0" wp14:anchorId="4C1D9045" wp14:editId="25347585">
          <wp:extent cx="5709920" cy="977900"/>
          <wp:effectExtent l="0" t="0" r="5080" b="0"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09920" cy="977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2"/>
    <w:multiLevelType w:val="multilevel"/>
    <w:tmpl w:val="D69A81CE"/>
    <w:name w:val="WW8Num2"/>
    <w:lvl w:ilvl="0">
      <w:start w:val="1"/>
      <w:numFmt w:val="decimal"/>
      <w:pStyle w:val="Numerowanie"/>
      <w:suff w:val="nothing"/>
      <w:lvlText w:val="%1."/>
      <w:lvlJc w:val="left"/>
      <w:pPr>
        <w:tabs>
          <w:tab w:val="num" w:pos="0"/>
        </w:tabs>
      </w:pPr>
      <w:rPr>
        <w:rFonts w:ascii="Times New Roman" w:eastAsia="Times New Roman" w:hAnsi="Times New Roman" w:cs="Times New Roman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</w:abstractNum>
  <w:abstractNum w:abstractNumId="1" w15:restartNumberingAfterBreak="0">
    <w:nsid w:val="0000001C"/>
    <w:multiLevelType w:val="singleLevel"/>
    <w:tmpl w:val="5B22B38C"/>
    <w:name w:val="WW8Num2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2" w15:restartNumberingAfterBreak="0">
    <w:nsid w:val="00000024"/>
    <w:multiLevelType w:val="multilevel"/>
    <w:tmpl w:val="00000024"/>
    <w:name w:val="WW8Num3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000002C"/>
    <w:multiLevelType w:val="singleLevel"/>
    <w:tmpl w:val="03843EEC"/>
    <w:name w:val="WW8Num44"/>
    <w:lvl w:ilvl="0">
      <w:start w:val="1"/>
      <w:numFmt w:val="decimal"/>
      <w:lvlText w:val="%1."/>
      <w:lvlJc w:val="left"/>
      <w:pPr>
        <w:ind w:left="720" w:hanging="360"/>
      </w:pPr>
      <w:rPr>
        <w:rFonts w:ascii="Cambria" w:hAnsi="Cambria" w:cs="OpenSymbol" w:hint="default"/>
        <w:strike w:val="0"/>
        <w:sz w:val="22"/>
      </w:rPr>
    </w:lvl>
  </w:abstractNum>
  <w:abstractNum w:abstractNumId="4" w15:restartNumberingAfterBreak="0">
    <w:nsid w:val="00000030"/>
    <w:multiLevelType w:val="singleLevel"/>
    <w:tmpl w:val="00000030"/>
    <w:name w:val="WW8Num48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</w:rPr>
    </w:lvl>
  </w:abstractNum>
  <w:abstractNum w:abstractNumId="5" w15:restartNumberingAfterBreak="0">
    <w:nsid w:val="00000031"/>
    <w:multiLevelType w:val="singleLevel"/>
    <w:tmpl w:val="14708B36"/>
    <w:name w:val="WW8Num49"/>
    <w:lvl w:ilvl="0">
      <w:start w:val="4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  <w:b w:val="0"/>
        <w:i w:val="0"/>
      </w:rPr>
    </w:lvl>
  </w:abstractNum>
  <w:abstractNum w:abstractNumId="6" w15:restartNumberingAfterBreak="0">
    <w:nsid w:val="03D82336"/>
    <w:multiLevelType w:val="hybridMultilevel"/>
    <w:tmpl w:val="633C68DE"/>
    <w:lvl w:ilvl="0" w:tplc="12F8160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2F8160E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4166252"/>
    <w:multiLevelType w:val="multilevel"/>
    <w:tmpl w:val="174C04D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790" w:hanging="72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2860" w:hanging="720"/>
      </w:pPr>
      <w:rPr>
        <w:rFonts w:hint="default"/>
      </w:rPr>
    </w:lvl>
    <w:lvl w:ilvl="3">
      <w:start w:val="1"/>
      <w:numFmt w:val="decimalZero"/>
      <w:lvlText w:val="%1.%2.%3.%4."/>
      <w:lvlJc w:val="left"/>
      <w:pPr>
        <w:ind w:left="429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3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79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8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29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360" w:hanging="1800"/>
      </w:pPr>
      <w:rPr>
        <w:rFonts w:hint="default"/>
      </w:rPr>
    </w:lvl>
  </w:abstractNum>
  <w:abstractNum w:abstractNumId="8" w15:restartNumberingAfterBreak="0">
    <w:nsid w:val="05705A5C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08166C60"/>
    <w:multiLevelType w:val="hybridMultilevel"/>
    <w:tmpl w:val="D17E7F76"/>
    <w:lvl w:ilvl="0" w:tplc="37AE6768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0" w15:restartNumberingAfterBreak="0">
    <w:nsid w:val="095E1A5A"/>
    <w:multiLevelType w:val="hybridMultilevel"/>
    <w:tmpl w:val="9DB49D20"/>
    <w:lvl w:ilvl="0" w:tplc="04150017">
      <w:start w:val="1"/>
      <w:numFmt w:val="lowerLetter"/>
      <w:lvlText w:val="%1)"/>
      <w:lvlJc w:val="left"/>
      <w:pPr>
        <w:ind w:left="1070" w:hanging="360"/>
      </w:p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1" w15:restartNumberingAfterBreak="0">
    <w:nsid w:val="0A906164"/>
    <w:multiLevelType w:val="hybridMultilevel"/>
    <w:tmpl w:val="0CC8C1DA"/>
    <w:lvl w:ilvl="0" w:tplc="0415000F">
      <w:start w:val="1"/>
      <w:numFmt w:val="decimal"/>
      <w:lvlText w:val="%1."/>
      <w:lvlJc w:val="right"/>
      <w:pPr>
        <w:tabs>
          <w:tab w:val="num" w:pos="1733"/>
        </w:tabs>
        <w:ind w:left="1733" w:hanging="113"/>
      </w:pPr>
      <w:rPr>
        <w:rFonts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12" w15:restartNumberingAfterBreak="0">
    <w:nsid w:val="0A953251"/>
    <w:multiLevelType w:val="hybridMultilevel"/>
    <w:tmpl w:val="F5C42952"/>
    <w:lvl w:ilvl="0" w:tplc="04150003">
      <w:start w:val="1"/>
      <w:numFmt w:val="lowerLetter"/>
      <w:lvlText w:val="%1)"/>
      <w:lvlJc w:val="left"/>
      <w:pPr>
        <w:tabs>
          <w:tab w:val="num" w:pos="1134"/>
        </w:tabs>
        <w:ind w:left="1134" w:hanging="567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BD34BC9"/>
    <w:multiLevelType w:val="hybridMultilevel"/>
    <w:tmpl w:val="56CEB1C4"/>
    <w:lvl w:ilvl="0" w:tplc="04150019">
      <w:start w:val="1"/>
      <w:numFmt w:val="lowerLetter"/>
      <w:lvlText w:val="%1."/>
      <w:lvlJc w:val="left"/>
      <w:pPr>
        <w:ind w:left="900" w:hanging="360"/>
      </w:pPr>
    </w:lvl>
    <w:lvl w:ilvl="1" w:tplc="04150019" w:tentative="1">
      <w:start w:val="1"/>
      <w:numFmt w:val="lowerLetter"/>
      <w:lvlText w:val="%2."/>
      <w:lvlJc w:val="left"/>
      <w:pPr>
        <w:ind w:left="1620" w:hanging="360"/>
      </w:pPr>
    </w:lvl>
    <w:lvl w:ilvl="2" w:tplc="0415001B" w:tentative="1">
      <w:start w:val="1"/>
      <w:numFmt w:val="lowerRoman"/>
      <w:lvlText w:val="%3."/>
      <w:lvlJc w:val="right"/>
      <w:pPr>
        <w:ind w:left="2340" w:hanging="180"/>
      </w:pPr>
    </w:lvl>
    <w:lvl w:ilvl="3" w:tplc="0415000F" w:tentative="1">
      <w:start w:val="1"/>
      <w:numFmt w:val="decimal"/>
      <w:lvlText w:val="%4."/>
      <w:lvlJc w:val="left"/>
      <w:pPr>
        <w:ind w:left="3060" w:hanging="360"/>
      </w:pPr>
    </w:lvl>
    <w:lvl w:ilvl="4" w:tplc="04150019" w:tentative="1">
      <w:start w:val="1"/>
      <w:numFmt w:val="lowerLetter"/>
      <w:lvlText w:val="%5."/>
      <w:lvlJc w:val="left"/>
      <w:pPr>
        <w:ind w:left="3780" w:hanging="360"/>
      </w:pPr>
    </w:lvl>
    <w:lvl w:ilvl="5" w:tplc="0415001B" w:tentative="1">
      <w:start w:val="1"/>
      <w:numFmt w:val="lowerRoman"/>
      <w:lvlText w:val="%6."/>
      <w:lvlJc w:val="right"/>
      <w:pPr>
        <w:ind w:left="4500" w:hanging="180"/>
      </w:pPr>
    </w:lvl>
    <w:lvl w:ilvl="6" w:tplc="0415000F" w:tentative="1">
      <w:start w:val="1"/>
      <w:numFmt w:val="decimal"/>
      <w:lvlText w:val="%7."/>
      <w:lvlJc w:val="left"/>
      <w:pPr>
        <w:ind w:left="5220" w:hanging="360"/>
      </w:pPr>
    </w:lvl>
    <w:lvl w:ilvl="7" w:tplc="04150019" w:tentative="1">
      <w:start w:val="1"/>
      <w:numFmt w:val="lowerLetter"/>
      <w:lvlText w:val="%8."/>
      <w:lvlJc w:val="left"/>
      <w:pPr>
        <w:ind w:left="5940" w:hanging="360"/>
      </w:pPr>
    </w:lvl>
    <w:lvl w:ilvl="8" w:tplc="0415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4" w15:restartNumberingAfterBreak="0">
    <w:nsid w:val="0D4966EA"/>
    <w:multiLevelType w:val="hybridMultilevel"/>
    <w:tmpl w:val="C96E2000"/>
    <w:name w:val="WW8Num3324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5" w15:restartNumberingAfterBreak="0">
    <w:nsid w:val="0DD54FC6"/>
    <w:multiLevelType w:val="hybridMultilevel"/>
    <w:tmpl w:val="51C6A09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7">
      <w:start w:val="1"/>
      <w:numFmt w:val="lowerLetter"/>
      <w:lvlText w:val="%3)"/>
      <w:lvlJc w:val="lef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E410F19"/>
    <w:multiLevelType w:val="hybridMultilevel"/>
    <w:tmpl w:val="D18C6550"/>
    <w:lvl w:ilvl="0" w:tplc="FA44B982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17" w15:restartNumberingAfterBreak="0">
    <w:nsid w:val="0F561184"/>
    <w:multiLevelType w:val="hybridMultilevel"/>
    <w:tmpl w:val="6DCEE0A8"/>
    <w:lvl w:ilvl="0" w:tplc="1C94C4BA">
      <w:start w:val="1"/>
      <w:numFmt w:val="decimal"/>
      <w:pStyle w:val="Listanumerowana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1">
      <w:start w:val="1"/>
      <w:numFmt w:val="decimal"/>
      <w:lvlText w:val="%3)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8" w15:restartNumberingAfterBreak="0">
    <w:nsid w:val="11EE1CB6"/>
    <w:multiLevelType w:val="hybridMultilevel"/>
    <w:tmpl w:val="398E5AEA"/>
    <w:lvl w:ilvl="0" w:tplc="1B807314">
      <w:start w:val="1"/>
      <w:numFmt w:val="lowerLetter"/>
      <w:lvlText w:val="%1)"/>
      <w:lvlJc w:val="left"/>
      <w:pPr>
        <w:tabs>
          <w:tab w:val="num" w:pos="960"/>
        </w:tabs>
        <w:ind w:left="960" w:hanging="60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" w15:restartNumberingAfterBreak="0">
    <w:nsid w:val="12377C7D"/>
    <w:multiLevelType w:val="hybridMultilevel"/>
    <w:tmpl w:val="DA6E5B80"/>
    <w:lvl w:ilvl="0" w:tplc="8E0E56C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" w15:restartNumberingAfterBreak="0">
    <w:nsid w:val="149F43D2"/>
    <w:multiLevelType w:val="multilevel"/>
    <w:tmpl w:val="07A0E04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1778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3556" w:hanging="720"/>
      </w:pPr>
      <w:rPr>
        <w:rFonts w:hint="default"/>
        <w:b/>
      </w:rPr>
    </w:lvl>
    <w:lvl w:ilvl="3">
      <w:start w:val="1"/>
      <w:numFmt w:val="decimalZero"/>
      <w:lvlText w:val="%1.%2.%3.%4"/>
      <w:lvlJc w:val="left"/>
      <w:pPr>
        <w:ind w:left="4974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6752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817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9948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1366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3144" w:hanging="1800"/>
      </w:pPr>
      <w:rPr>
        <w:rFonts w:hint="default"/>
        <w:b/>
      </w:rPr>
    </w:lvl>
  </w:abstractNum>
  <w:abstractNum w:abstractNumId="21" w15:restartNumberingAfterBreak="0">
    <w:nsid w:val="19C847C7"/>
    <w:multiLevelType w:val="hybridMultilevel"/>
    <w:tmpl w:val="CBBEBCAC"/>
    <w:lvl w:ilvl="0" w:tplc="92C61ED2">
      <w:start w:val="1"/>
      <w:numFmt w:val="decimal"/>
      <w:lvlText w:val="%1."/>
      <w:lvlJc w:val="right"/>
      <w:pPr>
        <w:tabs>
          <w:tab w:val="num" w:pos="1220"/>
        </w:tabs>
        <w:ind w:left="1220" w:hanging="510"/>
      </w:pPr>
      <w:rPr>
        <w:rFonts w:cs="Times New Roman" w:hint="default"/>
      </w:rPr>
    </w:lvl>
    <w:lvl w:ilvl="1" w:tplc="B484A0EE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2" w:tplc="32DCA844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3" w:tplc="D65AF404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4" w:tplc="EBEC3CB2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5" w:tplc="D852740E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6" w:tplc="D320E8E8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7" w:tplc="B15A5B16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8" w:tplc="CC50D75C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</w:abstractNum>
  <w:abstractNum w:abstractNumId="22" w15:restartNumberingAfterBreak="0">
    <w:nsid w:val="1CAD3E4B"/>
    <w:multiLevelType w:val="hybridMultilevel"/>
    <w:tmpl w:val="FC063352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D6B52F0"/>
    <w:multiLevelType w:val="hybridMultilevel"/>
    <w:tmpl w:val="FC54EE34"/>
    <w:lvl w:ilvl="0" w:tplc="12F8160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1EA131B4"/>
    <w:multiLevelType w:val="hybridMultilevel"/>
    <w:tmpl w:val="191A4DAC"/>
    <w:lvl w:ilvl="0" w:tplc="04DCD4E2">
      <w:start w:val="1"/>
      <w:numFmt w:val="decimal"/>
      <w:lvlText w:val="%1."/>
      <w:lvlJc w:val="right"/>
      <w:pPr>
        <w:tabs>
          <w:tab w:val="num" w:pos="1193"/>
        </w:tabs>
        <w:ind w:left="1193" w:hanging="113"/>
      </w:pPr>
      <w:rPr>
        <w:rFonts w:asciiTheme="majorHAnsi" w:eastAsia="Times New Roman" w:hAnsiTheme="majorHAnsi"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1FA661D7"/>
    <w:multiLevelType w:val="hybridMultilevel"/>
    <w:tmpl w:val="F554200E"/>
    <w:lvl w:ilvl="0" w:tplc="04150001">
      <w:start w:val="1"/>
      <w:numFmt w:val="decimal"/>
      <w:lvlText w:val="%1."/>
      <w:lvlJc w:val="right"/>
      <w:pPr>
        <w:tabs>
          <w:tab w:val="num" w:pos="113"/>
        </w:tabs>
        <w:ind w:left="113" w:hanging="113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)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/>
        <w:b w:val="0"/>
        <w:i w:val="0"/>
      </w:rPr>
    </w:lvl>
    <w:lvl w:ilvl="2" w:tplc="84BEE442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26" w15:restartNumberingAfterBreak="0">
    <w:nsid w:val="20F20B0F"/>
    <w:multiLevelType w:val="hybridMultilevel"/>
    <w:tmpl w:val="4950E710"/>
    <w:lvl w:ilvl="0" w:tplc="FA44B982">
      <w:start w:val="1"/>
      <w:numFmt w:val="decimal"/>
      <w:lvlText w:val="%1)"/>
      <w:lvlJc w:val="right"/>
      <w:pPr>
        <w:tabs>
          <w:tab w:val="num" w:pos="1529"/>
        </w:tabs>
        <w:ind w:left="1529" w:hanging="113"/>
      </w:pPr>
      <w:rPr>
        <w:rFonts w:cs="Times New Roman" w:hint="default"/>
        <w:b w:val="0"/>
        <w:i w:val="0"/>
      </w:rPr>
    </w:lvl>
    <w:lvl w:ilvl="1" w:tplc="DF8A3198">
      <w:start w:val="4"/>
      <w:numFmt w:val="lowerLetter"/>
      <w:lvlText w:val="%2)"/>
      <w:lvlJc w:val="left"/>
      <w:pPr>
        <w:tabs>
          <w:tab w:val="num" w:pos="1776"/>
        </w:tabs>
        <w:ind w:left="1776" w:hanging="360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496"/>
        </w:tabs>
        <w:ind w:left="2496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216"/>
        </w:tabs>
        <w:ind w:left="3216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936"/>
        </w:tabs>
        <w:ind w:left="3936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656"/>
        </w:tabs>
        <w:ind w:left="4656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376"/>
        </w:tabs>
        <w:ind w:left="5376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096"/>
        </w:tabs>
        <w:ind w:left="6096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816"/>
        </w:tabs>
        <w:ind w:left="6816" w:hanging="180"/>
      </w:pPr>
      <w:rPr>
        <w:rFonts w:cs="Times New Roman"/>
      </w:rPr>
    </w:lvl>
  </w:abstractNum>
  <w:abstractNum w:abstractNumId="27" w15:restartNumberingAfterBreak="0">
    <w:nsid w:val="22572E3C"/>
    <w:multiLevelType w:val="hybridMultilevel"/>
    <w:tmpl w:val="E1A066F4"/>
    <w:lvl w:ilvl="0" w:tplc="04150001">
      <w:start w:val="1"/>
      <w:numFmt w:val="bullet"/>
      <w:lvlText w:val=""/>
      <w:lvlJc w:val="left"/>
      <w:pPr>
        <w:ind w:left="107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28" w15:restartNumberingAfterBreak="0">
    <w:nsid w:val="236B7BDE"/>
    <w:multiLevelType w:val="hybridMultilevel"/>
    <w:tmpl w:val="376CB8AA"/>
    <w:lvl w:ilvl="0" w:tplc="E0BACCD0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29" w15:restartNumberingAfterBreak="0">
    <w:nsid w:val="23774C6A"/>
    <w:multiLevelType w:val="hybridMultilevel"/>
    <w:tmpl w:val="7D6CFC52"/>
    <w:lvl w:ilvl="0" w:tplc="FA44B98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1B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3" w:tplc="0415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239B3BBC"/>
    <w:multiLevelType w:val="hybridMultilevel"/>
    <w:tmpl w:val="B70E2F5E"/>
    <w:name w:val="WW8Num33242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1" w15:restartNumberingAfterBreak="0">
    <w:nsid w:val="24161FFB"/>
    <w:multiLevelType w:val="hybridMultilevel"/>
    <w:tmpl w:val="473C5B52"/>
    <w:lvl w:ilvl="0" w:tplc="04150001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/>
      </w:rPr>
    </w:lvl>
    <w:lvl w:ilvl="1" w:tplc="04150003">
      <w:start w:val="1"/>
      <w:numFmt w:val="lowerLetter"/>
      <w:lvlText w:val="%2)"/>
      <w:lvlJc w:val="left"/>
      <w:pPr>
        <w:tabs>
          <w:tab w:val="num" w:pos="1134"/>
        </w:tabs>
        <w:ind w:left="1134" w:hanging="567"/>
      </w:pPr>
      <w:rPr>
        <w:rFonts w:cs="Times New Roman" w:hint="default"/>
        <w:b w:val="0"/>
      </w:rPr>
    </w:lvl>
    <w:lvl w:ilvl="2" w:tplc="7472A37A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2" w15:restartNumberingAfterBreak="0">
    <w:nsid w:val="242B3A39"/>
    <w:multiLevelType w:val="multilevel"/>
    <w:tmpl w:val="99D03DB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24E35E0F"/>
    <w:multiLevelType w:val="multilevel"/>
    <w:tmpl w:val="726E5EE4"/>
    <w:lvl w:ilvl="0">
      <w:start w:val="5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637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34" w15:restartNumberingAfterBreak="0">
    <w:nsid w:val="257A65EA"/>
    <w:multiLevelType w:val="hybridMultilevel"/>
    <w:tmpl w:val="FD1240EC"/>
    <w:lvl w:ilvl="0" w:tplc="32E60952">
      <w:start w:val="1"/>
      <w:numFmt w:val="bullet"/>
      <w:pStyle w:val="Listapunktowana2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</w:rPr>
    </w:lvl>
    <w:lvl w:ilvl="1" w:tplc="0407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26BD51D2"/>
    <w:multiLevelType w:val="multilevel"/>
    <w:tmpl w:val="3496DC72"/>
    <w:lvl w:ilvl="0">
      <w:start w:val="8"/>
      <w:numFmt w:val="decimal"/>
      <w:lvlText w:val="%1."/>
      <w:lvlJc w:val="left"/>
      <w:pPr>
        <w:ind w:left="360" w:hanging="360"/>
      </w:pPr>
      <w:rPr>
        <w:rFonts w:eastAsia="Calibri" w:hint="default"/>
      </w:rPr>
    </w:lvl>
    <w:lvl w:ilvl="1">
      <w:start w:val="1"/>
      <w:numFmt w:val="decimal"/>
      <w:lvlText w:val="%1.%2."/>
      <w:lvlJc w:val="left"/>
      <w:pPr>
        <w:ind w:left="1571" w:hanging="720"/>
      </w:pPr>
      <w:rPr>
        <w:rFonts w:eastAsia="Calibri" w:hint="default"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eastAsia="Calibri" w:hint="default"/>
      </w:rPr>
    </w:lvl>
    <w:lvl w:ilvl="3">
      <w:start w:val="1"/>
      <w:numFmt w:val="decimal"/>
      <w:lvlText w:val="%1.%2.%3.%4."/>
      <w:lvlJc w:val="left"/>
      <w:pPr>
        <w:ind w:left="3633" w:hanging="1080"/>
      </w:pPr>
      <w:rPr>
        <w:rFonts w:eastAsia="Calibri" w:hint="default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eastAsia="Calibri" w:hint="default"/>
      </w:rPr>
    </w:lvl>
    <w:lvl w:ilvl="5">
      <w:start w:val="1"/>
      <w:numFmt w:val="decimal"/>
      <w:lvlText w:val="%1.%2.%3.%4.%5.%6."/>
      <w:lvlJc w:val="left"/>
      <w:pPr>
        <w:ind w:left="5695" w:hanging="1440"/>
      </w:pPr>
      <w:rPr>
        <w:rFonts w:eastAsia="Calibri" w:hint="default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eastAsia="Calibri" w:hint="default"/>
      </w:rPr>
    </w:lvl>
    <w:lvl w:ilvl="7">
      <w:start w:val="1"/>
      <w:numFmt w:val="decimal"/>
      <w:lvlText w:val="%1.%2.%3.%4.%5.%6.%7.%8."/>
      <w:lvlJc w:val="left"/>
      <w:pPr>
        <w:ind w:left="7757" w:hanging="1800"/>
      </w:pPr>
      <w:rPr>
        <w:rFonts w:eastAsia="Calibri" w:hint="default"/>
      </w:rPr>
    </w:lvl>
    <w:lvl w:ilvl="8">
      <w:start w:val="1"/>
      <w:numFmt w:val="decimal"/>
      <w:lvlText w:val="%1.%2.%3.%4.%5.%6.%7.%8.%9."/>
      <w:lvlJc w:val="left"/>
      <w:pPr>
        <w:ind w:left="8608" w:hanging="1800"/>
      </w:pPr>
      <w:rPr>
        <w:rFonts w:eastAsia="Calibri" w:hint="default"/>
      </w:rPr>
    </w:lvl>
  </w:abstractNum>
  <w:abstractNum w:abstractNumId="36" w15:restartNumberingAfterBreak="0">
    <w:nsid w:val="277F719A"/>
    <w:multiLevelType w:val="hybridMultilevel"/>
    <w:tmpl w:val="DA6E5B80"/>
    <w:lvl w:ilvl="0" w:tplc="8E0E56C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7" w15:restartNumberingAfterBreak="0">
    <w:nsid w:val="27C01B9A"/>
    <w:multiLevelType w:val="multilevel"/>
    <w:tmpl w:val="5D7E1C6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lowerLetter"/>
      <w:lvlText w:val="%3)"/>
      <w:lvlJc w:val="right"/>
      <w:pPr>
        <w:tabs>
          <w:tab w:val="num" w:pos="2160"/>
        </w:tabs>
        <w:ind w:left="2160" w:hanging="180"/>
      </w:pPr>
      <w:rPr>
        <w:rFonts w:ascii="Times New Roman" w:eastAsia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</w:rPr>
    </w:lvl>
    <w:lvl w:ilvl="4">
      <w:start w:val="1"/>
      <w:numFmt w:val="decimal"/>
      <w:lvlText w:val="1.%5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38" w15:restartNumberingAfterBreak="0">
    <w:nsid w:val="292077ED"/>
    <w:multiLevelType w:val="hybridMultilevel"/>
    <w:tmpl w:val="3376BCB0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9" w15:restartNumberingAfterBreak="0">
    <w:nsid w:val="2AEA0361"/>
    <w:multiLevelType w:val="hybridMultilevel"/>
    <w:tmpl w:val="89CAAF94"/>
    <w:lvl w:ilvl="0" w:tplc="0415000F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0" w15:restartNumberingAfterBreak="0">
    <w:nsid w:val="2B040300"/>
    <w:multiLevelType w:val="hybridMultilevel"/>
    <w:tmpl w:val="73C6D004"/>
    <w:lvl w:ilvl="0" w:tplc="04150001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41" w15:restartNumberingAfterBreak="0">
    <w:nsid w:val="2B563F50"/>
    <w:multiLevelType w:val="hybridMultilevel"/>
    <w:tmpl w:val="0A5486E8"/>
    <w:lvl w:ilvl="0" w:tplc="91E0C4B0">
      <w:start w:val="1"/>
      <w:numFmt w:val="upperRoman"/>
      <w:lvlText w:val="%1."/>
      <w:lvlJc w:val="right"/>
      <w:pPr>
        <w:tabs>
          <w:tab w:val="num" w:pos="541"/>
        </w:tabs>
        <w:ind w:left="541" w:hanging="181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 w:tplc="04DCD4E2">
      <w:start w:val="1"/>
      <w:numFmt w:val="decimal"/>
      <w:lvlText w:val="%2."/>
      <w:lvlJc w:val="right"/>
      <w:pPr>
        <w:tabs>
          <w:tab w:val="num" w:pos="1193"/>
        </w:tabs>
        <w:ind w:left="1193" w:hanging="113"/>
      </w:pPr>
      <w:rPr>
        <w:rFonts w:asciiTheme="majorHAnsi" w:eastAsia="Times New Roman" w:hAnsiTheme="majorHAnsi" w:cs="Times New Roman" w:hint="default"/>
        <w:b w:val="0"/>
        <w:i w:val="0"/>
      </w:rPr>
    </w:lvl>
    <w:lvl w:ilvl="2" w:tplc="04150017">
      <w:start w:val="1"/>
      <w:numFmt w:val="lowerLetter"/>
      <w:lvlText w:val="%3)"/>
      <w:lvlJc w:val="left"/>
      <w:pPr>
        <w:tabs>
          <w:tab w:val="num" w:pos="1070"/>
        </w:tabs>
        <w:ind w:left="1070" w:hanging="360"/>
      </w:pPr>
      <w:rPr>
        <w:b w:val="0"/>
        <w:i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2" w15:restartNumberingAfterBreak="0">
    <w:nsid w:val="2CA042EA"/>
    <w:multiLevelType w:val="hybridMultilevel"/>
    <w:tmpl w:val="0532A70A"/>
    <w:lvl w:ilvl="0" w:tplc="91E0C4B0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B4B05F26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53926098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43" w15:restartNumberingAfterBreak="0">
    <w:nsid w:val="2E8D07A0"/>
    <w:multiLevelType w:val="hybridMultilevel"/>
    <w:tmpl w:val="DA6E5B80"/>
    <w:lvl w:ilvl="0" w:tplc="8E0E56C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4" w15:restartNumberingAfterBreak="0">
    <w:nsid w:val="2F48093A"/>
    <w:multiLevelType w:val="hybridMultilevel"/>
    <w:tmpl w:val="B978CD24"/>
    <w:lvl w:ilvl="0" w:tplc="FA44B98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9C4A54F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b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5" w15:restartNumberingAfterBreak="0">
    <w:nsid w:val="2FCE3C8C"/>
    <w:multiLevelType w:val="hybridMultilevel"/>
    <w:tmpl w:val="EB9420D0"/>
    <w:lvl w:ilvl="0" w:tplc="638459BC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46" w15:restartNumberingAfterBreak="0">
    <w:nsid w:val="312E7934"/>
    <w:multiLevelType w:val="multilevel"/>
    <w:tmpl w:val="09B825EC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800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571" w:hanging="720"/>
      </w:pPr>
      <w:rPr>
        <w:rFonts w:cs="Times New Roman" w:hint="default"/>
        <w:b/>
      </w:rPr>
    </w:lvl>
    <w:lvl w:ilvl="3">
      <w:start w:val="1"/>
      <w:numFmt w:val="decimal"/>
      <w:lvlText w:val="%1.%2.%3.%4."/>
      <w:lvlJc w:val="left"/>
      <w:pPr>
        <w:ind w:left="4320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684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360" w:hanging="180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cs="Times New Roman" w:hint="default"/>
      </w:rPr>
    </w:lvl>
  </w:abstractNum>
  <w:abstractNum w:abstractNumId="47" w15:restartNumberingAfterBreak="0">
    <w:nsid w:val="374931DF"/>
    <w:multiLevelType w:val="hybridMultilevel"/>
    <w:tmpl w:val="DC2AD600"/>
    <w:lvl w:ilvl="0" w:tplc="FA44B982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8" w15:restartNumberingAfterBreak="0">
    <w:nsid w:val="37A32A7C"/>
    <w:multiLevelType w:val="hybridMultilevel"/>
    <w:tmpl w:val="18A83346"/>
    <w:lvl w:ilvl="0" w:tplc="91E0C4B0">
      <w:start w:val="1"/>
      <w:numFmt w:val="upperRoman"/>
      <w:lvlText w:val="%1."/>
      <w:lvlJc w:val="right"/>
      <w:pPr>
        <w:tabs>
          <w:tab w:val="num" w:pos="541"/>
        </w:tabs>
        <w:ind w:left="541" w:hanging="181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 w:tplc="04150017">
      <w:start w:val="1"/>
      <w:numFmt w:val="lowerLetter"/>
      <w:lvlText w:val="%2)"/>
      <w:lvlJc w:val="left"/>
      <w:pPr>
        <w:tabs>
          <w:tab w:val="num" w:pos="1193"/>
        </w:tabs>
        <w:ind w:left="1193" w:hanging="113"/>
      </w:pPr>
      <w:rPr>
        <w:rFonts w:hint="default"/>
        <w:b w:val="0"/>
        <w:i w:val="0"/>
      </w:rPr>
    </w:lvl>
    <w:lvl w:ilvl="2" w:tplc="04150017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  <w:b w:val="0"/>
        <w:i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9" w15:restartNumberingAfterBreak="0">
    <w:nsid w:val="37F61830"/>
    <w:multiLevelType w:val="hybridMultilevel"/>
    <w:tmpl w:val="4404C7A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38EA3490"/>
    <w:multiLevelType w:val="multilevel"/>
    <w:tmpl w:val="8CFE65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39FF1C24"/>
    <w:multiLevelType w:val="hybridMultilevel"/>
    <w:tmpl w:val="6CB2873C"/>
    <w:lvl w:ilvl="0" w:tplc="04150001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2" w15:restartNumberingAfterBreak="0">
    <w:nsid w:val="3A074B41"/>
    <w:multiLevelType w:val="hybridMultilevel"/>
    <w:tmpl w:val="7E283CF8"/>
    <w:name w:val="WW8Num3324222"/>
    <w:lvl w:ilvl="0" w:tplc="00000028">
      <w:start w:val="1"/>
      <w:numFmt w:val="lowerLetter"/>
      <w:lvlText w:val="%1)"/>
      <w:lvlJc w:val="left"/>
      <w:pPr>
        <w:ind w:left="928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53" w15:restartNumberingAfterBreak="0">
    <w:nsid w:val="3B3344BE"/>
    <w:multiLevelType w:val="hybridMultilevel"/>
    <w:tmpl w:val="BC521484"/>
    <w:lvl w:ilvl="0" w:tplc="37AE6768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54" w15:restartNumberingAfterBreak="0">
    <w:nsid w:val="3CF1195E"/>
    <w:multiLevelType w:val="hybridMultilevel"/>
    <w:tmpl w:val="06ECC65E"/>
    <w:lvl w:ilvl="0" w:tplc="78BA045E">
      <w:start w:val="1"/>
      <w:numFmt w:val="decimal"/>
      <w:lvlText w:val="%1."/>
      <w:lvlJc w:val="left"/>
      <w:pPr>
        <w:tabs>
          <w:tab w:val="num" w:pos="2880"/>
        </w:tabs>
        <w:ind w:left="2880" w:hanging="360"/>
      </w:pPr>
      <w:rPr>
        <w:rFonts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3D163DA4"/>
    <w:multiLevelType w:val="hybridMultilevel"/>
    <w:tmpl w:val="EBA225B4"/>
    <w:lvl w:ilvl="0" w:tplc="33A00FC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3FE9085F"/>
    <w:multiLevelType w:val="multilevel"/>
    <w:tmpl w:val="7DAA493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128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57" w15:restartNumberingAfterBreak="0">
    <w:nsid w:val="4105264C"/>
    <w:multiLevelType w:val="hybridMultilevel"/>
    <w:tmpl w:val="5106AC96"/>
    <w:lvl w:ilvl="0" w:tplc="845C65E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8" w15:restartNumberingAfterBreak="0">
    <w:nsid w:val="43694915"/>
    <w:multiLevelType w:val="multilevel"/>
    <w:tmpl w:val="0B24B68E"/>
    <w:lvl w:ilvl="0">
      <w:start w:val="7"/>
      <w:numFmt w:val="decimal"/>
      <w:lvlText w:val="%1."/>
      <w:lvlJc w:val="left"/>
      <w:pPr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lvlText w:val="%1.%2."/>
      <w:lvlJc w:val="left"/>
      <w:pPr>
        <w:ind w:left="1553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59" w15:restartNumberingAfterBreak="0">
    <w:nsid w:val="456F77A1"/>
    <w:multiLevelType w:val="hybridMultilevel"/>
    <w:tmpl w:val="D2B61EC2"/>
    <w:lvl w:ilvl="0" w:tplc="456834AC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ascii="Cambria" w:hAnsi="Cambria" w:cs="Times New Roman"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0" w15:restartNumberingAfterBreak="0">
    <w:nsid w:val="47067C71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61" w15:restartNumberingAfterBreak="0">
    <w:nsid w:val="477342F7"/>
    <w:multiLevelType w:val="hybridMultilevel"/>
    <w:tmpl w:val="9DB49D20"/>
    <w:lvl w:ilvl="0" w:tplc="04150017">
      <w:start w:val="1"/>
      <w:numFmt w:val="lowerLetter"/>
      <w:lvlText w:val="%1)"/>
      <w:lvlJc w:val="left"/>
      <w:pPr>
        <w:ind w:left="1070" w:hanging="360"/>
      </w:p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62" w15:restartNumberingAfterBreak="0">
    <w:nsid w:val="47C35309"/>
    <w:multiLevelType w:val="hybridMultilevel"/>
    <w:tmpl w:val="73FAC434"/>
    <w:lvl w:ilvl="0" w:tplc="FFFFFFFF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-3600"/>
        </w:tabs>
        <w:ind w:left="-3600" w:hanging="360"/>
      </w:pPr>
      <w:rPr>
        <w:rFonts w:cs="Times New Roman"/>
      </w:rPr>
    </w:lvl>
    <w:lvl w:ilvl="2" w:tplc="FFFFFFFF">
      <w:start w:val="1"/>
      <w:numFmt w:val="lowerRoman"/>
      <w:lvlText w:val="%3."/>
      <w:lvlJc w:val="right"/>
      <w:pPr>
        <w:tabs>
          <w:tab w:val="num" w:pos="-2880"/>
        </w:tabs>
        <w:ind w:left="-2880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-2160"/>
        </w:tabs>
        <w:ind w:left="-2160" w:hanging="360"/>
      </w:pPr>
      <w:rPr>
        <w:rFonts w:cs="Times New Roman"/>
      </w:rPr>
    </w:lvl>
    <w:lvl w:ilvl="4" w:tplc="FFFFFFFF">
      <w:start w:val="1"/>
      <w:numFmt w:val="lowerLetter"/>
      <w:lvlText w:val="%5."/>
      <w:lvlJc w:val="left"/>
      <w:pPr>
        <w:tabs>
          <w:tab w:val="num" w:pos="-1440"/>
        </w:tabs>
        <w:ind w:left="-1440" w:hanging="360"/>
      </w:pPr>
      <w:rPr>
        <w:rFonts w:cs="Times New Roman"/>
      </w:rPr>
    </w:lvl>
    <w:lvl w:ilvl="5" w:tplc="FFFFFFFF">
      <w:start w:val="1"/>
      <w:numFmt w:val="lowerRoman"/>
      <w:lvlText w:val="%6."/>
      <w:lvlJc w:val="right"/>
      <w:pPr>
        <w:tabs>
          <w:tab w:val="num" w:pos="-720"/>
        </w:tabs>
        <w:ind w:left="-720" w:hanging="18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0"/>
        </w:tabs>
        <w:ind w:hanging="360"/>
      </w:pPr>
      <w:rPr>
        <w:rFonts w:cs="Times New Roman"/>
      </w:rPr>
    </w:lvl>
    <w:lvl w:ilvl="7" w:tplc="FFFFFFFF">
      <w:start w:val="1"/>
      <w:numFmt w:val="lowerLetter"/>
      <w:lvlText w:val="%8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8" w:tplc="FFFFFFFF">
      <w:start w:val="1"/>
      <w:numFmt w:val="lowerRoman"/>
      <w:lvlText w:val="%9."/>
      <w:lvlJc w:val="right"/>
      <w:pPr>
        <w:tabs>
          <w:tab w:val="num" w:pos="1440"/>
        </w:tabs>
        <w:ind w:left="1440" w:hanging="180"/>
      </w:pPr>
      <w:rPr>
        <w:rFonts w:cs="Times New Roman"/>
      </w:rPr>
    </w:lvl>
  </w:abstractNum>
  <w:abstractNum w:abstractNumId="63" w15:restartNumberingAfterBreak="0">
    <w:nsid w:val="48507B26"/>
    <w:multiLevelType w:val="hybridMultilevel"/>
    <w:tmpl w:val="6C2AEAC6"/>
    <w:lvl w:ilvl="0" w:tplc="3642FF36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ascii="Cambria" w:hAnsi="Cambria" w:cs="Times New Roman"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4" w15:restartNumberingAfterBreak="0">
    <w:nsid w:val="48F63FFA"/>
    <w:multiLevelType w:val="hybridMultilevel"/>
    <w:tmpl w:val="34AAC2C0"/>
    <w:name w:val="WW8Num3324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65" w15:restartNumberingAfterBreak="0">
    <w:nsid w:val="4C50622F"/>
    <w:multiLevelType w:val="hybridMultilevel"/>
    <w:tmpl w:val="E4C29FFE"/>
    <w:lvl w:ilvl="0" w:tplc="04150017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66" w15:restartNumberingAfterBreak="0">
    <w:nsid w:val="4EEF75E1"/>
    <w:multiLevelType w:val="multilevel"/>
    <w:tmpl w:val="10341A8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67" w15:restartNumberingAfterBreak="0">
    <w:nsid w:val="500E5E9F"/>
    <w:multiLevelType w:val="hybridMultilevel"/>
    <w:tmpl w:val="88A4730C"/>
    <w:lvl w:ilvl="0" w:tplc="37AE6768">
      <w:start w:val="1"/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ascii="Courier New" w:hAnsi="Courier New" w:hint="default"/>
      </w:rPr>
    </w:lvl>
    <w:lvl w:ilvl="1" w:tplc="0415001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1B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0415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512D7C05"/>
    <w:multiLevelType w:val="hybridMultilevel"/>
    <w:tmpl w:val="25EE8486"/>
    <w:lvl w:ilvl="0" w:tplc="7EB41C6C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58143B57"/>
    <w:multiLevelType w:val="hybridMultilevel"/>
    <w:tmpl w:val="3042CFFA"/>
    <w:name w:val="WW8Num442"/>
    <w:lvl w:ilvl="0" w:tplc="67128AAE">
      <w:start w:val="1"/>
      <w:numFmt w:val="lowerLetter"/>
      <w:lvlText w:val="%1)"/>
      <w:lvlJc w:val="left"/>
      <w:pPr>
        <w:ind w:left="928" w:hanging="360"/>
      </w:pPr>
      <w:rPr>
        <w:rFonts w:ascii="Cambria" w:eastAsia="Calibri" w:hAnsi="Cambria"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70" w15:restartNumberingAfterBreak="0">
    <w:nsid w:val="585A3A67"/>
    <w:multiLevelType w:val="hybridMultilevel"/>
    <w:tmpl w:val="8CFC171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1" w15:restartNumberingAfterBreak="0">
    <w:nsid w:val="5925248A"/>
    <w:multiLevelType w:val="hybridMultilevel"/>
    <w:tmpl w:val="18C208B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598B70BE"/>
    <w:multiLevelType w:val="hybridMultilevel"/>
    <w:tmpl w:val="0CC8C1DA"/>
    <w:lvl w:ilvl="0" w:tplc="0415000F">
      <w:start w:val="1"/>
      <w:numFmt w:val="decimal"/>
      <w:lvlText w:val="%1."/>
      <w:lvlJc w:val="right"/>
      <w:pPr>
        <w:tabs>
          <w:tab w:val="num" w:pos="1733"/>
        </w:tabs>
        <w:ind w:left="1733" w:hanging="113"/>
      </w:pPr>
      <w:rPr>
        <w:rFonts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73" w15:restartNumberingAfterBreak="0">
    <w:nsid w:val="5D792299"/>
    <w:multiLevelType w:val="hybridMultilevel"/>
    <w:tmpl w:val="E08E55AE"/>
    <w:lvl w:ilvl="0" w:tplc="FA44B982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4" w15:restartNumberingAfterBreak="0">
    <w:nsid w:val="5E232401"/>
    <w:multiLevelType w:val="hybridMultilevel"/>
    <w:tmpl w:val="198C6C3E"/>
    <w:lvl w:ilvl="0" w:tplc="14A0C168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5" w15:restartNumberingAfterBreak="0">
    <w:nsid w:val="5F69123A"/>
    <w:multiLevelType w:val="hybridMultilevel"/>
    <w:tmpl w:val="D17E7F76"/>
    <w:lvl w:ilvl="0" w:tplc="37AE6768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6" w15:restartNumberingAfterBreak="0">
    <w:nsid w:val="64345C9C"/>
    <w:multiLevelType w:val="hybridMultilevel"/>
    <w:tmpl w:val="B720D28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7" w15:restartNumberingAfterBreak="0">
    <w:nsid w:val="6C8C0A92"/>
    <w:multiLevelType w:val="hybridMultilevel"/>
    <w:tmpl w:val="0CC8C1DA"/>
    <w:lvl w:ilvl="0" w:tplc="0415000F">
      <w:start w:val="1"/>
      <w:numFmt w:val="decimal"/>
      <w:lvlText w:val="%1."/>
      <w:lvlJc w:val="right"/>
      <w:pPr>
        <w:tabs>
          <w:tab w:val="num" w:pos="1733"/>
        </w:tabs>
        <w:ind w:left="1733" w:hanging="113"/>
      </w:pPr>
      <w:rPr>
        <w:rFonts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78" w15:restartNumberingAfterBreak="0">
    <w:nsid w:val="6D4B2AC8"/>
    <w:multiLevelType w:val="hybridMultilevel"/>
    <w:tmpl w:val="E0C804E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70B34B9C"/>
    <w:multiLevelType w:val="hybridMultilevel"/>
    <w:tmpl w:val="A4FAA7E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0" w15:restartNumberingAfterBreak="0">
    <w:nsid w:val="712859FB"/>
    <w:multiLevelType w:val="multilevel"/>
    <w:tmpl w:val="6882AFE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1" w15:restartNumberingAfterBreak="0">
    <w:nsid w:val="72A44FB6"/>
    <w:multiLevelType w:val="hybridMultilevel"/>
    <w:tmpl w:val="897CB9C2"/>
    <w:name w:val="WW8Num143222232223"/>
    <w:lvl w:ilvl="0" w:tplc="B4D01DDC">
      <w:start w:val="4"/>
      <w:numFmt w:val="decimal"/>
      <w:lvlText w:val="%1."/>
      <w:lvlJc w:val="left"/>
      <w:pPr>
        <w:ind w:left="720" w:hanging="360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2" w15:restartNumberingAfterBreak="0">
    <w:nsid w:val="7351397E"/>
    <w:multiLevelType w:val="hybridMultilevel"/>
    <w:tmpl w:val="B2EC9BE6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246828FE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3" w15:restartNumberingAfterBreak="0">
    <w:nsid w:val="73777F68"/>
    <w:multiLevelType w:val="hybridMultilevel"/>
    <w:tmpl w:val="790C2620"/>
    <w:lvl w:ilvl="0" w:tplc="0415000F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4" w15:restartNumberingAfterBreak="0">
    <w:nsid w:val="76FD27A3"/>
    <w:multiLevelType w:val="multilevel"/>
    <w:tmpl w:val="75C43A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5" w15:restartNumberingAfterBreak="0">
    <w:nsid w:val="77F36629"/>
    <w:multiLevelType w:val="hybridMultilevel"/>
    <w:tmpl w:val="62D4D0CE"/>
    <w:lvl w:ilvl="0" w:tplc="FFFFFFFF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6" w15:restartNumberingAfterBreak="0">
    <w:nsid w:val="784E1021"/>
    <w:multiLevelType w:val="hybridMultilevel"/>
    <w:tmpl w:val="F91098C8"/>
    <w:lvl w:ilvl="0" w:tplc="0415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7" w15:restartNumberingAfterBreak="0">
    <w:nsid w:val="7BF40205"/>
    <w:multiLevelType w:val="hybridMultilevel"/>
    <w:tmpl w:val="AA225818"/>
    <w:lvl w:ilvl="0" w:tplc="1BF60E3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8" w15:restartNumberingAfterBreak="0">
    <w:nsid w:val="7C95343B"/>
    <w:multiLevelType w:val="multilevel"/>
    <w:tmpl w:val="D3F01D24"/>
    <w:lvl w:ilvl="0">
      <w:start w:val="6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eastAsia="Times New Roman" w:cs="Times New Roman" w:hint="default"/>
        <w:b w:val="0"/>
      </w:rPr>
    </w:lvl>
    <w:lvl w:ilvl="1">
      <w:start w:val="2"/>
      <w:numFmt w:val="decimal"/>
      <w:lvlText w:val="%1.%2."/>
      <w:lvlJc w:val="left"/>
      <w:pPr>
        <w:tabs>
          <w:tab w:val="num" w:pos="880"/>
        </w:tabs>
        <w:ind w:left="880" w:hanging="540"/>
      </w:pPr>
      <w:rPr>
        <w:rFonts w:eastAsia="Times New Roman" w:cs="Times New Roman"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1400"/>
        </w:tabs>
        <w:ind w:left="1400" w:hanging="720"/>
      </w:pPr>
      <w:rPr>
        <w:rFonts w:eastAsia="Times New Roman" w:cs="Times New Roman"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1740"/>
        </w:tabs>
        <w:ind w:left="1740" w:hanging="720"/>
      </w:pPr>
      <w:rPr>
        <w:rFonts w:eastAsia="Times New Roman" w:cs="Times New Roman" w:hint="default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2440"/>
        </w:tabs>
        <w:ind w:left="2440" w:hanging="1080"/>
      </w:pPr>
      <w:rPr>
        <w:rFonts w:eastAsia="Times New Roman" w:cs="Times New Roman" w:hint="default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2780"/>
        </w:tabs>
        <w:ind w:left="2780" w:hanging="1080"/>
      </w:pPr>
      <w:rPr>
        <w:rFonts w:eastAsia="Times New Roman" w:cs="Times New Roman" w:hint="default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3480"/>
        </w:tabs>
        <w:ind w:left="3480" w:hanging="1440"/>
      </w:pPr>
      <w:rPr>
        <w:rFonts w:eastAsia="Times New Roman" w:cs="Times New Roman" w:hint="default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3820"/>
        </w:tabs>
        <w:ind w:left="3820" w:hanging="1440"/>
      </w:pPr>
      <w:rPr>
        <w:rFonts w:eastAsia="Times New Roman" w:cs="Times New Roman" w:hint="default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4520"/>
        </w:tabs>
        <w:ind w:left="4520" w:hanging="1800"/>
      </w:pPr>
      <w:rPr>
        <w:rFonts w:eastAsia="Times New Roman" w:cs="Times New Roman" w:hint="default"/>
        <w:b w:val="0"/>
      </w:rPr>
    </w:lvl>
  </w:abstractNum>
  <w:abstractNum w:abstractNumId="89" w15:restartNumberingAfterBreak="0">
    <w:nsid w:val="7FEB4069"/>
    <w:multiLevelType w:val="hybridMultilevel"/>
    <w:tmpl w:val="832220E2"/>
    <w:lvl w:ilvl="0" w:tplc="4434ECEE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cs="Times New Roman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41"/>
  </w:num>
  <w:num w:numId="2">
    <w:abstractNumId w:val="21"/>
  </w:num>
  <w:num w:numId="3">
    <w:abstractNumId w:val="84"/>
  </w:num>
  <w:num w:numId="4">
    <w:abstractNumId w:val="69"/>
  </w:num>
  <w:num w:numId="5">
    <w:abstractNumId w:val="57"/>
  </w:num>
  <w:num w:numId="6">
    <w:abstractNumId w:val="60"/>
  </w:num>
  <w:num w:numId="7">
    <w:abstractNumId w:val="76"/>
  </w:num>
  <w:num w:numId="8">
    <w:abstractNumId w:val="46"/>
  </w:num>
  <w:num w:numId="9">
    <w:abstractNumId w:val="86"/>
  </w:num>
  <w:num w:numId="10">
    <w:abstractNumId w:val="33"/>
  </w:num>
  <w:num w:numId="11">
    <w:abstractNumId w:val="0"/>
  </w:num>
  <w:num w:numId="12">
    <w:abstractNumId w:val="58"/>
  </w:num>
  <w:num w:numId="13">
    <w:abstractNumId w:val="56"/>
  </w:num>
  <w:num w:numId="14">
    <w:abstractNumId w:val="66"/>
  </w:num>
  <w:num w:numId="15">
    <w:abstractNumId w:val="55"/>
  </w:num>
  <w:num w:numId="16">
    <w:abstractNumId w:val="48"/>
  </w:num>
  <w:num w:numId="17">
    <w:abstractNumId w:val="17"/>
  </w:num>
  <w:num w:numId="18">
    <w:abstractNumId w:val="37"/>
  </w:num>
  <w:num w:numId="19">
    <w:abstractNumId w:val="34"/>
  </w:num>
  <w:num w:numId="20">
    <w:abstractNumId w:val="26"/>
  </w:num>
  <w:num w:numId="21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8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8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9"/>
  </w:num>
  <w:num w:numId="29">
    <w:abstractNumId w:val="85"/>
  </w:num>
  <w:num w:numId="30">
    <w:abstractNumId w:val="39"/>
  </w:num>
  <w:num w:numId="31">
    <w:abstractNumId w:val="47"/>
  </w:num>
  <w:num w:numId="32">
    <w:abstractNumId w:val="63"/>
  </w:num>
  <w:num w:numId="33">
    <w:abstractNumId w:val="59"/>
  </w:num>
  <w:num w:numId="34">
    <w:abstractNumId w:val="73"/>
  </w:num>
  <w:num w:numId="35">
    <w:abstractNumId w:val="51"/>
  </w:num>
  <w:num w:numId="36">
    <w:abstractNumId w:val="74"/>
  </w:num>
  <w:num w:numId="37">
    <w:abstractNumId w:val="75"/>
  </w:num>
  <w:num w:numId="38">
    <w:abstractNumId w:val="88"/>
  </w:num>
  <w:num w:numId="39">
    <w:abstractNumId w:val="40"/>
  </w:num>
  <w:num w:numId="40">
    <w:abstractNumId w:val="65"/>
  </w:num>
  <w:num w:numId="41">
    <w:abstractNumId w:val="38"/>
  </w:num>
  <w:num w:numId="42">
    <w:abstractNumId w:val="72"/>
  </w:num>
  <w:num w:numId="43">
    <w:abstractNumId w:val="25"/>
  </w:num>
  <w:num w:numId="44">
    <w:abstractNumId w:val="28"/>
  </w:num>
  <w:num w:numId="45">
    <w:abstractNumId w:val="42"/>
  </w:num>
  <w:num w:numId="46">
    <w:abstractNumId w:val="16"/>
  </w:num>
  <w:num w:numId="47">
    <w:abstractNumId w:val="45"/>
  </w:num>
  <w:num w:numId="48">
    <w:abstractNumId w:val="53"/>
  </w:num>
  <w:num w:numId="49">
    <w:abstractNumId w:val="82"/>
  </w:num>
  <w:num w:numId="50">
    <w:abstractNumId w:val="62"/>
  </w:num>
  <w:num w:numId="51">
    <w:abstractNumId w:val="67"/>
  </w:num>
  <w:num w:numId="52">
    <w:abstractNumId w:val="87"/>
  </w:num>
  <w:num w:numId="53">
    <w:abstractNumId w:val="70"/>
  </w:num>
  <w:num w:numId="54">
    <w:abstractNumId w:val="13"/>
  </w:num>
  <w:num w:numId="55">
    <w:abstractNumId w:val="27"/>
  </w:num>
  <w:num w:numId="56">
    <w:abstractNumId w:val="77"/>
  </w:num>
  <w:num w:numId="57">
    <w:abstractNumId w:val="15"/>
  </w:num>
  <w:num w:numId="58">
    <w:abstractNumId w:val="23"/>
  </w:num>
  <w:num w:numId="59">
    <w:abstractNumId w:val="68"/>
  </w:num>
  <w:num w:numId="60">
    <w:abstractNumId w:val="6"/>
  </w:num>
  <w:num w:numId="61">
    <w:abstractNumId w:val="12"/>
  </w:num>
  <w:num w:numId="62">
    <w:abstractNumId w:val="9"/>
  </w:num>
  <w:num w:numId="63">
    <w:abstractNumId w:val="24"/>
  </w:num>
  <w:num w:numId="64">
    <w:abstractNumId w:val="43"/>
  </w:num>
  <w:num w:numId="65">
    <w:abstractNumId w:val="36"/>
  </w:num>
  <w:num w:numId="66">
    <w:abstractNumId w:val="61"/>
  </w:num>
  <w:num w:numId="67">
    <w:abstractNumId w:val="10"/>
  </w:num>
  <w:num w:numId="68">
    <w:abstractNumId w:val="11"/>
  </w:num>
  <w:num w:numId="69">
    <w:abstractNumId w:val="20"/>
  </w:num>
  <w:num w:numId="70">
    <w:abstractNumId w:val="7"/>
  </w:num>
  <w:num w:numId="71">
    <w:abstractNumId w:val="44"/>
  </w:num>
  <w:num w:numId="72">
    <w:abstractNumId w:val="54"/>
  </w:num>
  <w:num w:numId="7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4">
    <w:abstractNumId w:val="79"/>
  </w:num>
  <w:num w:numId="75">
    <w:abstractNumId w:val="71"/>
  </w:num>
  <w:num w:numId="76">
    <w:abstractNumId w:val="50"/>
  </w:num>
  <w:num w:numId="77">
    <w:abstractNumId w:val="80"/>
  </w:num>
  <w:num w:numId="78">
    <w:abstractNumId w:val="32"/>
  </w:num>
  <w:num w:numId="79">
    <w:abstractNumId w:val="22"/>
  </w:num>
  <w:num w:numId="80">
    <w:abstractNumId w:val="78"/>
  </w:num>
  <w:num w:numId="81">
    <w:abstractNumId w:val="35"/>
  </w:num>
  <w:num w:numId="82">
    <w:abstractNumId w:val="49"/>
  </w:num>
  <w:numIdMacAtCleanup w:val="8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proofState w:spelling="clean"/>
  <w:defaultTabStop w:val="709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3NrM0NLc0NzA2sDBV0lEKTi0uzszPAykwqQUAtdz7cCwAAAA="/>
  </w:docVars>
  <w:rsids>
    <w:rsidRoot w:val="0055403B"/>
    <w:rsid w:val="00001657"/>
    <w:rsid w:val="00002564"/>
    <w:rsid w:val="00002B9A"/>
    <w:rsid w:val="0000451C"/>
    <w:rsid w:val="00004DAA"/>
    <w:rsid w:val="000056FE"/>
    <w:rsid w:val="00005C61"/>
    <w:rsid w:val="0000682F"/>
    <w:rsid w:val="000101C6"/>
    <w:rsid w:val="00011185"/>
    <w:rsid w:val="00011661"/>
    <w:rsid w:val="000118B7"/>
    <w:rsid w:val="00011C5B"/>
    <w:rsid w:val="0001331C"/>
    <w:rsid w:val="00013449"/>
    <w:rsid w:val="000136FB"/>
    <w:rsid w:val="00014ABE"/>
    <w:rsid w:val="000152DF"/>
    <w:rsid w:val="00015598"/>
    <w:rsid w:val="00015753"/>
    <w:rsid w:val="00016619"/>
    <w:rsid w:val="00016707"/>
    <w:rsid w:val="00016F7B"/>
    <w:rsid w:val="00017C45"/>
    <w:rsid w:val="00017D08"/>
    <w:rsid w:val="00020045"/>
    <w:rsid w:val="0002035B"/>
    <w:rsid w:val="00021EEE"/>
    <w:rsid w:val="000239D7"/>
    <w:rsid w:val="00024295"/>
    <w:rsid w:val="00024351"/>
    <w:rsid w:val="0002676A"/>
    <w:rsid w:val="00026C49"/>
    <w:rsid w:val="00027428"/>
    <w:rsid w:val="00027680"/>
    <w:rsid w:val="000276F2"/>
    <w:rsid w:val="00027AAC"/>
    <w:rsid w:val="00027D62"/>
    <w:rsid w:val="000303C9"/>
    <w:rsid w:val="0003043D"/>
    <w:rsid w:val="00030C2C"/>
    <w:rsid w:val="000321CE"/>
    <w:rsid w:val="000327EE"/>
    <w:rsid w:val="00032E6A"/>
    <w:rsid w:val="00032E82"/>
    <w:rsid w:val="00033A5B"/>
    <w:rsid w:val="000358A4"/>
    <w:rsid w:val="00035A40"/>
    <w:rsid w:val="00036DF6"/>
    <w:rsid w:val="000373A8"/>
    <w:rsid w:val="00037436"/>
    <w:rsid w:val="00037590"/>
    <w:rsid w:val="00037A52"/>
    <w:rsid w:val="00037C13"/>
    <w:rsid w:val="00037D84"/>
    <w:rsid w:val="00037F31"/>
    <w:rsid w:val="00037F83"/>
    <w:rsid w:val="00040250"/>
    <w:rsid w:val="00041778"/>
    <w:rsid w:val="00041D50"/>
    <w:rsid w:val="00042873"/>
    <w:rsid w:val="00043240"/>
    <w:rsid w:val="00043309"/>
    <w:rsid w:val="00043E1F"/>
    <w:rsid w:val="00044129"/>
    <w:rsid w:val="00044EE7"/>
    <w:rsid w:val="00045831"/>
    <w:rsid w:val="00045B21"/>
    <w:rsid w:val="00046831"/>
    <w:rsid w:val="00046CC8"/>
    <w:rsid w:val="0004787F"/>
    <w:rsid w:val="0004792A"/>
    <w:rsid w:val="0005025B"/>
    <w:rsid w:val="00050B3D"/>
    <w:rsid w:val="000510E9"/>
    <w:rsid w:val="00054196"/>
    <w:rsid w:val="0005452C"/>
    <w:rsid w:val="0005505A"/>
    <w:rsid w:val="00055DA3"/>
    <w:rsid w:val="0005657F"/>
    <w:rsid w:val="00056911"/>
    <w:rsid w:val="00056F2D"/>
    <w:rsid w:val="000571F7"/>
    <w:rsid w:val="00057AF5"/>
    <w:rsid w:val="00060275"/>
    <w:rsid w:val="00060D3B"/>
    <w:rsid w:val="00061671"/>
    <w:rsid w:val="00061E32"/>
    <w:rsid w:val="00063717"/>
    <w:rsid w:val="000645F1"/>
    <w:rsid w:val="00064A6A"/>
    <w:rsid w:val="0006525C"/>
    <w:rsid w:val="00066222"/>
    <w:rsid w:val="000703CA"/>
    <w:rsid w:val="000711E7"/>
    <w:rsid w:val="000714E0"/>
    <w:rsid w:val="000715FD"/>
    <w:rsid w:val="00071D99"/>
    <w:rsid w:val="0007202B"/>
    <w:rsid w:val="00072209"/>
    <w:rsid w:val="000722C1"/>
    <w:rsid w:val="000726F5"/>
    <w:rsid w:val="000735BA"/>
    <w:rsid w:val="00073E7F"/>
    <w:rsid w:val="00074D6E"/>
    <w:rsid w:val="00075CDC"/>
    <w:rsid w:val="0007621F"/>
    <w:rsid w:val="000762A4"/>
    <w:rsid w:val="0007642D"/>
    <w:rsid w:val="00076989"/>
    <w:rsid w:val="00077486"/>
    <w:rsid w:val="0007756A"/>
    <w:rsid w:val="00077D86"/>
    <w:rsid w:val="0008017A"/>
    <w:rsid w:val="000806E8"/>
    <w:rsid w:val="00080CF9"/>
    <w:rsid w:val="0008205C"/>
    <w:rsid w:val="000824F7"/>
    <w:rsid w:val="00082DC3"/>
    <w:rsid w:val="000835B1"/>
    <w:rsid w:val="00084B5C"/>
    <w:rsid w:val="000907D7"/>
    <w:rsid w:val="000910A6"/>
    <w:rsid w:val="0009141A"/>
    <w:rsid w:val="000916DB"/>
    <w:rsid w:val="0009184B"/>
    <w:rsid w:val="00091CAF"/>
    <w:rsid w:val="00092058"/>
    <w:rsid w:val="0009463D"/>
    <w:rsid w:val="00094722"/>
    <w:rsid w:val="00095390"/>
    <w:rsid w:val="000957D0"/>
    <w:rsid w:val="00095EAB"/>
    <w:rsid w:val="0009671A"/>
    <w:rsid w:val="000970B8"/>
    <w:rsid w:val="00097207"/>
    <w:rsid w:val="00097842"/>
    <w:rsid w:val="000A0516"/>
    <w:rsid w:val="000A0D87"/>
    <w:rsid w:val="000A32FA"/>
    <w:rsid w:val="000A334D"/>
    <w:rsid w:val="000A44F9"/>
    <w:rsid w:val="000A4855"/>
    <w:rsid w:val="000A4A10"/>
    <w:rsid w:val="000A5238"/>
    <w:rsid w:val="000A53BC"/>
    <w:rsid w:val="000A573B"/>
    <w:rsid w:val="000A5B9A"/>
    <w:rsid w:val="000A603F"/>
    <w:rsid w:val="000A64A4"/>
    <w:rsid w:val="000A69C3"/>
    <w:rsid w:val="000A7E6C"/>
    <w:rsid w:val="000A7EC8"/>
    <w:rsid w:val="000B0260"/>
    <w:rsid w:val="000B0474"/>
    <w:rsid w:val="000B1055"/>
    <w:rsid w:val="000B1227"/>
    <w:rsid w:val="000B1934"/>
    <w:rsid w:val="000B2164"/>
    <w:rsid w:val="000B4F7E"/>
    <w:rsid w:val="000B5107"/>
    <w:rsid w:val="000B561F"/>
    <w:rsid w:val="000B5CA9"/>
    <w:rsid w:val="000B78A9"/>
    <w:rsid w:val="000C1D6F"/>
    <w:rsid w:val="000C2693"/>
    <w:rsid w:val="000C31E0"/>
    <w:rsid w:val="000C33A7"/>
    <w:rsid w:val="000C35E8"/>
    <w:rsid w:val="000C3741"/>
    <w:rsid w:val="000C39B4"/>
    <w:rsid w:val="000C3EEB"/>
    <w:rsid w:val="000C5093"/>
    <w:rsid w:val="000C50B8"/>
    <w:rsid w:val="000C554A"/>
    <w:rsid w:val="000C5837"/>
    <w:rsid w:val="000C61A0"/>
    <w:rsid w:val="000C752E"/>
    <w:rsid w:val="000D0B03"/>
    <w:rsid w:val="000D21EB"/>
    <w:rsid w:val="000D336D"/>
    <w:rsid w:val="000D35BD"/>
    <w:rsid w:val="000D5B16"/>
    <w:rsid w:val="000D6037"/>
    <w:rsid w:val="000D6082"/>
    <w:rsid w:val="000D6DA4"/>
    <w:rsid w:val="000D6EAB"/>
    <w:rsid w:val="000D7A4C"/>
    <w:rsid w:val="000E0FC5"/>
    <w:rsid w:val="000E13AE"/>
    <w:rsid w:val="000E1DE8"/>
    <w:rsid w:val="000E2177"/>
    <w:rsid w:val="000E222C"/>
    <w:rsid w:val="000E24B1"/>
    <w:rsid w:val="000E2BD4"/>
    <w:rsid w:val="000E3466"/>
    <w:rsid w:val="000E476B"/>
    <w:rsid w:val="000E4CA4"/>
    <w:rsid w:val="000E6AA2"/>
    <w:rsid w:val="000E6E55"/>
    <w:rsid w:val="000E7EA4"/>
    <w:rsid w:val="000E7EDE"/>
    <w:rsid w:val="000F0A0C"/>
    <w:rsid w:val="000F172C"/>
    <w:rsid w:val="000F189C"/>
    <w:rsid w:val="000F1E7B"/>
    <w:rsid w:val="000F4BCF"/>
    <w:rsid w:val="000F5A6A"/>
    <w:rsid w:val="000F5DF6"/>
    <w:rsid w:val="000F739C"/>
    <w:rsid w:val="000F7618"/>
    <w:rsid w:val="000F7F10"/>
    <w:rsid w:val="00100336"/>
    <w:rsid w:val="0010120E"/>
    <w:rsid w:val="001023C3"/>
    <w:rsid w:val="00102B31"/>
    <w:rsid w:val="00102F7D"/>
    <w:rsid w:val="00103A1F"/>
    <w:rsid w:val="00103E75"/>
    <w:rsid w:val="001040B9"/>
    <w:rsid w:val="00104384"/>
    <w:rsid w:val="00104414"/>
    <w:rsid w:val="00104CC4"/>
    <w:rsid w:val="0010517E"/>
    <w:rsid w:val="0010539D"/>
    <w:rsid w:val="00105564"/>
    <w:rsid w:val="00106782"/>
    <w:rsid w:val="00106BBA"/>
    <w:rsid w:val="0011024E"/>
    <w:rsid w:val="001104BC"/>
    <w:rsid w:val="00110843"/>
    <w:rsid w:val="00110B2B"/>
    <w:rsid w:val="00111002"/>
    <w:rsid w:val="001118BE"/>
    <w:rsid w:val="00111EFF"/>
    <w:rsid w:val="001127C9"/>
    <w:rsid w:val="0011287E"/>
    <w:rsid w:val="001136E5"/>
    <w:rsid w:val="00114A92"/>
    <w:rsid w:val="00114EC6"/>
    <w:rsid w:val="00115823"/>
    <w:rsid w:val="00117250"/>
    <w:rsid w:val="0011773D"/>
    <w:rsid w:val="00117EA1"/>
    <w:rsid w:val="00120865"/>
    <w:rsid w:val="0012152A"/>
    <w:rsid w:val="00122AA6"/>
    <w:rsid w:val="00123086"/>
    <w:rsid w:val="00124B78"/>
    <w:rsid w:val="001251F7"/>
    <w:rsid w:val="00125240"/>
    <w:rsid w:val="0012566F"/>
    <w:rsid w:val="00125F19"/>
    <w:rsid w:val="001262DD"/>
    <w:rsid w:val="00126422"/>
    <w:rsid w:val="00126BBE"/>
    <w:rsid w:val="00126FA6"/>
    <w:rsid w:val="0012730F"/>
    <w:rsid w:val="0012734C"/>
    <w:rsid w:val="00127AC2"/>
    <w:rsid w:val="00127AEC"/>
    <w:rsid w:val="00127DBC"/>
    <w:rsid w:val="00130DA3"/>
    <w:rsid w:val="00131244"/>
    <w:rsid w:val="00131492"/>
    <w:rsid w:val="0013152D"/>
    <w:rsid w:val="001320A0"/>
    <w:rsid w:val="001320E2"/>
    <w:rsid w:val="0013228E"/>
    <w:rsid w:val="001332AB"/>
    <w:rsid w:val="001338B3"/>
    <w:rsid w:val="00134297"/>
    <w:rsid w:val="00134E45"/>
    <w:rsid w:val="00135D1F"/>
    <w:rsid w:val="00136E4B"/>
    <w:rsid w:val="0014104A"/>
    <w:rsid w:val="00141742"/>
    <w:rsid w:val="0014251C"/>
    <w:rsid w:val="00142712"/>
    <w:rsid w:val="00142A7F"/>
    <w:rsid w:val="0014350A"/>
    <w:rsid w:val="00143FFE"/>
    <w:rsid w:val="0014477C"/>
    <w:rsid w:val="00144F4A"/>
    <w:rsid w:val="001450C8"/>
    <w:rsid w:val="001453AE"/>
    <w:rsid w:val="00145AB2"/>
    <w:rsid w:val="00146BDF"/>
    <w:rsid w:val="0014711B"/>
    <w:rsid w:val="001471FB"/>
    <w:rsid w:val="001475ED"/>
    <w:rsid w:val="00147EE4"/>
    <w:rsid w:val="001505A6"/>
    <w:rsid w:val="00150616"/>
    <w:rsid w:val="0015095D"/>
    <w:rsid w:val="001519EE"/>
    <w:rsid w:val="001522B3"/>
    <w:rsid w:val="00152A95"/>
    <w:rsid w:val="001530AC"/>
    <w:rsid w:val="00153EDD"/>
    <w:rsid w:val="00154462"/>
    <w:rsid w:val="0015498B"/>
    <w:rsid w:val="00154BEF"/>
    <w:rsid w:val="0015530B"/>
    <w:rsid w:val="00155415"/>
    <w:rsid w:val="0015565D"/>
    <w:rsid w:val="00155A46"/>
    <w:rsid w:val="00156115"/>
    <w:rsid w:val="00156320"/>
    <w:rsid w:val="001565E9"/>
    <w:rsid w:val="00156618"/>
    <w:rsid w:val="001569DB"/>
    <w:rsid w:val="00157200"/>
    <w:rsid w:val="001573FC"/>
    <w:rsid w:val="001578B8"/>
    <w:rsid w:val="00160A1F"/>
    <w:rsid w:val="00160FE4"/>
    <w:rsid w:val="00161521"/>
    <w:rsid w:val="0016195A"/>
    <w:rsid w:val="001620AA"/>
    <w:rsid w:val="0016274F"/>
    <w:rsid w:val="00162D39"/>
    <w:rsid w:val="00163076"/>
    <w:rsid w:val="00164563"/>
    <w:rsid w:val="00164E5D"/>
    <w:rsid w:val="001653B8"/>
    <w:rsid w:val="0016548A"/>
    <w:rsid w:val="00165D68"/>
    <w:rsid w:val="00166201"/>
    <w:rsid w:val="00167083"/>
    <w:rsid w:val="00167D61"/>
    <w:rsid w:val="00170160"/>
    <w:rsid w:val="001704EB"/>
    <w:rsid w:val="001708C7"/>
    <w:rsid w:val="0017205D"/>
    <w:rsid w:val="00172E99"/>
    <w:rsid w:val="00173055"/>
    <w:rsid w:val="00173526"/>
    <w:rsid w:val="001737A3"/>
    <w:rsid w:val="001739F7"/>
    <w:rsid w:val="001741C4"/>
    <w:rsid w:val="0017493A"/>
    <w:rsid w:val="00174BE6"/>
    <w:rsid w:val="00175ADF"/>
    <w:rsid w:val="00175D87"/>
    <w:rsid w:val="00176AD7"/>
    <w:rsid w:val="001773CA"/>
    <w:rsid w:val="0017746A"/>
    <w:rsid w:val="001775B8"/>
    <w:rsid w:val="0017763A"/>
    <w:rsid w:val="00177AE6"/>
    <w:rsid w:val="00177EFB"/>
    <w:rsid w:val="0018078A"/>
    <w:rsid w:val="001815FE"/>
    <w:rsid w:val="00181890"/>
    <w:rsid w:val="001819DD"/>
    <w:rsid w:val="00182C53"/>
    <w:rsid w:val="001836AC"/>
    <w:rsid w:val="00185076"/>
    <w:rsid w:val="00186545"/>
    <w:rsid w:val="00187817"/>
    <w:rsid w:val="00187D9B"/>
    <w:rsid w:val="001907C2"/>
    <w:rsid w:val="00190BFC"/>
    <w:rsid w:val="0019262F"/>
    <w:rsid w:val="0019280C"/>
    <w:rsid w:val="00192AFF"/>
    <w:rsid w:val="00192EAC"/>
    <w:rsid w:val="00193586"/>
    <w:rsid w:val="00193E63"/>
    <w:rsid w:val="00194936"/>
    <w:rsid w:val="0019498C"/>
    <w:rsid w:val="0019517E"/>
    <w:rsid w:val="00196170"/>
    <w:rsid w:val="00196D35"/>
    <w:rsid w:val="00197453"/>
    <w:rsid w:val="0019786E"/>
    <w:rsid w:val="001A0965"/>
    <w:rsid w:val="001A0EF2"/>
    <w:rsid w:val="001A0FE2"/>
    <w:rsid w:val="001A2463"/>
    <w:rsid w:val="001A2546"/>
    <w:rsid w:val="001A3223"/>
    <w:rsid w:val="001A36DB"/>
    <w:rsid w:val="001A3760"/>
    <w:rsid w:val="001A5476"/>
    <w:rsid w:val="001A5B83"/>
    <w:rsid w:val="001A629B"/>
    <w:rsid w:val="001A6319"/>
    <w:rsid w:val="001A6570"/>
    <w:rsid w:val="001A6CDB"/>
    <w:rsid w:val="001A6F14"/>
    <w:rsid w:val="001A7A3A"/>
    <w:rsid w:val="001B0799"/>
    <w:rsid w:val="001B07AD"/>
    <w:rsid w:val="001B1B12"/>
    <w:rsid w:val="001B287B"/>
    <w:rsid w:val="001B319A"/>
    <w:rsid w:val="001B33A3"/>
    <w:rsid w:val="001B3562"/>
    <w:rsid w:val="001B3807"/>
    <w:rsid w:val="001B4171"/>
    <w:rsid w:val="001B45BB"/>
    <w:rsid w:val="001B4ABC"/>
    <w:rsid w:val="001C0827"/>
    <w:rsid w:val="001C0AAB"/>
    <w:rsid w:val="001C0B5B"/>
    <w:rsid w:val="001C11B9"/>
    <w:rsid w:val="001C1359"/>
    <w:rsid w:val="001C17F6"/>
    <w:rsid w:val="001C1B61"/>
    <w:rsid w:val="001C1D9F"/>
    <w:rsid w:val="001C2878"/>
    <w:rsid w:val="001C2D18"/>
    <w:rsid w:val="001C3526"/>
    <w:rsid w:val="001C3567"/>
    <w:rsid w:val="001C3999"/>
    <w:rsid w:val="001C40A0"/>
    <w:rsid w:val="001C4F0E"/>
    <w:rsid w:val="001C5626"/>
    <w:rsid w:val="001C644D"/>
    <w:rsid w:val="001C68A0"/>
    <w:rsid w:val="001C6C6A"/>
    <w:rsid w:val="001C6CD8"/>
    <w:rsid w:val="001C7CBF"/>
    <w:rsid w:val="001D0078"/>
    <w:rsid w:val="001D0645"/>
    <w:rsid w:val="001D1514"/>
    <w:rsid w:val="001D296E"/>
    <w:rsid w:val="001D357A"/>
    <w:rsid w:val="001D3653"/>
    <w:rsid w:val="001D3BC7"/>
    <w:rsid w:val="001D453E"/>
    <w:rsid w:val="001D5221"/>
    <w:rsid w:val="001D59FA"/>
    <w:rsid w:val="001D6193"/>
    <w:rsid w:val="001D6B00"/>
    <w:rsid w:val="001D6EB6"/>
    <w:rsid w:val="001E060A"/>
    <w:rsid w:val="001E12E3"/>
    <w:rsid w:val="001E1B34"/>
    <w:rsid w:val="001E26C6"/>
    <w:rsid w:val="001E3F5A"/>
    <w:rsid w:val="001E4106"/>
    <w:rsid w:val="001E57DE"/>
    <w:rsid w:val="001E5A33"/>
    <w:rsid w:val="001E6622"/>
    <w:rsid w:val="001E66CF"/>
    <w:rsid w:val="001E6FDA"/>
    <w:rsid w:val="001F123F"/>
    <w:rsid w:val="001F1DF3"/>
    <w:rsid w:val="001F2125"/>
    <w:rsid w:val="001F2911"/>
    <w:rsid w:val="001F2C25"/>
    <w:rsid w:val="001F3866"/>
    <w:rsid w:val="001F39EF"/>
    <w:rsid w:val="001F4878"/>
    <w:rsid w:val="001F4FDD"/>
    <w:rsid w:val="001F5090"/>
    <w:rsid w:val="001F541B"/>
    <w:rsid w:val="001F5A1D"/>
    <w:rsid w:val="001F6111"/>
    <w:rsid w:val="002000A3"/>
    <w:rsid w:val="00202DA8"/>
    <w:rsid w:val="0020311C"/>
    <w:rsid w:val="002033D3"/>
    <w:rsid w:val="002048F1"/>
    <w:rsid w:val="00204F57"/>
    <w:rsid w:val="002053BD"/>
    <w:rsid w:val="0020573D"/>
    <w:rsid w:val="00206A44"/>
    <w:rsid w:val="00206E90"/>
    <w:rsid w:val="002071CE"/>
    <w:rsid w:val="002103CC"/>
    <w:rsid w:val="002106A1"/>
    <w:rsid w:val="002106B7"/>
    <w:rsid w:val="00210975"/>
    <w:rsid w:val="00210DCC"/>
    <w:rsid w:val="0021116C"/>
    <w:rsid w:val="00211201"/>
    <w:rsid w:val="00211596"/>
    <w:rsid w:val="002118FF"/>
    <w:rsid w:val="00213366"/>
    <w:rsid w:val="00213831"/>
    <w:rsid w:val="00213E48"/>
    <w:rsid w:val="00213EA9"/>
    <w:rsid w:val="002157C9"/>
    <w:rsid w:val="00216778"/>
    <w:rsid w:val="00216960"/>
    <w:rsid w:val="00217273"/>
    <w:rsid w:val="00220398"/>
    <w:rsid w:val="0022144E"/>
    <w:rsid w:val="00221D17"/>
    <w:rsid w:val="00221E27"/>
    <w:rsid w:val="00221F81"/>
    <w:rsid w:val="0022375C"/>
    <w:rsid w:val="00224093"/>
    <w:rsid w:val="00224B81"/>
    <w:rsid w:val="00225DA3"/>
    <w:rsid w:val="00226DC5"/>
    <w:rsid w:val="00227146"/>
    <w:rsid w:val="002277B6"/>
    <w:rsid w:val="002279CA"/>
    <w:rsid w:val="00230314"/>
    <w:rsid w:val="002308B7"/>
    <w:rsid w:val="00230C24"/>
    <w:rsid w:val="00230DEE"/>
    <w:rsid w:val="002319EF"/>
    <w:rsid w:val="00231B1A"/>
    <w:rsid w:val="00231C4E"/>
    <w:rsid w:val="0023303C"/>
    <w:rsid w:val="002339BF"/>
    <w:rsid w:val="0023470B"/>
    <w:rsid w:val="00234873"/>
    <w:rsid w:val="002348BC"/>
    <w:rsid w:val="00235FD6"/>
    <w:rsid w:val="002369B1"/>
    <w:rsid w:val="0023797A"/>
    <w:rsid w:val="00237B41"/>
    <w:rsid w:val="00237C07"/>
    <w:rsid w:val="00240C77"/>
    <w:rsid w:val="002411E7"/>
    <w:rsid w:val="00241D88"/>
    <w:rsid w:val="00242C8C"/>
    <w:rsid w:val="00243AD2"/>
    <w:rsid w:val="00244EE4"/>
    <w:rsid w:val="00245740"/>
    <w:rsid w:val="00245961"/>
    <w:rsid w:val="00245B40"/>
    <w:rsid w:val="00245F44"/>
    <w:rsid w:val="00246C5E"/>
    <w:rsid w:val="002500F2"/>
    <w:rsid w:val="0025177F"/>
    <w:rsid w:val="00252130"/>
    <w:rsid w:val="00252C31"/>
    <w:rsid w:val="00255064"/>
    <w:rsid w:val="00255BA2"/>
    <w:rsid w:val="00256446"/>
    <w:rsid w:val="002566B2"/>
    <w:rsid w:val="002572BF"/>
    <w:rsid w:val="00260624"/>
    <w:rsid w:val="00260704"/>
    <w:rsid w:val="00260AAE"/>
    <w:rsid w:val="0026117D"/>
    <w:rsid w:val="00263424"/>
    <w:rsid w:val="00264274"/>
    <w:rsid w:val="002647F1"/>
    <w:rsid w:val="00264C59"/>
    <w:rsid w:val="00265485"/>
    <w:rsid w:val="00265A97"/>
    <w:rsid w:val="0026676E"/>
    <w:rsid w:val="0026679E"/>
    <w:rsid w:val="00266C28"/>
    <w:rsid w:val="00266EA4"/>
    <w:rsid w:val="00267A28"/>
    <w:rsid w:val="00270422"/>
    <w:rsid w:val="002707C1"/>
    <w:rsid w:val="00270EB5"/>
    <w:rsid w:val="00271090"/>
    <w:rsid w:val="00271EE6"/>
    <w:rsid w:val="00272C87"/>
    <w:rsid w:val="00272F49"/>
    <w:rsid w:val="002730FB"/>
    <w:rsid w:val="002733DE"/>
    <w:rsid w:val="00273D61"/>
    <w:rsid w:val="00273F5C"/>
    <w:rsid w:val="00274510"/>
    <w:rsid w:val="00275581"/>
    <w:rsid w:val="00275603"/>
    <w:rsid w:val="00275D04"/>
    <w:rsid w:val="002765FE"/>
    <w:rsid w:val="002779E6"/>
    <w:rsid w:val="00280CED"/>
    <w:rsid w:val="00280DF1"/>
    <w:rsid w:val="0028107F"/>
    <w:rsid w:val="0028153D"/>
    <w:rsid w:val="0028188F"/>
    <w:rsid w:val="0028193D"/>
    <w:rsid w:val="00281B0D"/>
    <w:rsid w:val="00282DCD"/>
    <w:rsid w:val="00283976"/>
    <w:rsid w:val="00284F94"/>
    <w:rsid w:val="00286490"/>
    <w:rsid w:val="00286FA4"/>
    <w:rsid w:val="00287D88"/>
    <w:rsid w:val="00287DE5"/>
    <w:rsid w:val="00287FB8"/>
    <w:rsid w:val="00291AC1"/>
    <w:rsid w:val="00291E9A"/>
    <w:rsid w:val="0029220E"/>
    <w:rsid w:val="00292440"/>
    <w:rsid w:val="00292574"/>
    <w:rsid w:val="002936E4"/>
    <w:rsid w:val="00293D51"/>
    <w:rsid w:val="002941E5"/>
    <w:rsid w:val="00296D20"/>
    <w:rsid w:val="0029704E"/>
    <w:rsid w:val="002970A9"/>
    <w:rsid w:val="0029776D"/>
    <w:rsid w:val="002A2397"/>
    <w:rsid w:val="002A2B49"/>
    <w:rsid w:val="002A2D81"/>
    <w:rsid w:val="002A2EA3"/>
    <w:rsid w:val="002A3604"/>
    <w:rsid w:val="002A3645"/>
    <w:rsid w:val="002A3E6A"/>
    <w:rsid w:val="002A44E7"/>
    <w:rsid w:val="002A477B"/>
    <w:rsid w:val="002A4DC9"/>
    <w:rsid w:val="002A6344"/>
    <w:rsid w:val="002B1158"/>
    <w:rsid w:val="002B1557"/>
    <w:rsid w:val="002B2792"/>
    <w:rsid w:val="002B279E"/>
    <w:rsid w:val="002B28CC"/>
    <w:rsid w:val="002B2F55"/>
    <w:rsid w:val="002B33B0"/>
    <w:rsid w:val="002B34CF"/>
    <w:rsid w:val="002B4C57"/>
    <w:rsid w:val="002B4E24"/>
    <w:rsid w:val="002B545D"/>
    <w:rsid w:val="002B54EE"/>
    <w:rsid w:val="002B5C65"/>
    <w:rsid w:val="002B612F"/>
    <w:rsid w:val="002B656F"/>
    <w:rsid w:val="002B66CB"/>
    <w:rsid w:val="002B69D9"/>
    <w:rsid w:val="002B7988"/>
    <w:rsid w:val="002B7AEF"/>
    <w:rsid w:val="002C08E0"/>
    <w:rsid w:val="002C1444"/>
    <w:rsid w:val="002C15A7"/>
    <w:rsid w:val="002C2A7A"/>
    <w:rsid w:val="002C310E"/>
    <w:rsid w:val="002C325C"/>
    <w:rsid w:val="002C3735"/>
    <w:rsid w:val="002C395E"/>
    <w:rsid w:val="002C45C8"/>
    <w:rsid w:val="002C54D6"/>
    <w:rsid w:val="002C572A"/>
    <w:rsid w:val="002C5CFB"/>
    <w:rsid w:val="002C6778"/>
    <w:rsid w:val="002C6881"/>
    <w:rsid w:val="002C6898"/>
    <w:rsid w:val="002C7AE9"/>
    <w:rsid w:val="002D0819"/>
    <w:rsid w:val="002D0905"/>
    <w:rsid w:val="002D0C56"/>
    <w:rsid w:val="002D11CA"/>
    <w:rsid w:val="002D170B"/>
    <w:rsid w:val="002D2284"/>
    <w:rsid w:val="002D25D2"/>
    <w:rsid w:val="002D2744"/>
    <w:rsid w:val="002D3228"/>
    <w:rsid w:val="002D3718"/>
    <w:rsid w:val="002D3923"/>
    <w:rsid w:val="002D3D31"/>
    <w:rsid w:val="002D3E49"/>
    <w:rsid w:val="002D484C"/>
    <w:rsid w:val="002D4FF0"/>
    <w:rsid w:val="002D6BB8"/>
    <w:rsid w:val="002D6C42"/>
    <w:rsid w:val="002E0169"/>
    <w:rsid w:val="002E06DF"/>
    <w:rsid w:val="002E0C33"/>
    <w:rsid w:val="002E10F9"/>
    <w:rsid w:val="002E173E"/>
    <w:rsid w:val="002E1DC3"/>
    <w:rsid w:val="002E1F85"/>
    <w:rsid w:val="002E3672"/>
    <w:rsid w:val="002E3878"/>
    <w:rsid w:val="002E39BD"/>
    <w:rsid w:val="002E4706"/>
    <w:rsid w:val="002E5C72"/>
    <w:rsid w:val="002E5CF6"/>
    <w:rsid w:val="002E5FFF"/>
    <w:rsid w:val="002E6C0A"/>
    <w:rsid w:val="002F0BEA"/>
    <w:rsid w:val="002F10D6"/>
    <w:rsid w:val="002F1A49"/>
    <w:rsid w:val="002F1AFA"/>
    <w:rsid w:val="002F2438"/>
    <w:rsid w:val="002F2FB5"/>
    <w:rsid w:val="002F3309"/>
    <w:rsid w:val="002F35D0"/>
    <w:rsid w:val="002F4F98"/>
    <w:rsid w:val="002F5701"/>
    <w:rsid w:val="002F5B9E"/>
    <w:rsid w:val="002F7FB6"/>
    <w:rsid w:val="00300540"/>
    <w:rsid w:val="00300808"/>
    <w:rsid w:val="00300D2C"/>
    <w:rsid w:val="00301C45"/>
    <w:rsid w:val="0030283D"/>
    <w:rsid w:val="00303959"/>
    <w:rsid w:val="00304074"/>
    <w:rsid w:val="003044A3"/>
    <w:rsid w:val="003044C7"/>
    <w:rsid w:val="00304E66"/>
    <w:rsid w:val="003062D5"/>
    <w:rsid w:val="00306848"/>
    <w:rsid w:val="00306F04"/>
    <w:rsid w:val="00310030"/>
    <w:rsid w:val="00310D15"/>
    <w:rsid w:val="00311278"/>
    <w:rsid w:val="003118CA"/>
    <w:rsid w:val="003124AC"/>
    <w:rsid w:val="00312DBD"/>
    <w:rsid w:val="00313B8C"/>
    <w:rsid w:val="00313C72"/>
    <w:rsid w:val="00313DDD"/>
    <w:rsid w:val="00313E57"/>
    <w:rsid w:val="0031413F"/>
    <w:rsid w:val="003141DD"/>
    <w:rsid w:val="00314A9E"/>
    <w:rsid w:val="00315471"/>
    <w:rsid w:val="00315599"/>
    <w:rsid w:val="00315676"/>
    <w:rsid w:val="003169B1"/>
    <w:rsid w:val="00316C47"/>
    <w:rsid w:val="00317853"/>
    <w:rsid w:val="00317F9F"/>
    <w:rsid w:val="00320C4A"/>
    <w:rsid w:val="00320E66"/>
    <w:rsid w:val="00321020"/>
    <w:rsid w:val="00321212"/>
    <w:rsid w:val="00321515"/>
    <w:rsid w:val="00321638"/>
    <w:rsid w:val="00321A24"/>
    <w:rsid w:val="00322569"/>
    <w:rsid w:val="00322F07"/>
    <w:rsid w:val="0032398A"/>
    <w:rsid w:val="0032450F"/>
    <w:rsid w:val="00324DD8"/>
    <w:rsid w:val="00325DD4"/>
    <w:rsid w:val="00325E29"/>
    <w:rsid w:val="00325F12"/>
    <w:rsid w:val="003262B1"/>
    <w:rsid w:val="00327419"/>
    <w:rsid w:val="00327742"/>
    <w:rsid w:val="00327D35"/>
    <w:rsid w:val="00327E71"/>
    <w:rsid w:val="0033024E"/>
    <w:rsid w:val="003304AD"/>
    <w:rsid w:val="003307E5"/>
    <w:rsid w:val="00330FBD"/>
    <w:rsid w:val="00331570"/>
    <w:rsid w:val="00331802"/>
    <w:rsid w:val="00331E6A"/>
    <w:rsid w:val="003323D8"/>
    <w:rsid w:val="00332C25"/>
    <w:rsid w:val="00332DD1"/>
    <w:rsid w:val="0033399F"/>
    <w:rsid w:val="00333FF1"/>
    <w:rsid w:val="00335287"/>
    <w:rsid w:val="003353ED"/>
    <w:rsid w:val="00335AFA"/>
    <w:rsid w:val="00335BCC"/>
    <w:rsid w:val="00336043"/>
    <w:rsid w:val="00336A47"/>
    <w:rsid w:val="00336D39"/>
    <w:rsid w:val="00337139"/>
    <w:rsid w:val="00337BB3"/>
    <w:rsid w:val="00337BF3"/>
    <w:rsid w:val="00337FCE"/>
    <w:rsid w:val="00340435"/>
    <w:rsid w:val="00340A96"/>
    <w:rsid w:val="00341A2B"/>
    <w:rsid w:val="00341B5F"/>
    <w:rsid w:val="00342121"/>
    <w:rsid w:val="003421A8"/>
    <w:rsid w:val="00343703"/>
    <w:rsid w:val="003439AE"/>
    <w:rsid w:val="00343F0A"/>
    <w:rsid w:val="00344F9C"/>
    <w:rsid w:val="00345582"/>
    <w:rsid w:val="003455E4"/>
    <w:rsid w:val="003462B2"/>
    <w:rsid w:val="003463C5"/>
    <w:rsid w:val="00346A5F"/>
    <w:rsid w:val="00346E2D"/>
    <w:rsid w:val="0034736A"/>
    <w:rsid w:val="0034780E"/>
    <w:rsid w:val="00350073"/>
    <w:rsid w:val="00350DC7"/>
    <w:rsid w:val="0035212F"/>
    <w:rsid w:val="003522F9"/>
    <w:rsid w:val="00352948"/>
    <w:rsid w:val="00352C6D"/>
    <w:rsid w:val="00352F3B"/>
    <w:rsid w:val="0035338F"/>
    <w:rsid w:val="00353AFD"/>
    <w:rsid w:val="003543E2"/>
    <w:rsid w:val="0035523B"/>
    <w:rsid w:val="00355627"/>
    <w:rsid w:val="00355E4F"/>
    <w:rsid w:val="003565F4"/>
    <w:rsid w:val="00356835"/>
    <w:rsid w:val="003568D6"/>
    <w:rsid w:val="00357688"/>
    <w:rsid w:val="0035768D"/>
    <w:rsid w:val="00360832"/>
    <w:rsid w:val="003609DE"/>
    <w:rsid w:val="00360F3D"/>
    <w:rsid w:val="00361129"/>
    <w:rsid w:val="0036121B"/>
    <w:rsid w:val="003626D8"/>
    <w:rsid w:val="003627FD"/>
    <w:rsid w:val="00362ABE"/>
    <w:rsid w:val="00362BD6"/>
    <w:rsid w:val="003639F2"/>
    <w:rsid w:val="00364246"/>
    <w:rsid w:val="00364518"/>
    <w:rsid w:val="00364AF2"/>
    <w:rsid w:val="0036509D"/>
    <w:rsid w:val="00365E08"/>
    <w:rsid w:val="00365E73"/>
    <w:rsid w:val="00366DEF"/>
    <w:rsid w:val="003672EA"/>
    <w:rsid w:val="00370828"/>
    <w:rsid w:val="00370A5E"/>
    <w:rsid w:val="00370D9D"/>
    <w:rsid w:val="00371734"/>
    <w:rsid w:val="003722B7"/>
    <w:rsid w:val="003724DC"/>
    <w:rsid w:val="00372933"/>
    <w:rsid w:val="00374DEE"/>
    <w:rsid w:val="0037509C"/>
    <w:rsid w:val="00376203"/>
    <w:rsid w:val="003763DC"/>
    <w:rsid w:val="00376807"/>
    <w:rsid w:val="0038016A"/>
    <w:rsid w:val="00380369"/>
    <w:rsid w:val="0038119A"/>
    <w:rsid w:val="003812FD"/>
    <w:rsid w:val="003819B2"/>
    <w:rsid w:val="00382539"/>
    <w:rsid w:val="00382CE0"/>
    <w:rsid w:val="003838B4"/>
    <w:rsid w:val="0038464C"/>
    <w:rsid w:val="0038618E"/>
    <w:rsid w:val="0038626E"/>
    <w:rsid w:val="00386373"/>
    <w:rsid w:val="003866B1"/>
    <w:rsid w:val="00387D27"/>
    <w:rsid w:val="003903D0"/>
    <w:rsid w:val="0039040C"/>
    <w:rsid w:val="003904A3"/>
    <w:rsid w:val="0039098F"/>
    <w:rsid w:val="003914D4"/>
    <w:rsid w:val="0039389A"/>
    <w:rsid w:val="00394023"/>
    <w:rsid w:val="00394095"/>
    <w:rsid w:val="003944E6"/>
    <w:rsid w:val="00394DAD"/>
    <w:rsid w:val="00394F40"/>
    <w:rsid w:val="0039650A"/>
    <w:rsid w:val="003972E8"/>
    <w:rsid w:val="003A00CC"/>
    <w:rsid w:val="003A0CCC"/>
    <w:rsid w:val="003A1D9B"/>
    <w:rsid w:val="003A1E5B"/>
    <w:rsid w:val="003A2AE0"/>
    <w:rsid w:val="003A2B24"/>
    <w:rsid w:val="003A2BDB"/>
    <w:rsid w:val="003A2CED"/>
    <w:rsid w:val="003A3F8D"/>
    <w:rsid w:val="003A495C"/>
    <w:rsid w:val="003A52DA"/>
    <w:rsid w:val="003A5632"/>
    <w:rsid w:val="003A58AA"/>
    <w:rsid w:val="003A645B"/>
    <w:rsid w:val="003A664D"/>
    <w:rsid w:val="003A6A10"/>
    <w:rsid w:val="003A6BE5"/>
    <w:rsid w:val="003A70EB"/>
    <w:rsid w:val="003A71B8"/>
    <w:rsid w:val="003A7E0C"/>
    <w:rsid w:val="003B0349"/>
    <w:rsid w:val="003B06DA"/>
    <w:rsid w:val="003B134D"/>
    <w:rsid w:val="003B15B9"/>
    <w:rsid w:val="003B220D"/>
    <w:rsid w:val="003B2CB5"/>
    <w:rsid w:val="003B3014"/>
    <w:rsid w:val="003B40FF"/>
    <w:rsid w:val="003B43DB"/>
    <w:rsid w:val="003B5000"/>
    <w:rsid w:val="003B5D9F"/>
    <w:rsid w:val="003B659B"/>
    <w:rsid w:val="003B7BBF"/>
    <w:rsid w:val="003B7DBC"/>
    <w:rsid w:val="003C0503"/>
    <w:rsid w:val="003C121A"/>
    <w:rsid w:val="003C1C54"/>
    <w:rsid w:val="003C2263"/>
    <w:rsid w:val="003C2477"/>
    <w:rsid w:val="003C39BE"/>
    <w:rsid w:val="003C3AD9"/>
    <w:rsid w:val="003C55F7"/>
    <w:rsid w:val="003C6428"/>
    <w:rsid w:val="003C6443"/>
    <w:rsid w:val="003C6D14"/>
    <w:rsid w:val="003C7214"/>
    <w:rsid w:val="003C735A"/>
    <w:rsid w:val="003C758D"/>
    <w:rsid w:val="003C7924"/>
    <w:rsid w:val="003C7BF9"/>
    <w:rsid w:val="003D0663"/>
    <w:rsid w:val="003D0D47"/>
    <w:rsid w:val="003D13A7"/>
    <w:rsid w:val="003D15F6"/>
    <w:rsid w:val="003D1B60"/>
    <w:rsid w:val="003D1FF4"/>
    <w:rsid w:val="003D2285"/>
    <w:rsid w:val="003D29DD"/>
    <w:rsid w:val="003D2DBB"/>
    <w:rsid w:val="003D32B9"/>
    <w:rsid w:val="003D3A34"/>
    <w:rsid w:val="003D3B1B"/>
    <w:rsid w:val="003D41FE"/>
    <w:rsid w:val="003D43DA"/>
    <w:rsid w:val="003D49D2"/>
    <w:rsid w:val="003D57EA"/>
    <w:rsid w:val="003D5810"/>
    <w:rsid w:val="003D59C9"/>
    <w:rsid w:val="003D5FF0"/>
    <w:rsid w:val="003D671B"/>
    <w:rsid w:val="003D6897"/>
    <w:rsid w:val="003E0CC4"/>
    <w:rsid w:val="003E0F81"/>
    <w:rsid w:val="003E1808"/>
    <w:rsid w:val="003E1EEB"/>
    <w:rsid w:val="003E2455"/>
    <w:rsid w:val="003E2ED5"/>
    <w:rsid w:val="003E3081"/>
    <w:rsid w:val="003E3E13"/>
    <w:rsid w:val="003E43EC"/>
    <w:rsid w:val="003E474B"/>
    <w:rsid w:val="003E4E36"/>
    <w:rsid w:val="003E50D1"/>
    <w:rsid w:val="003E5AF0"/>
    <w:rsid w:val="003E6A05"/>
    <w:rsid w:val="003E6A98"/>
    <w:rsid w:val="003E72CC"/>
    <w:rsid w:val="003E74B3"/>
    <w:rsid w:val="003E7628"/>
    <w:rsid w:val="003E79E2"/>
    <w:rsid w:val="003F0636"/>
    <w:rsid w:val="003F0B96"/>
    <w:rsid w:val="003F0EB3"/>
    <w:rsid w:val="003F0FC8"/>
    <w:rsid w:val="003F13A1"/>
    <w:rsid w:val="003F151F"/>
    <w:rsid w:val="003F3154"/>
    <w:rsid w:val="003F33C8"/>
    <w:rsid w:val="003F416C"/>
    <w:rsid w:val="003F4312"/>
    <w:rsid w:val="003F5010"/>
    <w:rsid w:val="003F53EE"/>
    <w:rsid w:val="003F58D7"/>
    <w:rsid w:val="003F6705"/>
    <w:rsid w:val="003F76C0"/>
    <w:rsid w:val="003F7976"/>
    <w:rsid w:val="003F7AC6"/>
    <w:rsid w:val="004002B5"/>
    <w:rsid w:val="00400BED"/>
    <w:rsid w:val="00401187"/>
    <w:rsid w:val="0040259F"/>
    <w:rsid w:val="0040333D"/>
    <w:rsid w:val="0040389C"/>
    <w:rsid w:val="00403B30"/>
    <w:rsid w:val="004045C4"/>
    <w:rsid w:val="0040464F"/>
    <w:rsid w:val="004054EF"/>
    <w:rsid w:val="00405D93"/>
    <w:rsid w:val="00407766"/>
    <w:rsid w:val="00407CB3"/>
    <w:rsid w:val="00410FF0"/>
    <w:rsid w:val="00411A13"/>
    <w:rsid w:val="00411B0C"/>
    <w:rsid w:val="00411E4A"/>
    <w:rsid w:val="00412D00"/>
    <w:rsid w:val="00413189"/>
    <w:rsid w:val="00413842"/>
    <w:rsid w:val="004141B2"/>
    <w:rsid w:val="00414237"/>
    <w:rsid w:val="0041492B"/>
    <w:rsid w:val="00414CDE"/>
    <w:rsid w:val="0041590A"/>
    <w:rsid w:val="00415E1D"/>
    <w:rsid w:val="00415E88"/>
    <w:rsid w:val="00415EB4"/>
    <w:rsid w:val="0041677C"/>
    <w:rsid w:val="004171DC"/>
    <w:rsid w:val="004171F3"/>
    <w:rsid w:val="00417B66"/>
    <w:rsid w:val="00420063"/>
    <w:rsid w:val="0042067B"/>
    <w:rsid w:val="00421174"/>
    <w:rsid w:val="00421EAB"/>
    <w:rsid w:val="00422A5F"/>
    <w:rsid w:val="00423456"/>
    <w:rsid w:val="00423713"/>
    <w:rsid w:val="0042386C"/>
    <w:rsid w:val="004249D1"/>
    <w:rsid w:val="004254F0"/>
    <w:rsid w:val="00426CE7"/>
    <w:rsid w:val="00427207"/>
    <w:rsid w:val="00427B8E"/>
    <w:rsid w:val="00431D42"/>
    <w:rsid w:val="00431ED0"/>
    <w:rsid w:val="004325E9"/>
    <w:rsid w:val="00433E10"/>
    <w:rsid w:val="00434490"/>
    <w:rsid w:val="00435FA2"/>
    <w:rsid w:val="004364D7"/>
    <w:rsid w:val="004373CA"/>
    <w:rsid w:val="00440CCA"/>
    <w:rsid w:val="004410EC"/>
    <w:rsid w:val="00441674"/>
    <w:rsid w:val="004417EC"/>
    <w:rsid w:val="0044290A"/>
    <w:rsid w:val="00442AAF"/>
    <w:rsid w:val="00443B9E"/>
    <w:rsid w:val="00444A40"/>
    <w:rsid w:val="004471C2"/>
    <w:rsid w:val="00447A1E"/>
    <w:rsid w:val="00450AD5"/>
    <w:rsid w:val="00451405"/>
    <w:rsid w:val="00451A1F"/>
    <w:rsid w:val="00451C66"/>
    <w:rsid w:val="00453433"/>
    <w:rsid w:val="00453668"/>
    <w:rsid w:val="004538F7"/>
    <w:rsid w:val="00454DA1"/>
    <w:rsid w:val="00455581"/>
    <w:rsid w:val="004556B7"/>
    <w:rsid w:val="00455836"/>
    <w:rsid w:val="004565E5"/>
    <w:rsid w:val="004566F4"/>
    <w:rsid w:val="00457323"/>
    <w:rsid w:val="00457BD3"/>
    <w:rsid w:val="00460B14"/>
    <w:rsid w:val="00460D86"/>
    <w:rsid w:val="00462A07"/>
    <w:rsid w:val="00462C13"/>
    <w:rsid w:val="00462EB7"/>
    <w:rsid w:val="00463A9A"/>
    <w:rsid w:val="00463C26"/>
    <w:rsid w:val="00463D2D"/>
    <w:rsid w:val="004656E2"/>
    <w:rsid w:val="004664AD"/>
    <w:rsid w:val="00466E0A"/>
    <w:rsid w:val="00467995"/>
    <w:rsid w:val="004679C0"/>
    <w:rsid w:val="00467B9F"/>
    <w:rsid w:val="00467D62"/>
    <w:rsid w:val="00467D8F"/>
    <w:rsid w:val="00467E82"/>
    <w:rsid w:val="00470436"/>
    <w:rsid w:val="00470B3C"/>
    <w:rsid w:val="00470C28"/>
    <w:rsid w:val="00471128"/>
    <w:rsid w:val="004713D8"/>
    <w:rsid w:val="004713EB"/>
    <w:rsid w:val="00471B04"/>
    <w:rsid w:val="00471C05"/>
    <w:rsid w:val="00472293"/>
    <w:rsid w:val="004723F9"/>
    <w:rsid w:val="004739FB"/>
    <w:rsid w:val="00474584"/>
    <w:rsid w:val="00474949"/>
    <w:rsid w:val="004760D3"/>
    <w:rsid w:val="004775C8"/>
    <w:rsid w:val="00480087"/>
    <w:rsid w:val="00480556"/>
    <w:rsid w:val="00480C54"/>
    <w:rsid w:val="0048382E"/>
    <w:rsid w:val="00483A29"/>
    <w:rsid w:val="00483C73"/>
    <w:rsid w:val="004840B6"/>
    <w:rsid w:val="00485263"/>
    <w:rsid w:val="00486DD9"/>
    <w:rsid w:val="00487316"/>
    <w:rsid w:val="004906D8"/>
    <w:rsid w:val="00492871"/>
    <w:rsid w:val="004934EB"/>
    <w:rsid w:val="00493697"/>
    <w:rsid w:val="00494B34"/>
    <w:rsid w:val="00494DD5"/>
    <w:rsid w:val="00495202"/>
    <w:rsid w:val="00495815"/>
    <w:rsid w:val="004966A4"/>
    <w:rsid w:val="004974E2"/>
    <w:rsid w:val="00497AD6"/>
    <w:rsid w:val="004A02A3"/>
    <w:rsid w:val="004A0EED"/>
    <w:rsid w:val="004A100D"/>
    <w:rsid w:val="004A1571"/>
    <w:rsid w:val="004A1AA1"/>
    <w:rsid w:val="004A20D9"/>
    <w:rsid w:val="004A28D5"/>
    <w:rsid w:val="004A2BA3"/>
    <w:rsid w:val="004A2D1A"/>
    <w:rsid w:val="004A4B93"/>
    <w:rsid w:val="004A57A1"/>
    <w:rsid w:val="004A67D7"/>
    <w:rsid w:val="004A6BCF"/>
    <w:rsid w:val="004A6ED3"/>
    <w:rsid w:val="004A7670"/>
    <w:rsid w:val="004B0063"/>
    <w:rsid w:val="004B1920"/>
    <w:rsid w:val="004B2823"/>
    <w:rsid w:val="004B2940"/>
    <w:rsid w:val="004B2FF9"/>
    <w:rsid w:val="004B3051"/>
    <w:rsid w:val="004B376D"/>
    <w:rsid w:val="004B432E"/>
    <w:rsid w:val="004B4453"/>
    <w:rsid w:val="004B4E06"/>
    <w:rsid w:val="004B52DC"/>
    <w:rsid w:val="004B5F37"/>
    <w:rsid w:val="004B6A91"/>
    <w:rsid w:val="004B732A"/>
    <w:rsid w:val="004B7ADC"/>
    <w:rsid w:val="004C08A8"/>
    <w:rsid w:val="004C0AD2"/>
    <w:rsid w:val="004C0DD4"/>
    <w:rsid w:val="004C110D"/>
    <w:rsid w:val="004C19BA"/>
    <w:rsid w:val="004C1A75"/>
    <w:rsid w:val="004C26E7"/>
    <w:rsid w:val="004C31BF"/>
    <w:rsid w:val="004C31CB"/>
    <w:rsid w:val="004C434B"/>
    <w:rsid w:val="004C48E5"/>
    <w:rsid w:val="004C48E8"/>
    <w:rsid w:val="004D073A"/>
    <w:rsid w:val="004D090E"/>
    <w:rsid w:val="004D18EA"/>
    <w:rsid w:val="004D2F0D"/>
    <w:rsid w:val="004D32D7"/>
    <w:rsid w:val="004D366F"/>
    <w:rsid w:val="004D3676"/>
    <w:rsid w:val="004D38D8"/>
    <w:rsid w:val="004D3ECF"/>
    <w:rsid w:val="004D4C96"/>
    <w:rsid w:val="004D5801"/>
    <w:rsid w:val="004D5BB8"/>
    <w:rsid w:val="004D6055"/>
    <w:rsid w:val="004D6177"/>
    <w:rsid w:val="004D630F"/>
    <w:rsid w:val="004D7A48"/>
    <w:rsid w:val="004E01C5"/>
    <w:rsid w:val="004E1D63"/>
    <w:rsid w:val="004E219E"/>
    <w:rsid w:val="004E2A51"/>
    <w:rsid w:val="004E2C82"/>
    <w:rsid w:val="004E3E71"/>
    <w:rsid w:val="004E451D"/>
    <w:rsid w:val="004E457B"/>
    <w:rsid w:val="004E545F"/>
    <w:rsid w:val="004E689D"/>
    <w:rsid w:val="004E774D"/>
    <w:rsid w:val="004E7D6D"/>
    <w:rsid w:val="004E7F6D"/>
    <w:rsid w:val="004F0AC8"/>
    <w:rsid w:val="004F1391"/>
    <w:rsid w:val="004F13B1"/>
    <w:rsid w:val="004F32EB"/>
    <w:rsid w:val="004F423C"/>
    <w:rsid w:val="004F4623"/>
    <w:rsid w:val="004F4D28"/>
    <w:rsid w:val="004F54FB"/>
    <w:rsid w:val="004F6596"/>
    <w:rsid w:val="004F6B6F"/>
    <w:rsid w:val="005003A7"/>
    <w:rsid w:val="005004FD"/>
    <w:rsid w:val="005009D3"/>
    <w:rsid w:val="00500BE9"/>
    <w:rsid w:val="0050198B"/>
    <w:rsid w:val="005019B7"/>
    <w:rsid w:val="00501C17"/>
    <w:rsid w:val="005029F4"/>
    <w:rsid w:val="0050310F"/>
    <w:rsid w:val="00503315"/>
    <w:rsid w:val="0050389C"/>
    <w:rsid w:val="00503B53"/>
    <w:rsid w:val="00504502"/>
    <w:rsid w:val="005047CF"/>
    <w:rsid w:val="005068BE"/>
    <w:rsid w:val="00506BE6"/>
    <w:rsid w:val="00506D2B"/>
    <w:rsid w:val="00506F33"/>
    <w:rsid w:val="00507043"/>
    <w:rsid w:val="005074F4"/>
    <w:rsid w:val="00507AEF"/>
    <w:rsid w:val="00507DF7"/>
    <w:rsid w:val="00510046"/>
    <w:rsid w:val="00510680"/>
    <w:rsid w:val="005111F4"/>
    <w:rsid w:val="0051163C"/>
    <w:rsid w:val="00511947"/>
    <w:rsid w:val="00511A5C"/>
    <w:rsid w:val="00511BC5"/>
    <w:rsid w:val="005136DD"/>
    <w:rsid w:val="00514926"/>
    <w:rsid w:val="00514DB1"/>
    <w:rsid w:val="005155C3"/>
    <w:rsid w:val="00515F7E"/>
    <w:rsid w:val="00516165"/>
    <w:rsid w:val="00516176"/>
    <w:rsid w:val="005162B3"/>
    <w:rsid w:val="0051647D"/>
    <w:rsid w:val="005168CF"/>
    <w:rsid w:val="00516D6D"/>
    <w:rsid w:val="00516FC9"/>
    <w:rsid w:val="0051757D"/>
    <w:rsid w:val="00517F71"/>
    <w:rsid w:val="00520635"/>
    <w:rsid w:val="00520DD6"/>
    <w:rsid w:val="00520FD2"/>
    <w:rsid w:val="00521775"/>
    <w:rsid w:val="00522A88"/>
    <w:rsid w:val="00522BC1"/>
    <w:rsid w:val="00523884"/>
    <w:rsid w:val="00523D44"/>
    <w:rsid w:val="005249B5"/>
    <w:rsid w:val="00526BEE"/>
    <w:rsid w:val="005300C3"/>
    <w:rsid w:val="00531A39"/>
    <w:rsid w:val="00533198"/>
    <w:rsid w:val="00533367"/>
    <w:rsid w:val="00533C59"/>
    <w:rsid w:val="00533D46"/>
    <w:rsid w:val="0053425C"/>
    <w:rsid w:val="0053430D"/>
    <w:rsid w:val="00535441"/>
    <w:rsid w:val="005360FE"/>
    <w:rsid w:val="00536451"/>
    <w:rsid w:val="00536EFF"/>
    <w:rsid w:val="0053765B"/>
    <w:rsid w:val="005406F7"/>
    <w:rsid w:val="00540842"/>
    <w:rsid w:val="00540BB1"/>
    <w:rsid w:val="00544FD7"/>
    <w:rsid w:val="00545832"/>
    <w:rsid w:val="0054612B"/>
    <w:rsid w:val="005469DF"/>
    <w:rsid w:val="005479B2"/>
    <w:rsid w:val="0055044A"/>
    <w:rsid w:val="00550927"/>
    <w:rsid w:val="00550BA0"/>
    <w:rsid w:val="0055119E"/>
    <w:rsid w:val="0055126F"/>
    <w:rsid w:val="005512C7"/>
    <w:rsid w:val="00551742"/>
    <w:rsid w:val="00551767"/>
    <w:rsid w:val="00552BB6"/>
    <w:rsid w:val="0055382C"/>
    <w:rsid w:val="00553981"/>
    <w:rsid w:val="00553A75"/>
    <w:rsid w:val="0055403B"/>
    <w:rsid w:val="005550DB"/>
    <w:rsid w:val="0055569F"/>
    <w:rsid w:val="00555809"/>
    <w:rsid w:val="00555D13"/>
    <w:rsid w:val="005568CB"/>
    <w:rsid w:val="005568E4"/>
    <w:rsid w:val="005569C6"/>
    <w:rsid w:val="00556BB7"/>
    <w:rsid w:val="0055731D"/>
    <w:rsid w:val="005574F3"/>
    <w:rsid w:val="005579D9"/>
    <w:rsid w:val="00560042"/>
    <w:rsid w:val="005600F4"/>
    <w:rsid w:val="005603ED"/>
    <w:rsid w:val="0056067A"/>
    <w:rsid w:val="00560C54"/>
    <w:rsid w:val="00560E13"/>
    <w:rsid w:val="005610C3"/>
    <w:rsid w:val="005612EF"/>
    <w:rsid w:val="0056133F"/>
    <w:rsid w:val="00561617"/>
    <w:rsid w:val="0056279F"/>
    <w:rsid w:val="00562A85"/>
    <w:rsid w:val="00562BE1"/>
    <w:rsid w:val="00562E08"/>
    <w:rsid w:val="00563CAA"/>
    <w:rsid w:val="005642F7"/>
    <w:rsid w:val="005649FA"/>
    <w:rsid w:val="00564E19"/>
    <w:rsid w:val="00564E25"/>
    <w:rsid w:val="00565015"/>
    <w:rsid w:val="00565082"/>
    <w:rsid w:val="005661D3"/>
    <w:rsid w:val="005662D8"/>
    <w:rsid w:val="0056681F"/>
    <w:rsid w:val="00567245"/>
    <w:rsid w:val="0056761A"/>
    <w:rsid w:val="00567A2C"/>
    <w:rsid w:val="00570C8C"/>
    <w:rsid w:val="005711DD"/>
    <w:rsid w:val="00571392"/>
    <w:rsid w:val="00571E45"/>
    <w:rsid w:val="005728D1"/>
    <w:rsid w:val="00573714"/>
    <w:rsid w:val="00573EB1"/>
    <w:rsid w:val="0057474A"/>
    <w:rsid w:val="005752DF"/>
    <w:rsid w:val="00575DDE"/>
    <w:rsid w:val="0057669E"/>
    <w:rsid w:val="00576CB0"/>
    <w:rsid w:val="00576EFD"/>
    <w:rsid w:val="00577478"/>
    <w:rsid w:val="00580035"/>
    <w:rsid w:val="00580616"/>
    <w:rsid w:val="005833FA"/>
    <w:rsid w:val="0058380F"/>
    <w:rsid w:val="0058462B"/>
    <w:rsid w:val="00584976"/>
    <w:rsid w:val="00584EC0"/>
    <w:rsid w:val="00585C2C"/>
    <w:rsid w:val="00586761"/>
    <w:rsid w:val="005867E8"/>
    <w:rsid w:val="005868AE"/>
    <w:rsid w:val="00586C17"/>
    <w:rsid w:val="00586C37"/>
    <w:rsid w:val="005871D8"/>
    <w:rsid w:val="005879AB"/>
    <w:rsid w:val="00590B91"/>
    <w:rsid w:val="0059152C"/>
    <w:rsid w:val="0059196C"/>
    <w:rsid w:val="00591B7E"/>
    <w:rsid w:val="00592026"/>
    <w:rsid w:val="0059220C"/>
    <w:rsid w:val="005924EA"/>
    <w:rsid w:val="005927EC"/>
    <w:rsid w:val="00593642"/>
    <w:rsid w:val="00593D68"/>
    <w:rsid w:val="00594491"/>
    <w:rsid w:val="005944E8"/>
    <w:rsid w:val="00594B91"/>
    <w:rsid w:val="00594D17"/>
    <w:rsid w:val="00595401"/>
    <w:rsid w:val="00595647"/>
    <w:rsid w:val="00595A00"/>
    <w:rsid w:val="00596D55"/>
    <w:rsid w:val="0059787E"/>
    <w:rsid w:val="005A0EB2"/>
    <w:rsid w:val="005A0F52"/>
    <w:rsid w:val="005A2413"/>
    <w:rsid w:val="005A2CE5"/>
    <w:rsid w:val="005A311B"/>
    <w:rsid w:val="005A3796"/>
    <w:rsid w:val="005A4738"/>
    <w:rsid w:val="005A4A85"/>
    <w:rsid w:val="005A4F31"/>
    <w:rsid w:val="005A525C"/>
    <w:rsid w:val="005A794D"/>
    <w:rsid w:val="005A7E94"/>
    <w:rsid w:val="005B0881"/>
    <w:rsid w:val="005B0D9F"/>
    <w:rsid w:val="005B11BE"/>
    <w:rsid w:val="005B18E1"/>
    <w:rsid w:val="005B1B33"/>
    <w:rsid w:val="005B2954"/>
    <w:rsid w:val="005B32DF"/>
    <w:rsid w:val="005B414B"/>
    <w:rsid w:val="005B4A9E"/>
    <w:rsid w:val="005B4BCD"/>
    <w:rsid w:val="005B50F8"/>
    <w:rsid w:val="005B6239"/>
    <w:rsid w:val="005B6EA8"/>
    <w:rsid w:val="005B716F"/>
    <w:rsid w:val="005B7D7F"/>
    <w:rsid w:val="005C05FF"/>
    <w:rsid w:val="005C0E62"/>
    <w:rsid w:val="005C1033"/>
    <w:rsid w:val="005C21B3"/>
    <w:rsid w:val="005C2653"/>
    <w:rsid w:val="005C2A01"/>
    <w:rsid w:val="005C33BD"/>
    <w:rsid w:val="005C35AE"/>
    <w:rsid w:val="005C3BBC"/>
    <w:rsid w:val="005C46AB"/>
    <w:rsid w:val="005C4929"/>
    <w:rsid w:val="005C4BDC"/>
    <w:rsid w:val="005C5A6D"/>
    <w:rsid w:val="005C5B1A"/>
    <w:rsid w:val="005C5CBA"/>
    <w:rsid w:val="005C6E6D"/>
    <w:rsid w:val="005C7507"/>
    <w:rsid w:val="005C7CEF"/>
    <w:rsid w:val="005D025D"/>
    <w:rsid w:val="005D0E59"/>
    <w:rsid w:val="005D1A51"/>
    <w:rsid w:val="005D1DA4"/>
    <w:rsid w:val="005D2C77"/>
    <w:rsid w:val="005D32AB"/>
    <w:rsid w:val="005D53A8"/>
    <w:rsid w:val="005D5713"/>
    <w:rsid w:val="005D5901"/>
    <w:rsid w:val="005D65AF"/>
    <w:rsid w:val="005D6A38"/>
    <w:rsid w:val="005D6CFF"/>
    <w:rsid w:val="005D7247"/>
    <w:rsid w:val="005D7860"/>
    <w:rsid w:val="005E012C"/>
    <w:rsid w:val="005E04ED"/>
    <w:rsid w:val="005E0FC7"/>
    <w:rsid w:val="005E1051"/>
    <w:rsid w:val="005E13B0"/>
    <w:rsid w:val="005E1859"/>
    <w:rsid w:val="005E212C"/>
    <w:rsid w:val="005E24F9"/>
    <w:rsid w:val="005E25F4"/>
    <w:rsid w:val="005E3791"/>
    <w:rsid w:val="005E5578"/>
    <w:rsid w:val="005E56A2"/>
    <w:rsid w:val="005E58B5"/>
    <w:rsid w:val="005E5F56"/>
    <w:rsid w:val="005E60B9"/>
    <w:rsid w:val="005E667C"/>
    <w:rsid w:val="005E7D3B"/>
    <w:rsid w:val="005E7E92"/>
    <w:rsid w:val="005F0D36"/>
    <w:rsid w:val="005F220F"/>
    <w:rsid w:val="005F235B"/>
    <w:rsid w:val="005F252D"/>
    <w:rsid w:val="005F26F2"/>
    <w:rsid w:val="005F3AA8"/>
    <w:rsid w:val="005F4C60"/>
    <w:rsid w:val="005F5670"/>
    <w:rsid w:val="005F627C"/>
    <w:rsid w:val="005F6EA4"/>
    <w:rsid w:val="005F6EAD"/>
    <w:rsid w:val="005F71C0"/>
    <w:rsid w:val="005F71CD"/>
    <w:rsid w:val="005F75D2"/>
    <w:rsid w:val="005F7A42"/>
    <w:rsid w:val="0060060C"/>
    <w:rsid w:val="00601F6C"/>
    <w:rsid w:val="00603721"/>
    <w:rsid w:val="00603EFB"/>
    <w:rsid w:val="00605B19"/>
    <w:rsid w:val="006069D3"/>
    <w:rsid w:val="00606CFC"/>
    <w:rsid w:val="00606E33"/>
    <w:rsid w:val="00606FCD"/>
    <w:rsid w:val="006073FA"/>
    <w:rsid w:val="00607AC8"/>
    <w:rsid w:val="0061038F"/>
    <w:rsid w:val="00610D1D"/>
    <w:rsid w:val="0061151D"/>
    <w:rsid w:val="0061196F"/>
    <w:rsid w:val="00611B80"/>
    <w:rsid w:val="00612410"/>
    <w:rsid w:val="006124C9"/>
    <w:rsid w:val="00612C6C"/>
    <w:rsid w:val="006137AF"/>
    <w:rsid w:val="006137E8"/>
    <w:rsid w:val="00613CDD"/>
    <w:rsid w:val="00614315"/>
    <w:rsid w:val="00614A41"/>
    <w:rsid w:val="006156D4"/>
    <w:rsid w:val="00615AD7"/>
    <w:rsid w:val="00615F6D"/>
    <w:rsid w:val="006200ED"/>
    <w:rsid w:val="00620914"/>
    <w:rsid w:val="00621921"/>
    <w:rsid w:val="00621C98"/>
    <w:rsid w:val="0062293D"/>
    <w:rsid w:val="00622CD1"/>
    <w:rsid w:val="00623417"/>
    <w:rsid w:val="0062377C"/>
    <w:rsid w:val="006239B3"/>
    <w:rsid w:val="00624FA5"/>
    <w:rsid w:val="006256B0"/>
    <w:rsid w:val="00625A52"/>
    <w:rsid w:val="00625DDD"/>
    <w:rsid w:val="00626948"/>
    <w:rsid w:val="00626A58"/>
    <w:rsid w:val="00627349"/>
    <w:rsid w:val="006278F4"/>
    <w:rsid w:val="00630407"/>
    <w:rsid w:val="00630D51"/>
    <w:rsid w:val="00631360"/>
    <w:rsid w:val="00631B0B"/>
    <w:rsid w:val="00631B9A"/>
    <w:rsid w:val="00632488"/>
    <w:rsid w:val="00632791"/>
    <w:rsid w:val="0063410F"/>
    <w:rsid w:val="006344A3"/>
    <w:rsid w:val="006367F3"/>
    <w:rsid w:val="00636979"/>
    <w:rsid w:val="00636B26"/>
    <w:rsid w:val="00637DBD"/>
    <w:rsid w:val="00640FA3"/>
    <w:rsid w:val="00641051"/>
    <w:rsid w:val="006415A7"/>
    <w:rsid w:val="00642BB9"/>
    <w:rsid w:val="0064331A"/>
    <w:rsid w:val="00643816"/>
    <w:rsid w:val="00643E93"/>
    <w:rsid w:val="00643EC5"/>
    <w:rsid w:val="00644091"/>
    <w:rsid w:val="006441D1"/>
    <w:rsid w:val="0064442C"/>
    <w:rsid w:val="006451AD"/>
    <w:rsid w:val="00646154"/>
    <w:rsid w:val="006477CB"/>
    <w:rsid w:val="00647B98"/>
    <w:rsid w:val="00650925"/>
    <w:rsid w:val="006509E9"/>
    <w:rsid w:val="00650A2A"/>
    <w:rsid w:val="00650BB8"/>
    <w:rsid w:val="006510A3"/>
    <w:rsid w:val="0065250C"/>
    <w:rsid w:val="0065250F"/>
    <w:rsid w:val="00652EF3"/>
    <w:rsid w:val="006533D3"/>
    <w:rsid w:val="00654381"/>
    <w:rsid w:val="00654970"/>
    <w:rsid w:val="006552D5"/>
    <w:rsid w:val="00655390"/>
    <w:rsid w:val="006557D9"/>
    <w:rsid w:val="006558BB"/>
    <w:rsid w:val="00656829"/>
    <w:rsid w:val="006576EE"/>
    <w:rsid w:val="00657B97"/>
    <w:rsid w:val="00660502"/>
    <w:rsid w:val="00660D86"/>
    <w:rsid w:val="00660E35"/>
    <w:rsid w:val="00661190"/>
    <w:rsid w:val="00661C05"/>
    <w:rsid w:val="00662209"/>
    <w:rsid w:val="00663BBF"/>
    <w:rsid w:val="00664E0D"/>
    <w:rsid w:val="00666382"/>
    <w:rsid w:val="0067032B"/>
    <w:rsid w:val="0067085B"/>
    <w:rsid w:val="00671216"/>
    <w:rsid w:val="00672220"/>
    <w:rsid w:val="00672AEF"/>
    <w:rsid w:val="00673565"/>
    <w:rsid w:val="00673865"/>
    <w:rsid w:val="0067452E"/>
    <w:rsid w:val="00674731"/>
    <w:rsid w:val="00677CA0"/>
    <w:rsid w:val="00680D5A"/>
    <w:rsid w:val="006824F5"/>
    <w:rsid w:val="0068294D"/>
    <w:rsid w:val="00683D90"/>
    <w:rsid w:val="006856E6"/>
    <w:rsid w:val="006869ED"/>
    <w:rsid w:val="00686FEF"/>
    <w:rsid w:val="006901FB"/>
    <w:rsid w:val="0069110F"/>
    <w:rsid w:val="0069276F"/>
    <w:rsid w:val="00692BB5"/>
    <w:rsid w:val="0069393D"/>
    <w:rsid w:val="00694A15"/>
    <w:rsid w:val="0069764B"/>
    <w:rsid w:val="00697ECF"/>
    <w:rsid w:val="006A0735"/>
    <w:rsid w:val="006A1141"/>
    <w:rsid w:val="006A1D2A"/>
    <w:rsid w:val="006A23C6"/>
    <w:rsid w:val="006A3D81"/>
    <w:rsid w:val="006A3F14"/>
    <w:rsid w:val="006A4812"/>
    <w:rsid w:val="006A497D"/>
    <w:rsid w:val="006A5071"/>
    <w:rsid w:val="006A55BD"/>
    <w:rsid w:val="006A5B83"/>
    <w:rsid w:val="006A6182"/>
    <w:rsid w:val="006A6199"/>
    <w:rsid w:val="006A7733"/>
    <w:rsid w:val="006A7BB5"/>
    <w:rsid w:val="006B0EBB"/>
    <w:rsid w:val="006B0FA9"/>
    <w:rsid w:val="006B10C6"/>
    <w:rsid w:val="006B1A28"/>
    <w:rsid w:val="006B1F7F"/>
    <w:rsid w:val="006B1F9A"/>
    <w:rsid w:val="006B2163"/>
    <w:rsid w:val="006B2A86"/>
    <w:rsid w:val="006B2F56"/>
    <w:rsid w:val="006B384B"/>
    <w:rsid w:val="006B4258"/>
    <w:rsid w:val="006B4919"/>
    <w:rsid w:val="006B4F76"/>
    <w:rsid w:val="006B5036"/>
    <w:rsid w:val="006B5B0F"/>
    <w:rsid w:val="006B5B46"/>
    <w:rsid w:val="006B5D8C"/>
    <w:rsid w:val="006C1AF6"/>
    <w:rsid w:val="006C1BA3"/>
    <w:rsid w:val="006C22BF"/>
    <w:rsid w:val="006C2CF3"/>
    <w:rsid w:val="006C4587"/>
    <w:rsid w:val="006C47AA"/>
    <w:rsid w:val="006C4C19"/>
    <w:rsid w:val="006C4F3C"/>
    <w:rsid w:val="006C5176"/>
    <w:rsid w:val="006C5A1B"/>
    <w:rsid w:val="006C5C96"/>
    <w:rsid w:val="006C5E1B"/>
    <w:rsid w:val="006C6513"/>
    <w:rsid w:val="006C6D8C"/>
    <w:rsid w:val="006C7381"/>
    <w:rsid w:val="006C7929"/>
    <w:rsid w:val="006C7AE4"/>
    <w:rsid w:val="006C7F58"/>
    <w:rsid w:val="006D06FB"/>
    <w:rsid w:val="006D099B"/>
    <w:rsid w:val="006D112F"/>
    <w:rsid w:val="006D2553"/>
    <w:rsid w:val="006D26B1"/>
    <w:rsid w:val="006D3626"/>
    <w:rsid w:val="006D397F"/>
    <w:rsid w:val="006D3CEA"/>
    <w:rsid w:val="006D5D28"/>
    <w:rsid w:val="006D6312"/>
    <w:rsid w:val="006D660D"/>
    <w:rsid w:val="006D6611"/>
    <w:rsid w:val="006D6787"/>
    <w:rsid w:val="006D6C0E"/>
    <w:rsid w:val="006D6C8B"/>
    <w:rsid w:val="006D73E0"/>
    <w:rsid w:val="006D7971"/>
    <w:rsid w:val="006E108E"/>
    <w:rsid w:val="006E2317"/>
    <w:rsid w:val="006E2A93"/>
    <w:rsid w:val="006E39EA"/>
    <w:rsid w:val="006E3F6E"/>
    <w:rsid w:val="006E42C7"/>
    <w:rsid w:val="006E4C00"/>
    <w:rsid w:val="006E55C1"/>
    <w:rsid w:val="006E59AE"/>
    <w:rsid w:val="006E6198"/>
    <w:rsid w:val="006E6807"/>
    <w:rsid w:val="006E6FCD"/>
    <w:rsid w:val="006E7156"/>
    <w:rsid w:val="006F084E"/>
    <w:rsid w:val="006F1122"/>
    <w:rsid w:val="006F1E07"/>
    <w:rsid w:val="006F278F"/>
    <w:rsid w:val="006F2914"/>
    <w:rsid w:val="006F3321"/>
    <w:rsid w:val="006F3541"/>
    <w:rsid w:val="006F5538"/>
    <w:rsid w:val="006F5EEF"/>
    <w:rsid w:val="00700C69"/>
    <w:rsid w:val="00701817"/>
    <w:rsid w:val="00701CAC"/>
    <w:rsid w:val="0070221F"/>
    <w:rsid w:val="007022C6"/>
    <w:rsid w:val="007026B0"/>
    <w:rsid w:val="00702A66"/>
    <w:rsid w:val="00703214"/>
    <w:rsid w:val="00703674"/>
    <w:rsid w:val="007036E1"/>
    <w:rsid w:val="00703926"/>
    <w:rsid w:val="00704EAC"/>
    <w:rsid w:val="007066C2"/>
    <w:rsid w:val="0070752E"/>
    <w:rsid w:val="007108B5"/>
    <w:rsid w:val="00710F10"/>
    <w:rsid w:val="007113FD"/>
    <w:rsid w:val="0071153B"/>
    <w:rsid w:val="00711575"/>
    <w:rsid w:val="00712EA9"/>
    <w:rsid w:val="00713EC9"/>
    <w:rsid w:val="00715E3A"/>
    <w:rsid w:val="00716783"/>
    <w:rsid w:val="00716FCF"/>
    <w:rsid w:val="00717809"/>
    <w:rsid w:val="007200BB"/>
    <w:rsid w:val="007207BE"/>
    <w:rsid w:val="007212DC"/>
    <w:rsid w:val="00721997"/>
    <w:rsid w:val="00721F41"/>
    <w:rsid w:val="007239EB"/>
    <w:rsid w:val="0072460A"/>
    <w:rsid w:val="00725532"/>
    <w:rsid w:val="0072677A"/>
    <w:rsid w:val="00730730"/>
    <w:rsid w:val="00730A64"/>
    <w:rsid w:val="007314A1"/>
    <w:rsid w:val="00733247"/>
    <w:rsid w:val="00734128"/>
    <w:rsid w:val="00735AA2"/>
    <w:rsid w:val="00740A66"/>
    <w:rsid w:val="00741495"/>
    <w:rsid w:val="00741BE3"/>
    <w:rsid w:val="00741F96"/>
    <w:rsid w:val="0074251F"/>
    <w:rsid w:val="00742D79"/>
    <w:rsid w:val="00743265"/>
    <w:rsid w:val="0074416D"/>
    <w:rsid w:val="0074525A"/>
    <w:rsid w:val="007456E8"/>
    <w:rsid w:val="00745AF1"/>
    <w:rsid w:val="007461F1"/>
    <w:rsid w:val="007464A1"/>
    <w:rsid w:val="00746714"/>
    <w:rsid w:val="00746F40"/>
    <w:rsid w:val="007503BE"/>
    <w:rsid w:val="00750D75"/>
    <w:rsid w:val="00751120"/>
    <w:rsid w:val="00751618"/>
    <w:rsid w:val="00751F37"/>
    <w:rsid w:val="00752E09"/>
    <w:rsid w:val="00752F19"/>
    <w:rsid w:val="00752F26"/>
    <w:rsid w:val="00753F5A"/>
    <w:rsid w:val="00753F9E"/>
    <w:rsid w:val="0075410B"/>
    <w:rsid w:val="007541F9"/>
    <w:rsid w:val="007547D7"/>
    <w:rsid w:val="007555EC"/>
    <w:rsid w:val="0075576E"/>
    <w:rsid w:val="00755FA5"/>
    <w:rsid w:val="007571E0"/>
    <w:rsid w:val="007572A2"/>
    <w:rsid w:val="00757417"/>
    <w:rsid w:val="00757AB4"/>
    <w:rsid w:val="0076091A"/>
    <w:rsid w:val="0076098F"/>
    <w:rsid w:val="0076180A"/>
    <w:rsid w:val="00761E6B"/>
    <w:rsid w:val="0076248A"/>
    <w:rsid w:val="0076268D"/>
    <w:rsid w:val="00762E19"/>
    <w:rsid w:val="007630AC"/>
    <w:rsid w:val="00763A3D"/>
    <w:rsid w:val="00763F45"/>
    <w:rsid w:val="00764120"/>
    <w:rsid w:val="007653C0"/>
    <w:rsid w:val="00765874"/>
    <w:rsid w:val="007666F4"/>
    <w:rsid w:val="007668E4"/>
    <w:rsid w:val="007669E8"/>
    <w:rsid w:val="00770203"/>
    <w:rsid w:val="00771ED4"/>
    <w:rsid w:val="00772B76"/>
    <w:rsid w:val="0077309C"/>
    <w:rsid w:val="0077334A"/>
    <w:rsid w:val="007739ED"/>
    <w:rsid w:val="00774844"/>
    <w:rsid w:val="007765E4"/>
    <w:rsid w:val="007769CA"/>
    <w:rsid w:val="00780033"/>
    <w:rsid w:val="007806C9"/>
    <w:rsid w:val="007813F8"/>
    <w:rsid w:val="00782809"/>
    <w:rsid w:val="00782B16"/>
    <w:rsid w:val="007831D6"/>
    <w:rsid w:val="0078487C"/>
    <w:rsid w:val="007848B8"/>
    <w:rsid w:val="00785848"/>
    <w:rsid w:val="00785EF5"/>
    <w:rsid w:val="0078686B"/>
    <w:rsid w:val="007870B1"/>
    <w:rsid w:val="00787608"/>
    <w:rsid w:val="00790456"/>
    <w:rsid w:val="00790679"/>
    <w:rsid w:val="00790A35"/>
    <w:rsid w:val="0079188E"/>
    <w:rsid w:val="00792629"/>
    <w:rsid w:val="00792C40"/>
    <w:rsid w:val="0079332A"/>
    <w:rsid w:val="007934A2"/>
    <w:rsid w:val="007939B5"/>
    <w:rsid w:val="00794304"/>
    <w:rsid w:val="00794583"/>
    <w:rsid w:val="00794701"/>
    <w:rsid w:val="0079479B"/>
    <w:rsid w:val="00795752"/>
    <w:rsid w:val="00795A01"/>
    <w:rsid w:val="00795BF7"/>
    <w:rsid w:val="0079648F"/>
    <w:rsid w:val="00796553"/>
    <w:rsid w:val="007966E8"/>
    <w:rsid w:val="00797150"/>
    <w:rsid w:val="0079737B"/>
    <w:rsid w:val="007979CB"/>
    <w:rsid w:val="007A06D8"/>
    <w:rsid w:val="007A0791"/>
    <w:rsid w:val="007A07A1"/>
    <w:rsid w:val="007A0CA3"/>
    <w:rsid w:val="007A1589"/>
    <w:rsid w:val="007A3589"/>
    <w:rsid w:val="007A3921"/>
    <w:rsid w:val="007A434E"/>
    <w:rsid w:val="007A4369"/>
    <w:rsid w:val="007A43B5"/>
    <w:rsid w:val="007A44C4"/>
    <w:rsid w:val="007A4CDB"/>
    <w:rsid w:val="007A4D41"/>
    <w:rsid w:val="007A4FBB"/>
    <w:rsid w:val="007A6DE7"/>
    <w:rsid w:val="007A75E4"/>
    <w:rsid w:val="007B0016"/>
    <w:rsid w:val="007B053B"/>
    <w:rsid w:val="007B1122"/>
    <w:rsid w:val="007B17D6"/>
    <w:rsid w:val="007B18F5"/>
    <w:rsid w:val="007B1C77"/>
    <w:rsid w:val="007B1C86"/>
    <w:rsid w:val="007B1F04"/>
    <w:rsid w:val="007B269D"/>
    <w:rsid w:val="007B34E7"/>
    <w:rsid w:val="007B41E3"/>
    <w:rsid w:val="007B6011"/>
    <w:rsid w:val="007B68A0"/>
    <w:rsid w:val="007B7B08"/>
    <w:rsid w:val="007C00D8"/>
    <w:rsid w:val="007C05DA"/>
    <w:rsid w:val="007C2AD5"/>
    <w:rsid w:val="007C2DF0"/>
    <w:rsid w:val="007C4CA9"/>
    <w:rsid w:val="007C5132"/>
    <w:rsid w:val="007C665D"/>
    <w:rsid w:val="007C6E96"/>
    <w:rsid w:val="007C6FE6"/>
    <w:rsid w:val="007C7F01"/>
    <w:rsid w:val="007D07DB"/>
    <w:rsid w:val="007D14D7"/>
    <w:rsid w:val="007D1A2D"/>
    <w:rsid w:val="007D1AA2"/>
    <w:rsid w:val="007D4CE2"/>
    <w:rsid w:val="007D5391"/>
    <w:rsid w:val="007D5BBA"/>
    <w:rsid w:val="007D5E72"/>
    <w:rsid w:val="007D742E"/>
    <w:rsid w:val="007E08B4"/>
    <w:rsid w:val="007E10DB"/>
    <w:rsid w:val="007E20FB"/>
    <w:rsid w:val="007E231C"/>
    <w:rsid w:val="007E2C7B"/>
    <w:rsid w:val="007E31DB"/>
    <w:rsid w:val="007E4242"/>
    <w:rsid w:val="007E435E"/>
    <w:rsid w:val="007E4C81"/>
    <w:rsid w:val="007E5805"/>
    <w:rsid w:val="007E5D1A"/>
    <w:rsid w:val="007E5E5F"/>
    <w:rsid w:val="007E6388"/>
    <w:rsid w:val="007E684C"/>
    <w:rsid w:val="007E7A62"/>
    <w:rsid w:val="007F0ADA"/>
    <w:rsid w:val="007F1118"/>
    <w:rsid w:val="007F26BD"/>
    <w:rsid w:val="007F3A53"/>
    <w:rsid w:val="007F436B"/>
    <w:rsid w:val="007F512B"/>
    <w:rsid w:val="007F5470"/>
    <w:rsid w:val="007F55D7"/>
    <w:rsid w:val="007F655E"/>
    <w:rsid w:val="007F6A82"/>
    <w:rsid w:val="007F6F66"/>
    <w:rsid w:val="007F7879"/>
    <w:rsid w:val="008002AD"/>
    <w:rsid w:val="008033EC"/>
    <w:rsid w:val="0080409B"/>
    <w:rsid w:val="008049BC"/>
    <w:rsid w:val="00805004"/>
    <w:rsid w:val="008051E7"/>
    <w:rsid w:val="008052C1"/>
    <w:rsid w:val="0080575D"/>
    <w:rsid w:val="0080582C"/>
    <w:rsid w:val="00806095"/>
    <w:rsid w:val="00806173"/>
    <w:rsid w:val="00807D54"/>
    <w:rsid w:val="008107DA"/>
    <w:rsid w:val="00810CA0"/>
    <w:rsid w:val="00811AAC"/>
    <w:rsid w:val="00812194"/>
    <w:rsid w:val="00812C0F"/>
    <w:rsid w:val="0081347C"/>
    <w:rsid w:val="008137F0"/>
    <w:rsid w:val="00813B22"/>
    <w:rsid w:val="00813D01"/>
    <w:rsid w:val="00813F66"/>
    <w:rsid w:val="008144F5"/>
    <w:rsid w:val="008145A6"/>
    <w:rsid w:val="00814667"/>
    <w:rsid w:val="00814AB6"/>
    <w:rsid w:val="008159FD"/>
    <w:rsid w:val="0081620B"/>
    <w:rsid w:val="008172C7"/>
    <w:rsid w:val="00817810"/>
    <w:rsid w:val="0081788C"/>
    <w:rsid w:val="00817CDF"/>
    <w:rsid w:val="00820607"/>
    <w:rsid w:val="0082254A"/>
    <w:rsid w:val="00822598"/>
    <w:rsid w:val="00823F65"/>
    <w:rsid w:val="008241C6"/>
    <w:rsid w:val="00824C9A"/>
    <w:rsid w:val="008255AA"/>
    <w:rsid w:val="00826E2A"/>
    <w:rsid w:val="00827D21"/>
    <w:rsid w:val="0083100B"/>
    <w:rsid w:val="008320AC"/>
    <w:rsid w:val="0083213D"/>
    <w:rsid w:val="00832CF8"/>
    <w:rsid w:val="00833BED"/>
    <w:rsid w:val="00836E7C"/>
    <w:rsid w:val="0083713F"/>
    <w:rsid w:val="008402DA"/>
    <w:rsid w:val="008404F9"/>
    <w:rsid w:val="0084060A"/>
    <w:rsid w:val="00841142"/>
    <w:rsid w:val="008414AF"/>
    <w:rsid w:val="00841A1F"/>
    <w:rsid w:val="00841C82"/>
    <w:rsid w:val="00842FE8"/>
    <w:rsid w:val="00843E65"/>
    <w:rsid w:val="008441E1"/>
    <w:rsid w:val="00844C0E"/>
    <w:rsid w:val="00844CA9"/>
    <w:rsid w:val="0084504B"/>
    <w:rsid w:val="0084542C"/>
    <w:rsid w:val="00846086"/>
    <w:rsid w:val="008466F4"/>
    <w:rsid w:val="008468EF"/>
    <w:rsid w:val="00846B9A"/>
    <w:rsid w:val="00847E85"/>
    <w:rsid w:val="00847FC0"/>
    <w:rsid w:val="00847FE2"/>
    <w:rsid w:val="0085016A"/>
    <w:rsid w:val="00850382"/>
    <w:rsid w:val="00850BB3"/>
    <w:rsid w:val="008516A5"/>
    <w:rsid w:val="0085251E"/>
    <w:rsid w:val="00852649"/>
    <w:rsid w:val="00852990"/>
    <w:rsid w:val="0085375C"/>
    <w:rsid w:val="0085384B"/>
    <w:rsid w:val="008548CA"/>
    <w:rsid w:val="00855841"/>
    <w:rsid w:val="00855966"/>
    <w:rsid w:val="008561FA"/>
    <w:rsid w:val="0085674A"/>
    <w:rsid w:val="008570D2"/>
    <w:rsid w:val="00857633"/>
    <w:rsid w:val="00857A28"/>
    <w:rsid w:val="00857AB8"/>
    <w:rsid w:val="008609A3"/>
    <w:rsid w:val="00860A2F"/>
    <w:rsid w:val="00860EDE"/>
    <w:rsid w:val="008620B6"/>
    <w:rsid w:val="0086230D"/>
    <w:rsid w:val="008626AE"/>
    <w:rsid w:val="00862C17"/>
    <w:rsid w:val="00862DA7"/>
    <w:rsid w:val="008643CB"/>
    <w:rsid w:val="00864631"/>
    <w:rsid w:val="00864F88"/>
    <w:rsid w:val="0086521F"/>
    <w:rsid w:val="0086667D"/>
    <w:rsid w:val="00867533"/>
    <w:rsid w:val="00867820"/>
    <w:rsid w:val="00870155"/>
    <w:rsid w:val="00870A94"/>
    <w:rsid w:val="008711C5"/>
    <w:rsid w:val="008712AD"/>
    <w:rsid w:val="008717A4"/>
    <w:rsid w:val="00871F5B"/>
    <w:rsid w:val="00872D9A"/>
    <w:rsid w:val="0087355B"/>
    <w:rsid w:val="008735F8"/>
    <w:rsid w:val="0087398B"/>
    <w:rsid w:val="00873F21"/>
    <w:rsid w:val="00873FED"/>
    <w:rsid w:val="008742C4"/>
    <w:rsid w:val="00874B2F"/>
    <w:rsid w:val="00874B55"/>
    <w:rsid w:val="00874C67"/>
    <w:rsid w:val="00875132"/>
    <w:rsid w:val="00875345"/>
    <w:rsid w:val="008758F4"/>
    <w:rsid w:val="008763ED"/>
    <w:rsid w:val="00876F51"/>
    <w:rsid w:val="00877543"/>
    <w:rsid w:val="00877640"/>
    <w:rsid w:val="008776D5"/>
    <w:rsid w:val="00880329"/>
    <w:rsid w:val="00880A01"/>
    <w:rsid w:val="00881394"/>
    <w:rsid w:val="0088177C"/>
    <w:rsid w:val="008819B6"/>
    <w:rsid w:val="00881B8E"/>
    <w:rsid w:val="00882346"/>
    <w:rsid w:val="00882811"/>
    <w:rsid w:val="00882BC2"/>
    <w:rsid w:val="00882C88"/>
    <w:rsid w:val="00882E61"/>
    <w:rsid w:val="008834AC"/>
    <w:rsid w:val="00883973"/>
    <w:rsid w:val="00884D32"/>
    <w:rsid w:val="0088532D"/>
    <w:rsid w:val="008854B8"/>
    <w:rsid w:val="00885783"/>
    <w:rsid w:val="00885AB7"/>
    <w:rsid w:val="00885EB8"/>
    <w:rsid w:val="00890C47"/>
    <w:rsid w:val="00891338"/>
    <w:rsid w:val="008924E4"/>
    <w:rsid w:val="00893469"/>
    <w:rsid w:val="008942FF"/>
    <w:rsid w:val="0089476E"/>
    <w:rsid w:val="0089562A"/>
    <w:rsid w:val="00895B8A"/>
    <w:rsid w:val="00895E7A"/>
    <w:rsid w:val="00896A06"/>
    <w:rsid w:val="008A0E26"/>
    <w:rsid w:val="008A10D0"/>
    <w:rsid w:val="008A2A3A"/>
    <w:rsid w:val="008A334F"/>
    <w:rsid w:val="008A3D38"/>
    <w:rsid w:val="008A4069"/>
    <w:rsid w:val="008A4385"/>
    <w:rsid w:val="008A4B32"/>
    <w:rsid w:val="008A4EC7"/>
    <w:rsid w:val="008A5659"/>
    <w:rsid w:val="008A5C7F"/>
    <w:rsid w:val="008A69AA"/>
    <w:rsid w:val="008A7117"/>
    <w:rsid w:val="008A73C3"/>
    <w:rsid w:val="008A763C"/>
    <w:rsid w:val="008A7671"/>
    <w:rsid w:val="008B0554"/>
    <w:rsid w:val="008B1484"/>
    <w:rsid w:val="008B1BDA"/>
    <w:rsid w:val="008B2B7A"/>
    <w:rsid w:val="008B2C8A"/>
    <w:rsid w:val="008B4049"/>
    <w:rsid w:val="008B44B6"/>
    <w:rsid w:val="008B4DCD"/>
    <w:rsid w:val="008B5D71"/>
    <w:rsid w:val="008B5F8E"/>
    <w:rsid w:val="008B5FFB"/>
    <w:rsid w:val="008B6744"/>
    <w:rsid w:val="008B6AC2"/>
    <w:rsid w:val="008B6B52"/>
    <w:rsid w:val="008B6E33"/>
    <w:rsid w:val="008B6FA5"/>
    <w:rsid w:val="008B796D"/>
    <w:rsid w:val="008C1CEC"/>
    <w:rsid w:val="008C1FBA"/>
    <w:rsid w:val="008C27FA"/>
    <w:rsid w:val="008D01D9"/>
    <w:rsid w:val="008D0564"/>
    <w:rsid w:val="008D0BDF"/>
    <w:rsid w:val="008D1950"/>
    <w:rsid w:val="008D1AB4"/>
    <w:rsid w:val="008D22DC"/>
    <w:rsid w:val="008D2595"/>
    <w:rsid w:val="008D2D0E"/>
    <w:rsid w:val="008D3678"/>
    <w:rsid w:val="008D3957"/>
    <w:rsid w:val="008D4039"/>
    <w:rsid w:val="008D4AF0"/>
    <w:rsid w:val="008D51ED"/>
    <w:rsid w:val="008D71DA"/>
    <w:rsid w:val="008D7276"/>
    <w:rsid w:val="008D741B"/>
    <w:rsid w:val="008D7673"/>
    <w:rsid w:val="008E17D1"/>
    <w:rsid w:val="008E1E67"/>
    <w:rsid w:val="008E2B7A"/>
    <w:rsid w:val="008E2B9D"/>
    <w:rsid w:val="008E384E"/>
    <w:rsid w:val="008E38D7"/>
    <w:rsid w:val="008E3DEB"/>
    <w:rsid w:val="008E558F"/>
    <w:rsid w:val="008E57AA"/>
    <w:rsid w:val="008E5A7A"/>
    <w:rsid w:val="008E6A19"/>
    <w:rsid w:val="008E6C66"/>
    <w:rsid w:val="008E7B1A"/>
    <w:rsid w:val="008E7B2B"/>
    <w:rsid w:val="008E7B92"/>
    <w:rsid w:val="008F193D"/>
    <w:rsid w:val="008F22D9"/>
    <w:rsid w:val="008F2795"/>
    <w:rsid w:val="008F29A8"/>
    <w:rsid w:val="008F2A50"/>
    <w:rsid w:val="008F2AC8"/>
    <w:rsid w:val="008F31FE"/>
    <w:rsid w:val="008F3C38"/>
    <w:rsid w:val="008F4877"/>
    <w:rsid w:val="008F48C6"/>
    <w:rsid w:val="008F5728"/>
    <w:rsid w:val="008F6A93"/>
    <w:rsid w:val="008F706C"/>
    <w:rsid w:val="008F707D"/>
    <w:rsid w:val="008F7D4F"/>
    <w:rsid w:val="009001C9"/>
    <w:rsid w:val="009005C4"/>
    <w:rsid w:val="00901485"/>
    <w:rsid w:val="00902178"/>
    <w:rsid w:val="009024D0"/>
    <w:rsid w:val="00902CB5"/>
    <w:rsid w:val="009036D2"/>
    <w:rsid w:val="009056BE"/>
    <w:rsid w:val="00906149"/>
    <w:rsid w:val="00906465"/>
    <w:rsid w:val="00906ACF"/>
    <w:rsid w:val="00906C8A"/>
    <w:rsid w:val="00906F5B"/>
    <w:rsid w:val="009070C9"/>
    <w:rsid w:val="00907558"/>
    <w:rsid w:val="00907644"/>
    <w:rsid w:val="0091081F"/>
    <w:rsid w:val="009116A7"/>
    <w:rsid w:val="00911A7E"/>
    <w:rsid w:val="00912487"/>
    <w:rsid w:val="00912931"/>
    <w:rsid w:val="009129F9"/>
    <w:rsid w:val="00913136"/>
    <w:rsid w:val="009139A9"/>
    <w:rsid w:val="00914195"/>
    <w:rsid w:val="009143A7"/>
    <w:rsid w:val="009149C5"/>
    <w:rsid w:val="00914B30"/>
    <w:rsid w:val="009154D4"/>
    <w:rsid w:val="009156A8"/>
    <w:rsid w:val="0091653B"/>
    <w:rsid w:val="00916CE9"/>
    <w:rsid w:val="00917EA8"/>
    <w:rsid w:val="009205E7"/>
    <w:rsid w:val="00920A47"/>
    <w:rsid w:val="00921D30"/>
    <w:rsid w:val="009230F2"/>
    <w:rsid w:val="009231A6"/>
    <w:rsid w:val="00925B42"/>
    <w:rsid w:val="009260CD"/>
    <w:rsid w:val="00926579"/>
    <w:rsid w:val="00926F63"/>
    <w:rsid w:val="009275E5"/>
    <w:rsid w:val="00927BFE"/>
    <w:rsid w:val="00930301"/>
    <w:rsid w:val="00930793"/>
    <w:rsid w:val="0093098B"/>
    <w:rsid w:val="00930E6C"/>
    <w:rsid w:val="00930FCF"/>
    <w:rsid w:val="00931129"/>
    <w:rsid w:val="009319E9"/>
    <w:rsid w:val="009345C5"/>
    <w:rsid w:val="009353CE"/>
    <w:rsid w:val="00935859"/>
    <w:rsid w:val="00935F3B"/>
    <w:rsid w:val="00936186"/>
    <w:rsid w:val="009370A5"/>
    <w:rsid w:val="00937819"/>
    <w:rsid w:val="00937BFB"/>
    <w:rsid w:val="00940029"/>
    <w:rsid w:val="009410DB"/>
    <w:rsid w:val="009416D7"/>
    <w:rsid w:val="00941751"/>
    <w:rsid w:val="00941AD2"/>
    <w:rsid w:val="00941DF6"/>
    <w:rsid w:val="009430A4"/>
    <w:rsid w:val="009431C5"/>
    <w:rsid w:val="00943341"/>
    <w:rsid w:val="00943D83"/>
    <w:rsid w:val="00943E28"/>
    <w:rsid w:val="00944B18"/>
    <w:rsid w:val="00944D60"/>
    <w:rsid w:val="009477F4"/>
    <w:rsid w:val="00947E2C"/>
    <w:rsid w:val="0095033B"/>
    <w:rsid w:val="009506A6"/>
    <w:rsid w:val="00952C88"/>
    <w:rsid w:val="00953CFD"/>
    <w:rsid w:val="00954312"/>
    <w:rsid w:val="009543BA"/>
    <w:rsid w:val="009563E8"/>
    <w:rsid w:val="00957AEE"/>
    <w:rsid w:val="00957D06"/>
    <w:rsid w:val="00957DE7"/>
    <w:rsid w:val="00960DD1"/>
    <w:rsid w:val="00961A79"/>
    <w:rsid w:val="009626E2"/>
    <w:rsid w:val="00962A9C"/>
    <w:rsid w:val="00962AD6"/>
    <w:rsid w:val="00964443"/>
    <w:rsid w:val="00964851"/>
    <w:rsid w:val="009648DF"/>
    <w:rsid w:val="0096490A"/>
    <w:rsid w:val="00965552"/>
    <w:rsid w:val="0096708D"/>
    <w:rsid w:val="009676F7"/>
    <w:rsid w:val="00967B62"/>
    <w:rsid w:val="0097053E"/>
    <w:rsid w:val="00970A17"/>
    <w:rsid w:val="009710ED"/>
    <w:rsid w:val="009715CD"/>
    <w:rsid w:val="00971E68"/>
    <w:rsid w:val="00973096"/>
    <w:rsid w:val="0097395F"/>
    <w:rsid w:val="00974F36"/>
    <w:rsid w:val="00975520"/>
    <w:rsid w:val="00975B42"/>
    <w:rsid w:val="009766E8"/>
    <w:rsid w:val="00976866"/>
    <w:rsid w:val="00976DEE"/>
    <w:rsid w:val="0097707B"/>
    <w:rsid w:val="0097736F"/>
    <w:rsid w:val="009800F1"/>
    <w:rsid w:val="009808E7"/>
    <w:rsid w:val="00981749"/>
    <w:rsid w:val="00982400"/>
    <w:rsid w:val="009827BB"/>
    <w:rsid w:val="00984D25"/>
    <w:rsid w:val="00985A12"/>
    <w:rsid w:val="00986CAE"/>
    <w:rsid w:val="0098707D"/>
    <w:rsid w:val="00987C78"/>
    <w:rsid w:val="0099126A"/>
    <w:rsid w:val="00991556"/>
    <w:rsid w:val="00992554"/>
    <w:rsid w:val="0099258F"/>
    <w:rsid w:val="009929FA"/>
    <w:rsid w:val="00994DCE"/>
    <w:rsid w:val="009956B4"/>
    <w:rsid w:val="00995931"/>
    <w:rsid w:val="009959B7"/>
    <w:rsid w:val="009967FB"/>
    <w:rsid w:val="00996D94"/>
    <w:rsid w:val="00997424"/>
    <w:rsid w:val="009A1554"/>
    <w:rsid w:val="009A18E9"/>
    <w:rsid w:val="009A258A"/>
    <w:rsid w:val="009A3785"/>
    <w:rsid w:val="009A39AA"/>
    <w:rsid w:val="009A4268"/>
    <w:rsid w:val="009A4626"/>
    <w:rsid w:val="009A4C0B"/>
    <w:rsid w:val="009A5A2D"/>
    <w:rsid w:val="009A5E9A"/>
    <w:rsid w:val="009A60BD"/>
    <w:rsid w:val="009A677E"/>
    <w:rsid w:val="009A6B94"/>
    <w:rsid w:val="009A6F8F"/>
    <w:rsid w:val="009B0AFD"/>
    <w:rsid w:val="009B10E4"/>
    <w:rsid w:val="009B114F"/>
    <w:rsid w:val="009B1280"/>
    <w:rsid w:val="009B3194"/>
    <w:rsid w:val="009B3491"/>
    <w:rsid w:val="009B395D"/>
    <w:rsid w:val="009B468D"/>
    <w:rsid w:val="009B47CE"/>
    <w:rsid w:val="009B4C5E"/>
    <w:rsid w:val="009B5304"/>
    <w:rsid w:val="009B5448"/>
    <w:rsid w:val="009B5B64"/>
    <w:rsid w:val="009B5EEA"/>
    <w:rsid w:val="009B70BF"/>
    <w:rsid w:val="009B72EA"/>
    <w:rsid w:val="009B75ED"/>
    <w:rsid w:val="009B790A"/>
    <w:rsid w:val="009C141C"/>
    <w:rsid w:val="009C16E3"/>
    <w:rsid w:val="009C1E85"/>
    <w:rsid w:val="009C20BA"/>
    <w:rsid w:val="009C35B1"/>
    <w:rsid w:val="009C3A36"/>
    <w:rsid w:val="009C3B0A"/>
    <w:rsid w:val="009C4859"/>
    <w:rsid w:val="009C4B99"/>
    <w:rsid w:val="009C5EF1"/>
    <w:rsid w:val="009C6118"/>
    <w:rsid w:val="009C6858"/>
    <w:rsid w:val="009C719C"/>
    <w:rsid w:val="009C7C4B"/>
    <w:rsid w:val="009D0365"/>
    <w:rsid w:val="009D05DD"/>
    <w:rsid w:val="009D06A6"/>
    <w:rsid w:val="009D0B93"/>
    <w:rsid w:val="009D204B"/>
    <w:rsid w:val="009D2113"/>
    <w:rsid w:val="009D3FE8"/>
    <w:rsid w:val="009D4AD8"/>
    <w:rsid w:val="009D5AA9"/>
    <w:rsid w:val="009D5F85"/>
    <w:rsid w:val="009D698D"/>
    <w:rsid w:val="009D6AB2"/>
    <w:rsid w:val="009D724E"/>
    <w:rsid w:val="009D76F6"/>
    <w:rsid w:val="009D7D3D"/>
    <w:rsid w:val="009D7D81"/>
    <w:rsid w:val="009E0136"/>
    <w:rsid w:val="009E0D07"/>
    <w:rsid w:val="009E0F5A"/>
    <w:rsid w:val="009E1063"/>
    <w:rsid w:val="009E11E2"/>
    <w:rsid w:val="009E1DDB"/>
    <w:rsid w:val="009E1F2F"/>
    <w:rsid w:val="009E23E8"/>
    <w:rsid w:val="009E257C"/>
    <w:rsid w:val="009E30BB"/>
    <w:rsid w:val="009E37BD"/>
    <w:rsid w:val="009E422F"/>
    <w:rsid w:val="009E51D2"/>
    <w:rsid w:val="009E5345"/>
    <w:rsid w:val="009E5E80"/>
    <w:rsid w:val="009E5FF6"/>
    <w:rsid w:val="009E6DE2"/>
    <w:rsid w:val="009E6ED7"/>
    <w:rsid w:val="009E7FC9"/>
    <w:rsid w:val="009F092E"/>
    <w:rsid w:val="009F0B20"/>
    <w:rsid w:val="009F0E96"/>
    <w:rsid w:val="009F0F92"/>
    <w:rsid w:val="009F1AB9"/>
    <w:rsid w:val="009F294C"/>
    <w:rsid w:val="009F30F4"/>
    <w:rsid w:val="009F3D67"/>
    <w:rsid w:val="009F4AE5"/>
    <w:rsid w:val="009F4E49"/>
    <w:rsid w:val="009F521B"/>
    <w:rsid w:val="009F553C"/>
    <w:rsid w:val="009F5870"/>
    <w:rsid w:val="009F5B8A"/>
    <w:rsid w:val="009F78E1"/>
    <w:rsid w:val="00A0089B"/>
    <w:rsid w:val="00A00C0B"/>
    <w:rsid w:val="00A01144"/>
    <w:rsid w:val="00A01386"/>
    <w:rsid w:val="00A01883"/>
    <w:rsid w:val="00A01E7D"/>
    <w:rsid w:val="00A023EA"/>
    <w:rsid w:val="00A02A18"/>
    <w:rsid w:val="00A030A7"/>
    <w:rsid w:val="00A03C0B"/>
    <w:rsid w:val="00A04022"/>
    <w:rsid w:val="00A04F46"/>
    <w:rsid w:val="00A05D6C"/>
    <w:rsid w:val="00A06CA4"/>
    <w:rsid w:val="00A07332"/>
    <w:rsid w:val="00A07363"/>
    <w:rsid w:val="00A073A3"/>
    <w:rsid w:val="00A07E1B"/>
    <w:rsid w:val="00A10CDA"/>
    <w:rsid w:val="00A11341"/>
    <w:rsid w:val="00A116B2"/>
    <w:rsid w:val="00A126D5"/>
    <w:rsid w:val="00A12DA8"/>
    <w:rsid w:val="00A134EF"/>
    <w:rsid w:val="00A13E8F"/>
    <w:rsid w:val="00A14540"/>
    <w:rsid w:val="00A15B93"/>
    <w:rsid w:val="00A15DB3"/>
    <w:rsid w:val="00A16128"/>
    <w:rsid w:val="00A1695C"/>
    <w:rsid w:val="00A16C7A"/>
    <w:rsid w:val="00A179FD"/>
    <w:rsid w:val="00A17BD3"/>
    <w:rsid w:val="00A20F06"/>
    <w:rsid w:val="00A217E5"/>
    <w:rsid w:val="00A21DC1"/>
    <w:rsid w:val="00A21E06"/>
    <w:rsid w:val="00A22D4B"/>
    <w:rsid w:val="00A235E2"/>
    <w:rsid w:val="00A23A85"/>
    <w:rsid w:val="00A23C13"/>
    <w:rsid w:val="00A24138"/>
    <w:rsid w:val="00A24371"/>
    <w:rsid w:val="00A24B03"/>
    <w:rsid w:val="00A24F4B"/>
    <w:rsid w:val="00A254C9"/>
    <w:rsid w:val="00A26526"/>
    <w:rsid w:val="00A26721"/>
    <w:rsid w:val="00A2681C"/>
    <w:rsid w:val="00A268F4"/>
    <w:rsid w:val="00A271E0"/>
    <w:rsid w:val="00A27213"/>
    <w:rsid w:val="00A27604"/>
    <w:rsid w:val="00A27682"/>
    <w:rsid w:val="00A30E9C"/>
    <w:rsid w:val="00A316FA"/>
    <w:rsid w:val="00A324DA"/>
    <w:rsid w:val="00A32C43"/>
    <w:rsid w:val="00A34B64"/>
    <w:rsid w:val="00A37489"/>
    <w:rsid w:val="00A37A61"/>
    <w:rsid w:val="00A4156B"/>
    <w:rsid w:val="00A415E4"/>
    <w:rsid w:val="00A41995"/>
    <w:rsid w:val="00A425E4"/>
    <w:rsid w:val="00A428E8"/>
    <w:rsid w:val="00A42F73"/>
    <w:rsid w:val="00A4344F"/>
    <w:rsid w:val="00A449D6"/>
    <w:rsid w:val="00A44BA1"/>
    <w:rsid w:val="00A4524F"/>
    <w:rsid w:val="00A462EC"/>
    <w:rsid w:val="00A46A64"/>
    <w:rsid w:val="00A47083"/>
    <w:rsid w:val="00A470FA"/>
    <w:rsid w:val="00A4743B"/>
    <w:rsid w:val="00A504ED"/>
    <w:rsid w:val="00A53365"/>
    <w:rsid w:val="00A53420"/>
    <w:rsid w:val="00A53FFB"/>
    <w:rsid w:val="00A5539E"/>
    <w:rsid w:val="00A564C8"/>
    <w:rsid w:val="00A56615"/>
    <w:rsid w:val="00A56903"/>
    <w:rsid w:val="00A56ADE"/>
    <w:rsid w:val="00A56D30"/>
    <w:rsid w:val="00A570DE"/>
    <w:rsid w:val="00A57DD5"/>
    <w:rsid w:val="00A57E63"/>
    <w:rsid w:val="00A60DAD"/>
    <w:rsid w:val="00A614E1"/>
    <w:rsid w:val="00A61A30"/>
    <w:rsid w:val="00A61D5E"/>
    <w:rsid w:val="00A63D49"/>
    <w:rsid w:val="00A64B56"/>
    <w:rsid w:val="00A654DC"/>
    <w:rsid w:val="00A65726"/>
    <w:rsid w:val="00A668C4"/>
    <w:rsid w:val="00A66BF4"/>
    <w:rsid w:val="00A67215"/>
    <w:rsid w:val="00A6798C"/>
    <w:rsid w:val="00A710BD"/>
    <w:rsid w:val="00A71197"/>
    <w:rsid w:val="00A712D6"/>
    <w:rsid w:val="00A724D6"/>
    <w:rsid w:val="00A72859"/>
    <w:rsid w:val="00A73B1E"/>
    <w:rsid w:val="00A73FD5"/>
    <w:rsid w:val="00A74073"/>
    <w:rsid w:val="00A746C0"/>
    <w:rsid w:val="00A75381"/>
    <w:rsid w:val="00A75B24"/>
    <w:rsid w:val="00A768E7"/>
    <w:rsid w:val="00A76D79"/>
    <w:rsid w:val="00A76DD0"/>
    <w:rsid w:val="00A76E06"/>
    <w:rsid w:val="00A8103C"/>
    <w:rsid w:val="00A81222"/>
    <w:rsid w:val="00A82AA7"/>
    <w:rsid w:val="00A82ABA"/>
    <w:rsid w:val="00A831EC"/>
    <w:rsid w:val="00A8364C"/>
    <w:rsid w:val="00A83946"/>
    <w:rsid w:val="00A84126"/>
    <w:rsid w:val="00A84530"/>
    <w:rsid w:val="00A845C9"/>
    <w:rsid w:val="00A85579"/>
    <w:rsid w:val="00A85A71"/>
    <w:rsid w:val="00A85E77"/>
    <w:rsid w:val="00A86EA7"/>
    <w:rsid w:val="00A878C2"/>
    <w:rsid w:val="00A87AFC"/>
    <w:rsid w:val="00A87C59"/>
    <w:rsid w:val="00A87DE0"/>
    <w:rsid w:val="00A900B3"/>
    <w:rsid w:val="00A904DB"/>
    <w:rsid w:val="00A90E48"/>
    <w:rsid w:val="00A914AB"/>
    <w:rsid w:val="00A9156A"/>
    <w:rsid w:val="00A91ACB"/>
    <w:rsid w:val="00A92D04"/>
    <w:rsid w:val="00A93086"/>
    <w:rsid w:val="00A93132"/>
    <w:rsid w:val="00A9315E"/>
    <w:rsid w:val="00A94680"/>
    <w:rsid w:val="00A948E9"/>
    <w:rsid w:val="00A95BEA"/>
    <w:rsid w:val="00A970E2"/>
    <w:rsid w:val="00A97CC6"/>
    <w:rsid w:val="00AA15C5"/>
    <w:rsid w:val="00AA28F8"/>
    <w:rsid w:val="00AA29AB"/>
    <w:rsid w:val="00AA2D0D"/>
    <w:rsid w:val="00AA3BF0"/>
    <w:rsid w:val="00AA45F5"/>
    <w:rsid w:val="00AA46FD"/>
    <w:rsid w:val="00AA49E5"/>
    <w:rsid w:val="00AA5BFD"/>
    <w:rsid w:val="00AA6AAA"/>
    <w:rsid w:val="00AA7B92"/>
    <w:rsid w:val="00AA7F8C"/>
    <w:rsid w:val="00AB0CAB"/>
    <w:rsid w:val="00AB0E2F"/>
    <w:rsid w:val="00AB0F45"/>
    <w:rsid w:val="00AB180C"/>
    <w:rsid w:val="00AB2042"/>
    <w:rsid w:val="00AB21EA"/>
    <w:rsid w:val="00AB2459"/>
    <w:rsid w:val="00AB26F2"/>
    <w:rsid w:val="00AB2CB6"/>
    <w:rsid w:val="00AB4296"/>
    <w:rsid w:val="00AB47C4"/>
    <w:rsid w:val="00AB539C"/>
    <w:rsid w:val="00AB54EE"/>
    <w:rsid w:val="00AB586F"/>
    <w:rsid w:val="00AB58C5"/>
    <w:rsid w:val="00AB58EB"/>
    <w:rsid w:val="00AB6276"/>
    <w:rsid w:val="00AB6CB5"/>
    <w:rsid w:val="00AB709A"/>
    <w:rsid w:val="00AB7779"/>
    <w:rsid w:val="00AB7BDB"/>
    <w:rsid w:val="00AC0EB6"/>
    <w:rsid w:val="00AC1581"/>
    <w:rsid w:val="00AC2622"/>
    <w:rsid w:val="00AC2FEE"/>
    <w:rsid w:val="00AC32FB"/>
    <w:rsid w:val="00AC7D19"/>
    <w:rsid w:val="00AD1CFF"/>
    <w:rsid w:val="00AD2C24"/>
    <w:rsid w:val="00AD3508"/>
    <w:rsid w:val="00AD38C8"/>
    <w:rsid w:val="00AD452C"/>
    <w:rsid w:val="00AD529A"/>
    <w:rsid w:val="00AD5713"/>
    <w:rsid w:val="00AD5E13"/>
    <w:rsid w:val="00AD6267"/>
    <w:rsid w:val="00AD68D4"/>
    <w:rsid w:val="00AD69D4"/>
    <w:rsid w:val="00AE092F"/>
    <w:rsid w:val="00AE0C69"/>
    <w:rsid w:val="00AE3540"/>
    <w:rsid w:val="00AE38F8"/>
    <w:rsid w:val="00AE3C3F"/>
    <w:rsid w:val="00AE3F3E"/>
    <w:rsid w:val="00AE462F"/>
    <w:rsid w:val="00AE5EC1"/>
    <w:rsid w:val="00AE6609"/>
    <w:rsid w:val="00AE697D"/>
    <w:rsid w:val="00AE708E"/>
    <w:rsid w:val="00AE7290"/>
    <w:rsid w:val="00AF0364"/>
    <w:rsid w:val="00AF059A"/>
    <w:rsid w:val="00AF05C3"/>
    <w:rsid w:val="00AF0641"/>
    <w:rsid w:val="00AF0D35"/>
    <w:rsid w:val="00AF1579"/>
    <w:rsid w:val="00AF1797"/>
    <w:rsid w:val="00AF258A"/>
    <w:rsid w:val="00AF2A7B"/>
    <w:rsid w:val="00AF3364"/>
    <w:rsid w:val="00AF376C"/>
    <w:rsid w:val="00AF441C"/>
    <w:rsid w:val="00AF4780"/>
    <w:rsid w:val="00AF4E2B"/>
    <w:rsid w:val="00AF58A7"/>
    <w:rsid w:val="00AF5FC7"/>
    <w:rsid w:val="00AF6E0F"/>
    <w:rsid w:val="00B00037"/>
    <w:rsid w:val="00B0023B"/>
    <w:rsid w:val="00B012DD"/>
    <w:rsid w:val="00B01CD6"/>
    <w:rsid w:val="00B021F0"/>
    <w:rsid w:val="00B03281"/>
    <w:rsid w:val="00B034F9"/>
    <w:rsid w:val="00B03A04"/>
    <w:rsid w:val="00B04D4E"/>
    <w:rsid w:val="00B0514A"/>
    <w:rsid w:val="00B05DA0"/>
    <w:rsid w:val="00B0626C"/>
    <w:rsid w:val="00B06947"/>
    <w:rsid w:val="00B06BA7"/>
    <w:rsid w:val="00B06BD7"/>
    <w:rsid w:val="00B0799F"/>
    <w:rsid w:val="00B07CBA"/>
    <w:rsid w:val="00B07FB8"/>
    <w:rsid w:val="00B10FB6"/>
    <w:rsid w:val="00B1251F"/>
    <w:rsid w:val="00B13333"/>
    <w:rsid w:val="00B13572"/>
    <w:rsid w:val="00B144E5"/>
    <w:rsid w:val="00B14517"/>
    <w:rsid w:val="00B147C2"/>
    <w:rsid w:val="00B149F0"/>
    <w:rsid w:val="00B15E20"/>
    <w:rsid w:val="00B1609E"/>
    <w:rsid w:val="00B1689A"/>
    <w:rsid w:val="00B1782D"/>
    <w:rsid w:val="00B17FB9"/>
    <w:rsid w:val="00B20BB6"/>
    <w:rsid w:val="00B2139E"/>
    <w:rsid w:val="00B21BA1"/>
    <w:rsid w:val="00B220C1"/>
    <w:rsid w:val="00B2242F"/>
    <w:rsid w:val="00B229C4"/>
    <w:rsid w:val="00B22BD0"/>
    <w:rsid w:val="00B22D38"/>
    <w:rsid w:val="00B23326"/>
    <w:rsid w:val="00B240C4"/>
    <w:rsid w:val="00B25425"/>
    <w:rsid w:val="00B26908"/>
    <w:rsid w:val="00B27671"/>
    <w:rsid w:val="00B30287"/>
    <w:rsid w:val="00B31D6D"/>
    <w:rsid w:val="00B323C8"/>
    <w:rsid w:val="00B3294C"/>
    <w:rsid w:val="00B33309"/>
    <w:rsid w:val="00B33966"/>
    <w:rsid w:val="00B33D6C"/>
    <w:rsid w:val="00B3568D"/>
    <w:rsid w:val="00B35E74"/>
    <w:rsid w:val="00B36151"/>
    <w:rsid w:val="00B366CD"/>
    <w:rsid w:val="00B36A14"/>
    <w:rsid w:val="00B36E8B"/>
    <w:rsid w:val="00B36F8F"/>
    <w:rsid w:val="00B37F2E"/>
    <w:rsid w:val="00B40954"/>
    <w:rsid w:val="00B41431"/>
    <w:rsid w:val="00B4198E"/>
    <w:rsid w:val="00B41FD1"/>
    <w:rsid w:val="00B42D12"/>
    <w:rsid w:val="00B43BF2"/>
    <w:rsid w:val="00B47BA5"/>
    <w:rsid w:val="00B47EAA"/>
    <w:rsid w:val="00B50366"/>
    <w:rsid w:val="00B50509"/>
    <w:rsid w:val="00B51235"/>
    <w:rsid w:val="00B51415"/>
    <w:rsid w:val="00B51911"/>
    <w:rsid w:val="00B51AD1"/>
    <w:rsid w:val="00B524E5"/>
    <w:rsid w:val="00B5289E"/>
    <w:rsid w:val="00B53343"/>
    <w:rsid w:val="00B53C43"/>
    <w:rsid w:val="00B54283"/>
    <w:rsid w:val="00B55E4D"/>
    <w:rsid w:val="00B5687C"/>
    <w:rsid w:val="00B56A9B"/>
    <w:rsid w:val="00B56CAD"/>
    <w:rsid w:val="00B56D4B"/>
    <w:rsid w:val="00B5711B"/>
    <w:rsid w:val="00B60063"/>
    <w:rsid w:val="00B60648"/>
    <w:rsid w:val="00B6270D"/>
    <w:rsid w:val="00B63666"/>
    <w:rsid w:val="00B63DF7"/>
    <w:rsid w:val="00B63FDE"/>
    <w:rsid w:val="00B64065"/>
    <w:rsid w:val="00B65D3B"/>
    <w:rsid w:val="00B66ACC"/>
    <w:rsid w:val="00B741C3"/>
    <w:rsid w:val="00B7494A"/>
    <w:rsid w:val="00B7595B"/>
    <w:rsid w:val="00B75F03"/>
    <w:rsid w:val="00B76544"/>
    <w:rsid w:val="00B767E4"/>
    <w:rsid w:val="00B770A2"/>
    <w:rsid w:val="00B77DB8"/>
    <w:rsid w:val="00B80B42"/>
    <w:rsid w:val="00B80E6A"/>
    <w:rsid w:val="00B82404"/>
    <w:rsid w:val="00B82802"/>
    <w:rsid w:val="00B82BAB"/>
    <w:rsid w:val="00B82EA8"/>
    <w:rsid w:val="00B838AA"/>
    <w:rsid w:val="00B83D30"/>
    <w:rsid w:val="00B842B9"/>
    <w:rsid w:val="00B85301"/>
    <w:rsid w:val="00B85C0E"/>
    <w:rsid w:val="00B85E0C"/>
    <w:rsid w:val="00B85F15"/>
    <w:rsid w:val="00B8689C"/>
    <w:rsid w:val="00B86B88"/>
    <w:rsid w:val="00B86B99"/>
    <w:rsid w:val="00B90200"/>
    <w:rsid w:val="00B90674"/>
    <w:rsid w:val="00B90CAF"/>
    <w:rsid w:val="00B90D60"/>
    <w:rsid w:val="00B9210E"/>
    <w:rsid w:val="00B92457"/>
    <w:rsid w:val="00B9373F"/>
    <w:rsid w:val="00B937F9"/>
    <w:rsid w:val="00B93DA6"/>
    <w:rsid w:val="00B93F26"/>
    <w:rsid w:val="00B93F5B"/>
    <w:rsid w:val="00B93FF9"/>
    <w:rsid w:val="00B94A64"/>
    <w:rsid w:val="00B95867"/>
    <w:rsid w:val="00B95FC2"/>
    <w:rsid w:val="00B966AA"/>
    <w:rsid w:val="00B96D3B"/>
    <w:rsid w:val="00B975F4"/>
    <w:rsid w:val="00BA037A"/>
    <w:rsid w:val="00BA06E0"/>
    <w:rsid w:val="00BA0A9F"/>
    <w:rsid w:val="00BA25CA"/>
    <w:rsid w:val="00BA3623"/>
    <w:rsid w:val="00BA3810"/>
    <w:rsid w:val="00BA443C"/>
    <w:rsid w:val="00BA7735"/>
    <w:rsid w:val="00BB10FB"/>
    <w:rsid w:val="00BB1497"/>
    <w:rsid w:val="00BB17D5"/>
    <w:rsid w:val="00BB1AAC"/>
    <w:rsid w:val="00BB1F55"/>
    <w:rsid w:val="00BB298B"/>
    <w:rsid w:val="00BB2AD4"/>
    <w:rsid w:val="00BB2B11"/>
    <w:rsid w:val="00BB30F8"/>
    <w:rsid w:val="00BB324A"/>
    <w:rsid w:val="00BB41EB"/>
    <w:rsid w:val="00BB534C"/>
    <w:rsid w:val="00BB5CF6"/>
    <w:rsid w:val="00BB62AB"/>
    <w:rsid w:val="00BB6C36"/>
    <w:rsid w:val="00BB6EEB"/>
    <w:rsid w:val="00BB71A1"/>
    <w:rsid w:val="00BB777F"/>
    <w:rsid w:val="00BB78B4"/>
    <w:rsid w:val="00BC005F"/>
    <w:rsid w:val="00BC0581"/>
    <w:rsid w:val="00BC0C74"/>
    <w:rsid w:val="00BC0D5C"/>
    <w:rsid w:val="00BC1CDA"/>
    <w:rsid w:val="00BC1D32"/>
    <w:rsid w:val="00BC1DC3"/>
    <w:rsid w:val="00BC2A44"/>
    <w:rsid w:val="00BC3328"/>
    <w:rsid w:val="00BC35DD"/>
    <w:rsid w:val="00BC3738"/>
    <w:rsid w:val="00BC3E86"/>
    <w:rsid w:val="00BC4075"/>
    <w:rsid w:val="00BC4386"/>
    <w:rsid w:val="00BC446B"/>
    <w:rsid w:val="00BC4863"/>
    <w:rsid w:val="00BC4A41"/>
    <w:rsid w:val="00BC6185"/>
    <w:rsid w:val="00BC679C"/>
    <w:rsid w:val="00BC6AAE"/>
    <w:rsid w:val="00BC6F37"/>
    <w:rsid w:val="00BC729B"/>
    <w:rsid w:val="00BC757E"/>
    <w:rsid w:val="00BC7C18"/>
    <w:rsid w:val="00BD01DC"/>
    <w:rsid w:val="00BD073B"/>
    <w:rsid w:val="00BD073E"/>
    <w:rsid w:val="00BD0853"/>
    <w:rsid w:val="00BD0FA9"/>
    <w:rsid w:val="00BD11F7"/>
    <w:rsid w:val="00BD1254"/>
    <w:rsid w:val="00BD2426"/>
    <w:rsid w:val="00BD26D0"/>
    <w:rsid w:val="00BD34BD"/>
    <w:rsid w:val="00BD3DAC"/>
    <w:rsid w:val="00BD3E68"/>
    <w:rsid w:val="00BD3EA1"/>
    <w:rsid w:val="00BD4F97"/>
    <w:rsid w:val="00BD50E4"/>
    <w:rsid w:val="00BD5E52"/>
    <w:rsid w:val="00BD60AB"/>
    <w:rsid w:val="00BD64B0"/>
    <w:rsid w:val="00BD6CCF"/>
    <w:rsid w:val="00BD7473"/>
    <w:rsid w:val="00BE00B4"/>
    <w:rsid w:val="00BE0389"/>
    <w:rsid w:val="00BE0BB1"/>
    <w:rsid w:val="00BE12C1"/>
    <w:rsid w:val="00BE1329"/>
    <w:rsid w:val="00BE26BE"/>
    <w:rsid w:val="00BE2713"/>
    <w:rsid w:val="00BE28E6"/>
    <w:rsid w:val="00BE2EDF"/>
    <w:rsid w:val="00BE31F4"/>
    <w:rsid w:val="00BE32A9"/>
    <w:rsid w:val="00BE3854"/>
    <w:rsid w:val="00BE451D"/>
    <w:rsid w:val="00BE6680"/>
    <w:rsid w:val="00BE712F"/>
    <w:rsid w:val="00BE72E7"/>
    <w:rsid w:val="00BE7563"/>
    <w:rsid w:val="00BE76D3"/>
    <w:rsid w:val="00BE7A77"/>
    <w:rsid w:val="00BE7C15"/>
    <w:rsid w:val="00BF0FFE"/>
    <w:rsid w:val="00BF1AC1"/>
    <w:rsid w:val="00BF1BB0"/>
    <w:rsid w:val="00BF2428"/>
    <w:rsid w:val="00BF3C77"/>
    <w:rsid w:val="00BF4241"/>
    <w:rsid w:val="00BF517E"/>
    <w:rsid w:val="00BF520C"/>
    <w:rsid w:val="00BF591C"/>
    <w:rsid w:val="00BF61E0"/>
    <w:rsid w:val="00BF655F"/>
    <w:rsid w:val="00BF6A27"/>
    <w:rsid w:val="00BF6BC4"/>
    <w:rsid w:val="00BF72A5"/>
    <w:rsid w:val="00BF74A4"/>
    <w:rsid w:val="00BF76E4"/>
    <w:rsid w:val="00C002BD"/>
    <w:rsid w:val="00C00EDD"/>
    <w:rsid w:val="00C01201"/>
    <w:rsid w:val="00C01377"/>
    <w:rsid w:val="00C0212E"/>
    <w:rsid w:val="00C02A2C"/>
    <w:rsid w:val="00C02D27"/>
    <w:rsid w:val="00C0392D"/>
    <w:rsid w:val="00C03A71"/>
    <w:rsid w:val="00C03AA1"/>
    <w:rsid w:val="00C03D19"/>
    <w:rsid w:val="00C03DA6"/>
    <w:rsid w:val="00C045E7"/>
    <w:rsid w:val="00C04A86"/>
    <w:rsid w:val="00C04C31"/>
    <w:rsid w:val="00C04CA1"/>
    <w:rsid w:val="00C052A5"/>
    <w:rsid w:val="00C05C02"/>
    <w:rsid w:val="00C06378"/>
    <w:rsid w:val="00C0705B"/>
    <w:rsid w:val="00C071AE"/>
    <w:rsid w:val="00C074CA"/>
    <w:rsid w:val="00C074F5"/>
    <w:rsid w:val="00C1087B"/>
    <w:rsid w:val="00C108D9"/>
    <w:rsid w:val="00C11900"/>
    <w:rsid w:val="00C11A18"/>
    <w:rsid w:val="00C11D4C"/>
    <w:rsid w:val="00C11F02"/>
    <w:rsid w:val="00C12CC9"/>
    <w:rsid w:val="00C132B8"/>
    <w:rsid w:val="00C1407A"/>
    <w:rsid w:val="00C14B5D"/>
    <w:rsid w:val="00C14D19"/>
    <w:rsid w:val="00C15630"/>
    <w:rsid w:val="00C166E4"/>
    <w:rsid w:val="00C16F95"/>
    <w:rsid w:val="00C171E9"/>
    <w:rsid w:val="00C20125"/>
    <w:rsid w:val="00C2039A"/>
    <w:rsid w:val="00C210F8"/>
    <w:rsid w:val="00C21A1F"/>
    <w:rsid w:val="00C21F87"/>
    <w:rsid w:val="00C23213"/>
    <w:rsid w:val="00C23695"/>
    <w:rsid w:val="00C241BA"/>
    <w:rsid w:val="00C24A7F"/>
    <w:rsid w:val="00C257DE"/>
    <w:rsid w:val="00C2655A"/>
    <w:rsid w:val="00C26B13"/>
    <w:rsid w:val="00C26C66"/>
    <w:rsid w:val="00C273D6"/>
    <w:rsid w:val="00C30A17"/>
    <w:rsid w:val="00C30ADD"/>
    <w:rsid w:val="00C30DF4"/>
    <w:rsid w:val="00C30F60"/>
    <w:rsid w:val="00C31400"/>
    <w:rsid w:val="00C325FC"/>
    <w:rsid w:val="00C32659"/>
    <w:rsid w:val="00C3339D"/>
    <w:rsid w:val="00C33C61"/>
    <w:rsid w:val="00C33F89"/>
    <w:rsid w:val="00C34A1F"/>
    <w:rsid w:val="00C36534"/>
    <w:rsid w:val="00C36744"/>
    <w:rsid w:val="00C367D1"/>
    <w:rsid w:val="00C3705B"/>
    <w:rsid w:val="00C37153"/>
    <w:rsid w:val="00C40C4F"/>
    <w:rsid w:val="00C40CD7"/>
    <w:rsid w:val="00C41510"/>
    <w:rsid w:val="00C41AD6"/>
    <w:rsid w:val="00C41C31"/>
    <w:rsid w:val="00C42453"/>
    <w:rsid w:val="00C42BC8"/>
    <w:rsid w:val="00C42C10"/>
    <w:rsid w:val="00C43215"/>
    <w:rsid w:val="00C4409C"/>
    <w:rsid w:val="00C4499F"/>
    <w:rsid w:val="00C452EF"/>
    <w:rsid w:val="00C45F48"/>
    <w:rsid w:val="00C45FA7"/>
    <w:rsid w:val="00C46D5A"/>
    <w:rsid w:val="00C47CED"/>
    <w:rsid w:val="00C50027"/>
    <w:rsid w:val="00C50586"/>
    <w:rsid w:val="00C5138F"/>
    <w:rsid w:val="00C51D10"/>
    <w:rsid w:val="00C530FD"/>
    <w:rsid w:val="00C54F7F"/>
    <w:rsid w:val="00C55E9C"/>
    <w:rsid w:val="00C56307"/>
    <w:rsid w:val="00C566A7"/>
    <w:rsid w:val="00C56A28"/>
    <w:rsid w:val="00C578EF"/>
    <w:rsid w:val="00C6030E"/>
    <w:rsid w:val="00C613E3"/>
    <w:rsid w:val="00C621C1"/>
    <w:rsid w:val="00C6268E"/>
    <w:rsid w:val="00C6416B"/>
    <w:rsid w:val="00C642AA"/>
    <w:rsid w:val="00C64384"/>
    <w:rsid w:val="00C64B23"/>
    <w:rsid w:val="00C64CCD"/>
    <w:rsid w:val="00C64D90"/>
    <w:rsid w:val="00C65AE7"/>
    <w:rsid w:val="00C65BB3"/>
    <w:rsid w:val="00C65E12"/>
    <w:rsid w:val="00C663B1"/>
    <w:rsid w:val="00C66466"/>
    <w:rsid w:val="00C720C2"/>
    <w:rsid w:val="00C72411"/>
    <w:rsid w:val="00C7300E"/>
    <w:rsid w:val="00C73401"/>
    <w:rsid w:val="00C73E16"/>
    <w:rsid w:val="00C74F42"/>
    <w:rsid w:val="00C751AC"/>
    <w:rsid w:val="00C7643E"/>
    <w:rsid w:val="00C7705E"/>
    <w:rsid w:val="00C772ED"/>
    <w:rsid w:val="00C77AA9"/>
    <w:rsid w:val="00C80245"/>
    <w:rsid w:val="00C807D5"/>
    <w:rsid w:val="00C8116F"/>
    <w:rsid w:val="00C813F5"/>
    <w:rsid w:val="00C82B18"/>
    <w:rsid w:val="00C83227"/>
    <w:rsid w:val="00C8345F"/>
    <w:rsid w:val="00C83A86"/>
    <w:rsid w:val="00C843A1"/>
    <w:rsid w:val="00C845B7"/>
    <w:rsid w:val="00C85246"/>
    <w:rsid w:val="00C85FEE"/>
    <w:rsid w:val="00C860B9"/>
    <w:rsid w:val="00C86C6E"/>
    <w:rsid w:val="00C86E89"/>
    <w:rsid w:val="00C87332"/>
    <w:rsid w:val="00C875B2"/>
    <w:rsid w:val="00C8787A"/>
    <w:rsid w:val="00C91A9D"/>
    <w:rsid w:val="00C91F57"/>
    <w:rsid w:val="00C925A1"/>
    <w:rsid w:val="00C92D2E"/>
    <w:rsid w:val="00C9351B"/>
    <w:rsid w:val="00C9355F"/>
    <w:rsid w:val="00C9366D"/>
    <w:rsid w:val="00C93A27"/>
    <w:rsid w:val="00C93DFF"/>
    <w:rsid w:val="00C93FC6"/>
    <w:rsid w:val="00C940CA"/>
    <w:rsid w:val="00C94587"/>
    <w:rsid w:val="00C946F1"/>
    <w:rsid w:val="00C95A50"/>
    <w:rsid w:val="00C968D3"/>
    <w:rsid w:val="00C96A35"/>
    <w:rsid w:val="00C96B14"/>
    <w:rsid w:val="00CA0DF2"/>
    <w:rsid w:val="00CA0E95"/>
    <w:rsid w:val="00CA1183"/>
    <w:rsid w:val="00CA1367"/>
    <w:rsid w:val="00CA17E0"/>
    <w:rsid w:val="00CA1D3C"/>
    <w:rsid w:val="00CA1E65"/>
    <w:rsid w:val="00CA2718"/>
    <w:rsid w:val="00CA2B01"/>
    <w:rsid w:val="00CA38F4"/>
    <w:rsid w:val="00CA3B7F"/>
    <w:rsid w:val="00CA3CAF"/>
    <w:rsid w:val="00CA3D94"/>
    <w:rsid w:val="00CA3DB9"/>
    <w:rsid w:val="00CA46F3"/>
    <w:rsid w:val="00CA519E"/>
    <w:rsid w:val="00CA530B"/>
    <w:rsid w:val="00CA6304"/>
    <w:rsid w:val="00CA7745"/>
    <w:rsid w:val="00CB0A81"/>
    <w:rsid w:val="00CB0C13"/>
    <w:rsid w:val="00CB215E"/>
    <w:rsid w:val="00CB238D"/>
    <w:rsid w:val="00CB3E3B"/>
    <w:rsid w:val="00CB4FBA"/>
    <w:rsid w:val="00CB5379"/>
    <w:rsid w:val="00CB639B"/>
    <w:rsid w:val="00CB6417"/>
    <w:rsid w:val="00CB6591"/>
    <w:rsid w:val="00CB6710"/>
    <w:rsid w:val="00CB75C0"/>
    <w:rsid w:val="00CB7AC7"/>
    <w:rsid w:val="00CB7C69"/>
    <w:rsid w:val="00CC00A6"/>
    <w:rsid w:val="00CC0668"/>
    <w:rsid w:val="00CC0B31"/>
    <w:rsid w:val="00CC1119"/>
    <w:rsid w:val="00CC13B5"/>
    <w:rsid w:val="00CC2BD8"/>
    <w:rsid w:val="00CC3EFB"/>
    <w:rsid w:val="00CC42D4"/>
    <w:rsid w:val="00CC474E"/>
    <w:rsid w:val="00CC4D0E"/>
    <w:rsid w:val="00CC5AD0"/>
    <w:rsid w:val="00CC5B79"/>
    <w:rsid w:val="00CC64B1"/>
    <w:rsid w:val="00CC6AC4"/>
    <w:rsid w:val="00CC6DCB"/>
    <w:rsid w:val="00CC6F79"/>
    <w:rsid w:val="00CD005F"/>
    <w:rsid w:val="00CD1513"/>
    <w:rsid w:val="00CD1625"/>
    <w:rsid w:val="00CD1C90"/>
    <w:rsid w:val="00CD1D7D"/>
    <w:rsid w:val="00CD1EF0"/>
    <w:rsid w:val="00CD2E7D"/>
    <w:rsid w:val="00CD32E0"/>
    <w:rsid w:val="00CD360F"/>
    <w:rsid w:val="00CD4615"/>
    <w:rsid w:val="00CD5A5E"/>
    <w:rsid w:val="00CD5EC4"/>
    <w:rsid w:val="00CD625D"/>
    <w:rsid w:val="00CD6315"/>
    <w:rsid w:val="00CD645B"/>
    <w:rsid w:val="00CD76B6"/>
    <w:rsid w:val="00CE112D"/>
    <w:rsid w:val="00CE1530"/>
    <w:rsid w:val="00CE2126"/>
    <w:rsid w:val="00CE2880"/>
    <w:rsid w:val="00CE29DA"/>
    <w:rsid w:val="00CE3158"/>
    <w:rsid w:val="00CE3656"/>
    <w:rsid w:val="00CE39F9"/>
    <w:rsid w:val="00CE4393"/>
    <w:rsid w:val="00CE44C3"/>
    <w:rsid w:val="00CE4D97"/>
    <w:rsid w:val="00CE57CE"/>
    <w:rsid w:val="00CE65F5"/>
    <w:rsid w:val="00CE6EB5"/>
    <w:rsid w:val="00CE7E93"/>
    <w:rsid w:val="00CF0005"/>
    <w:rsid w:val="00CF1092"/>
    <w:rsid w:val="00CF26E4"/>
    <w:rsid w:val="00CF3024"/>
    <w:rsid w:val="00CF3296"/>
    <w:rsid w:val="00CF41AA"/>
    <w:rsid w:val="00CF424F"/>
    <w:rsid w:val="00CF49C6"/>
    <w:rsid w:val="00CF4C47"/>
    <w:rsid w:val="00CF5ABD"/>
    <w:rsid w:val="00CF5DDD"/>
    <w:rsid w:val="00CF60D2"/>
    <w:rsid w:val="00CF6B1A"/>
    <w:rsid w:val="00CF72EF"/>
    <w:rsid w:val="00CF7886"/>
    <w:rsid w:val="00CF798E"/>
    <w:rsid w:val="00CF7A72"/>
    <w:rsid w:val="00D0003C"/>
    <w:rsid w:val="00D001AA"/>
    <w:rsid w:val="00D00FE3"/>
    <w:rsid w:val="00D01024"/>
    <w:rsid w:val="00D0107D"/>
    <w:rsid w:val="00D0146A"/>
    <w:rsid w:val="00D0267A"/>
    <w:rsid w:val="00D029F3"/>
    <w:rsid w:val="00D02E26"/>
    <w:rsid w:val="00D0397C"/>
    <w:rsid w:val="00D03B04"/>
    <w:rsid w:val="00D04E1F"/>
    <w:rsid w:val="00D05336"/>
    <w:rsid w:val="00D054CF"/>
    <w:rsid w:val="00D06A1F"/>
    <w:rsid w:val="00D07CB8"/>
    <w:rsid w:val="00D1047B"/>
    <w:rsid w:val="00D109A4"/>
    <w:rsid w:val="00D10C4B"/>
    <w:rsid w:val="00D10D25"/>
    <w:rsid w:val="00D11A6A"/>
    <w:rsid w:val="00D11AEF"/>
    <w:rsid w:val="00D11DA0"/>
    <w:rsid w:val="00D11EF6"/>
    <w:rsid w:val="00D1247E"/>
    <w:rsid w:val="00D129DF"/>
    <w:rsid w:val="00D13901"/>
    <w:rsid w:val="00D13AA8"/>
    <w:rsid w:val="00D14CA2"/>
    <w:rsid w:val="00D14D4F"/>
    <w:rsid w:val="00D14F39"/>
    <w:rsid w:val="00D154B9"/>
    <w:rsid w:val="00D15E97"/>
    <w:rsid w:val="00D16A91"/>
    <w:rsid w:val="00D16D45"/>
    <w:rsid w:val="00D1795A"/>
    <w:rsid w:val="00D17F6A"/>
    <w:rsid w:val="00D2048A"/>
    <w:rsid w:val="00D2057E"/>
    <w:rsid w:val="00D20E21"/>
    <w:rsid w:val="00D216FB"/>
    <w:rsid w:val="00D21FEE"/>
    <w:rsid w:val="00D221AB"/>
    <w:rsid w:val="00D22832"/>
    <w:rsid w:val="00D23064"/>
    <w:rsid w:val="00D232EF"/>
    <w:rsid w:val="00D24A78"/>
    <w:rsid w:val="00D25726"/>
    <w:rsid w:val="00D25AAF"/>
    <w:rsid w:val="00D263AA"/>
    <w:rsid w:val="00D26460"/>
    <w:rsid w:val="00D2732B"/>
    <w:rsid w:val="00D27419"/>
    <w:rsid w:val="00D27FF8"/>
    <w:rsid w:val="00D30D7B"/>
    <w:rsid w:val="00D30FAA"/>
    <w:rsid w:val="00D3152F"/>
    <w:rsid w:val="00D31701"/>
    <w:rsid w:val="00D32579"/>
    <w:rsid w:val="00D32FBE"/>
    <w:rsid w:val="00D335F0"/>
    <w:rsid w:val="00D33D02"/>
    <w:rsid w:val="00D34E9B"/>
    <w:rsid w:val="00D35473"/>
    <w:rsid w:val="00D356EA"/>
    <w:rsid w:val="00D35743"/>
    <w:rsid w:val="00D35F30"/>
    <w:rsid w:val="00D369E1"/>
    <w:rsid w:val="00D3700F"/>
    <w:rsid w:val="00D37115"/>
    <w:rsid w:val="00D374D1"/>
    <w:rsid w:val="00D37C3E"/>
    <w:rsid w:val="00D40E79"/>
    <w:rsid w:val="00D41633"/>
    <w:rsid w:val="00D41F4F"/>
    <w:rsid w:val="00D436C2"/>
    <w:rsid w:val="00D43977"/>
    <w:rsid w:val="00D441D5"/>
    <w:rsid w:val="00D4457E"/>
    <w:rsid w:val="00D45719"/>
    <w:rsid w:val="00D45790"/>
    <w:rsid w:val="00D4680D"/>
    <w:rsid w:val="00D46D64"/>
    <w:rsid w:val="00D47174"/>
    <w:rsid w:val="00D475FB"/>
    <w:rsid w:val="00D50631"/>
    <w:rsid w:val="00D50EEB"/>
    <w:rsid w:val="00D5143D"/>
    <w:rsid w:val="00D518A3"/>
    <w:rsid w:val="00D53058"/>
    <w:rsid w:val="00D5346E"/>
    <w:rsid w:val="00D54557"/>
    <w:rsid w:val="00D55C5F"/>
    <w:rsid w:val="00D55E57"/>
    <w:rsid w:val="00D560C5"/>
    <w:rsid w:val="00D56144"/>
    <w:rsid w:val="00D5649E"/>
    <w:rsid w:val="00D56690"/>
    <w:rsid w:val="00D57C8F"/>
    <w:rsid w:val="00D600CD"/>
    <w:rsid w:val="00D617D3"/>
    <w:rsid w:val="00D623BD"/>
    <w:rsid w:val="00D623D7"/>
    <w:rsid w:val="00D62D42"/>
    <w:rsid w:val="00D63DFA"/>
    <w:rsid w:val="00D65077"/>
    <w:rsid w:val="00D652EC"/>
    <w:rsid w:val="00D65998"/>
    <w:rsid w:val="00D679F1"/>
    <w:rsid w:val="00D67EE5"/>
    <w:rsid w:val="00D70E84"/>
    <w:rsid w:val="00D717E0"/>
    <w:rsid w:val="00D72955"/>
    <w:rsid w:val="00D72A4D"/>
    <w:rsid w:val="00D72D9B"/>
    <w:rsid w:val="00D73B11"/>
    <w:rsid w:val="00D74094"/>
    <w:rsid w:val="00D74612"/>
    <w:rsid w:val="00D74A89"/>
    <w:rsid w:val="00D750D9"/>
    <w:rsid w:val="00D752F2"/>
    <w:rsid w:val="00D75302"/>
    <w:rsid w:val="00D76BFF"/>
    <w:rsid w:val="00D7708A"/>
    <w:rsid w:val="00D80C5E"/>
    <w:rsid w:val="00D80F6D"/>
    <w:rsid w:val="00D8256C"/>
    <w:rsid w:val="00D82914"/>
    <w:rsid w:val="00D82BB4"/>
    <w:rsid w:val="00D82F3A"/>
    <w:rsid w:val="00D8454D"/>
    <w:rsid w:val="00D859BA"/>
    <w:rsid w:val="00D85A5F"/>
    <w:rsid w:val="00D85A6C"/>
    <w:rsid w:val="00D85CE0"/>
    <w:rsid w:val="00D87799"/>
    <w:rsid w:val="00D90123"/>
    <w:rsid w:val="00D90617"/>
    <w:rsid w:val="00D90A92"/>
    <w:rsid w:val="00D90BE2"/>
    <w:rsid w:val="00D91183"/>
    <w:rsid w:val="00D91323"/>
    <w:rsid w:val="00D914FB"/>
    <w:rsid w:val="00D9171F"/>
    <w:rsid w:val="00D919A8"/>
    <w:rsid w:val="00D92A87"/>
    <w:rsid w:val="00D92C8E"/>
    <w:rsid w:val="00D941B7"/>
    <w:rsid w:val="00D9574B"/>
    <w:rsid w:val="00D95E31"/>
    <w:rsid w:val="00D963BF"/>
    <w:rsid w:val="00D975F5"/>
    <w:rsid w:val="00D979D6"/>
    <w:rsid w:val="00D97B29"/>
    <w:rsid w:val="00DA0C3D"/>
    <w:rsid w:val="00DA1985"/>
    <w:rsid w:val="00DA2AAA"/>
    <w:rsid w:val="00DA2DD3"/>
    <w:rsid w:val="00DA3520"/>
    <w:rsid w:val="00DA5898"/>
    <w:rsid w:val="00DA6C27"/>
    <w:rsid w:val="00DB02DE"/>
    <w:rsid w:val="00DB19E9"/>
    <w:rsid w:val="00DB1E71"/>
    <w:rsid w:val="00DB212C"/>
    <w:rsid w:val="00DB33D9"/>
    <w:rsid w:val="00DB3FD4"/>
    <w:rsid w:val="00DB6509"/>
    <w:rsid w:val="00DB669B"/>
    <w:rsid w:val="00DB6807"/>
    <w:rsid w:val="00DB6B62"/>
    <w:rsid w:val="00DB7153"/>
    <w:rsid w:val="00DB7FED"/>
    <w:rsid w:val="00DC02CF"/>
    <w:rsid w:val="00DC02DB"/>
    <w:rsid w:val="00DC1421"/>
    <w:rsid w:val="00DC1782"/>
    <w:rsid w:val="00DC22AF"/>
    <w:rsid w:val="00DC2C44"/>
    <w:rsid w:val="00DC31AD"/>
    <w:rsid w:val="00DC38EC"/>
    <w:rsid w:val="00DC44E0"/>
    <w:rsid w:val="00DC49C6"/>
    <w:rsid w:val="00DC4AD8"/>
    <w:rsid w:val="00DC4B23"/>
    <w:rsid w:val="00DC5548"/>
    <w:rsid w:val="00DC58F0"/>
    <w:rsid w:val="00DC6394"/>
    <w:rsid w:val="00DC6B7D"/>
    <w:rsid w:val="00DC6F18"/>
    <w:rsid w:val="00DC6FB9"/>
    <w:rsid w:val="00DC7445"/>
    <w:rsid w:val="00DD1A21"/>
    <w:rsid w:val="00DD2127"/>
    <w:rsid w:val="00DD2CE5"/>
    <w:rsid w:val="00DD5614"/>
    <w:rsid w:val="00DD6163"/>
    <w:rsid w:val="00DD674B"/>
    <w:rsid w:val="00DD6792"/>
    <w:rsid w:val="00DD6AC8"/>
    <w:rsid w:val="00DD6E73"/>
    <w:rsid w:val="00DD7CEA"/>
    <w:rsid w:val="00DE1278"/>
    <w:rsid w:val="00DE1354"/>
    <w:rsid w:val="00DE162C"/>
    <w:rsid w:val="00DE1D9C"/>
    <w:rsid w:val="00DE20C7"/>
    <w:rsid w:val="00DE3CDF"/>
    <w:rsid w:val="00DE3CF7"/>
    <w:rsid w:val="00DE5047"/>
    <w:rsid w:val="00DE5633"/>
    <w:rsid w:val="00DE595B"/>
    <w:rsid w:val="00DE65CF"/>
    <w:rsid w:val="00DE6879"/>
    <w:rsid w:val="00DE6AC6"/>
    <w:rsid w:val="00DE7138"/>
    <w:rsid w:val="00DE7C2F"/>
    <w:rsid w:val="00DE7E8A"/>
    <w:rsid w:val="00DF0FB1"/>
    <w:rsid w:val="00DF1198"/>
    <w:rsid w:val="00DF11DC"/>
    <w:rsid w:val="00DF139A"/>
    <w:rsid w:val="00DF1ABF"/>
    <w:rsid w:val="00DF271C"/>
    <w:rsid w:val="00DF273D"/>
    <w:rsid w:val="00DF2987"/>
    <w:rsid w:val="00DF2B25"/>
    <w:rsid w:val="00DF35EE"/>
    <w:rsid w:val="00DF393A"/>
    <w:rsid w:val="00DF4152"/>
    <w:rsid w:val="00DF4185"/>
    <w:rsid w:val="00DF4526"/>
    <w:rsid w:val="00DF4C64"/>
    <w:rsid w:val="00DF5AA9"/>
    <w:rsid w:val="00DF635B"/>
    <w:rsid w:val="00DF6AC6"/>
    <w:rsid w:val="00DF6D64"/>
    <w:rsid w:val="00DF7715"/>
    <w:rsid w:val="00DF7E35"/>
    <w:rsid w:val="00E000B8"/>
    <w:rsid w:val="00E000E5"/>
    <w:rsid w:val="00E0040C"/>
    <w:rsid w:val="00E00645"/>
    <w:rsid w:val="00E013C5"/>
    <w:rsid w:val="00E014CC"/>
    <w:rsid w:val="00E01518"/>
    <w:rsid w:val="00E01796"/>
    <w:rsid w:val="00E01F32"/>
    <w:rsid w:val="00E020E7"/>
    <w:rsid w:val="00E04106"/>
    <w:rsid w:val="00E05216"/>
    <w:rsid w:val="00E0690C"/>
    <w:rsid w:val="00E06AA3"/>
    <w:rsid w:val="00E07FC8"/>
    <w:rsid w:val="00E10130"/>
    <w:rsid w:val="00E109D3"/>
    <w:rsid w:val="00E109F8"/>
    <w:rsid w:val="00E10A0B"/>
    <w:rsid w:val="00E10A0C"/>
    <w:rsid w:val="00E12D38"/>
    <w:rsid w:val="00E168E6"/>
    <w:rsid w:val="00E16BC6"/>
    <w:rsid w:val="00E205FA"/>
    <w:rsid w:val="00E2228E"/>
    <w:rsid w:val="00E22694"/>
    <w:rsid w:val="00E236F1"/>
    <w:rsid w:val="00E240CA"/>
    <w:rsid w:val="00E243B4"/>
    <w:rsid w:val="00E258C1"/>
    <w:rsid w:val="00E258CD"/>
    <w:rsid w:val="00E274D9"/>
    <w:rsid w:val="00E27972"/>
    <w:rsid w:val="00E27C58"/>
    <w:rsid w:val="00E306E8"/>
    <w:rsid w:val="00E306F8"/>
    <w:rsid w:val="00E3130D"/>
    <w:rsid w:val="00E32B82"/>
    <w:rsid w:val="00E32D24"/>
    <w:rsid w:val="00E34181"/>
    <w:rsid w:val="00E351EC"/>
    <w:rsid w:val="00E35D6F"/>
    <w:rsid w:val="00E36013"/>
    <w:rsid w:val="00E3613D"/>
    <w:rsid w:val="00E364D6"/>
    <w:rsid w:val="00E36DF7"/>
    <w:rsid w:val="00E37391"/>
    <w:rsid w:val="00E37A68"/>
    <w:rsid w:val="00E41465"/>
    <w:rsid w:val="00E41FEB"/>
    <w:rsid w:val="00E4215E"/>
    <w:rsid w:val="00E426D4"/>
    <w:rsid w:val="00E42F69"/>
    <w:rsid w:val="00E43054"/>
    <w:rsid w:val="00E4400B"/>
    <w:rsid w:val="00E44189"/>
    <w:rsid w:val="00E44545"/>
    <w:rsid w:val="00E44685"/>
    <w:rsid w:val="00E449A0"/>
    <w:rsid w:val="00E44B37"/>
    <w:rsid w:val="00E45FB5"/>
    <w:rsid w:val="00E461BE"/>
    <w:rsid w:val="00E46ED0"/>
    <w:rsid w:val="00E47001"/>
    <w:rsid w:val="00E472DD"/>
    <w:rsid w:val="00E47CC4"/>
    <w:rsid w:val="00E47E29"/>
    <w:rsid w:val="00E47F72"/>
    <w:rsid w:val="00E503C5"/>
    <w:rsid w:val="00E50644"/>
    <w:rsid w:val="00E509EA"/>
    <w:rsid w:val="00E50FCF"/>
    <w:rsid w:val="00E51746"/>
    <w:rsid w:val="00E51F84"/>
    <w:rsid w:val="00E52C9B"/>
    <w:rsid w:val="00E52EA6"/>
    <w:rsid w:val="00E53A01"/>
    <w:rsid w:val="00E53D78"/>
    <w:rsid w:val="00E547FC"/>
    <w:rsid w:val="00E557B9"/>
    <w:rsid w:val="00E5581D"/>
    <w:rsid w:val="00E5594A"/>
    <w:rsid w:val="00E55ED3"/>
    <w:rsid w:val="00E571F4"/>
    <w:rsid w:val="00E5740E"/>
    <w:rsid w:val="00E575FA"/>
    <w:rsid w:val="00E57738"/>
    <w:rsid w:val="00E5797B"/>
    <w:rsid w:val="00E6023A"/>
    <w:rsid w:val="00E60662"/>
    <w:rsid w:val="00E608B0"/>
    <w:rsid w:val="00E608B1"/>
    <w:rsid w:val="00E60BE1"/>
    <w:rsid w:val="00E60D91"/>
    <w:rsid w:val="00E613D6"/>
    <w:rsid w:val="00E617E4"/>
    <w:rsid w:val="00E61D3C"/>
    <w:rsid w:val="00E61D4E"/>
    <w:rsid w:val="00E6218A"/>
    <w:rsid w:val="00E62E9B"/>
    <w:rsid w:val="00E6446B"/>
    <w:rsid w:val="00E64DD6"/>
    <w:rsid w:val="00E64E81"/>
    <w:rsid w:val="00E64F19"/>
    <w:rsid w:val="00E65594"/>
    <w:rsid w:val="00E65803"/>
    <w:rsid w:val="00E65D31"/>
    <w:rsid w:val="00E67107"/>
    <w:rsid w:val="00E67B50"/>
    <w:rsid w:val="00E70439"/>
    <w:rsid w:val="00E7126B"/>
    <w:rsid w:val="00E7129B"/>
    <w:rsid w:val="00E740B1"/>
    <w:rsid w:val="00E741BA"/>
    <w:rsid w:val="00E74272"/>
    <w:rsid w:val="00E74BF9"/>
    <w:rsid w:val="00E74C1F"/>
    <w:rsid w:val="00E7606A"/>
    <w:rsid w:val="00E76499"/>
    <w:rsid w:val="00E7656A"/>
    <w:rsid w:val="00E77574"/>
    <w:rsid w:val="00E77BE2"/>
    <w:rsid w:val="00E800A5"/>
    <w:rsid w:val="00E81C07"/>
    <w:rsid w:val="00E82707"/>
    <w:rsid w:val="00E82CEF"/>
    <w:rsid w:val="00E832B3"/>
    <w:rsid w:val="00E83852"/>
    <w:rsid w:val="00E83AA3"/>
    <w:rsid w:val="00E83B8F"/>
    <w:rsid w:val="00E84413"/>
    <w:rsid w:val="00E8549D"/>
    <w:rsid w:val="00E85614"/>
    <w:rsid w:val="00E85CD9"/>
    <w:rsid w:val="00E85D62"/>
    <w:rsid w:val="00E85ECB"/>
    <w:rsid w:val="00E862EF"/>
    <w:rsid w:val="00E8705A"/>
    <w:rsid w:val="00E90460"/>
    <w:rsid w:val="00E91393"/>
    <w:rsid w:val="00E91499"/>
    <w:rsid w:val="00E92250"/>
    <w:rsid w:val="00E92E02"/>
    <w:rsid w:val="00E9405B"/>
    <w:rsid w:val="00E94525"/>
    <w:rsid w:val="00E94F11"/>
    <w:rsid w:val="00E95594"/>
    <w:rsid w:val="00E95AB9"/>
    <w:rsid w:val="00E96279"/>
    <w:rsid w:val="00E964EC"/>
    <w:rsid w:val="00E96860"/>
    <w:rsid w:val="00E96AC3"/>
    <w:rsid w:val="00E97454"/>
    <w:rsid w:val="00E97567"/>
    <w:rsid w:val="00EA0BD3"/>
    <w:rsid w:val="00EA0ECB"/>
    <w:rsid w:val="00EA14FA"/>
    <w:rsid w:val="00EA1A6A"/>
    <w:rsid w:val="00EA1B10"/>
    <w:rsid w:val="00EA229A"/>
    <w:rsid w:val="00EA237C"/>
    <w:rsid w:val="00EA31A4"/>
    <w:rsid w:val="00EA33FB"/>
    <w:rsid w:val="00EA453A"/>
    <w:rsid w:val="00EA4963"/>
    <w:rsid w:val="00EA4BA9"/>
    <w:rsid w:val="00EA5248"/>
    <w:rsid w:val="00EA5D92"/>
    <w:rsid w:val="00EA5E7C"/>
    <w:rsid w:val="00EA6A3E"/>
    <w:rsid w:val="00EA6AE3"/>
    <w:rsid w:val="00EA6C7F"/>
    <w:rsid w:val="00EA7161"/>
    <w:rsid w:val="00EA763E"/>
    <w:rsid w:val="00EA7717"/>
    <w:rsid w:val="00EB00BE"/>
    <w:rsid w:val="00EB07B8"/>
    <w:rsid w:val="00EB0E31"/>
    <w:rsid w:val="00EB0FD9"/>
    <w:rsid w:val="00EB1B2C"/>
    <w:rsid w:val="00EB2135"/>
    <w:rsid w:val="00EB2701"/>
    <w:rsid w:val="00EB2C4B"/>
    <w:rsid w:val="00EB2E5A"/>
    <w:rsid w:val="00EB4408"/>
    <w:rsid w:val="00EB4DB7"/>
    <w:rsid w:val="00EB505D"/>
    <w:rsid w:val="00EB5670"/>
    <w:rsid w:val="00EB60B7"/>
    <w:rsid w:val="00EB707D"/>
    <w:rsid w:val="00EB7445"/>
    <w:rsid w:val="00EC0790"/>
    <w:rsid w:val="00EC25BD"/>
    <w:rsid w:val="00EC41DC"/>
    <w:rsid w:val="00EC5AF7"/>
    <w:rsid w:val="00EC669F"/>
    <w:rsid w:val="00EC6E57"/>
    <w:rsid w:val="00EC7562"/>
    <w:rsid w:val="00ED040E"/>
    <w:rsid w:val="00ED0495"/>
    <w:rsid w:val="00ED0AFB"/>
    <w:rsid w:val="00ED0BC2"/>
    <w:rsid w:val="00ED16A0"/>
    <w:rsid w:val="00ED1F4D"/>
    <w:rsid w:val="00ED2D72"/>
    <w:rsid w:val="00ED5576"/>
    <w:rsid w:val="00ED59C1"/>
    <w:rsid w:val="00ED6825"/>
    <w:rsid w:val="00ED6A3E"/>
    <w:rsid w:val="00ED6F93"/>
    <w:rsid w:val="00ED7DFB"/>
    <w:rsid w:val="00EE0867"/>
    <w:rsid w:val="00EE08AC"/>
    <w:rsid w:val="00EE0D17"/>
    <w:rsid w:val="00EE11FC"/>
    <w:rsid w:val="00EE14F7"/>
    <w:rsid w:val="00EE1B4B"/>
    <w:rsid w:val="00EE27C3"/>
    <w:rsid w:val="00EE3772"/>
    <w:rsid w:val="00EE390E"/>
    <w:rsid w:val="00EE3A38"/>
    <w:rsid w:val="00EE3B49"/>
    <w:rsid w:val="00EE3FB8"/>
    <w:rsid w:val="00EE4822"/>
    <w:rsid w:val="00EE51EB"/>
    <w:rsid w:val="00EE5912"/>
    <w:rsid w:val="00EE602B"/>
    <w:rsid w:val="00EE6639"/>
    <w:rsid w:val="00EE6C68"/>
    <w:rsid w:val="00EF2A7B"/>
    <w:rsid w:val="00EF3E92"/>
    <w:rsid w:val="00EF44B3"/>
    <w:rsid w:val="00EF45DC"/>
    <w:rsid w:val="00EF498A"/>
    <w:rsid w:val="00EF4E5D"/>
    <w:rsid w:val="00EF6994"/>
    <w:rsid w:val="00EF7792"/>
    <w:rsid w:val="00F007CE"/>
    <w:rsid w:val="00F00B6E"/>
    <w:rsid w:val="00F025B2"/>
    <w:rsid w:val="00F0322C"/>
    <w:rsid w:val="00F04134"/>
    <w:rsid w:val="00F05394"/>
    <w:rsid w:val="00F05830"/>
    <w:rsid w:val="00F05876"/>
    <w:rsid w:val="00F05904"/>
    <w:rsid w:val="00F05D3F"/>
    <w:rsid w:val="00F072C2"/>
    <w:rsid w:val="00F07D91"/>
    <w:rsid w:val="00F118DB"/>
    <w:rsid w:val="00F11EFB"/>
    <w:rsid w:val="00F12956"/>
    <w:rsid w:val="00F135F0"/>
    <w:rsid w:val="00F1465D"/>
    <w:rsid w:val="00F147C6"/>
    <w:rsid w:val="00F14C43"/>
    <w:rsid w:val="00F14E2B"/>
    <w:rsid w:val="00F14EBE"/>
    <w:rsid w:val="00F15CAF"/>
    <w:rsid w:val="00F169BD"/>
    <w:rsid w:val="00F16D58"/>
    <w:rsid w:val="00F17F78"/>
    <w:rsid w:val="00F20054"/>
    <w:rsid w:val="00F203ED"/>
    <w:rsid w:val="00F205C6"/>
    <w:rsid w:val="00F23614"/>
    <w:rsid w:val="00F25C2D"/>
    <w:rsid w:val="00F25C45"/>
    <w:rsid w:val="00F25C4B"/>
    <w:rsid w:val="00F26363"/>
    <w:rsid w:val="00F2737C"/>
    <w:rsid w:val="00F30371"/>
    <w:rsid w:val="00F30E4E"/>
    <w:rsid w:val="00F31A36"/>
    <w:rsid w:val="00F32A4C"/>
    <w:rsid w:val="00F32C03"/>
    <w:rsid w:val="00F32C38"/>
    <w:rsid w:val="00F331BD"/>
    <w:rsid w:val="00F333CD"/>
    <w:rsid w:val="00F33CB5"/>
    <w:rsid w:val="00F34566"/>
    <w:rsid w:val="00F348AD"/>
    <w:rsid w:val="00F34F0A"/>
    <w:rsid w:val="00F35266"/>
    <w:rsid w:val="00F352FA"/>
    <w:rsid w:val="00F356D0"/>
    <w:rsid w:val="00F35991"/>
    <w:rsid w:val="00F35E48"/>
    <w:rsid w:val="00F35EBC"/>
    <w:rsid w:val="00F3620E"/>
    <w:rsid w:val="00F363F6"/>
    <w:rsid w:val="00F365C1"/>
    <w:rsid w:val="00F37717"/>
    <w:rsid w:val="00F37FC8"/>
    <w:rsid w:val="00F403C5"/>
    <w:rsid w:val="00F40D17"/>
    <w:rsid w:val="00F41030"/>
    <w:rsid w:val="00F414AE"/>
    <w:rsid w:val="00F426BD"/>
    <w:rsid w:val="00F42CFB"/>
    <w:rsid w:val="00F430A4"/>
    <w:rsid w:val="00F431ED"/>
    <w:rsid w:val="00F4380C"/>
    <w:rsid w:val="00F43CD4"/>
    <w:rsid w:val="00F44625"/>
    <w:rsid w:val="00F45716"/>
    <w:rsid w:val="00F4594E"/>
    <w:rsid w:val="00F504B1"/>
    <w:rsid w:val="00F50706"/>
    <w:rsid w:val="00F5102F"/>
    <w:rsid w:val="00F514B6"/>
    <w:rsid w:val="00F51E04"/>
    <w:rsid w:val="00F5219C"/>
    <w:rsid w:val="00F523A4"/>
    <w:rsid w:val="00F52AA2"/>
    <w:rsid w:val="00F52D6D"/>
    <w:rsid w:val="00F53666"/>
    <w:rsid w:val="00F53B48"/>
    <w:rsid w:val="00F546F4"/>
    <w:rsid w:val="00F553C7"/>
    <w:rsid w:val="00F55E11"/>
    <w:rsid w:val="00F56ADC"/>
    <w:rsid w:val="00F61FA2"/>
    <w:rsid w:val="00F62030"/>
    <w:rsid w:val="00F64700"/>
    <w:rsid w:val="00F64A74"/>
    <w:rsid w:val="00F6692E"/>
    <w:rsid w:val="00F7093A"/>
    <w:rsid w:val="00F7118F"/>
    <w:rsid w:val="00F714BD"/>
    <w:rsid w:val="00F71986"/>
    <w:rsid w:val="00F71BE4"/>
    <w:rsid w:val="00F73292"/>
    <w:rsid w:val="00F739A2"/>
    <w:rsid w:val="00F73E29"/>
    <w:rsid w:val="00F74602"/>
    <w:rsid w:val="00F75637"/>
    <w:rsid w:val="00F7593E"/>
    <w:rsid w:val="00F7635C"/>
    <w:rsid w:val="00F76E7C"/>
    <w:rsid w:val="00F773F7"/>
    <w:rsid w:val="00F77525"/>
    <w:rsid w:val="00F809EF"/>
    <w:rsid w:val="00F819B4"/>
    <w:rsid w:val="00F81E27"/>
    <w:rsid w:val="00F8214F"/>
    <w:rsid w:val="00F82650"/>
    <w:rsid w:val="00F83941"/>
    <w:rsid w:val="00F83D17"/>
    <w:rsid w:val="00F83EC2"/>
    <w:rsid w:val="00F852DA"/>
    <w:rsid w:val="00F85409"/>
    <w:rsid w:val="00F8596D"/>
    <w:rsid w:val="00F85F32"/>
    <w:rsid w:val="00F86338"/>
    <w:rsid w:val="00F87173"/>
    <w:rsid w:val="00F87B5B"/>
    <w:rsid w:val="00F914FE"/>
    <w:rsid w:val="00F91502"/>
    <w:rsid w:val="00F91A89"/>
    <w:rsid w:val="00F91CA5"/>
    <w:rsid w:val="00F923D6"/>
    <w:rsid w:val="00F92884"/>
    <w:rsid w:val="00F933F7"/>
    <w:rsid w:val="00F93754"/>
    <w:rsid w:val="00F95525"/>
    <w:rsid w:val="00F95BF5"/>
    <w:rsid w:val="00F96407"/>
    <w:rsid w:val="00F9670A"/>
    <w:rsid w:val="00F96D15"/>
    <w:rsid w:val="00F96DFE"/>
    <w:rsid w:val="00F97A52"/>
    <w:rsid w:val="00FA0BE6"/>
    <w:rsid w:val="00FA11F4"/>
    <w:rsid w:val="00FA1766"/>
    <w:rsid w:val="00FA17D2"/>
    <w:rsid w:val="00FA1D9D"/>
    <w:rsid w:val="00FA1F51"/>
    <w:rsid w:val="00FA2124"/>
    <w:rsid w:val="00FA21A0"/>
    <w:rsid w:val="00FA2C31"/>
    <w:rsid w:val="00FA2D20"/>
    <w:rsid w:val="00FA2E70"/>
    <w:rsid w:val="00FA3134"/>
    <w:rsid w:val="00FA3284"/>
    <w:rsid w:val="00FA392E"/>
    <w:rsid w:val="00FA3EB1"/>
    <w:rsid w:val="00FA424E"/>
    <w:rsid w:val="00FA48C4"/>
    <w:rsid w:val="00FA5D19"/>
    <w:rsid w:val="00FA61AA"/>
    <w:rsid w:val="00FA6875"/>
    <w:rsid w:val="00FA698B"/>
    <w:rsid w:val="00FA7691"/>
    <w:rsid w:val="00FB04DA"/>
    <w:rsid w:val="00FB2609"/>
    <w:rsid w:val="00FB37BC"/>
    <w:rsid w:val="00FB5100"/>
    <w:rsid w:val="00FB55A6"/>
    <w:rsid w:val="00FB569F"/>
    <w:rsid w:val="00FB6046"/>
    <w:rsid w:val="00FB6250"/>
    <w:rsid w:val="00FB62FC"/>
    <w:rsid w:val="00FB66B1"/>
    <w:rsid w:val="00FB710D"/>
    <w:rsid w:val="00FB7171"/>
    <w:rsid w:val="00FC0634"/>
    <w:rsid w:val="00FC0FAF"/>
    <w:rsid w:val="00FC12DD"/>
    <w:rsid w:val="00FC1C4F"/>
    <w:rsid w:val="00FC3130"/>
    <w:rsid w:val="00FC39C0"/>
    <w:rsid w:val="00FC45BB"/>
    <w:rsid w:val="00FC513C"/>
    <w:rsid w:val="00FC52A3"/>
    <w:rsid w:val="00FC61B7"/>
    <w:rsid w:val="00FC725D"/>
    <w:rsid w:val="00FC75FC"/>
    <w:rsid w:val="00FC765A"/>
    <w:rsid w:val="00FC7AD6"/>
    <w:rsid w:val="00FD014B"/>
    <w:rsid w:val="00FD13CC"/>
    <w:rsid w:val="00FD150D"/>
    <w:rsid w:val="00FD167D"/>
    <w:rsid w:val="00FD1813"/>
    <w:rsid w:val="00FD1FF3"/>
    <w:rsid w:val="00FD26FF"/>
    <w:rsid w:val="00FD2A7E"/>
    <w:rsid w:val="00FD345D"/>
    <w:rsid w:val="00FD3972"/>
    <w:rsid w:val="00FD3B90"/>
    <w:rsid w:val="00FD3FB2"/>
    <w:rsid w:val="00FD44AF"/>
    <w:rsid w:val="00FD47AE"/>
    <w:rsid w:val="00FD4A02"/>
    <w:rsid w:val="00FD53C0"/>
    <w:rsid w:val="00FD5AE1"/>
    <w:rsid w:val="00FD5E64"/>
    <w:rsid w:val="00FD5F2D"/>
    <w:rsid w:val="00FD6DC3"/>
    <w:rsid w:val="00FD6F21"/>
    <w:rsid w:val="00FD7268"/>
    <w:rsid w:val="00FD752E"/>
    <w:rsid w:val="00FD7E80"/>
    <w:rsid w:val="00FD7EE4"/>
    <w:rsid w:val="00FE02A6"/>
    <w:rsid w:val="00FE03C4"/>
    <w:rsid w:val="00FE04D6"/>
    <w:rsid w:val="00FE0A70"/>
    <w:rsid w:val="00FE1A87"/>
    <w:rsid w:val="00FE1FCA"/>
    <w:rsid w:val="00FE2206"/>
    <w:rsid w:val="00FE2307"/>
    <w:rsid w:val="00FE3245"/>
    <w:rsid w:val="00FE33D1"/>
    <w:rsid w:val="00FE49D1"/>
    <w:rsid w:val="00FE4BFE"/>
    <w:rsid w:val="00FE52D4"/>
    <w:rsid w:val="00FE59C8"/>
    <w:rsid w:val="00FF0820"/>
    <w:rsid w:val="00FF1593"/>
    <w:rsid w:val="00FF248A"/>
    <w:rsid w:val="00FF3B9B"/>
    <w:rsid w:val="00FF5E32"/>
    <w:rsid w:val="00FF609D"/>
    <w:rsid w:val="00FF6295"/>
    <w:rsid w:val="00FF6355"/>
    <w:rsid w:val="00FF66CD"/>
    <w:rsid w:val="00FF6827"/>
    <w:rsid w:val="00FF6F17"/>
    <w:rsid w:val="00FF77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,"/>
  <w:listSeparator w:val=";"/>
  <w14:docId w14:val="0A822BA7"/>
  <w15:docId w15:val="{FD38C010-C2A9-4264-BD46-D745F5F209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Calibri" w:hAnsi="Cambria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qFormat="1"/>
    <w:lsdException w:name="heading 3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uiPriority="0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Normal Indent" w:locked="1" w:semiHidden="1" w:unhideWhenUsed="1"/>
    <w:lsdException w:name="footnote text" w:locked="1" w:semiHidden="1" w:uiPriority="0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semiHidden="1" w:uiPriority="0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iPriority="0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qFormat="1"/>
    <w:lsdException w:name="Closing" w:locked="1" w:semiHidden="1" w:unhideWhenUsed="1"/>
    <w:lsdException w:name="Signature" w:locked="1" w:semiHidden="1" w:unhideWhenUsed="1"/>
    <w:lsdException w:name="Default Paragraph Font" w:uiPriority="0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uiPriority="0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uiPriority="22" w:qFormat="1"/>
    <w:lsdException w:name="Emphasis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55403B"/>
    <w:rPr>
      <w:rFonts w:ascii="Times New Roman" w:eastAsia="Times New Roman" w:hAnsi="Times New Roman"/>
      <w:sz w:val="24"/>
      <w:szCs w:val="24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55403B"/>
    <w:pPr>
      <w:keepNext/>
      <w:spacing w:before="240" w:after="60"/>
      <w:jc w:val="both"/>
      <w:outlineLvl w:val="0"/>
    </w:pPr>
    <w:rPr>
      <w:rFonts w:eastAsia="Calibri"/>
      <w:b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55403B"/>
    <w:pPr>
      <w:keepNext/>
      <w:spacing w:before="240" w:after="60"/>
      <w:outlineLvl w:val="1"/>
    </w:pPr>
    <w:rPr>
      <w:rFonts w:ascii="Arial" w:eastAsia="Calibri" w:hAnsi="Arial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9"/>
    <w:qFormat/>
    <w:locked/>
    <w:rsid w:val="00563CAA"/>
    <w:pPr>
      <w:keepNext/>
      <w:keepLines/>
      <w:spacing w:before="40"/>
      <w:outlineLvl w:val="2"/>
    </w:pPr>
    <w:rPr>
      <w:rFonts w:ascii="Cambria" w:hAnsi="Cambria"/>
      <w:color w:val="243F6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9"/>
    <w:locked/>
    <w:rsid w:val="0055403B"/>
    <w:rPr>
      <w:rFonts w:ascii="Times New Roman" w:hAnsi="Times New Roman"/>
      <w:b/>
      <w:sz w:val="24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9"/>
    <w:locked/>
    <w:rsid w:val="0055403B"/>
    <w:rPr>
      <w:rFonts w:ascii="Arial" w:hAnsi="Arial"/>
      <w:b/>
      <w:i/>
      <w:sz w:val="28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9"/>
    <w:semiHidden/>
    <w:locked/>
    <w:rsid w:val="00563CAA"/>
    <w:rPr>
      <w:rFonts w:ascii="Cambria" w:hAnsi="Cambria" w:cs="Times New Roman"/>
      <w:color w:val="243F60"/>
      <w:sz w:val="24"/>
      <w:szCs w:val="24"/>
    </w:rPr>
  </w:style>
  <w:style w:type="paragraph" w:styleId="Zwykytekst">
    <w:name w:val="Plain Text"/>
    <w:basedOn w:val="Normalny"/>
    <w:link w:val="ZwykytekstZnak"/>
    <w:uiPriority w:val="99"/>
    <w:rsid w:val="0055403B"/>
    <w:rPr>
      <w:rFonts w:ascii="Courier New" w:eastAsia="Calibri" w:hAnsi="Courier New"/>
      <w:sz w:val="20"/>
      <w:szCs w:val="20"/>
    </w:rPr>
  </w:style>
  <w:style w:type="character" w:customStyle="1" w:styleId="PlainTextChar">
    <w:name w:val="Plain Text Char"/>
    <w:basedOn w:val="Domylnaczcionkaakapitu"/>
    <w:uiPriority w:val="99"/>
    <w:locked/>
    <w:rsid w:val="0055403B"/>
    <w:rPr>
      <w:rFonts w:ascii="Courier New" w:hAnsi="Courier New"/>
      <w:sz w:val="20"/>
    </w:rPr>
  </w:style>
  <w:style w:type="character" w:customStyle="1" w:styleId="ZwykytekstZnak">
    <w:name w:val="Zwykły tekst Znak"/>
    <w:link w:val="Zwykytekst"/>
    <w:uiPriority w:val="99"/>
    <w:locked/>
    <w:rsid w:val="0055403B"/>
    <w:rPr>
      <w:rFonts w:ascii="Courier New" w:hAnsi="Courier New"/>
      <w:sz w:val="20"/>
      <w:lang w:eastAsia="pl-PL"/>
    </w:rPr>
  </w:style>
  <w:style w:type="paragraph" w:styleId="Stopka">
    <w:name w:val="footer"/>
    <w:basedOn w:val="Normalny"/>
    <w:link w:val="StopkaZnak"/>
    <w:uiPriority w:val="99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StopkaZnak">
    <w:name w:val="Stopka Znak"/>
    <w:basedOn w:val="Domylnaczcionkaakapitu"/>
    <w:link w:val="Stopka"/>
    <w:uiPriority w:val="99"/>
    <w:locked/>
    <w:rsid w:val="0055403B"/>
    <w:rPr>
      <w:rFonts w:ascii="Times New Roman" w:hAnsi="Times New Roman"/>
      <w:sz w:val="24"/>
      <w:lang w:eastAsia="pl-PL"/>
    </w:rPr>
  </w:style>
  <w:style w:type="character" w:styleId="Numerstrony">
    <w:name w:val="page number"/>
    <w:basedOn w:val="Domylnaczcionkaakapitu"/>
    <w:uiPriority w:val="99"/>
    <w:rsid w:val="0055403B"/>
    <w:rPr>
      <w:rFonts w:cs="Times New Roman"/>
    </w:rPr>
  </w:style>
  <w:style w:type="character" w:styleId="Hipercze">
    <w:name w:val="Hyperlink"/>
    <w:basedOn w:val="Domylnaczcionkaakapitu"/>
    <w:uiPriority w:val="99"/>
    <w:rsid w:val="0055403B"/>
    <w:rPr>
      <w:rFonts w:cs="Times New Roman"/>
      <w:color w:val="0000FF"/>
      <w:u w:val="single"/>
    </w:rPr>
  </w:style>
  <w:style w:type="paragraph" w:styleId="Tekstpodstawowy2">
    <w:name w:val="Body Text 2"/>
    <w:basedOn w:val="Normalny"/>
    <w:link w:val="Tekstpodstawowy2Znak"/>
    <w:uiPriority w:val="99"/>
    <w:rsid w:val="0077309C"/>
    <w:rPr>
      <w:rFonts w:eastAsia="Calibri"/>
    </w:rPr>
  </w:style>
  <w:style w:type="character" w:customStyle="1" w:styleId="Tekstpodstawowy2Znak">
    <w:name w:val="Tekst podstawowy 2 Znak"/>
    <w:basedOn w:val="Domylnaczcionkaakapitu"/>
    <w:link w:val="Tekstpodstawowy2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customStyle="1" w:styleId="Zwykytekst1">
    <w:name w:val="Zwykły tekst1"/>
    <w:basedOn w:val="Normalny"/>
    <w:uiPriority w:val="99"/>
    <w:rsid w:val="0055403B"/>
    <w:pPr>
      <w:suppressAutoHyphens/>
    </w:pPr>
    <w:rPr>
      <w:rFonts w:ascii="Courier New" w:hAnsi="Courier New" w:cs="Courier New"/>
      <w:sz w:val="20"/>
      <w:szCs w:val="20"/>
      <w:lang w:eastAsia="ar-SA"/>
    </w:rPr>
  </w:style>
  <w:style w:type="paragraph" w:styleId="Tekstpodstawowy">
    <w:name w:val="Body Text"/>
    <w:aliases w:val="Tekst wcięty 2 st,(ALT+½)"/>
    <w:basedOn w:val="Normalny"/>
    <w:link w:val="TekstpodstawowyZnak"/>
    <w:uiPriority w:val="99"/>
    <w:rsid w:val="0055403B"/>
    <w:pPr>
      <w:spacing w:after="120"/>
    </w:pPr>
    <w:rPr>
      <w:rFonts w:eastAsia="Calibri"/>
    </w:rPr>
  </w:style>
  <w:style w:type="character" w:customStyle="1" w:styleId="TekstpodstawowyZnak">
    <w:name w:val="Tekst podstawowy Znak"/>
    <w:aliases w:val="Tekst wcięty 2 st Znak,(ALT+½) Znak"/>
    <w:basedOn w:val="Domylnaczcionkaakapitu"/>
    <w:link w:val="Tekstpodstawowy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styleId="Nagwek">
    <w:name w:val="header"/>
    <w:basedOn w:val="Normalny"/>
    <w:link w:val="NagwekZnak"/>
    <w:uiPriority w:val="99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NagwekZnak">
    <w:name w:val="Nagłówek Znak"/>
    <w:basedOn w:val="Domylnaczcionkaakapitu"/>
    <w:link w:val="Nagwek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styleId="Tekstpodstawowywcity">
    <w:name w:val="Body Text Indent"/>
    <w:basedOn w:val="Normalny"/>
    <w:link w:val="TekstpodstawowywcityZnak"/>
    <w:uiPriority w:val="99"/>
    <w:rsid w:val="0055403B"/>
    <w:pPr>
      <w:spacing w:after="120"/>
      <w:ind w:left="283"/>
    </w:pPr>
    <w:rPr>
      <w:rFonts w:eastAsia="Calibri"/>
    </w:r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locked/>
    <w:rsid w:val="0055403B"/>
    <w:rPr>
      <w:rFonts w:ascii="Times New Roman" w:hAnsi="Times New Roman"/>
      <w:sz w:val="24"/>
      <w:lang w:eastAsia="pl-PL"/>
    </w:rPr>
  </w:style>
  <w:style w:type="table" w:styleId="Tabela-Siatka">
    <w:name w:val="Table Grid"/>
    <w:basedOn w:val="Standardowy"/>
    <w:uiPriority w:val="99"/>
    <w:rsid w:val="0055403B"/>
    <w:rPr>
      <w:rFonts w:ascii="Times New Roman" w:eastAsia="Times New Roman" w:hAnsi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3">
    <w:name w:val="Body Text 3"/>
    <w:basedOn w:val="Normalny"/>
    <w:link w:val="Tekstpodstawowy3Znak"/>
    <w:uiPriority w:val="99"/>
    <w:rsid w:val="0055403B"/>
    <w:pPr>
      <w:spacing w:after="120"/>
    </w:pPr>
    <w:rPr>
      <w:rFonts w:eastAsia="Calibri"/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locked/>
    <w:rsid w:val="0055403B"/>
    <w:rPr>
      <w:rFonts w:ascii="Times New Roman" w:hAnsi="Times New Roman"/>
      <w:sz w:val="16"/>
      <w:lang w:eastAsia="pl-PL"/>
    </w:rPr>
  </w:style>
  <w:style w:type="character" w:customStyle="1" w:styleId="WW8Num11z1">
    <w:name w:val="WW8Num11z1"/>
    <w:uiPriority w:val="99"/>
    <w:rsid w:val="0055403B"/>
    <w:rPr>
      <w:rFonts w:ascii="OpenSymbol" w:eastAsia="Times New Roman"/>
      <w:sz w:val="18"/>
    </w:rPr>
  </w:style>
  <w:style w:type="paragraph" w:customStyle="1" w:styleId="Styl">
    <w:name w:val="Styl"/>
    <w:basedOn w:val="Normalny"/>
    <w:next w:val="Mapadokumentu"/>
    <w:uiPriority w:val="99"/>
    <w:rsid w:val="0055403B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ZnakZnak1">
    <w:name w:val="Znak Znak1"/>
    <w:uiPriority w:val="99"/>
    <w:rsid w:val="0055403B"/>
    <w:rPr>
      <w:sz w:val="24"/>
      <w:lang w:val="pl-PL" w:eastAsia="pl-PL"/>
    </w:rPr>
  </w:style>
  <w:style w:type="paragraph" w:customStyle="1" w:styleId="Default">
    <w:name w:val="Default"/>
    <w:rsid w:val="0055403B"/>
    <w:pPr>
      <w:autoSpaceDE w:val="0"/>
      <w:autoSpaceDN w:val="0"/>
      <w:adjustRightInd w:val="0"/>
    </w:pPr>
    <w:rPr>
      <w:rFonts w:ascii="Tahoma" w:eastAsia="Times New Roman" w:hAnsi="Tahoma" w:cs="Tahoma"/>
      <w:color w:val="000000"/>
      <w:sz w:val="24"/>
      <w:szCs w:val="24"/>
    </w:rPr>
  </w:style>
  <w:style w:type="character" w:styleId="Pogrubienie">
    <w:name w:val="Strong"/>
    <w:basedOn w:val="Domylnaczcionkaakapitu"/>
    <w:uiPriority w:val="22"/>
    <w:qFormat/>
    <w:rsid w:val="0055403B"/>
    <w:rPr>
      <w:rFonts w:cs="Times New Roman"/>
      <w:b/>
    </w:rPr>
  </w:style>
  <w:style w:type="paragraph" w:customStyle="1" w:styleId="normaltableau">
    <w:name w:val="normal_tableau"/>
    <w:basedOn w:val="Normalny"/>
    <w:uiPriority w:val="99"/>
    <w:rsid w:val="0055403B"/>
    <w:pPr>
      <w:spacing w:before="120" w:after="120"/>
      <w:jc w:val="both"/>
    </w:pPr>
    <w:rPr>
      <w:rFonts w:ascii="Optima" w:hAnsi="Optima"/>
      <w:sz w:val="22"/>
      <w:szCs w:val="22"/>
      <w:lang w:val="en-GB"/>
    </w:rPr>
  </w:style>
  <w:style w:type="paragraph" w:styleId="Tekstprzypisudolnego">
    <w:name w:val="footnote text"/>
    <w:basedOn w:val="Normalny"/>
    <w:link w:val="TekstprzypisudolnegoZnak"/>
    <w:semiHidden/>
    <w:rsid w:val="0055403B"/>
    <w:rPr>
      <w:rFonts w:eastAsia="Calibri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customStyle="1" w:styleId="Tekstpodstawowywcity31">
    <w:name w:val="Tekst podstawowy wcięty 31"/>
    <w:basedOn w:val="Normalny"/>
    <w:uiPriority w:val="99"/>
    <w:rsid w:val="0055403B"/>
    <w:pPr>
      <w:widowControl w:val="0"/>
      <w:suppressAutoHyphens/>
      <w:autoSpaceDE w:val="0"/>
      <w:spacing w:after="120"/>
      <w:ind w:left="283"/>
    </w:pPr>
    <w:rPr>
      <w:rFonts w:ascii="Verdana" w:hAnsi="Verdana" w:cs="Verdana"/>
      <w:sz w:val="16"/>
      <w:szCs w:val="16"/>
      <w:lang w:eastAsia="ar-SA"/>
    </w:rPr>
  </w:style>
  <w:style w:type="paragraph" w:customStyle="1" w:styleId="ListParagraph1">
    <w:name w:val="List Paragraph1"/>
    <w:basedOn w:val="Normalny"/>
    <w:uiPriority w:val="99"/>
    <w:rsid w:val="0055403B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customStyle="1" w:styleId="BodyText21">
    <w:name w:val="Body Text 21"/>
    <w:basedOn w:val="Normalny"/>
    <w:uiPriority w:val="99"/>
    <w:rsid w:val="0055403B"/>
    <w:rPr>
      <w:b/>
      <w:szCs w:val="20"/>
    </w:rPr>
  </w:style>
  <w:style w:type="character" w:styleId="Odwoanieprzypisudolnego">
    <w:name w:val="footnote reference"/>
    <w:basedOn w:val="Domylnaczcionkaakapitu"/>
    <w:semiHidden/>
    <w:rsid w:val="0055403B"/>
    <w:rPr>
      <w:rFonts w:cs="Times New Roman"/>
      <w:vertAlign w:val="superscript"/>
    </w:rPr>
  </w:style>
  <w:style w:type="paragraph" w:styleId="NormalnyWeb">
    <w:name w:val="Normal (Web)"/>
    <w:basedOn w:val="Normalny"/>
    <w:uiPriority w:val="99"/>
    <w:rsid w:val="0055403B"/>
    <w:pPr>
      <w:widowControl w:val="0"/>
      <w:spacing w:before="100" w:beforeAutospacing="1" w:after="100" w:afterAutospacing="1" w:line="360" w:lineRule="atLeast"/>
      <w:jc w:val="both"/>
    </w:pPr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rsid w:val="0055403B"/>
    <w:rPr>
      <w:rFonts w:cs="Times New Roman"/>
      <w:sz w:val="16"/>
    </w:rPr>
  </w:style>
  <w:style w:type="paragraph" w:styleId="Tekstkomentarza">
    <w:name w:val="annotation text"/>
    <w:basedOn w:val="Normalny"/>
    <w:link w:val="TekstkomentarzaZnak"/>
    <w:uiPriority w:val="99"/>
    <w:rsid w:val="0055403B"/>
    <w:rPr>
      <w:rFonts w:eastAsia="Calibri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locked/>
    <w:rsid w:val="0055403B"/>
    <w:rPr>
      <w:rFonts w:ascii="Times New Roman" w:hAnsi="Times New Roman"/>
      <w:sz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55403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locked/>
    <w:rsid w:val="0055403B"/>
    <w:rPr>
      <w:rFonts w:ascii="Times New Roman" w:hAnsi="Times New Roman"/>
      <w:b/>
      <w:sz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Mapadokumentu">
    <w:name w:val="Document Map"/>
    <w:basedOn w:val="Normalny"/>
    <w:link w:val="Mapadokumentu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Akapitzlist">
    <w:name w:val="List Paragraph"/>
    <w:basedOn w:val="Normalny"/>
    <w:link w:val="AkapitzlistZnak"/>
    <w:uiPriority w:val="99"/>
    <w:qFormat/>
    <w:rsid w:val="004F32EB"/>
    <w:pPr>
      <w:ind w:left="720"/>
      <w:contextualSpacing/>
    </w:pPr>
  </w:style>
  <w:style w:type="character" w:customStyle="1" w:styleId="tabulatory">
    <w:name w:val="tabulatory"/>
    <w:uiPriority w:val="99"/>
    <w:rsid w:val="005C7CEF"/>
  </w:style>
  <w:style w:type="character" w:customStyle="1" w:styleId="apple-converted-space">
    <w:name w:val="apple-converted-space"/>
    <w:uiPriority w:val="99"/>
    <w:rsid w:val="005C7CEF"/>
  </w:style>
  <w:style w:type="paragraph" w:customStyle="1" w:styleId="Tekstpodstawowy21">
    <w:name w:val="Tekst podstawowy 21"/>
    <w:basedOn w:val="Normalny"/>
    <w:uiPriority w:val="99"/>
    <w:rsid w:val="000A0D87"/>
    <w:pPr>
      <w:suppressAutoHyphens/>
      <w:overflowPunct w:val="0"/>
      <w:autoSpaceDE w:val="0"/>
      <w:textAlignment w:val="baseline"/>
    </w:pPr>
    <w:rPr>
      <w:szCs w:val="20"/>
      <w:lang w:eastAsia="ar-SA"/>
    </w:rPr>
  </w:style>
  <w:style w:type="paragraph" w:styleId="Poprawka">
    <w:name w:val="Revision"/>
    <w:hidden/>
    <w:uiPriority w:val="99"/>
    <w:semiHidden/>
    <w:rsid w:val="0074416D"/>
    <w:rPr>
      <w:rFonts w:ascii="Times New Roman" w:eastAsia="Times New Roman" w:hAnsi="Times New Roman"/>
      <w:sz w:val="24"/>
      <w:szCs w:val="24"/>
    </w:rPr>
  </w:style>
  <w:style w:type="paragraph" w:customStyle="1" w:styleId="BodyTextIndent31">
    <w:name w:val="Body Text Indent 31"/>
    <w:basedOn w:val="Normalny"/>
    <w:uiPriority w:val="99"/>
    <w:rsid w:val="00D82914"/>
    <w:pPr>
      <w:tabs>
        <w:tab w:val="left" w:pos="14227"/>
      </w:tabs>
      <w:suppressAutoHyphens/>
      <w:ind w:left="283" w:hanging="283"/>
    </w:pPr>
    <w:rPr>
      <w:szCs w:val="20"/>
      <w:lang w:eastAsia="ar-SA"/>
    </w:rPr>
  </w:style>
  <w:style w:type="character" w:customStyle="1" w:styleId="ZnakZnak4">
    <w:name w:val="Znak Znak4"/>
    <w:uiPriority w:val="99"/>
    <w:locked/>
    <w:rsid w:val="0077309C"/>
    <w:rPr>
      <w:rFonts w:ascii="Courier New" w:hAnsi="Courier New"/>
      <w:lang w:val="pl-PL" w:eastAsia="pl-PL"/>
    </w:rPr>
  </w:style>
  <w:style w:type="character" w:customStyle="1" w:styleId="ZnakZnak2">
    <w:name w:val="Znak Znak2"/>
    <w:uiPriority w:val="99"/>
    <w:locked/>
    <w:rsid w:val="0077309C"/>
    <w:rPr>
      <w:lang w:val="pl-PL" w:eastAsia="pl-PL"/>
    </w:rPr>
  </w:style>
  <w:style w:type="paragraph" w:styleId="Tekstprzypisukocowego">
    <w:name w:val="endnote text"/>
    <w:basedOn w:val="Normalny"/>
    <w:link w:val="TekstprzypisukocowegoZnak"/>
    <w:uiPriority w:val="99"/>
    <w:locked/>
    <w:rsid w:val="0077309C"/>
    <w:rPr>
      <w:rFonts w:ascii="Cambria" w:eastAsia="Calibri" w:hAnsi="Cambria"/>
      <w:sz w:val="20"/>
      <w:szCs w:val="20"/>
    </w:rPr>
  </w:style>
  <w:style w:type="character" w:customStyle="1" w:styleId="EndnoteTextChar">
    <w:name w:val="Endnote Text Char"/>
    <w:basedOn w:val="Domylnaczcionkaakapitu"/>
    <w:uiPriority w:val="99"/>
    <w:semiHidden/>
    <w:locked/>
    <w:rsid w:val="002D170B"/>
    <w:rPr>
      <w:rFonts w:ascii="Times New Roman" w:hAnsi="Times New Roman"/>
      <w:sz w:val="20"/>
    </w:rPr>
  </w:style>
  <w:style w:type="character" w:customStyle="1" w:styleId="TekstprzypisukocowegoZnak">
    <w:name w:val="Tekst przypisu końcowego Znak"/>
    <w:link w:val="Tekstprzypisukocowego"/>
    <w:uiPriority w:val="99"/>
    <w:locked/>
    <w:rsid w:val="0077309C"/>
    <w:rPr>
      <w:lang w:val="pl-PL" w:eastAsia="pl-PL"/>
    </w:rPr>
  </w:style>
  <w:style w:type="character" w:styleId="Odwoanieprzypisukocowego">
    <w:name w:val="endnote reference"/>
    <w:basedOn w:val="Domylnaczcionkaakapitu"/>
    <w:uiPriority w:val="99"/>
    <w:locked/>
    <w:rsid w:val="0077309C"/>
    <w:rPr>
      <w:rFonts w:cs="Times New Roman"/>
      <w:vertAlign w:val="superscript"/>
    </w:rPr>
  </w:style>
  <w:style w:type="paragraph" w:customStyle="1" w:styleId="Numerowanie">
    <w:name w:val="Numerowanie"/>
    <w:basedOn w:val="Normalny"/>
    <w:uiPriority w:val="99"/>
    <w:rsid w:val="008626AE"/>
    <w:pPr>
      <w:widowControl w:val="0"/>
      <w:numPr>
        <w:numId w:val="11"/>
      </w:numPr>
      <w:suppressAutoHyphens/>
    </w:pPr>
    <w:rPr>
      <w:szCs w:val="20"/>
      <w:lang w:eastAsia="ar-SA"/>
    </w:rPr>
  </w:style>
  <w:style w:type="character" w:customStyle="1" w:styleId="AkapitzlistZnak">
    <w:name w:val="Akapit z listą Znak"/>
    <w:link w:val="Akapitzlist"/>
    <w:uiPriority w:val="34"/>
    <w:rsid w:val="00050B3D"/>
    <w:rPr>
      <w:rFonts w:ascii="Times New Roman" w:eastAsia="Times New Roman" w:hAnsi="Times New Roman"/>
      <w:sz w:val="24"/>
      <w:szCs w:val="24"/>
    </w:rPr>
  </w:style>
  <w:style w:type="character" w:customStyle="1" w:styleId="5yl5">
    <w:name w:val="_5yl5"/>
    <w:rsid w:val="00D2048A"/>
  </w:style>
  <w:style w:type="paragraph" w:customStyle="1" w:styleId="LO-Normal">
    <w:name w:val="LO-Normal"/>
    <w:basedOn w:val="Normalny"/>
    <w:uiPriority w:val="99"/>
    <w:rsid w:val="005F4C60"/>
    <w:pPr>
      <w:tabs>
        <w:tab w:val="left" w:pos="709"/>
      </w:tabs>
      <w:spacing w:after="283" w:line="100" w:lineRule="atLeast"/>
    </w:pPr>
    <w:rPr>
      <w:rFonts w:ascii="Arial" w:eastAsia="Arial" w:hAnsi="Arial"/>
      <w:noProof/>
      <w:color w:val="000000"/>
      <w:sz w:val="17"/>
      <w:szCs w:val="20"/>
      <w:lang w:val="en-US" w:eastAsia="en-US"/>
    </w:rPr>
  </w:style>
  <w:style w:type="paragraph" w:customStyle="1" w:styleId="Normalny1">
    <w:name w:val="Normalny1"/>
    <w:basedOn w:val="Normalny"/>
    <w:uiPriority w:val="99"/>
    <w:rsid w:val="005F4C60"/>
    <w:rPr>
      <w:noProof/>
      <w:sz w:val="20"/>
      <w:szCs w:val="20"/>
      <w:lang w:val="en-US" w:eastAsia="en-US"/>
    </w:rPr>
  </w:style>
  <w:style w:type="paragraph" w:customStyle="1" w:styleId="Standard">
    <w:name w:val="Standard"/>
    <w:uiPriority w:val="99"/>
    <w:rsid w:val="00C96A35"/>
    <w:pPr>
      <w:widowControl w:val="0"/>
      <w:suppressAutoHyphens/>
      <w:autoSpaceDN w:val="0"/>
      <w:textAlignment w:val="baseline"/>
    </w:pPr>
    <w:rPr>
      <w:rFonts w:ascii="Times New Roman" w:eastAsia="SimSun" w:hAnsi="Times New Roman" w:cs="Arial"/>
      <w:kern w:val="3"/>
      <w:sz w:val="24"/>
      <w:szCs w:val="24"/>
      <w:lang w:eastAsia="zh-CN" w:bidi="hi-IN"/>
    </w:rPr>
  </w:style>
  <w:style w:type="character" w:customStyle="1" w:styleId="HeaderChar">
    <w:name w:val="Header Char"/>
    <w:uiPriority w:val="99"/>
    <w:locked/>
    <w:rsid w:val="003F6705"/>
    <w:rPr>
      <w:rFonts w:ascii="Times New Roman" w:hAnsi="Times New Roman" w:cs="Times New Roman"/>
      <w:sz w:val="24"/>
      <w:lang w:eastAsia="pl-PL"/>
    </w:rPr>
  </w:style>
  <w:style w:type="paragraph" w:styleId="Listanumerowana">
    <w:name w:val="List Number"/>
    <w:basedOn w:val="Normalny"/>
    <w:uiPriority w:val="99"/>
    <w:locked/>
    <w:rsid w:val="003F6705"/>
    <w:pPr>
      <w:numPr>
        <w:numId w:val="17"/>
      </w:numPr>
      <w:tabs>
        <w:tab w:val="num" w:pos="405"/>
      </w:tabs>
      <w:ind w:left="405" w:hanging="405"/>
    </w:pPr>
  </w:style>
  <w:style w:type="paragraph" w:customStyle="1" w:styleId="Lista21">
    <w:name w:val="Lista 21"/>
    <w:basedOn w:val="Normalny"/>
    <w:uiPriority w:val="99"/>
    <w:rsid w:val="003F6705"/>
    <w:pPr>
      <w:suppressAutoHyphens/>
      <w:ind w:left="566" w:hanging="283"/>
    </w:pPr>
    <w:rPr>
      <w:lang w:eastAsia="ar-SA"/>
    </w:rPr>
  </w:style>
  <w:style w:type="paragraph" w:customStyle="1" w:styleId="Jasnalistaakcent31">
    <w:name w:val="Jasna lista — akcent 31"/>
    <w:hidden/>
    <w:uiPriority w:val="99"/>
    <w:rsid w:val="003F6705"/>
    <w:rPr>
      <w:rFonts w:ascii="Times New Roman" w:eastAsia="Times New Roman" w:hAnsi="Times New Roman"/>
      <w:sz w:val="24"/>
      <w:szCs w:val="24"/>
    </w:rPr>
  </w:style>
  <w:style w:type="paragraph" w:styleId="Listapunktowana2">
    <w:name w:val="List Bullet 2"/>
    <w:basedOn w:val="Normalny"/>
    <w:autoRedefine/>
    <w:uiPriority w:val="99"/>
    <w:locked/>
    <w:rsid w:val="003F6705"/>
    <w:pPr>
      <w:framePr w:hSpace="141" w:wrap="around" w:vAnchor="page" w:hAnchor="margin" w:y="2707"/>
      <w:numPr>
        <w:numId w:val="19"/>
      </w:numPr>
      <w:autoSpaceDE w:val="0"/>
      <w:autoSpaceDN w:val="0"/>
      <w:adjustRightInd w:val="0"/>
      <w:jc w:val="both"/>
    </w:pPr>
    <w:rPr>
      <w:color w:val="000000"/>
      <w:lang w:eastAsia="de-DE"/>
    </w:rPr>
  </w:style>
  <w:style w:type="paragraph" w:styleId="Listapunktowana">
    <w:name w:val="List Bullet"/>
    <w:basedOn w:val="Normalny"/>
    <w:autoRedefine/>
    <w:uiPriority w:val="99"/>
    <w:locked/>
    <w:rsid w:val="003F6705"/>
    <w:pPr>
      <w:tabs>
        <w:tab w:val="num" w:pos="720"/>
      </w:tabs>
      <w:ind w:left="360" w:hanging="360"/>
    </w:pPr>
    <w:rPr>
      <w:lang w:eastAsia="de-DE"/>
    </w:rPr>
  </w:style>
  <w:style w:type="paragraph" w:styleId="Lista">
    <w:name w:val="List"/>
    <w:basedOn w:val="Normalny"/>
    <w:uiPriority w:val="99"/>
    <w:locked/>
    <w:rsid w:val="003F6705"/>
    <w:pPr>
      <w:ind w:left="283" w:hanging="283"/>
    </w:pPr>
  </w:style>
  <w:style w:type="character" w:styleId="Uwydatnienie">
    <w:name w:val="Emphasis"/>
    <w:uiPriority w:val="99"/>
    <w:qFormat/>
    <w:rsid w:val="003F6705"/>
    <w:rPr>
      <w:rFonts w:cs="Times New Roman"/>
      <w:i/>
    </w:rPr>
  </w:style>
  <w:style w:type="paragraph" w:customStyle="1" w:styleId="ColorfulList-Accent11">
    <w:name w:val="Colorful List - Accent 11"/>
    <w:basedOn w:val="Normalny"/>
    <w:uiPriority w:val="99"/>
    <w:rsid w:val="003F6705"/>
    <w:pPr>
      <w:spacing w:after="200" w:line="276" w:lineRule="auto"/>
      <w:ind w:left="720"/>
    </w:pPr>
    <w:rPr>
      <w:rFonts w:ascii="Calibri" w:hAnsi="Calibri"/>
      <w:sz w:val="22"/>
      <w:szCs w:val="22"/>
      <w:lang w:eastAsia="en-US"/>
    </w:rPr>
  </w:style>
  <w:style w:type="paragraph" w:customStyle="1" w:styleId="Kolorowalistaakcent11">
    <w:name w:val="Kolorowa lista — akcent 11"/>
    <w:basedOn w:val="Normalny"/>
    <w:uiPriority w:val="99"/>
    <w:rsid w:val="003F6705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character" w:customStyle="1" w:styleId="PlainTextChar1">
    <w:name w:val="Plain Text Char1"/>
    <w:uiPriority w:val="99"/>
    <w:locked/>
    <w:rsid w:val="003F6705"/>
    <w:rPr>
      <w:rFonts w:ascii="Courier New" w:hAnsi="Courier New"/>
      <w:sz w:val="20"/>
      <w:lang w:eastAsia="pl-PL"/>
    </w:rPr>
  </w:style>
  <w:style w:type="character" w:customStyle="1" w:styleId="Domylnaczcionkaakapitu3">
    <w:name w:val="Domyœlna czcionka akapitu3"/>
    <w:uiPriority w:val="99"/>
    <w:rsid w:val="003F6705"/>
  </w:style>
  <w:style w:type="paragraph" w:customStyle="1" w:styleId="Zwykytekst2">
    <w:name w:val="Zwykły tekst2"/>
    <w:basedOn w:val="Normalny"/>
    <w:uiPriority w:val="99"/>
    <w:rsid w:val="003F6705"/>
    <w:pPr>
      <w:suppressAutoHyphens/>
    </w:pPr>
    <w:rPr>
      <w:rFonts w:ascii="Courier New" w:hAnsi="Courier New" w:cs="Courier New"/>
      <w:sz w:val="20"/>
      <w:szCs w:val="20"/>
      <w:lang w:eastAsia="ar-SA"/>
    </w:rPr>
  </w:style>
  <w:style w:type="character" w:customStyle="1" w:styleId="WW8Num13z5">
    <w:name w:val="WW8Num13z5"/>
    <w:uiPriority w:val="99"/>
    <w:rsid w:val="003F6705"/>
  </w:style>
  <w:style w:type="character" w:customStyle="1" w:styleId="WW8Num16z0">
    <w:name w:val="WW8Num16z0"/>
    <w:uiPriority w:val="99"/>
    <w:rsid w:val="003F6705"/>
  </w:style>
  <w:style w:type="character" w:customStyle="1" w:styleId="ZnakZnak6">
    <w:name w:val="Znak Znak6"/>
    <w:uiPriority w:val="99"/>
    <w:semiHidden/>
    <w:locked/>
    <w:rsid w:val="003F6705"/>
    <w:rPr>
      <w:rFonts w:ascii="Courier New" w:hAnsi="Courier New"/>
      <w:lang w:val="pl-PL" w:eastAsia="pl-PL"/>
    </w:rPr>
  </w:style>
  <w:style w:type="paragraph" w:customStyle="1" w:styleId="Revision1">
    <w:name w:val="Revision1"/>
    <w:hidden/>
    <w:uiPriority w:val="99"/>
    <w:semiHidden/>
    <w:rsid w:val="003F6705"/>
    <w:rPr>
      <w:rFonts w:ascii="Times New Roman" w:eastAsia="Times New Roman" w:hAnsi="Times New Roman"/>
      <w:sz w:val="24"/>
      <w:szCs w:val="24"/>
    </w:rPr>
  </w:style>
  <w:style w:type="paragraph" w:customStyle="1" w:styleId="xmsoplaintext">
    <w:name w:val="x_msoplaintext"/>
    <w:basedOn w:val="Normalny"/>
    <w:uiPriority w:val="99"/>
    <w:rsid w:val="003F6705"/>
    <w:pPr>
      <w:spacing w:before="100" w:beforeAutospacing="1" w:after="100" w:afterAutospacing="1"/>
    </w:pPr>
  </w:style>
  <w:style w:type="paragraph" w:customStyle="1" w:styleId="Numerowanieod1">
    <w:name w:val="Numerowanie od 1"/>
    <w:basedOn w:val="Numerowanie"/>
    <w:uiPriority w:val="99"/>
    <w:rsid w:val="003F6705"/>
    <w:pPr>
      <w:widowControl/>
      <w:numPr>
        <w:numId w:val="0"/>
      </w:numPr>
    </w:pPr>
    <w:rPr>
      <w:rFonts w:ascii="Arial Narrow" w:hAnsi="Arial Narrow"/>
      <w:color w:val="1C1C1C"/>
      <w:sz w:val="20"/>
      <w:lang w:eastAsia="pl-PL"/>
    </w:rPr>
  </w:style>
  <w:style w:type="paragraph" w:customStyle="1" w:styleId="Normalnybezwcicia">
    <w:name w:val="Normalny bez wcięcia"/>
    <w:basedOn w:val="Normalny"/>
    <w:uiPriority w:val="99"/>
    <w:rsid w:val="003F6705"/>
    <w:pPr>
      <w:jc w:val="both"/>
    </w:pPr>
    <w:rPr>
      <w:rFonts w:ascii="Arial Narrow" w:hAnsi="Arial Narrow"/>
      <w:color w:val="1C1C1C"/>
      <w:sz w:val="22"/>
      <w:szCs w:val="22"/>
      <w:lang w:eastAsia="en-US"/>
    </w:rPr>
  </w:style>
  <w:style w:type="character" w:styleId="Numerwiersza">
    <w:name w:val="line number"/>
    <w:uiPriority w:val="99"/>
    <w:locked/>
    <w:rsid w:val="003F6705"/>
    <w:rPr>
      <w:rFonts w:cs="Times New Roman"/>
    </w:rPr>
  </w:style>
  <w:style w:type="paragraph" w:customStyle="1" w:styleId="Tekstpodstawowy31">
    <w:name w:val="Tekst podstawowy 31"/>
    <w:basedOn w:val="Normalny"/>
    <w:uiPriority w:val="99"/>
    <w:rsid w:val="003F6705"/>
    <w:pPr>
      <w:suppressAutoHyphens/>
      <w:spacing w:after="120"/>
    </w:pPr>
    <w:rPr>
      <w:sz w:val="16"/>
      <w:szCs w:val="16"/>
      <w:lang w:eastAsia="ar-SA"/>
    </w:rPr>
  </w:style>
  <w:style w:type="paragraph" w:styleId="Tytu">
    <w:name w:val="Title"/>
    <w:basedOn w:val="Normalny"/>
    <w:link w:val="TytuZnak"/>
    <w:uiPriority w:val="99"/>
    <w:qFormat/>
    <w:rsid w:val="003F6705"/>
    <w:pPr>
      <w:jc w:val="center"/>
    </w:pPr>
    <w:rPr>
      <w:b/>
      <w:bCs/>
      <w:sz w:val="28"/>
    </w:rPr>
  </w:style>
  <w:style w:type="character" w:customStyle="1" w:styleId="TytuZnak">
    <w:name w:val="Tytuł Znak"/>
    <w:basedOn w:val="Domylnaczcionkaakapitu"/>
    <w:link w:val="Tytu"/>
    <w:uiPriority w:val="99"/>
    <w:rsid w:val="003F6705"/>
    <w:rPr>
      <w:rFonts w:ascii="Times New Roman" w:eastAsia="Times New Roman" w:hAnsi="Times New Roman"/>
      <w:b/>
      <w:bCs/>
      <w:sz w:val="28"/>
      <w:szCs w:val="24"/>
    </w:rPr>
  </w:style>
  <w:style w:type="character" w:customStyle="1" w:styleId="ZwykytekstZnak1">
    <w:name w:val="Zwykły tekst Znak1"/>
    <w:uiPriority w:val="99"/>
    <w:locked/>
    <w:rsid w:val="003F6705"/>
    <w:rPr>
      <w:rFonts w:ascii="Courier New" w:hAnsi="Courier New"/>
      <w:lang w:val="pl-PL" w:eastAsia="pl-PL"/>
    </w:rPr>
  </w:style>
  <w:style w:type="character" w:customStyle="1" w:styleId="ZnakZnak3">
    <w:name w:val="Znak Znak3"/>
    <w:uiPriority w:val="99"/>
    <w:locked/>
    <w:rsid w:val="003F6705"/>
    <w:rPr>
      <w:rFonts w:ascii="Courier New" w:hAnsi="Courier New"/>
      <w:lang w:val="pl-PL" w:eastAsia="pl-PL"/>
    </w:rPr>
  </w:style>
  <w:style w:type="paragraph" w:customStyle="1" w:styleId="Akapitzlist1">
    <w:name w:val="Akapit z listą1"/>
    <w:basedOn w:val="Normalny"/>
    <w:uiPriority w:val="99"/>
    <w:rsid w:val="003F6705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character" w:styleId="UyteHipercze">
    <w:name w:val="FollowedHyperlink"/>
    <w:uiPriority w:val="99"/>
    <w:locked/>
    <w:rsid w:val="003F6705"/>
    <w:rPr>
      <w:color w:val="800080"/>
      <w:u w:val="single"/>
    </w:rPr>
  </w:style>
  <w:style w:type="paragraph" w:styleId="Tekstpodstawowywcity2">
    <w:name w:val="Body Text Indent 2"/>
    <w:basedOn w:val="Normalny"/>
    <w:link w:val="Tekstpodstawowywcity2Znak"/>
    <w:uiPriority w:val="99"/>
    <w:locked/>
    <w:rsid w:val="003F6705"/>
    <w:pPr>
      <w:suppressAutoHyphens/>
      <w:spacing w:after="120" w:line="480" w:lineRule="auto"/>
      <w:ind w:left="283"/>
    </w:pPr>
    <w:rPr>
      <w:lang w:eastAsia="ar-SA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rsid w:val="003F6705"/>
    <w:rPr>
      <w:rFonts w:ascii="Times New Roman" w:eastAsia="Times New Roman" w:hAnsi="Times New Roman"/>
      <w:sz w:val="24"/>
      <w:szCs w:val="24"/>
      <w:lang w:eastAsia="ar-SA"/>
    </w:rPr>
  </w:style>
  <w:style w:type="character" w:customStyle="1" w:styleId="ZnakZnak">
    <w:name w:val="Znak Znak"/>
    <w:uiPriority w:val="99"/>
    <w:rsid w:val="003F6705"/>
    <w:rPr>
      <w:sz w:val="24"/>
      <w:lang w:val="pl-PL" w:eastAsia="pl-PL"/>
    </w:rPr>
  </w:style>
  <w:style w:type="paragraph" w:customStyle="1" w:styleId="DomylnaczcionkaakapituAkapitZnak">
    <w:name w:val="Domyślna czcionka akapitu Akapit Znak"/>
    <w:basedOn w:val="Normalny"/>
    <w:rsid w:val="00415EB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282558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5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5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3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5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7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2825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82558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5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9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53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82558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2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5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4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5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5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4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82558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58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9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0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0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62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4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83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8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0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5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27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6179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23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6412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6345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4C8495-4CE0-40F7-8B9A-2B8FE6CFEB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5</Pages>
  <Words>1242</Words>
  <Characters>8136</Characters>
  <Application>Microsoft Office Word</Application>
  <DocSecurity>0</DocSecurity>
  <Lines>67</Lines>
  <Paragraphs>1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Kancelaria</Company>
  <LinksUpToDate>false</LinksUpToDate>
  <CharactersWithSpaces>93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na Zolnik</dc:creator>
  <cp:lastModifiedBy>Anna Zolnik</cp:lastModifiedBy>
  <cp:revision>4</cp:revision>
  <cp:lastPrinted>2019-12-17T06:01:00Z</cp:lastPrinted>
  <dcterms:created xsi:type="dcterms:W3CDTF">2020-09-24T10:29:00Z</dcterms:created>
  <dcterms:modified xsi:type="dcterms:W3CDTF">2020-09-28T08:51:00Z</dcterms:modified>
</cp:coreProperties>
</file>